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56E3D" w14:textId="1D02619B" w:rsidR="00880544" w:rsidRPr="001D78D0" w:rsidRDefault="00A44605" w:rsidP="006E5307">
      <w:pPr>
        <w:pStyle w:val="Style1"/>
        <w:ind w:firstLine="720"/>
      </w:pPr>
      <w:r>
        <w:t xml:space="preserve"> </w:t>
      </w:r>
      <w:r w:rsidR="00E24A15" w:rsidRPr="001D78D0">
        <w:t>DOMINION</w:t>
      </w:r>
      <w:r w:rsidR="00880544" w:rsidRPr="001D78D0">
        <w:t xml:space="preserve"> CRAFTSMEN 202</w:t>
      </w:r>
      <w:r w:rsidR="00D26477">
        <w:t>2</w:t>
      </w:r>
    </w:p>
    <w:p w14:paraId="7512F545" w14:textId="52AC2A0C" w:rsidR="00880544" w:rsidRPr="001D78D0" w:rsidRDefault="00880544" w:rsidP="0052274A">
      <w:pPr>
        <w:pStyle w:val="ListParagraph"/>
        <w:spacing w:after="0" w:line="276" w:lineRule="auto"/>
        <w:jc w:val="center"/>
        <w:outlineLvl w:val="0"/>
        <w:rPr>
          <w:rFonts w:asciiTheme="majorHAnsi" w:eastAsia="Times New Roman" w:hAnsiTheme="majorHAnsi" w:cstheme="majorHAnsi"/>
          <w:i/>
          <w:sz w:val="22"/>
          <w:szCs w:val="22"/>
        </w:rPr>
      </w:pPr>
      <w:r w:rsidRPr="001D78D0">
        <w:rPr>
          <w:rFonts w:asciiTheme="majorHAnsi" w:eastAsia="Times New Roman" w:hAnsiTheme="majorHAnsi" w:cstheme="majorHAnsi"/>
          <w:i/>
          <w:sz w:val="22"/>
          <w:szCs w:val="22"/>
        </w:rPr>
        <w:t xml:space="preserve">To stand every morning to thank and praise the </w:t>
      </w:r>
      <w:r w:rsidRPr="001D78D0">
        <w:rPr>
          <w:rFonts w:asciiTheme="majorHAnsi" w:eastAsia="Times New Roman" w:hAnsiTheme="majorHAnsi" w:cstheme="majorHAnsi"/>
          <w:i/>
          <w:smallCaps/>
          <w:sz w:val="22"/>
          <w:szCs w:val="22"/>
        </w:rPr>
        <w:t>Lord</w:t>
      </w:r>
      <w:r w:rsidRPr="001D78D0">
        <w:rPr>
          <w:rFonts w:asciiTheme="majorHAnsi" w:eastAsia="Times New Roman" w:hAnsiTheme="majorHAnsi" w:cstheme="majorHAnsi"/>
          <w:i/>
          <w:sz w:val="22"/>
          <w:szCs w:val="22"/>
        </w:rPr>
        <w:t>, and likewise at evening.</w:t>
      </w:r>
    </w:p>
    <w:p w14:paraId="6BC28BEC" w14:textId="53A4A84A" w:rsidR="00950DA1" w:rsidRPr="001D78D0" w:rsidRDefault="0043191E" w:rsidP="0052274A">
      <w:pPr>
        <w:spacing w:after="0" w:line="276" w:lineRule="auto"/>
        <w:ind w:left="1440"/>
        <w:jc w:val="center"/>
        <w:outlineLvl w:val="0"/>
        <w:rPr>
          <w:rFonts w:asciiTheme="majorHAnsi" w:eastAsia="Times New Roman" w:hAnsiTheme="majorHAnsi" w:cstheme="majorHAnsi"/>
          <w:i/>
          <w:sz w:val="22"/>
          <w:szCs w:val="22"/>
        </w:rPr>
      </w:pPr>
      <w:r w:rsidRPr="001D78D0">
        <w:rPr>
          <w:rFonts w:asciiTheme="majorHAnsi" w:eastAsia="Times New Roman" w:hAnsiTheme="majorHAnsi" w:cstheme="majorHAnsi"/>
          <w:i/>
          <w:kern w:val="36"/>
          <w:sz w:val="22"/>
          <w:szCs w:val="22"/>
        </w:rPr>
        <w:t xml:space="preserve">1 </w:t>
      </w:r>
      <w:r w:rsidR="00880544" w:rsidRPr="001D78D0">
        <w:rPr>
          <w:rFonts w:asciiTheme="majorHAnsi" w:eastAsia="Times New Roman" w:hAnsiTheme="majorHAnsi" w:cstheme="majorHAnsi"/>
          <w:i/>
          <w:kern w:val="36"/>
          <w:sz w:val="22"/>
          <w:szCs w:val="22"/>
        </w:rPr>
        <w:t>Chronicles 23:30</w:t>
      </w:r>
    </w:p>
    <w:p w14:paraId="6FA0E2D7" w14:textId="1B6A9495" w:rsidR="00532E08" w:rsidRPr="001D78D0" w:rsidRDefault="00880544" w:rsidP="0052274A">
      <w:pPr>
        <w:pStyle w:val="ListParagraph"/>
        <w:spacing w:after="0" w:line="276" w:lineRule="auto"/>
        <w:jc w:val="center"/>
        <w:outlineLvl w:val="0"/>
        <w:rPr>
          <w:rFonts w:asciiTheme="majorHAnsi" w:eastAsia="Times New Roman" w:hAnsiTheme="majorHAnsi" w:cstheme="majorHAnsi"/>
          <w:i/>
          <w:sz w:val="22"/>
          <w:szCs w:val="22"/>
        </w:rPr>
      </w:pPr>
      <w:r w:rsidRPr="001D78D0">
        <w:rPr>
          <w:rFonts w:asciiTheme="majorHAnsi" w:eastAsia="Times New Roman" w:hAnsiTheme="majorHAnsi" w:cstheme="majorHAnsi"/>
          <w:i/>
          <w:sz w:val="22"/>
          <w:szCs w:val="22"/>
        </w:rPr>
        <w:t xml:space="preserve">Then the Lord showed me four craftsmen. And I said, “What are these coming to do?” </w:t>
      </w:r>
      <w:proofErr w:type="gramStart"/>
      <w:r w:rsidRPr="001D78D0">
        <w:rPr>
          <w:rFonts w:asciiTheme="majorHAnsi" w:eastAsia="Times New Roman" w:hAnsiTheme="majorHAnsi" w:cstheme="majorHAnsi"/>
          <w:i/>
          <w:sz w:val="22"/>
          <w:szCs w:val="22"/>
        </w:rPr>
        <w:t>So</w:t>
      </w:r>
      <w:proofErr w:type="gramEnd"/>
      <w:r w:rsidRPr="001D78D0">
        <w:rPr>
          <w:rFonts w:asciiTheme="majorHAnsi" w:eastAsia="Times New Roman" w:hAnsiTheme="majorHAnsi" w:cstheme="majorHAnsi"/>
          <w:i/>
          <w:sz w:val="22"/>
          <w:szCs w:val="22"/>
        </w:rPr>
        <w:t xml:space="preserve"> he said, “These are the horns that scattered Judah, so that no one could lift up his head; but [a]the craftsmen are coming to terrify them, to cast out the horns of the nations that lifted up their horn</w:t>
      </w:r>
      <w:r w:rsidR="00532E08" w:rsidRPr="001D78D0">
        <w:rPr>
          <w:rFonts w:asciiTheme="majorHAnsi" w:eastAsia="Times New Roman" w:hAnsiTheme="majorHAnsi" w:cstheme="majorHAnsi"/>
          <w:i/>
          <w:sz w:val="22"/>
          <w:szCs w:val="22"/>
        </w:rPr>
        <w:t xml:space="preserve"> </w:t>
      </w:r>
      <w:r w:rsidRPr="001D78D0">
        <w:rPr>
          <w:rFonts w:asciiTheme="majorHAnsi" w:eastAsia="Times New Roman" w:hAnsiTheme="majorHAnsi" w:cstheme="majorHAnsi"/>
          <w:i/>
          <w:sz w:val="22"/>
          <w:szCs w:val="22"/>
        </w:rPr>
        <w:t>against the land of Judah to scatter it.”</w:t>
      </w:r>
    </w:p>
    <w:p w14:paraId="18DBC760" w14:textId="073B9738" w:rsidR="00880544" w:rsidRPr="001D78D0" w:rsidRDefault="00880544" w:rsidP="0052274A">
      <w:pPr>
        <w:pStyle w:val="ListParagraph"/>
        <w:spacing w:after="0" w:line="276" w:lineRule="auto"/>
        <w:jc w:val="center"/>
        <w:outlineLvl w:val="0"/>
        <w:rPr>
          <w:rFonts w:asciiTheme="majorHAnsi" w:eastAsia="Times New Roman" w:hAnsiTheme="majorHAnsi" w:cstheme="majorHAnsi"/>
          <w:i/>
          <w:sz w:val="22"/>
          <w:szCs w:val="22"/>
        </w:rPr>
      </w:pPr>
      <w:r w:rsidRPr="001D78D0">
        <w:rPr>
          <w:rFonts w:asciiTheme="majorHAnsi" w:eastAsia="Times New Roman" w:hAnsiTheme="majorHAnsi" w:cstheme="majorHAnsi"/>
          <w:i/>
          <w:sz w:val="22"/>
          <w:szCs w:val="22"/>
        </w:rPr>
        <w:t>Zechariah 1:20-21</w:t>
      </w:r>
    </w:p>
    <w:p w14:paraId="3D088357" w14:textId="6B353347" w:rsidR="00900C2A" w:rsidRDefault="00B201E6" w:rsidP="00A44EBD">
      <w:pPr>
        <w:spacing w:line="276" w:lineRule="auto"/>
        <w:rPr>
          <w:rFonts w:ascii="Calibri Light" w:hAnsi="Calibri Light" w:cs="Calibri Light"/>
          <w:b/>
          <w:bCs/>
          <w:sz w:val="32"/>
          <w:szCs w:val="32"/>
        </w:rPr>
      </w:pPr>
      <w:r>
        <w:rPr>
          <w:rFonts w:ascii="Calibri Light" w:hAnsi="Calibri Light" w:cs="Calibri Light"/>
          <w:b/>
          <w:bCs/>
          <w:sz w:val="32"/>
          <w:szCs w:val="32"/>
        </w:rPr>
        <w:t xml:space="preserve"> </w:t>
      </w:r>
    </w:p>
    <w:p w14:paraId="02C875FD" w14:textId="14FA3E1F" w:rsidR="00054EEE" w:rsidRDefault="00054EEE" w:rsidP="00A44EBD">
      <w:pPr>
        <w:spacing w:line="276" w:lineRule="auto"/>
        <w:rPr>
          <w:rFonts w:ascii="Calibri Light" w:hAnsi="Calibri Light" w:cs="Calibri Light"/>
          <w:b/>
          <w:bCs/>
          <w:sz w:val="32"/>
          <w:szCs w:val="32"/>
        </w:rPr>
      </w:pPr>
      <w:r w:rsidRPr="00BF23FF">
        <w:rPr>
          <w:rFonts w:ascii="Calibri Light" w:hAnsi="Calibri Light" w:cs="Calibri Light"/>
          <w:b/>
          <w:bCs/>
          <w:sz w:val="32"/>
          <w:szCs w:val="32"/>
        </w:rPr>
        <w:t xml:space="preserve">Thursday, </w:t>
      </w:r>
      <w:r w:rsidR="00A5000A">
        <w:rPr>
          <w:rFonts w:ascii="Calibri Light" w:hAnsi="Calibri Light" w:cs="Calibri Light"/>
          <w:b/>
          <w:bCs/>
          <w:sz w:val="32"/>
          <w:szCs w:val="32"/>
        </w:rPr>
        <w:t>September 1</w:t>
      </w:r>
      <w:r w:rsidR="00466F3F" w:rsidRPr="00A5000A">
        <w:rPr>
          <w:rFonts w:ascii="Calibri Light" w:hAnsi="Calibri Light" w:cs="Calibri Light"/>
          <w:b/>
          <w:bCs/>
          <w:sz w:val="32"/>
          <w:szCs w:val="32"/>
          <w:vertAlign w:val="superscript"/>
        </w:rPr>
        <w:t>st</w:t>
      </w:r>
      <w:r w:rsidR="00466F3F">
        <w:rPr>
          <w:rFonts w:ascii="Calibri Light" w:hAnsi="Calibri Light" w:cs="Calibri Light"/>
          <w:b/>
          <w:bCs/>
          <w:sz w:val="32"/>
          <w:szCs w:val="32"/>
        </w:rPr>
        <w:t xml:space="preserve"> </w:t>
      </w:r>
      <w:r w:rsidR="00466F3F" w:rsidRPr="00BF23FF">
        <w:rPr>
          <w:rFonts w:ascii="Calibri Light" w:hAnsi="Calibri Light" w:cs="Calibri Light"/>
          <w:b/>
          <w:bCs/>
          <w:sz w:val="32"/>
          <w:szCs w:val="32"/>
        </w:rPr>
        <w:t>-</w:t>
      </w:r>
      <w:r w:rsidRPr="00BF23FF">
        <w:rPr>
          <w:rFonts w:ascii="Calibri Light" w:hAnsi="Calibri Light" w:cs="Calibri Light"/>
          <w:b/>
          <w:bCs/>
          <w:sz w:val="32"/>
          <w:szCs w:val="32"/>
        </w:rPr>
        <w:t xml:space="preserve"> Wednesday, </w:t>
      </w:r>
      <w:r w:rsidR="00A5000A">
        <w:rPr>
          <w:rFonts w:ascii="Calibri Light" w:hAnsi="Calibri Light" w:cs="Calibri Light"/>
          <w:b/>
          <w:bCs/>
          <w:sz w:val="32"/>
          <w:szCs w:val="32"/>
        </w:rPr>
        <w:t>September 7</w:t>
      </w:r>
      <w:r w:rsidR="00A5000A" w:rsidRPr="00A5000A">
        <w:rPr>
          <w:rFonts w:ascii="Calibri Light" w:hAnsi="Calibri Light" w:cs="Calibri Light"/>
          <w:b/>
          <w:bCs/>
          <w:sz w:val="32"/>
          <w:szCs w:val="32"/>
          <w:vertAlign w:val="superscript"/>
        </w:rPr>
        <w:t>th</w:t>
      </w:r>
      <w:r w:rsidRPr="00BF23FF">
        <w:rPr>
          <w:rFonts w:ascii="Calibri Light" w:hAnsi="Calibri Light" w:cs="Calibri Light"/>
          <w:b/>
          <w:bCs/>
          <w:sz w:val="32"/>
          <w:szCs w:val="32"/>
        </w:rPr>
        <w:t>, 2022</w:t>
      </w:r>
    </w:p>
    <w:p w14:paraId="2CBF2BD2" w14:textId="745F3B51" w:rsidR="00E36BD1" w:rsidRPr="006F2F8F" w:rsidRDefault="00E36BD1" w:rsidP="00E36BD1">
      <w:pPr>
        <w:pStyle w:val="ListParagraph"/>
        <w:numPr>
          <w:ilvl w:val="0"/>
          <w:numId w:val="16"/>
        </w:numPr>
        <w:spacing w:line="276" w:lineRule="auto"/>
        <w:rPr>
          <w:rFonts w:ascii="Calibri Light" w:hAnsi="Calibri Light" w:cs="Calibri Light"/>
          <w:b/>
          <w:bCs/>
          <w:color w:val="FF0000"/>
          <w:sz w:val="32"/>
          <w:szCs w:val="32"/>
        </w:rPr>
      </w:pPr>
      <w:r w:rsidRPr="00E36BD1">
        <w:rPr>
          <w:rFonts w:ascii="Calibri Light" w:hAnsi="Calibri Light" w:cs="Calibri Light"/>
          <w:sz w:val="32"/>
          <w:szCs w:val="32"/>
        </w:rPr>
        <w:t xml:space="preserve">Father, in the name of Jesus Christ, thank You for bringing us gloriously into our covenant month of </w:t>
      </w:r>
      <w:r w:rsidRPr="006F2F8F">
        <w:rPr>
          <w:rFonts w:ascii="Calibri Light" w:hAnsi="Calibri Light" w:cs="Calibri Light"/>
          <w:i/>
          <w:iCs/>
          <w:sz w:val="32"/>
          <w:szCs w:val="32"/>
        </w:rPr>
        <w:t xml:space="preserve">“I Am Redeemed </w:t>
      </w:r>
      <w:proofErr w:type="gramStart"/>
      <w:r w:rsidRPr="006F2F8F">
        <w:rPr>
          <w:rFonts w:ascii="Calibri Light" w:hAnsi="Calibri Light" w:cs="Calibri Light"/>
          <w:i/>
          <w:iCs/>
          <w:sz w:val="32"/>
          <w:szCs w:val="32"/>
        </w:rPr>
        <w:t>To</w:t>
      </w:r>
      <w:proofErr w:type="gramEnd"/>
      <w:r w:rsidRPr="006F2F8F">
        <w:rPr>
          <w:rFonts w:ascii="Calibri Light" w:hAnsi="Calibri Light" w:cs="Calibri Light"/>
          <w:i/>
          <w:iCs/>
          <w:sz w:val="32"/>
          <w:szCs w:val="32"/>
        </w:rPr>
        <w:t xml:space="preserve"> Be Healthy”, </w:t>
      </w:r>
      <w:r w:rsidRPr="00E36BD1">
        <w:rPr>
          <w:rFonts w:ascii="Calibri Light" w:hAnsi="Calibri Light" w:cs="Calibri Light"/>
          <w:sz w:val="32"/>
          <w:szCs w:val="32"/>
        </w:rPr>
        <w:t>it is Your doing and it marvelous in our eyes</w:t>
      </w:r>
      <w:r w:rsidR="00B13C18">
        <w:rPr>
          <w:rFonts w:ascii="Calibri Light" w:hAnsi="Calibri Light" w:cs="Calibri Light"/>
          <w:sz w:val="32"/>
          <w:szCs w:val="32"/>
        </w:rPr>
        <w:t>!</w:t>
      </w:r>
      <w:r w:rsidRPr="00E36BD1">
        <w:rPr>
          <w:rFonts w:ascii="Calibri Light" w:hAnsi="Calibri Light" w:cs="Calibri Light"/>
          <w:sz w:val="32"/>
          <w:szCs w:val="32"/>
        </w:rPr>
        <w:t xml:space="preserve"> Father, thank You for</w:t>
      </w:r>
      <w:r w:rsidR="0098623F">
        <w:rPr>
          <w:rFonts w:ascii="Calibri Light" w:hAnsi="Calibri Light" w:cs="Calibri Light"/>
          <w:sz w:val="32"/>
          <w:szCs w:val="32"/>
        </w:rPr>
        <w:t xml:space="preserve"> giving</w:t>
      </w:r>
      <w:r w:rsidRPr="00E36BD1">
        <w:rPr>
          <w:rFonts w:ascii="Calibri Light" w:hAnsi="Calibri Light" w:cs="Calibri Light"/>
          <w:sz w:val="32"/>
          <w:szCs w:val="32"/>
        </w:rPr>
        <w:t xml:space="preserve"> </w:t>
      </w:r>
      <w:r w:rsidR="006F2F8F">
        <w:rPr>
          <w:rFonts w:ascii="Calibri Light" w:hAnsi="Calibri Light" w:cs="Calibri Light"/>
          <w:sz w:val="32"/>
          <w:szCs w:val="32"/>
        </w:rPr>
        <w:t xml:space="preserve">all CTMI and DIC members </w:t>
      </w:r>
      <w:r w:rsidRPr="00E36BD1">
        <w:rPr>
          <w:rFonts w:ascii="Calibri Light" w:hAnsi="Calibri Light" w:cs="Calibri Light"/>
          <w:sz w:val="32"/>
          <w:szCs w:val="32"/>
        </w:rPr>
        <w:t xml:space="preserve">the grace to walk in the fullness of our redemptive heritage of </w:t>
      </w:r>
      <w:r w:rsidR="006F2F8F">
        <w:rPr>
          <w:rFonts w:ascii="Calibri Light" w:hAnsi="Calibri Light" w:cs="Calibri Light"/>
          <w:sz w:val="32"/>
          <w:szCs w:val="32"/>
        </w:rPr>
        <w:t>all-round</w:t>
      </w:r>
      <w:r w:rsidRPr="00E36BD1">
        <w:rPr>
          <w:rFonts w:ascii="Calibri Light" w:hAnsi="Calibri Light" w:cs="Calibri Light"/>
          <w:sz w:val="32"/>
          <w:szCs w:val="32"/>
        </w:rPr>
        <w:t xml:space="preserve"> health</w:t>
      </w:r>
      <w:r w:rsidR="006F2F8F">
        <w:rPr>
          <w:rFonts w:ascii="Calibri Light" w:hAnsi="Calibri Light" w:cs="Calibri Light"/>
          <w:sz w:val="32"/>
          <w:szCs w:val="32"/>
        </w:rPr>
        <w:t xml:space="preserve">! </w:t>
      </w:r>
      <w:r w:rsidRPr="00E36BD1">
        <w:rPr>
          <w:rFonts w:ascii="Calibri Light" w:hAnsi="Calibri Light" w:cs="Calibri Light"/>
          <w:sz w:val="32"/>
          <w:szCs w:val="32"/>
        </w:rPr>
        <w:t xml:space="preserve">Father, according to Your word, abundant life </w:t>
      </w:r>
      <w:r w:rsidR="006F2F8F">
        <w:rPr>
          <w:rFonts w:ascii="Calibri Light" w:hAnsi="Calibri Light" w:cs="Calibri Light"/>
          <w:sz w:val="32"/>
          <w:szCs w:val="32"/>
        </w:rPr>
        <w:t>on earth and eternal life in heaven</w:t>
      </w:r>
      <w:r w:rsidRPr="00E36BD1">
        <w:rPr>
          <w:rFonts w:ascii="Calibri Light" w:hAnsi="Calibri Light" w:cs="Calibri Light"/>
          <w:sz w:val="32"/>
          <w:szCs w:val="32"/>
        </w:rPr>
        <w:t xml:space="preserve"> is the portion of </w:t>
      </w:r>
      <w:r w:rsidR="006F2F8F">
        <w:rPr>
          <w:rFonts w:ascii="Calibri Light" w:hAnsi="Calibri Light" w:cs="Calibri Light"/>
          <w:sz w:val="32"/>
          <w:szCs w:val="32"/>
        </w:rPr>
        <w:t xml:space="preserve">all </w:t>
      </w:r>
      <w:r w:rsidRPr="00E36BD1">
        <w:rPr>
          <w:rFonts w:ascii="Calibri Light" w:hAnsi="Calibri Light" w:cs="Calibri Light"/>
          <w:sz w:val="32"/>
          <w:szCs w:val="32"/>
        </w:rPr>
        <w:t>CTM</w:t>
      </w:r>
      <w:r w:rsidR="006F2F8F">
        <w:rPr>
          <w:rFonts w:ascii="Calibri Light" w:hAnsi="Calibri Light" w:cs="Calibri Light"/>
          <w:sz w:val="32"/>
          <w:szCs w:val="32"/>
        </w:rPr>
        <w:t xml:space="preserve">I and </w:t>
      </w:r>
      <w:r w:rsidRPr="00E36BD1">
        <w:rPr>
          <w:rFonts w:ascii="Calibri Light" w:hAnsi="Calibri Light" w:cs="Calibri Light"/>
          <w:sz w:val="32"/>
          <w:szCs w:val="32"/>
        </w:rPr>
        <w:t>DIC Churches and families worldwide in Jesus’ name</w:t>
      </w:r>
      <w:r w:rsidR="00B13C18">
        <w:rPr>
          <w:rFonts w:ascii="Calibri Light" w:hAnsi="Calibri Light" w:cs="Calibri Light"/>
          <w:sz w:val="32"/>
          <w:szCs w:val="32"/>
        </w:rPr>
        <w:t xml:space="preserve">, amen! </w:t>
      </w:r>
      <w:r w:rsidRPr="006F2F8F">
        <w:rPr>
          <w:rFonts w:ascii="Calibri Light" w:hAnsi="Calibri Light" w:cs="Calibri Light"/>
          <w:b/>
          <w:bCs/>
          <w:color w:val="FF0000"/>
          <w:sz w:val="32"/>
          <w:szCs w:val="32"/>
        </w:rPr>
        <w:t>Psalm 118:23</w:t>
      </w:r>
      <w:r w:rsidR="0048390B">
        <w:rPr>
          <w:rFonts w:ascii="Calibri Light" w:hAnsi="Calibri Light" w:cs="Calibri Light"/>
          <w:b/>
          <w:bCs/>
          <w:color w:val="FF0000"/>
          <w:sz w:val="32"/>
          <w:szCs w:val="32"/>
        </w:rPr>
        <w:t>-24</w:t>
      </w:r>
      <w:r w:rsidRPr="006F2F8F">
        <w:rPr>
          <w:rFonts w:ascii="Calibri Light" w:hAnsi="Calibri Light" w:cs="Calibri Light"/>
          <w:b/>
          <w:bCs/>
          <w:color w:val="FF0000"/>
          <w:sz w:val="32"/>
          <w:szCs w:val="32"/>
        </w:rPr>
        <w:t>; Isaiah 53:4-5; 3 John 2; John 10:10</w:t>
      </w:r>
    </w:p>
    <w:p w14:paraId="45F8020C" w14:textId="6B9EA7AC" w:rsidR="00DA26B9" w:rsidRPr="00A13865" w:rsidRDefault="00DA26B9" w:rsidP="00DA26B9">
      <w:pPr>
        <w:pStyle w:val="ListParagraph"/>
        <w:numPr>
          <w:ilvl w:val="0"/>
          <w:numId w:val="16"/>
        </w:numPr>
        <w:spacing w:line="276" w:lineRule="auto"/>
        <w:rPr>
          <w:rFonts w:ascii="Calibri Light" w:hAnsi="Calibri Light" w:cs="Calibri Light"/>
          <w:b/>
          <w:bCs/>
          <w:color w:val="FF0000"/>
          <w:sz w:val="32"/>
          <w:szCs w:val="32"/>
        </w:rPr>
      </w:pPr>
      <w:r w:rsidRPr="00A532F4">
        <w:rPr>
          <w:rFonts w:ascii="Calibri Light" w:hAnsi="Calibri Light" w:cs="Calibri Light"/>
          <w:sz w:val="32"/>
          <w:szCs w:val="32"/>
        </w:rPr>
        <w:t>Father, in the name of Jesus Christ, thank You for going</w:t>
      </w:r>
      <w:r>
        <w:rPr>
          <w:rFonts w:ascii="Calibri Light" w:hAnsi="Calibri Light" w:cs="Calibri Light"/>
          <w:sz w:val="32"/>
          <w:szCs w:val="32"/>
        </w:rPr>
        <w:t xml:space="preserve"> </w:t>
      </w:r>
      <w:r w:rsidR="004D6B91">
        <w:rPr>
          <w:rFonts w:ascii="Calibri Light" w:hAnsi="Calibri Light" w:cs="Calibri Light"/>
          <w:sz w:val="32"/>
          <w:szCs w:val="32"/>
        </w:rPr>
        <w:t>with us</w:t>
      </w:r>
      <w:r>
        <w:rPr>
          <w:rFonts w:ascii="Calibri Light" w:hAnsi="Calibri Light" w:cs="Calibri Light"/>
          <w:sz w:val="32"/>
          <w:szCs w:val="32"/>
        </w:rPr>
        <w:t xml:space="preserve"> into </w:t>
      </w:r>
      <w:r w:rsidRPr="00A532F4">
        <w:rPr>
          <w:rFonts w:ascii="Calibri Light" w:hAnsi="Calibri Light" w:cs="Calibri Light"/>
          <w:sz w:val="32"/>
          <w:szCs w:val="32"/>
        </w:rPr>
        <w:t>the last quarter of the year 2022</w:t>
      </w:r>
      <w:r>
        <w:rPr>
          <w:rFonts w:ascii="Calibri Light" w:hAnsi="Calibri Light" w:cs="Calibri Light"/>
          <w:sz w:val="32"/>
          <w:szCs w:val="32"/>
        </w:rPr>
        <w:t xml:space="preserve"> – Our Covenant Year </w:t>
      </w:r>
      <w:proofErr w:type="gramStart"/>
      <w:r>
        <w:rPr>
          <w:rFonts w:ascii="Calibri Light" w:hAnsi="Calibri Light" w:cs="Calibri Light"/>
          <w:sz w:val="32"/>
          <w:szCs w:val="32"/>
        </w:rPr>
        <w:t>Of</w:t>
      </w:r>
      <w:proofErr w:type="gramEnd"/>
      <w:r>
        <w:rPr>
          <w:rFonts w:ascii="Calibri Light" w:hAnsi="Calibri Light" w:cs="Calibri Light"/>
          <w:sz w:val="32"/>
          <w:szCs w:val="32"/>
        </w:rPr>
        <w:t xml:space="preserve"> Waves Of Your Blessings and giving us rest! </w:t>
      </w:r>
      <w:r w:rsidRPr="00A532F4">
        <w:rPr>
          <w:rFonts w:ascii="Calibri Light" w:hAnsi="Calibri Light" w:cs="Calibri Light"/>
          <w:sz w:val="32"/>
          <w:szCs w:val="32"/>
        </w:rPr>
        <w:t xml:space="preserve">Father, </w:t>
      </w:r>
      <w:r>
        <w:rPr>
          <w:rFonts w:ascii="Calibri Light" w:hAnsi="Calibri Light" w:cs="Calibri Light"/>
          <w:sz w:val="32"/>
          <w:szCs w:val="32"/>
        </w:rPr>
        <w:t xml:space="preserve">according to Your word, </w:t>
      </w:r>
      <w:r w:rsidRPr="00A532F4">
        <w:rPr>
          <w:rFonts w:ascii="Calibri Light" w:hAnsi="Calibri Light" w:cs="Calibri Light"/>
          <w:sz w:val="32"/>
          <w:szCs w:val="32"/>
        </w:rPr>
        <w:t xml:space="preserve">make every crooked path straight, </w:t>
      </w:r>
      <w:r>
        <w:rPr>
          <w:rFonts w:ascii="Calibri Light" w:hAnsi="Calibri Light" w:cs="Calibri Light"/>
          <w:sz w:val="32"/>
          <w:szCs w:val="32"/>
        </w:rPr>
        <w:t xml:space="preserve">cut every bar of limitation in pieces, and unlock treasures and riches for </w:t>
      </w:r>
      <w:r w:rsidR="0083180C">
        <w:rPr>
          <w:rFonts w:ascii="Calibri Light" w:hAnsi="Calibri Light" w:cs="Calibri Light"/>
          <w:sz w:val="32"/>
          <w:szCs w:val="32"/>
        </w:rPr>
        <w:t>all</w:t>
      </w:r>
      <w:r>
        <w:rPr>
          <w:rFonts w:ascii="Calibri Light" w:hAnsi="Calibri Light" w:cs="Calibri Light"/>
          <w:sz w:val="32"/>
          <w:szCs w:val="32"/>
        </w:rPr>
        <w:t xml:space="preserve"> CTMI ministries, DIC churches and families. </w:t>
      </w:r>
      <w:r w:rsidRPr="00A532F4">
        <w:rPr>
          <w:rFonts w:ascii="Calibri Light" w:hAnsi="Calibri Light" w:cs="Calibri Light"/>
          <w:sz w:val="32"/>
          <w:szCs w:val="32"/>
        </w:rPr>
        <w:t xml:space="preserve">Father, </w:t>
      </w:r>
      <w:r>
        <w:rPr>
          <w:rFonts w:ascii="Calibri Light" w:hAnsi="Calibri Light" w:cs="Calibri Light"/>
          <w:sz w:val="32"/>
          <w:szCs w:val="32"/>
        </w:rPr>
        <w:t xml:space="preserve">according to Your word, do better for us during this last quarter, than the previous months combined, and fulfill every </w:t>
      </w:r>
      <w:r w:rsidR="0083180C">
        <w:rPr>
          <w:rFonts w:ascii="Calibri Light" w:hAnsi="Calibri Light" w:cs="Calibri Light"/>
          <w:sz w:val="32"/>
          <w:szCs w:val="32"/>
        </w:rPr>
        <w:t>prophecy</w:t>
      </w:r>
      <w:r>
        <w:rPr>
          <w:rFonts w:ascii="Calibri Light" w:hAnsi="Calibri Light" w:cs="Calibri Light"/>
          <w:sz w:val="32"/>
          <w:szCs w:val="32"/>
        </w:rPr>
        <w:t xml:space="preserve"> that You gave us this year! </w:t>
      </w:r>
      <w:r>
        <w:rPr>
          <w:rFonts w:ascii="Calibri Light" w:hAnsi="Calibri Light" w:cs="Calibri Light"/>
          <w:b/>
          <w:bCs/>
          <w:color w:val="FF0000"/>
          <w:sz w:val="32"/>
          <w:szCs w:val="32"/>
        </w:rPr>
        <w:t xml:space="preserve">Exodus 33:14; </w:t>
      </w:r>
      <w:r w:rsidRPr="00A13865">
        <w:rPr>
          <w:rFonts w:ascii="Calibri Light" w:hAnsi="Calibri Light" w:cs="Calibri Light"/>
          <w:b/>
          <w:bCs/>
          <w:color w:val="FF0000"/>
          <w:sz w:val="32"/>
          <w:szCs w:val="32"/>
        </w:rPr>
        <w:t>Isaiah 45:2-</w:t>
      </w:r>
      <w:r w:rsidR="0083180C" w:rsidRPr="00A13865">
        <w:rPr>
          <w:rFonts w:ascii="Calibri Light" w:hAnsi="Calibri Light" w:cs="Calibri Light"/>
          <w:b/>
          <w:bCs/>
          <w:color w:val="FF0000"/>
          <w:sz w:val="32"/>
          <w:szCs w:val="32"/>
        </w:rPr>
        <w:t>3;</w:t>
      </w:r>
      <w:r w:rsidR="0083180C" w:rsidRPr="003F3C9D">
        <w:rPr>
          <w:rFonts w:ascii="Calibri Light" w:hAnsi="Calibri Light" w:cs="Calibri Light"/>
          <w:b/>
          <w:bCs/>
          <w:color w:val="FF0000"/>
          <w:sz w:val="32"/>
          <w:szCs w:val="32"/>
        </w:rPr>
        <w:t xml:space="preserve"> Ezekiel</w:t>
      </w:r>
      <w:r w:rsidRPr="003F3C9D">
        <w:rPr>
          <w:rFonts w:ascii="Calibri Light" w:hAnsi="Calibri Light" w:cs="Calibri Light"/>
          <w:b/>
          <w:bCs/>
          <w:color w:val="FF0000"/>
          <w:sz w:val="32"/>
          <w:szCs w:val="32"/>
        </w:rPr>
        <w:t xml:space="preserve"> 36:11; 1 Kings 8:56-57</w:t>
      </w:r>
    </w:p>
    <w:p w14:paraId="4DD55A0F" w14:textId="3874E42F" w:rsidR="00E733EA" w:rsidRPr="006D7A08" w:rsidRDefault="00E733EA" w:rsidP="00E733EA">
      <w:pPr>
        <w:pStyle w:val="ListParagraph"/>
        <w:numPr>
          <w:ilvl w:val="0"/>
          <w:numId w:val="16"/>
        </w:numPr>
        <w:spacing w:line="276" w:lineRule="auto"/>
        <w:rPr>
          <w:rFonts w:ascii="Calibri Light" w:hAnsi="Calibri Light" w:cs="Calibri Light"/>
          <w:b/>
          <w:bCs/>
          <w:color w:val="FF0000"/>
          <w:sz w:val="32"/>
          <w:szCs w:val="32"/>
        </w:rPr>
      </w:pPr>
      <w:r w:rsidRPr="00A532F4">
        <w:rPr>
          <w:rFonts w:ascii="Calibri Light" w:hAnsi="Calibri Light" w:cs="Calibri Light"/>
          <w:sz w:val="32"/>
          <w:szCs w:val="32"/>
        </w:rPr>
        <w:lastRenderedPageBreak/>
        <w:t xml:space="preserve">Father, in the name of Jesus Christ, in this last quarter of the year of Waves </w:t>
      </w:r>
      <w:proofErr w:type="gramStart"/>
      <w:r w:rsidRPr="00A532F4">
        <w:rPr>
          <w:rFonts w:ascii="Calibri Light" w:hAnsi="Calibri Light" w:cs="Calibri Light"/>
          <w:sz w:val="32"/>
          <w:szCs w:val="32"/>
        </w:rPr>
        <w:t>Of</w:t>
      </w:r>
      <w:proofErr w:type="gramEnd"/>
      <w:r w:rsidRPr="00A532F4">
        <w:rPr>
          <w:rFonts w:ascii="Calibri Light" w:hAnsi="Calibri Light" w:cs="Calibri Light"/>
          <w:sz w:val="32"/>
          <w:szCs w:val="32"/>
        </w:rPr>
        <w:t xml:space="preserve"> Your Blessings and forever, let the times of refreshing from the Holy Spirit come upon DIC, CTMI, and every living Church on the earth! </w:t>
      </w:r>
      <w:r w:rsidR="00B3356D">
        <w:rPr>
          <w:rFonts w:ascii="Calibri Light" w:hAnsi="Calibri Light" w:cs="Calibri Light"/>
          <w:sz w:val="32"/>
          <w:szCs w:val="32"/>
        </w:rPr>
        <w:t xml:space="preserve">Father, </w:t>
      </w:r>
      <w:r w:rsidRPr="00A532F4">
        <w:rPr>
          <w:rFonts w:ascii="Calibri Light" w:hAnsi="Calibri Light" w:cs="Calibri Light"/>
          <w:sz w:val="32"/>
          <w:szCs w:val="32"/>
        </w:rPr>
        <w:t xml:space="preserve">let there be a global spiritual awakening on earth as </w:t>
      </w:r>
      <w:r w:rsidR="00115B69">
        <w:rPr>
          <w:rFonts w:ascii="Calibri Light" w:hAnsi="Calibri Light" w:cs="Calibri Light"/>
          <w:sz w:val="32"/>
          <w:szCs w:val="32"/>
        </w:rPr>
        <w:t>You make the</w:t>
      </w:r>
      <w:r w:rsidRPr="00A532F4">
        <w:rPr>
          <w:rFonts w:ascii="Calibri Light" w:hAnsi="Calibri Light" w:cs="Calibri Light"/>
          <w:sz w:val="32"/>
          <w:szCs w:val="32"/>
        </w:rPr>
        <w:t xml:space="preserve"> fragrance of Your knowledge </w:t>
      </w:r>
      <w:r w:rsidR="00115B69">
        <w:rPr>
          <w:rFonts w:ascii="Calibri Light" w:hAnsi="Calibri Light" w:cs="Calibri Light"/>
          <w:sz w:val="32"/>
          <w:szCs w:val="32"/>
        </w:rPr>
        <w:t xml:space="preserve">to </w:t>
      </w:r>
      <w:r w:rsidRPr="00A532F4">
        <w:rPr>
          <w:rFonts w:ascii="Calibri Light" w:hAnsi="Calibri Light" w:cs="Calibri Light"/>
          <w:sz w:val="32"/>
          <w:szCs w:val="32"/>
        </w:rPr>
        <w:t>diffuse</w:t>
      </w:r>
      <w:r w:rsidR="00115B69">
        <w:rPr>
          <w:rFonts w:ascii="Calibri Light" w:hAnsi="Calibri Light" w:cs="Calibri Light"/>
          <w:sz w:val="32"/>
          <w:szCs w:val="32"/>
        </w:rPr>
        <w:t xml:space="preserve"> </w:t>
      </w:r>
      <w:r w:rsidRPr="00A532F4">
        <w:rPr>
          <w:rFonts w:ascii="Calibri Light" w:hAnsi="Calibri Light" w:cs="Calibri Light"/>
          <w:sz w:val="32"/>
          <w:szCs w:val="32"/>
        </w:rPr>
        <w:t xml:space="preserve">from all </w:t>
      </w:r>
      <w:r w:rsidR="00B3356D">
        <w:rPr>
          <w:rFonts w:ascii="Calibri Light" w:hAnsi="Calibri Light" w:cs="Calibri Light"/>
          <w:sz w:val="32"/>
          <w:szCs w:val="32"/>
        </w:rPr>
        <w:t>CTMI ministries, DIC churches, and every living church on earth!</w:t>
      </w:r>
      <w:r w:rsidRPr="00A532F4">
        <w:rPr>
          <w:rFonts w:ascii="Calibri Light" w:hAnsi="Calibri Light" w:cs="Calibri Light"/>
          <w:sz w:val="32"/>
          <w:szCs w:val="32"/>
        </w:rPr>
        <w:t xml:space="preserve"> Father, let there be widespread</w:t>
      </w:r>
      <w:r w:rsidR="006D7A08">
        <w:rPr>
          <w:rFonts w:ascii="Calibri Light" w:hAnsi="Calibri Light" w:cs="Calibri Light"/>
          <w:sz w:val="32"/>
          <w:szCs w:val="32"/>
        </w:rPr>
        <w:t xml:space="preserve"> </w:t>
      </w:r>
      <w:r w:rsidRPr="00A532F4">
        <w:rPr>
          <w:rFonts w:ascii="Calibri Light" w:hAnsi="Calibri Light" w:cs="Calibri Light"/>
          <w:sz w:val="32"/>
          <w:szCs w:val="32"/>
        </w:rPr>
        <w:t xml:space="preserve">thirst </w:t>
      </w:r>
      <w:r w:rsidR="000F54FF">
        <w:rPr>
          <w:rFonts w:ascii="Calibri Light" w:hAnsi="Calibri Light" w:cs="Calibri Light"/>
          <w:sz w:val="32"/>
          <w:szCs w:val="32"/>
        </w:rPr>
        <w:t xml:space="preserve">in the earth </w:t>
      </w:r>
      <w:r w:rsidRPr="00A532F4">
        <w:rPr>
          <w:rFonts w:ascii="Calibri Light" w:hAnsi="Calibri Light" w:cs="Calibri Light"/>
          <w:sz w:val="32"/>
          <w:szCs w:val="32"/>
        </w:rPr>
        <w:t>for You</w:t>
      </w:r>
      <w:r w:rsidR="001359DD">
        <w:rPr>
          <w:rFonts w:ascii="Calibri Light" w:hAnsi="Calibri Light" w:cs="Calibri Light"/>
          <w:sz w:val="32"/>
          <w:szCs w:val="32"/>
        </w:rPr>
        <w:t>, the On</w:t>
      </w:r>
      <w:r w:rsidR="006D7A08">
        <w:rPr>
          <w:rFonts w:ascii="Calibri Light" w:hAnsi="Calibri Light" w:cs="Calibri Light"/>
          <w:sz w:val="32"/>
          <w:szCs w:val="32"/>
        </w:rPr>
        <w:t xml:space="preserve">ly </w:t>
      </w:r>
      <w:r w:rsidR="001359DD">
        <w:rPr>
          <w:rFonts w:ascii="Calibri Light" w:hAnsi="Calibri Light" w:cs="Calibri Light"/>
          <w:sz w:val="32"/>
          <w:szCs w:val="32"/>
        </w:rPr>
        <w:t xml:space="preserve">True </w:t>
      </w:r>
      <w:r w:rsidR="006D7A08">
        <w:rPr>
          <w:rFonts w:ascii="Calibri Light" w:hAnsi="Calibri Light" w:cs="Calibri Light"/>
          <w:sz w:val="32"/>
          <w:szCs w:val="32"/>
        </w:rPr>
        <w:t xml:space="preserve">and Living </w:t>
      </w:r>
      <w:r w:rsidR="001359DD">
        <w:rPr>
          <w:rFonts w:ascii="Calibri Light" w:hAnsi="Calibri Light" w:cs="Calibri Light"/>
          <w:sz w:val="32"/>
          <w:szCs w:val="32"/>
        </w:rPr>
        <w:t xml:space="preserve">God, </w:t>
      </w:r>
      <w:r w:rsidR="00FB6AF7">
        <w:rPr>
          <w:rFonts w:ascii="Calibri Light" w:hAnsi="Calibri Light" w:cs="Calibri Light"/>
          <w:sz w:val="32"/>
          <w:szCs w:val="32"/>
        </w:rPr>
        <w:t xml:space="preserve">and </w:t>
      </w:r>
      <w:r w:rsidR="001359DD">
        <w:rPr>
          <w:rFonts w:ascii="Calibri Light" w:hAnsi="Calibri Light" w:cs="Calibri Light"/>
          <w:sz w:val="32"/>
          <w:szCs w:val="32"/>
        </w:rPr>
        <w:t>let</w:t>
      </w:r>
      <w:r w:rsidR="00FB6AF7">
        <w:rPr>
          <w:rFonts w:ascii="Calibri Light" w:hAnsi="Calibri Light" w:cs="Calibri Light"/>
          <w:sz w:val="32"/>
          <w:szCs w:val="32"/>
        </w:rPr>
        <w:t xml:space="preserve"> </w:t>
      </w:r>
      <w:r w:rsidR="000F54FF">
        <w:rPr>
          <w:rFonts w:ascii="Calibri Light" w:hAnsi="Calibri Light" w:cs="Calibri Light"/>
          <w:sz w:val="32"/>
          <w:szCs w:val="32"/>
        </w:rPr>
        <w:t xml:space="preserve">the knowledge of Your glory cover the entire earth as the waters cover the sea! </w:t>
      </w:r>
      <w:r w:rsidRPr="006D7A08">
        <w:rPr>
          <w:rFonts w:ascii="Calibri Light" w:hAnsi="Calibri Light" w:cs="Calibri Light"/>
          <w:b/>
          <w:bCs/>
          <w:color w:val="FF0000"/>
          <w:sz w:val="32"/>
          <w:szCs w:val="32"/>
        </w:rPr>
        <w:t xml:space="preserve">Acts 3:19; 2 Corinthians 2:14; </w:t>
      </w:r>
      <w:r w:rsidR="006D7A08" w:rsidRPr="006D7A08">
        <w:rPr>
          <w:rFonts w:ascii="Calibri Light" w:hAnsi="Calibri Light" w:cs="Calibri Light"/>
          <w:b/>
          <w:bCs/>
          <w:color w:val="FF0000"/>
          <w:sz w:val="32"/>
          <w:szCs w:val="32"/>
        </w:rPr>
        <w:t xml:space="preserve">Psalm 42:1-2; </w:t>
      </w:r>
      <w:r w:rsidR="00346BA2" w:rsidRPr="006D7A08">
        <w:rPr>
          <w:rFonts w:ascii="Calibri Light" w:hAnsi="Calibri Light" w:cs="Calibri Light"/>
          <w:b/>
          <w:bCs/>
          <w:color w:val="FF0000"/>
          <w:sz w:val="32"/>
          <w:szCs w:val="32"/>
        </w:rPr>
        <w:t>Habakkuk 2:1</w:t>
      </w:r>
      <w:r w:rsidR="003179E8">
        <w:rPr>
          <w:rFonts w:ascii="Calibri Light" w:hAnsi="Calibri Light" w:cs="Calibri Light"/>
          <w:b/>
          <w:bCs/>
          <w:color w:val="FF0000"/>
          <w:sz w:val="32"/>
          <w:szCs w:val="32"/>
        </w:rPr>
        <w:t>4</w:t>
      </w:r>
    </w:p>
    <w:p w14:paraId="46B500F1" w14:textId="3683FFB7" w:rsidR="00E00D88" w:rsidRPr="00FC4FC2" w:rsidRDefault="00E00D88" w:rsidP="00E00D88">
      <w:pPr>
        <w:pStyle w:val="ListParagraph"/>
        <w:numPr>
          <w:ilvl w:val="0"/>
          <w:numId w:val="16"/>
        </w:numPr>
        <w:rPr>
          <w:rFonts w:ascii="Calibri Light" w:hAnsi="Calibri Light" w:cs="Calibri Light"/>
          <w:b/>
          <w:bCs/>
          <w:color w:val="FF0000"/>
          <w:sz w:val="32"/>
          <w:szCs w:val="32"/>
        </w:rPr>
      </w:pPr>
      <w:r w:rsidRPr="00E00D88">
        <w:rPr>
          <w:rFonts w:ascii="Calibri Light" w:hAnsi="Calibri Light" w:cs="Calibri Light"/>
          <w:sz w:val="32"/>
          <w:szCs w:val="32"/>
        </w:rPr>
        <w:t>Father, in the name of Jesus Christ, according to Your end-time prophecy, establish Your House on top of Your holy mountain and plant multitudes of people from all nations in all DIC churches, CTMI ministries, and every living church on earth</w:t>
      </w:r>
      <w:r w:rsidR="00141664">
        <w:rPr>
          <w:rFonts w:ascii="Calibri Light" w:hAnsi="Calibri Light" w:cs="Calibri Light"/>
          <w:sz w:val="32"/>
          <w:szCs w:val="32"/>
        </w:rPr>
        <w:t>!</w:t>
      </w:r>
      <w:r w:rsidRPr="00E00D88">
        <w:rPr>
          <w:rFonts w:ascii="Calibri Light" w:hAnsi="Calibri Light" w:cs="Calibri Light"/>
          <w:sz w:val="32"/>
          <w:szCs w:val="32"/>
        </w:rPr>
        <w:t xml:space="preserve"> Father,</w:t>
      </w:r>
      <w:r w:rsidR="00141664">
        <w:rPr>
          <w:rFonts w:ascii="Calibri Light" w:hAnsi="Calibri Light" w:cs="Calibri Light"/>
          <w:sz w:val="32"/>
          <w:szCs w:val="32"/>
        </w:rPr>
        <w:t xml:space="preserve"> fill all </w:t>
      </w:r>
      <w:r w:rsidR="009165BD">
        <w:rPr>
          <w:rFonts w:ascii="Calibri Light" w:hAnsi="Calibri Light" w:cs="Calibri Light"/>
          <w:sz w:val="32"/>
          <w:szCs w:val="32"/>
        </w:rPr>
        <w:t xml:space="preserve">Your tabernacles </w:t>
      </w:r>
      <w:r w:rsidR="00141664">
        <w:rPr>
          <w:rFonts w:ascii="Calibri Light" w:hAnsi="Calibri Light" w:cs="Calibri Light"/>
          <w:sz w:val="32"/>
          <w:szCs w:val="32"/>
        </w:rPr>
        <w:t>with glory, and</w:t>
      </w:r>
      <w:r w:rsidRPr="00E00D88">
        <w:rPr>
          <w:rFonts w:ascii="Calibri Light" w:hAnsi="Calibri Light" w:cs="Calibri Light"/>
          <w:sz w:val="32"/>
          <w:szCs w:val="32"/>
        </w:rPr>
        <w:t xml:space="preserve"> manifest Your power in all our onsite and online services, meetings, convocations, and outreaches</w:t>
      </w:r>
      <w:r w:rsidR="00FC4FC2">
        <w:rPr>
          <w:rFonts w:ascii="Calibri Light" w:hAnsi="Calibri Light" w:cs="Calibri Light"/>
          <w:sz w:val="32"/>
          <w:szCs w:val="32"/>
        </w:rPr>
        <w:t xml:space="preserve">! Father, according to Your word, </w:t>
      </w:r>
      <w:r w:rsidRPr="00E00D88">
        <w:rPr>
          <w:rFonts w:ascii="Calibri Light" w:hAnsi="Calibri Light" w:cs="Calibri Light"/>
          <w:sz w:val="32"/>
          <w:szCs w:val="32"/>
        </w:rPr>
        <w:t xml:space="preserve">make all Your churches to be mountains of holiness, prayer, salvation, healing, deliverance, and restoration for all peoples! </w:t>
      </w:r>
      <w:r w:rsidRPr="00FC4FC2">
        <w:rPr>
          <w:rFonts w:ascii="Calibri Light" w:hAnsi="Calibri Light" w:cs="Calibri Light"/>
          <w:b/>
          <w:bCs/>
          <w:color w:val="FF0000"/>
          <w:sz w:val="32"/>
          <w:szCs w:val="32"/>
        </w:rPr>
        <w:t xml:space="preserve">Isaiah 2:2-3; Exodus </w:t>
      </w:r>
      <w:r w:rsidR="00972853">
        <w:rPr>
          <w:rFonts w:ascii="Calibri Light" w:hAnsi="Calibri Light" w:cs="Calibri Light"/>
          <w:b/>
          <w:bCs/>
          <w:color w:val="FF0000"/>
          <w:sz w:val="32"/>
          <w:szCs w:val="32"/>
        </w:rPr>
        <w:t>40:34</w:t>
      </w:r>
      <w:r w:rsidRPr="00FC4FC2">
        <w:rPr>
          <w:rFonts w:ascii="Calibri Light" w:hAnsi="Calibri Light" w:cs="Calibri Light"/>
          <w:b/>
          <w:bCs/>
          <w:color w:val="FF0000"/>
          <w:sz w:val="32"/>
          <w:szCs w:val="32"/>
        </w:rPr>
        <w:t>; Isaiah 56:7; Obadiah 1:17</w:t>
      </w:r>
      <w:r w:rsidR="00BD331E">
        <w:rPr>
          <w:rFonts w:ascii="Calibri Light" w:hAnsi="Calibri Light" w:cs="Calibri Light"/>
          <w:b/>
          <w:bCs/>
          <w:color w:val="FF0000"/>
          <w:sz w:val="32"/>
          <w:szCs w:val="32"/>
        </w:rPr>
        <w:t xml:space="preserve"> </w:t>
      </w:r>
    </w:p>
    <w:p w14:paraId="319FDC34" w14:textId="24FF00F8" w:rsidR="005D2891" w:rsidRPr="00FD1B9F" w:rsidRDefault="005D2891" w:rsidP="00307C8F">
      <w:pPr>
        <w:pStyle w:val="ListParagraph"/>
        <w:numPr>
          <w:ilvl w:val="0"/>
          <w:numId w:val="16"/>
        </w:numPr>
        <w:spacing w:line="276" w:lineRule="auto"/>
        <w:rPr>
          <w:rFonts w:ascii="Calibri Light" w:hAnsi="Calibri Light" w:cs="Calibri Light"/>
          <w:sz w:val="32"/>
          <w:szCs w:val="32"/>
        </w:rPr>
      </w:pPr>
      <w:r w:rsidRPr="00A532F4">
        <w:rPr>
          <w:rFonts w:ascii="Calibri Light" w:hAnsi="Calibri Light" w:cs="Calibri Light"/>
          <w:sz w:val="32"/>
          <w:szCs w:val="32"/>
        </w:rPr>
        <w:t xml:space="preserve">Father, in the name of Jesus Christ, according to Your word, we decree that every great mountain </w:t>
      </w:r>
      <w:r w:rsidR="004D41BA">
        <w:rPr>
          <w:rFonts w:ascii="Calibri Light" w:hAnsi="Calibri Light" w:cs="Calibri Light"/>
          <w:sz w:val="32"/>
          <w:szCs w:val="32"/>
        </w:rPr>
        <w:t>fighting</w:t>
      </w:r>
      <w:r w:rsidRPr="00A532F4">
        <w:rPr>
          <w:rFonts w:ascii="Calibri Light" w:hAnsi="Calibri Light" w:cs="Calibri Light"/>
          <w:sz w:val="32"/>
          <w:szCs w:val="32"/>
        </w:rPr>
        <w:t xml:space="preserve"> against the growth </w:t>
      </w:r>
      <w:r w:rsidR="005A2786">
        <w:rPr>
          <w:rFonts w:ascii="Calibri Light" w:hAnsi="Calibri Light" w:cs="Calibri Light"/>
          <w:sz w:val="32"/>
          <w:szCs w:val="32"/>
        </w:rPr>
        <w:t xml:space="preserve">and progress </w:t>
      </w:r>
      <w:r w:rsidRPr="00A532F4">
        <w:rPr>
          <w:rFonts w:ascii="Calibri Light" w:hAnsi="Calibri Light" w:cs="Calibri Light"/>
          <w:sz w:val="32"/>
          <w:szCs w:val="32"/>
        </w:rPr>
        <w:t>of CTMI</w:t>
      </w:r>
      <w:r w:rsidR="004D41BA">
        <w:rPr>
          <w:rFonts w:ascii="Calibri Light" w:hAnsi="Calibri Light" w:cs="Calibri Light"/>
          <w:sz w:val="32"/>
          <w:szCs w:val="32"/>
        </w:rPr>
        <w:t xml:space="preserve"> and </w:t>
      </w:r>
      <w:r w:rsidRPr="00A532F4">
        <w:rPr>
          <w:rFonts w:ascii="Calibri Light" w:hAnsi="Calibri Light" w:cs="Calibri Light"/>
          <w:sz w:val="32"/>
          <w:szCs w:val="32"/>
        </w:rPr>
        <w:t xml:space="preserve">DIC </w:t>
      </w:r>
      <w:r w:rsidR="00FF60E1">
        <w:rPr>
          <w:rFonts w:ascii="Calibri Light" w:hAnsi="Calibri Light" w:cs="Calibri Light"/>
          <w:sz w:val="32"/>
          <w:szCs w:val="32"/>
        </w:rPr>
        <w:t xml:space="preserve">should </w:t>
      </w:r>
      <w:r w:rsidRPr="00A532F4">
        <w:rPr>
          <w:rFonts w:ascii="Calibri Light" w:hAnsi="Calibri Light" w:cs="Calibri Light"/>
          <w:sz w:val="32"/>
          <w:szCs w:val="32"/>
        </w:rPr>
        <w:t>become</w:t>
      </w:r>
      <w:r w:rsidR="004D41BA">
        <w:rPr>
          <w:rFonts w:ascii="Calibri Light" w:hAnsi="Calibri Light" w:cs="Calibri Light"/>
          <w:sz w:val="32"/>
          <w:szCs w:val="32"/>
        </w:rPr>
        <w:t xml:space="preserve"> a</w:t>
      </w:r>
      <w:r w:rsidRPr="00A532F4">
        <w:rPr>
          <w:rFonts w:ascii="Calibri Light" w:hAnsi="Calibri Light" w:cs="Calibri Light"/>
          <w:sz w:val="32"/>
          <w:szCs w:val="32"/>
        </w:rPr>
        <w:t xml:space="preserve"> plain</w:t>
      </w:r>
      <w:r w:rsidR="004D41BA">
        <w:rPr>
          <w:rFonts w:ascii="Calibri Light" w:hAnsi="Calibri Light" w:cs="Calibri Light"/>
          <w:sz w:val="32"/>
          <w:szCs w:val="32"/>
        </w:rPr>
        <w:t>!</w:t>
      </w:r>
      <w:r w:rsidRPr="00A532F4">
        <w:rPr>
          <w:rFonts w:ascii="Calibri Light" w:hAnsi="Calibri Light" w:cs="Calibri Light"/>
          <w:sz w:val="32"/>
          <w:szCs w:val="32"/>
        </w:rPr>
        <w:t xml:space="preserve"> Father, </w:t>
      </w:r>
      <w:r w:rsidR="00E8581D">
        <w:rPr>
          <w:rFonts w:ascii="Calibri Light" w:hAnsi="Calibri Light" w:cs="Calibri Light"/>
          <w:sz w:val="32"/>
          <w:szCs w:val="32"/>
        </w:rPr>
        <w:t xml:space="preserve">according to Your word, appear in Your glory </w:t>
      </w:r>
      <w:r w:rsidR="00294629">
        <w:rPr>
          <w:rFonts w:ascii="Calibri Light" w:hAnsi="Calibri Light" w:cs="Calibri Light"/>
          <w:sz w:val="32"/>
          <w:szCs w:val="32"/>
        </w:rPr>
        <w:t>in</w:t>
      </w:r>
      <w:r w:rsidR="00E8581D">
        <w:rPr>
          <w:rFonts w:ascii="Calibri Light" w:hAnsi="Calibri Light" w:cs="Calibri Light"/>
          <w:sz w:val="32"/>
          <w:szCs w:val="32"/>
        </w:rPr>
        <w:t xml:space="preserve"> all CTMI ministries and DIC churches worldwide</w:t>
      </w:r>
      <w:r w:rsidR="00294629">
        <w:rPr>
          <w:rFonts w:ascii="Calibri Light" w:hAnsi="Calibri Light" w:cs="Calibri Light"/>
          <w:sz w:val="32"/>
          <w:szCs w:val="32"/>
        </w:rPr>
        <w:t xml:space="preserve"> and </w:t>
      </w:r>
      <w:r w:rsidR="00E8581D">
        <w:rPr>
          <w:rFonts w:ascii="Calibri Light" w:hAnsi="Calibri Light" w:cs="Calibri Light"/>
          <w:sz w:val="32"/>
          <w:szCs w:val="32"/>
        </w:rPr>
        <w:t xml:space="preserve">build </w:t>
      </w:r>
      <w:r w:rsidR="00E049CD">
        <w:rPr>
          <w:rFonts w:ascii="Calibri Light" w:hAnsi="Calibri Light" w:cs="Calibri Light"/>
          <w:sz w:val="32"/>
          <w:szCs w:val="32"/>
        </w:rPr>
        <w:t>us</w:t>
      </w:r>
      <w:r w:rsidR="00CD0AAB">
        <w:rPr>
          <w:rFonts w:ascii="Calibri Light" w:hAnsi="Calibri Light" w:cs="Calibri Light"/>
          <w:sz w:val="32"/>
          <w:szCs w:val="32"/>
        </w:rPr>
        <w:t xml:space="preserve"> up</w:t>
      </w:r>
      <w:r w:rsidR="00294629">
        <w:rPr>
          <w:rFonts w:ascii="Calibri Light" w:hAnsi="Calibri Light" w:cs="Calibri Light"/>
          <w:sz w:val="32"/>
          <w:szCs w:val="32"/>
        </w:rPr>
        <w:t>;</w:t>
      </w:r>
      <w:r w:rsidR="00E049CD">
        <w:rPr>
          <w:rFonts w:ascii="Calibri Light" w:hAnsi="Calibri Light" w:cs="Calibri Light"/>
          <w:sz w:val="32"/>
          <w:szCs w:val="32"/>
        </w:rPr>
        <w:t xml:space="preserve"> and </w:t>
      </w:r>
      <w:r w:rsidR="00294629">
        <w:rPr>
          <w:rFonts w:ascii="Calibri Light" w:hAnsi="Calibri Light" w:cs="Calibri Light"/>
          <w:sz w:val="32"/>
          <w:szCs w:val="32"/>
        </w:rPr>
        <w:t>let</w:t>
      </w:r>
      <w:r w:rsidR="00E049CD">
        <w:rPr>
          <w:rFonts w:ascii="Calibri Light" w:hAnsi="Calibri Light" w:cs="Calibri Light"/>
          <w:sz w:val="32"/>
          <w:szCs w:val="32"/>
        </w:rPr>
        <w:t xml:space="preserve"> </w:t>
      </w:r>
      <w:r w:rsidR="00CD0AAB">
        <w:rPr>
          <w:rFonts w:ascii="Calibri Light" w:hAnsi="Calibri Light" w:cs="Calibri Light"/>
          <w:sz w:val="32"/>
          <w:szCs w:val="32"/>
        </w:rPr>
        <w:t>every</w:t>
      </w:r>
      <w:r w:rsidR="00E049CD">
        <w:rPr>
          <w:rFonts w:ascii="Calibri Light" w:hAnsi="Calibri Light" w:cs="Calibri Light"/>
          <w:sz w:val="32"/>
          <w:szCs w:val="32"/>
        </w:rPr>
        <w:t xml:space="preserve"> gate of hell </w:t>
      </w:r>
      <w:r w:rsidR="00294629">
        <w:rPr>
          <w:rFonts w:ascii="Calibri Light" w:hAnsi="Calibri Light" w:cs="Calibri Light"/>
          <w:sz w:val="32"/>
          <w:szCs w:val="32"/>
        </w:rPr>
        <w:t xml:space="preserve">forever </w:t>
      </w:r>
      <w:r w:rsidR="00E049CD">
        <w:rPr>
          <w:rFonts w:ascii="Calibri Light" w:hAnsi="Calibri Light" w:cs="Calibri Light"/>
          <w:sz w:val="32"/>
          <w:szCs w:val="32"/>
        </w:rPr>
        <w:t xml:space="preserve">fail! </w:t>
      </w:r>
      <w:r w:rsidR="009E246A">
        <w:rPr>
          <w:rFonts w:ascii="Calibri Light" w:hAnsi="Calibri Light" w:cs="Calibri Light"/>
          <w:sz w:val="32"/>
          <w:szCs w:val="32"/>
        </w:rPr>
        <w:t xml:space="preserve">Father, </w:t>
      </w:r>
      <w:r w:rsidRPr="00A532F4">
        <w:rPr>
          <w:rFonts w:ascii="Calibri Light" w:hAnsi="Calibri Light" w:cs="Calibri Light"/>
          <w:sz w:val="32"/>
          <w:szCs w:val="32"/>
        </w:rPr>
        <w:t>as thanksgiving</w:t>
      </w:r>
      <w:r w:rsidR="009E246A">
        <w:rPr>
          <w:rFonts w:ascii="Calibri Light" w:hAnsi="Calibri Light" w:cs="Calibri Light"/>
          <w:sz w:val="32"/>
          <w:szCs w:val="32"/>
        </w:rPr>
        <w:t xml:space="preserve">, </w:t>
      </w:r>
      <w:r w:rsidR="00240422">
        <w:rPr>
          <w:rFonts w:ascii="Calibri Light" w:hAnsi="Calibri Light" w:cs="Calibri Light"/>
          <w:sz w:val="32"/>
          <w:szCs w:val="32"/>
        </w:rPr>
        <w:t>praise,</w:t>
      </w:r>
      <w:r w:rsidR="009E246A">
        <w:rPr>
          <w:rFonts w:ascii="Calibri Light" w:hAnsi="Calibri Light" w:cs="Calibri Light"/>
          <w:sz w:val="32"/>
          <w:szCs w:val="32"/>
        </w:rPr>
        <w:t xml:space="preserve"> and worship</w:t>
      </w:r>
      <w:r w:rsidRPr="00A532F4">
        <w:rPr>
          <w:rFonts w:ascii="Calibri Light" w:hAnsi="Calibri Light" w:cs="Calibri Light"/>
          <w:sz w:val="32"/>
          <w:szCs w:val="32"/>
        </w:rPr>
        <w:t xml:space="preserve"> proceed</w:t>
      </w:r>
      <w:r w:rsidR="009E246A">
        <w:rPr>
          <w:rFonts w:ascii="Calibri Light" w:hAnsi="Calibri Light" w:cs="Calibri Light"/>
          <w:sz w:val="32"/>
          <w:szCs w:val="32"/>
        </w:rPr>
        <w:t>s</w:t>
      </w:r>
      <w:r w:rsidRPr="00A532F4">
        <w:rPr>
          <w:rFonts w:ascii="Calibri Light" w:hAnsi="Calibri Light" w:cs="Calibri Light"/>
          <w:sz w:val="32"/>
          <w:szCs w:val="32"/>
        </w:rPr>
        <w:t xml:space="preserve"> from </w:t>
      </w:r>
      <w:r w:rsidR="00307C8F">
        <w:rPr>
          <w:rFonts w:ascii="Calibri Light" w:hAnsi="Calibri Light" w:cs="Calibri Light"/>
          <w:sz w:val="32"/>
          <w:szCs w:val="32"/>
        </w:rPr>
        <w:t>us</w:t>
      </w:r>
      <w:r w:rsidR="009E246A">
        <w:rPr>
          <w:rFonts w:ascii="Calibri Light" w:hAnsi="Calibri Light" w:cs="Calibri Light"/>
          <w:sz w:val="32"/>
          <w:szCs w:val="32"/>
        </w:rPr>
        <w:t xml:space="preserve">, </w:t>
      </w:r>
      <w:r w:rsidRPr="00A532F4">
        <w:rPr>
          <w:rFonts w:ascii="Calibri Light" w:hAnsi="Calibri Light" w:cs="Calibri Light"/>
          <w:sz w:val="32"/>
          <w:szCs w:val="32"/>
        </w:rPr>
        <w:t xml:space="preserve">multiply </w:t>
      </w:r>
      <w:r w:rsidR="00307C8F">
        <w:rPr>
          <w:rFonts w:ascii="Calibri Light" w:hAnsi="Calibri Light" w:cs="Calibri Light"/>
          <w:sz w:val="32"/>
          <w:szCs w:val="32"/>
        </w:rPr>
        <w:t>the entire CTMI and DIC family</w:t>
      </w:r>
      <w:r w:rsidR="00240422">
        <w:rPr>
          <w:rFonts w:ascii="Calibri Light" w:hAnsi="Calibri Light" w:cs="Calibri Light"/>
          <w:sz w:val="32"/>
          <w:szCs w:val="32"/>
        </w:rPr>
        <w:t xml:space="preserve"> and do </w:t>
      </w:r>
      <w:r w:rsidR="00240422">
        <w:rPr>
          <w:rFonts w:ascii="Calibri Light" w:hAnsi="Calibri Light" w:cs="Calibri Light"/>
          <w:sz w:val="32"/>
          <w:szCs w:val="32"/>
        </w:rPr>
        <w:lastRenderedPageBreak/>
        <w:t xml:space="preserve">not let us </w:t>
      </w:r>
      <w:r w:rsidR="00307C8F">
        <w:rPr>
          <w:rFonts w:ascii="Calibri Light" w:hAnsi="Calibri Light" w:cs="Calibri Light"/>
          <w:sz w:val="32"/>
          <w:szCs w:val="32"/>
        </w:rPr>
        <w:t>dimmish</w:t>
      </w:r>
      <w:r w:rsidR="00240422">
        <w:rPr>
          <w:rFonts w:ascii="Calibri Light" w:hAnsi="Calibri Light" w:cs="Calibri Light"/>
          <w:sz w:val="32"/>
          <w:szCs w:val="32"/>
        </w:rPr>
        <w:t xml:space="preserve">, glorify us and let us never become small! </w:t>
      </w:r>
      <w:r w:rsidR="00307C8F">
        <w:rPr>
          <w:rFonts w:ascii="Calibri Light" w:hAnsi="Calibri Light" w:cs="Calibri Light"/>
          <w:sz w:val="32"/>
          <w:szCs w:val="32"/>
        </w:rPr>
        <w:t xml:space="preserve"> </w:t>
      </w:r>
      <w:r w:rsidRPr="00307C8F">
        <w:rPr>
          <w:rFonts w:ascii="Calibri Light" w:hAnsi="Calibri Light" w:cs="Calibri Light"/>
          <w:b/>
          <w:bCs/>
          <w:color w:val="FF0000"/>
          <w:sz w:val="32"/>
          <w:szCs w:val="32"/>
        </w:rPr>
        <w:t>Zechariah 4:</w:t>
      </w:r>
      <w:r w:rsidR="00E8581D" w:rsidRPr="00307C8F">
        <w:rPr>
          <w:rFonts w:ascii="Calibri Light" w:hAnsi="Calibri Light" w:cs="Calibri Light"/>
          <w:b/>
          <w:bCs/>
          <w:color w:val="FF0000"/>
          <w:sz w:val="32"/>
          <w:szCs w:val="32"/>
        </w:rPr>
        <w:t>6-</w:t>
      </w:r>
      <w:r w:rsidRPr="00307C8F">
        <w:rPr>
          <w:rFonts w:ascii="Calibri Light" w:hAnsi="Calibri Light" w:cs="Calibri Light"/>
          <w:b/>
          <w:bCs/>
          <w:color w:val="FF0000"/>
          <w:sz w:val="32"/>
          <w:szCs w:val="32"/>
        </w:rPr>
        <w:t xml:space="preserve">7; </w:t>
      </w:r>
      <w:r w:rsidR="00294629">
        <w:rPr>
          <w:rFonts w:ascii="Calibri Light" w:hAnsi="Calibri Light" w:cs="Calibri Light"/>
          <w:b/>
          <w:bCs/>
          <w:color w:val="FF0000"/>
          <w:sz w:val="32"/>
          <w:szCs w:val="32"/>
        </w:rPr>
        <w:t xml:space="preserve">Psalm 102:16; </w:t>
      </w:r>
      <w:r w:rsidR="000B7EA0">
        <w:rPr>
          <w:rFonts w:ascii="Calibri Light" w:hAnsi="Calibri Light" w:cs="Calibri Light"/>
          <w:b/>
          <w:bCs/>
          <w:color w:val="FF0000"/>
          <w:sz w:val="32"/>
          <w:szCs w:val="32"/>
        </w:rPr>
        <w:t xml:space="preserve">Matthew 16:18; </w:t>
      </w:r>
      <w:r w:rsidRPr="00307C8F">
        <w:rPr>
          <w:rFonts w:ascii="Calibri Light" w:hAnsi="Calibri Light" w:cs="Calibri Light"/>
          <w:b/>
          <w:bCs/>
          <w:color w:val="FF0000"/>
          <w:sz w:val="32"/>
          <w:szCs w:val="32"/>
        </w:rPr>
        <w:t>Jeremiah 30:19</w:t>
      </w:r>
      <w:r w:rsidR="000B7EA0">
        <w:rPr>
          <w:rFonts w:ascii="Calibri Light" w:hAnsi="Calibri Light" w:cs="Calibri Light"/>
          <w:b/>
          <w:bCs/>
          <w:color w:val="FF0000"/>
          <w:sz w:val="32"/>
          <w:szCs w:val="32"/>
        </w:rPr>
        <w:t xml:space="preserve"> </w:t>
      </w:r>
    </w:p>
    <w:p w14:paraId="0BCD30C4" w14:textId="77777777" w:rsidR="00FD1B9F" w:rsidRPr="00307C8F" w:rsidRDefault="00FD1B9F" w:rsidP="00FD1B9F">
      <w:pPr>
        <w:pStyle w:val="ListParagraph"/>
        <w:spacing w:line="276" w:lineRule="auto"/>
        <w:rPr>
          <w:rFonts w:ascii="Calibri Light" w:hAnsi="Calibri Light" w:cs="Calibri Light"/>
          <w:sz w:val="32"/>
          <w:szCs w:val="32"/>
        </w:rPr>
      </w:pPr>
    </w:p>
    <w:p w14:paraId="4CF0A366" w14:textId="75904BDA" w:rsidR="00B6438C" w:rsidRDefault="00B6438C" w:rsidP="00B6438C">
      <w:pPr>
        <w:spacing w:line="276" w:lineRule="auto"/>
        <w:rPr>
          <w:rFonts w:ascii="Calibri Light" w:hAnsi="Calibri Light" w:cs="Calibri Light"/>
          <w:b/>
          <w:bCs/>
          <w:sz w:val="32"/>
          <w:szCs w:val="32"/>
        </w:rPr>
      </w:pPr>
      <w:r w:rsidRPr="00BF23FF">
        <w:rPr>
          <w:rFonts w:ascii="Calibri Light" w:hAnsi="Calibri Light" w:cs="Calibri Light"/>
          <w:b/>
          <w:bCs/>
          <w:sz w:val="32"/>
          <w:szCs w:val="32"/>
        </w:rPr>
        <w:t xml:space="preserve">Thursday, </w:t>
      </w:r>
      <w:r>
        <w:rPr>
          <w:rFonts w:ascii="Calibri Light" w:hAnsi="Calibri Light" w:cs="Calibri Light"/>
          <w:b/>
          <w:bCs/>
          <w:sz w:val="32"/>
          <w:szCs w:val="32"/>
        </w:rPr>
        <w:t xml:space="preserve">September </w:t>
      </w:r>
      <w:r w:rsidR="00466F3F">
        <w:rPr>
          <w:rFonts w:ascii="Calibri Light" w:hAnsi="Calibri Light" w:cs="Calibri Light"/>
          <w:b/>
          <w:bCs/>
          <w:sz w:val="32"/>
          <w:szCs w:val="32"/>
        </w:rPr>
        <w:t>8</w:t>
      </w:r>
      <w:r w:rsidR="00466F3F" w:rsidRPr="00466F3F">
        <w:rPr>
          <w:rFonts w:ascii="Calibri Light" w:hAnsi="Calibri Light" w:cs="Calibri Light"/>
          <w:b/>
          <w:bCs/>
          <w:sz w:val="32"/>
          <w:szCs w:val="32"/>
          <w:vertAlign w:val="superscript"/>
        </w:rPr>
        <w:t>th</w:t>
      </w:r>
      <w:r w:rsidR="00466F3F">
        <w:rPr>
          <w:rFonts w:ascii="Calibri Light" w:hAnsi="Calibri Light" w:cs="Calibri Light"/>
          <w:b/>
          <w:bCs/>
          <w:sz w:val="32"/>
          <w:szCs w:val="32"/>
        </w:rPr>
        <w:t xml:space="preserve"> </w:t>
      </w:r>
      <w:r w:rsidR="00466F3F" w:rsidRPr="00BF23FF">
        <w:rPr>
          <w:rFonts w:ascii="Calibri Light" w:hAnsi="Calibri Light" w:cs="Calibri Light"/>
          <w:b/>
          <w:bCs/>
          <w:sz w:val="32"/>
          <w:szCs w:val="32"/>
        </w:rPr>
        <w:t>-</w:t>
      </w:r>
      <w:r w:rsidRPr="00BF23FF">
        <w:rPr>
          <w:rFonts w:ascii="Calibri Light" w:hAnsi="Calibri Light" w:cs="Calibri Light"/>
          <w:b/>
          <w:bCs/>
          <w:sz w:val="32"/>
          <w:szCs w:val="32"/>
        </w:rPr>
        <w:t xml:space="preserve"> Wednesday, </w:t>
      </w:r>
      <w:r>
        <w:rPr>
          <w:rFonts w:ascii="Calibri Light" w:hAnsi="Calibri Light" w:cs="Calibri Light"/>
          <w:b/>
          <w:bCs/>
          <w:sz w:val="32"/>
          <w:szCs w:val="32"/>
        </w:rPr>
        <w:t xml:space="preserve">September </w:t>
      </w:r>
      <w:r w:rsidR="00E430D7">
        <w:rPr>
          <w:rFonts w:ascii="Calibri Light" w:hAnsi="Calibri Light" w:cs="Calibri Light"/>
          <w:b/>
          <w:bCs/>
          <w:sz w:val="32"/>
          <w:szCs w:val="32"/>
        </w:rPr>
        <w:t>14</w:t>
      </w:r>
      <w:r w:rsidR="00E430D7" w:rsidRPr="00E430D7">
        <w:rPr>
          <w:rFonts w:ascii="Calibri Light" w:hAnsi="Calibri Light" w:cs="Calibri Light"/>
          <w:b/>
          <w:bCs/>
          <w:sz w:val="32"/>
          <w:szCs w:val="32"/>
          <w:vertAlign w:val="superscript"/>
        </w:rPr>
        <w:t>th</w:t>
      </w:r>
      <w:r w:rsidRPr="00BF23FF">
        <w:rPr>
          <w:rFonts w:ascii="Calibri Light" w:hAnsi="Calibri Light" w:cs="Calibri Light"/>
          <w:b/>
          <w:bCs/>
          <w:sz w:val="32"/>
          <w:szCs w:val="32"/>
        </w:rPr>
        <w:t>, 2022</w:t>
      </w:r>
    </w:p>
    <w:p w14:paraId="0892DB17" w14:textId="039AD8FF" w:rsidR="00311848" w:rsidRPr="007944F5" w:rsidRDefault="00311848" w:rsidP="00311848">
      <w:pPr>
        <w:pStyle w:val="ListParagraph"/>
        <w:numPr>
          <w:ilvl w:val="0"/>
          <w:numId w:val="22"/>
        </w:numPr>
        <w:spacing w:line="276" w:lineRule="auto"/>
        <w:rPr>
          <w:rFonts w:ascii="Calibri Light" w:hAnsi="Calibri Light" w:cs="Calibri Light"/>
          <w:sz w:val="32"/>
          <w:szCs w:val="32"/>
        </w:rPr>
      </w:pPr>
      <w:r w:rsidRPr="007944F5">
        <w:rPr>
          <w:rFonts w:ascii="Calibri Light" w:hAnsi="Calibri Light" w:cs="Calibri Light"/>
          <w:sz w:val="32"/>
          <w:szCs w:val="32"/>
        </w:rPr>
        <w:t xml:space="preserve">Father, in the name of Jesus Christ, let there be a mighty outpouring of Your Spirit upon the entire </w:t>
      </w:r>
      <w:r w:rsidR="00544EA7">
        <w:rPr>
          <w:rFonts w:ascii="Calibri Light" w:hAnsi="Calibri Light" w:cs="Calibri Light"/>
          <w:sz w:val="32"/>
          <w:szCs w:val="32"/>
        </w:rPr>
        <w:t>world</w:t>
      </w:r>
      <w:r>
        <w:rPr>
          <w:rFonts w:ascii="Calibri Light" w:hAnsi="Calibri Light" w:cs="Calibri Light"/>
          <w:sz w:val="32"/>
          <w:szCs w:val="32"/>
        </w:rPr>
        <w:t xml:space="preserve"> and</w:t>
      </w:r>
      <w:r w:rsidRPr="007944F5">
        <w:rPr>
          <w:rFonts w:ascii="Calibri Light" w:hAnsi="Calibri Light" w:cs="Calibri Light"/>
          <w:sz w:val="32"/>
          <w:szCs w:val="32"/>
        </w:rPr>
        <w:t xml:space="preserve"> let righteousness, peace, and justice reign in </w:t>
      </w:r>
      <w:r>
        <w:rPr>
          <w:rFonts w:ascii="Calibri Light" w:hAnsi="Calibri Light" w:cs="Calibri Light"/>
          <w:sz w:val="32"/>
          <w:szCs w:val="32"/>
        </w:rPr>
        <w:t xml:space="preserve">the city of </w:t>
      </w:r>
      <w:r w:rsidRPr="007944F5">
        <w:rPr>
          <w:rFonts w:ascii="Calibri Light" w:hAnsi="Calibri Light" w:cs="Calibri Light"/>
          <w:sz w:val="32"/>
          <w:szCs w:val="32"/>
        </w:rPr>
        <w:t xml:space="preserve">Houston, </w:t>
      </w:r>
      <w:r>
        <w:rPr>
          <w:rFonts w:ascii="Calibri Light" w:hAnsi="Calibri Light" w:cs="Calibri Light"/>
          <w:sz w:val="32"/>
          <w:szCs w:val="32"/>
        </w:rPr>
        <w:t xml:space="preserve">the state of </w:t>
      </w:r>
      <w:r w:rsidRPr="007944F5">
        <w:rPr>
          <w:rFonts w:ascii="Calibri Light" w:hAnsi="Calibri Light" w:cs="Calibri Light"/>
          <w:sz w:val="32"/>
          <w:szCs w:val="32"/>
        </w:rPr>
        <w:t>Texas, the</w:t>
      </w:r>
      <w:r>
        <w:rPr>
          <w:rFonts w:ascii="Calibri Light" w:hAnsi="Calibri Light" w:cs="Calibri Light"/>
          <w:sz w:val="32"/>
          <w:szCs w:val="32"/>
        </w:rPr>
        <w:t>s</w:t>
      </w:r>
      <w:r w:rsidRPr="007944F5">
        <w:rPr>
          <w:rFonts w:ascii="Calibri Light" w:hAnsi="Calibri Light" w:cs="Calibri Light"/>
          <w:sz w:val="32"/>
          <w:szCs w:val="32"/>
        </w:rPr>
        <w:t>e United States, and all the nations of the earth</w:t>
      </w:r>
      <w:r>
        <w:rPr>
          <w:rFonts w:ascii="Calibri Light" w:hAnsi="Calibri Light" w:cs="Calibri Light"/>
          <w:sz w:val="32"/>
          <w:szCs w:val="32"/>
        </w:rPr>
        <w:t xml:space="preserve">! </w:t>
      </w:r>
      <w:r w:rsidRPr="007944F5">
        <w:rPr>
          <w:rFonts w:ascii="Calibri Light" w:hAnsi="Calibri Light" w:cs="Calibri Light"/>
          <w:sz w:val="32"/>
          <w:szCs w:val="32"/>
        </w:rPr>
        <w:t xml:space="preserve">Father, </w:t>
      </w:r>
      <w:r w:rsidR="0002428F">
        <w:rPr>
          <w:rFonts w:ascii="Calibri Light" w:hAnsi="Calibri Light" w:cs="Calibri Light"/>
          <w:sz w:val="32"/>
          <w:szCs w:val="32"/>
        </w:rPr>
        <w:t xml:space="preserve">let Your glory </w:t>
      </w:r>
      <w:r w:rsidR="0091347B">
        <w:rPr>
          <w:rFonts w:ascii="Calibri Light" w:hAnsi="Calibri Light" w:cs="Calibri Light"/>
          <w:sz w:val="32"/>
          <w:szCs w:val="32"/>
        </w:rPr>
        <w:t xml:space="preserve">fill </w:t>
      </w:r>
      <w:r w:rsidR="0002428F">
        <w:rPr>
          <w:rFonts w:ascii="Calibri Light" w:hAnsi="Calibri Light" w:cs="Calibri Light"/>
          <w:sz w:val="32"/>
          <w:szCs w:val="32"/>
        </w:rPr>
        <w:t xml:space="preserve">the </w:t>
      </w:r>
      <w:r w:rsidR="00AF0A7D">
        <w:rPr>
          <w:rFonts w:ascii="Calibri Light" w:hAnsi="Calibri Light" w:cs="Calibri Light"/>
          <w:sz w:val="32"/>
          <w:szCs w:val="32"/>
        </w:rPr>
        <w:t xml:space="preserve">entire </w:t>
      </w:r>
      <w:r w:rsidR="0002428F">
        <w:rPr>
          <w:rFonts w:ascii="Calibri Light" w:hAnsi="Calibri Light" w:cs="Calibri Light"/>
          <w:sz w:val="32"/>
          <w:szCs w:val="32"/>
        </w:rPr>
        <w:t>earth and let t</w:t>
      </w:r>
      <w:r w:rsidR="005D5F14">
        <w:rPr>
          <w:rFonts w:ascii="Calibri Light" w:hAnsi="Calibri Light" w:cs="Calibri Light"/>
          <w:sz w:val="32"/>
          <w:szCs w:val="32"/>
        </w:rPr>
        <w:t>here be an unprecedented spiritual revival and awak</w:t>
      </w:r>
      <w:r w:rsidR="0002428F">
        <w:rPr>
          <w:rFonts w:ascii="Calibri Light" w:hAnsi="Calibri Light" w:cs="Calibri Light"/>
          <w:sz w:val="32"/>
          <w:szCs w:val="32"/>
        </w:rPr>
        <w:t xml:space="preserve">ening in </w:t>
      </w:r>
      <w:r w:rsidR="00AF0A7D">
        <w:rPr>
          <w:rFonts w:ascii="Calibri Light" w:hAnsi="Calibri Light" w:cs="Calibri Light"/>
          <w:sz w:val="32"/>
          <w:szCs w:val="32"/>
        </w:rPr>
        <w:t xml:space="preserve">all </w:t>
      </w:r>
      <w:r w:rsidR="0002428F">
        <w:rPr>
          <w:rFonts w:ascii="Calibri Light" w:hAnsi="Calibri Light" w:cs="Calibri Light"/>
          <w:sz w:val="32"/>
          <w:szCs w:val="32"/>
        </w:rPr>
        <w:t>nation</w:t>
      </w:r>
      <w:r w:rsidR="00AF0A7D">
        <w:rPr>
          <w:rFonts w:ascii="Calibri Light" w:hAnsi="Calibri Light" w:cs="Calibri Light"/>
          <w:sz w:val="32"/>
          <w:szCs w:val="32"/>
        </w:rPr>
        <w:t>s</w:t>
      </w:r>
      <w:r w:rsidR="0002428F">
        <w:rPr>
          <w:rFonts w:ascii="Calibri Light" w:hAnsi="Calibri Light" w:cs="Calibri Light"/>
          <w:sz w:val="32"/>
          <w:szCs w:val="32"/>
        </w:rPr>
        <w:t xml:space="preserve">, including the United States! Father, </w:t>
      </w:r>
      <w:r w:rsidR="00AF0A7D">
        <w:rPr>
          <w:rFonts w:ascii="Calibri Light" w:hAnsi="Calibri Light" w:cs="Calibri Light"/>
          <w:sz w:val="32"/>
          <w:szCs w:val="32"/>
        </w:rPr>
        <w:t xml:space="preserve">draw </w:t>
      </w:r>
      <w:r w:rsidR="006C736E">
        <w:rPr>
          <w:rFonts w:ascii="Calibri Light" w:hAnsi="Calibri Light" w:cs="Calibri Light"/>
          <w:sz w:val="32"/>
          <w:szCs w:val="32"/>
        </w:rPr>
        <w:t xml:space="preserve">multitudes of people from all nations </w:t>
      </w:r>
      <w:r w:rsidR="00AF0A7D">
        <w:rPr>
          <w:rFonts w:ascii="Calibri Light" w:hAnsi="Calibri Light" w:cs="Calibri Light"/>
          <w:sz w:val="32"/>
          <w:szCs w:val="32"/>
        </w:rPr>
        <w:t xml:space="preserve">and generations unto Jesus to be saved, healed, and delivered! </w:t>
      </w:r>
      <w:r w:rsidR="00AF0A7D" w:rsidRPr="00AF0A7D">
        <w:rPr>
          <w:rFonts w:ascii="Calibri Light" w:hAnsi="Calibri Light" w:cs="Calibri Light"/>
          <w:b/>
          <w:bCs/>
          <w:color w:val="FF0000"/>
          <w:sz w:val="32"/>
          <w:szCs w:val="32"/>
        </w:rPr>
        <w:t>I</w:t>
      </w:r>
      <w:r w:rsidRPr="00AF0A7D">
        <w:rPr>
          <w:rFonts w:ascii="Calibri Light" w:hAnsi="Calibri Light" w:cs="Calibri Light"/>
          <w:b/>
          <w:bCs/>
          <w:color w:val="FF0000"/>
          <w:sz w:val="32"/>
          <w:szCs w:val="32"/>
        </w:rPr>
        <w:t>s</w:t>
      </w:r>
      <w:r w:rsidRPr="0002428F">
        <w:rPr>
          <w:rFonts w:ascii="Calibri Light" w:hAnsi="Calibri Light" w:cs="Calibri Light"/>
          <w:b/>
          <w:bCs/>
          <w:color w:val="FF0000"/>
          <w:sz w:val="32"/>
          <w:szCs w:val="32"/>
        </w:rPr>
        <w:t>aiah 32:15-17</w:t>
      </w:r>
      <w:r w:rsidR="0091347B">
        <w:rPr>
          <w:rFonts w:ascii="Calibri Light" w:hAnsi="Calibri Light" w:cs="Calibri Light"/>
          <w:b/>
          <w:bCs/>
          <w:color w:val="FF0000"/>
          <w:sz w:val="32"/>
          <w:szCs w:val="32"/>
        </w:rPr>
        <w:t xml:space="preserve">; Numbers 14:21; </w:t>
      </w:r>
      <w:r w:rsidR="007A5CE7">
        <w:rPr>
          <w:rFonts w:ascii="Calibri Light" w:hAnsi="Calibri Light" w:cs="Calibri Light"/>
          <w:b/>
          <w:bCs/>
          <w:color w:val="FF0000"/>
          <w:sz w:val="32"/>
          <w:szCs w:val="32"/>
        </w:rPr>
        <w:t>John 6:44</w:t>
      </w:r>
      <w:r w:rsidR="002740D4">
        <w:rPr>
          <w:rFonts w:ascii="Calibri Light" w:hAnsi="Calibri Light" w:cs="Calibri Light"/>
          <w:b/>
          <w:bCs/>
          <w:color w:val="FF0000"/>
          <w:sz w:val="32"/>
          <w:szCs w:val="32"/>
        </w:rPr>
        <w:t xml:space="preserve">; </w:t>
      </w:r>
      <w:r w:rsidR="002740D4" w:rsidRPr="002740D4">
        <w:rPr>
          <w:rFonts w:ascii="Calibri Light" w:hAnsi="Calibri Light" w:cs="Calibri Light"/>
          <w:b/>
          <w:bCs/>
          <w:color w:val="FF0000"/>
          <w:sz w:val="32"/>
          <w:szCs w:val="32"/>
        </w:rPr>
        <w:t>Joel 2:32</w:t>
      </w:r>
      <w:r w:rsidR="00AF0A7D">
        <w:rPr>
          <w:rFonts w:ascii="Calibri Light" w:hAnsi="Calibri Light" w:cs="Calibri Light"/>
          <w:b/>
          <w:bCs/>
          <w:color w:val="FF0000"/>
          <w:sz w:val="32"/>
          <w:szCs w:val="32"/>
        </w:rPr>
        <w:t xml:space="preserve"> </w:t>
      </w:r>
      <w:r w:rsidR="006C736E">
        <w:rPr>
          <w:rFonts w:ascii="Calibri Light" w:hAnsi="Calibri Light" w:cs="Calibri Light"/>
          <w:b/>
          <w:bCs/>
          <w:color w:val="FF0000"/>
          <w:sz w:val="32"/>
          <w:szCs w:val="32"/>
        </w:rPr>
        <w:t xml:space="preserve"> </w:t>
      </w:r>
    </w:p>
    <w:p w14:paraId="0158235A" w14:textId="171A2B56" w:rsidR="005D2891" w:rsidRPr="005E4308" w:rsidRDefault="005D2891" w:rsidP="005D2891">
      <w:pPr>
        <w:pStyle w:val="ListParagraph"/>
        <w:numPr>
          <w:ilvl w:val="0"/>
          <w:numId w:val="22"/>
        </w:numPr>
        <w:spacing w:line="276" w:lineRule="auto"/>
        <w:rPr>
          <w:rFonts w:ascii="Calibri Light" w:hAnsi="Calibri Light" w:cs="Calibri Light"/>
          <w:sz w:val="32"/>
          <w:szCs w:val="32"/>
        </w:rPr>
      </w:pPr>
      <w:r w:rsidRPr="005E4308">
        <w:rPr>
          <w:rFonts w:ascii="Calibri Light" w:hAnsi="Calibri Light" w:cs="Calibri Light"/>
          <w:sz w:val="32"/>
          <w:szCs w:val="32"/>
        </w:rPr>
        <w:t xml:space="preserve">Father, in the name of Jesus Christ, </w:t>
      </w:r>
      <w:r w:rsidR="00245154">
        <w:rPr>
          <w:rFonts w:ascii="Calibri Light" w:hAnsi="Calibri Light" w:cs="Calibri Light"/>
          <w:sz w:val="32"/>
          <w:szCs w:val="32"/>
        </w:rPr>
        <w:t xml:space="preserve">according to Your word, </w:t>
      </w:r>
      <w:r w:rsidRPr="005E4308">
        <w:rPr>
          <w:rFonts w:ascii="Calibri Light" w:hAnsi="Calibri Light" w:cs="Calibri Light"/>
          <w:sz w:val="32"/>
          <w:szCs w:val="32"/>
        </w:rPr>
        <w:t xml:space="preserve">let Your power and glory appear to us in </w:t>
      </w:r>
      <w:r w:rsidR="00245154">
        <w:rPr>
          <w:rFonts w:ascii="Calibri Light" w:hAnsi="Calibri Light" w:cs="Calibri Light"/>
          <w:sz w:val="32"/>
          <w:szCs w:val="32"/>
        </w:rPr>
        <w:t>all</w:t>
      </w:r>
      <w:r w:rsidRPr="005E4308">
        <w:rPr>
          <w:rFonts w:ascii="Calibri Light" w:hAnsi="Calibri Light" w:cs="Calibri Light"/>
          <w:sz w:val="32"/>
          <w:szCs w:val="32"/>
        </w:rPr>
        <w:t xml:space="preserve"> CTMI</w:t>
      </w:r>
      <w:r w:rsidR="00245154">
        <w:rPr>
          <w:rFonts w:ascii="Calibri Light" w:hAnsi="Calibri Light" w:cs="Calibri Light"/>
          <w:sz w:val="32"/>
          <w:szCs w:val="32"/>
        </w:rPr>
        <w:t xml:space="preserve"> and </w:t>
      </w:r>
      <w:r w:rsidRPr="005E4308">
        <w:rPr>
          <w:rFonts w:ascii="Calibri Light" w:hAnsi="Calibri Light" w:cs="Calibri Light"/>
          <w:sz w:val="32"/>
          <w:szCs w:val="32"/>
        </w:rPr>
        <w:t>DIC online and onsite services, meetings, outreaches and convocations</w:t>
      </w:r>
      <w:r w:rsidR="00245154">
        <w:rPr>
          <w:rFonts w:ascii="Calibri Light" w:hAnsi="Calibri Light" w:cs="Calibri Light"/>
          <w:sz w:val="32"/>
          <w:szCs w:val="32"/>
        </w:rPr>
        <w:t>!</w:t>
      </w:r>
      <w:r w:rsidRPr="005E4308">
        <w:rPr>
          <w:rFonts w:ascii="Calibri Light" w:hAnsi="Calibri Light" w:cs="Calibri Light"/>
          <w:sz w:val="32"/>
          <w:szCs w:val="32"/>
        </w:rPr>
        <w:t xml:space="preserve"> Father, </w:t>
      </w:r>
      <w:r w:rsidR="00894F5A">
        <w:rPr>
          <w:rFonts w:ascii="Calibri Light" w:hAnsi="Calibri Light" w:cs="Calibri Light"/>
          <w:sz w:val="32"/>
          <w:szCs w:val="32"/>
        </w:rPr>
        <w:t xml:space="preserve">confirm Your word </w:t>
      </w:r>
      <w:r w:rsidR="00483E25">
        <w:rPr>
          <w:rFonts w:ascii="Calibri Light" w:hAnsi="Calibri Light" w:cs="Calibri Light"/>
          <w:sz w:val="32"/>
          <w:szCs w:val="32"/>
        </w:rPr>
        <w:t>and</w:t>
      </w:r>
      <w:r w:rsidR="003C7EF4">
        <w:rPr>
          <w:rFonts w:ascii="Calibri Light" w:hAnsi="Calibri Light" w:cs="Calibri Light"/>
          <w:sz w:val="32"/>
          <w:szCs w:val="32"/>
        </w:rPr>
        <w:t xml:space="preserve"> </w:t>
      </w:r>
      <w:r w:rsidR="006C6C77">
        <w:rPr>
          <w:rFonts w:ascii="Calibri Light" w:hAnsi="Calibri Light" w:cs="Calibri Light"/>
          <w:sz w:val="32"/>
          <w:szCs w:val="32"/>
        </w:rPr>
        <w:t>stretch</w:t>
      </w:r>
      <w:r w:rsidR="00483E25">
        <w:rPr>
          <w:rFonts w:ascii="Calibri Light" w:hAnsi="Calibri Light" w:cs="Calibri Light"/>
          <w:sz w:val="32"/>
          <w:szCs w:val="32"/>
        </w:rPr>
        <w:t xml:space="preserve"> out </w:t>
      </w:r>
      <w:r w:rsidR="003C7EF4">
        <w:rPr>
          <w:rFonts w:ascii="Calibri Light" w:hAnsi="Calibri Light" w:cs="Calibri Light"/>
          <w:sz w:val="32"/>
          <w:szCs w:val="32"/>
        </w:rPr>
        <w:t xml:space="preserve">Your hand to save, heal, and deliver </w:t>
      </w:r>
      <w:r w:rsidR="0052263A">
        <w:rPr>
          <w:rFonts w:ascii="Calibri Light" w:hAnsi="Calibri Light" w:cs="Calibri Light"/>
          <w:sz w:val="32"/>
          <w:szCs w:val="32"/>
        </w:rPr>
        <w:t>every</w:t>
      </w:r>
      <w:r w:rsidR="00AE4F17">
        <w:rPr>
          <w:rFonts w:ascii="Calibri Light" w:hAnsi="Calibri Light" w:cs="Calibri Light"/>
          <w:sz w:val="32"/>
          <w:szCs w:val="32"/>
        </w:rPr>
        <w:t xml:space="preserve">one </w:t>
      </w:r>
      <w:r w:rsidR="006C6C77">
        <w:rPr>
          <w:rFonts w:ascii="Calibri Light" w:hAnsi="Calibri Light" w:cs="Calibri Light"/>
          <w:sz w:val="32"/>
          <w:szCs w:val="32"/>
        </w:rPr>
        <w:t>who come</w:t>
      </w:r>
      <w:r w:rsidR="0052263A">
        <w:rPr>
          <w:rFonts w:ascii="Calibri Light" w:hAnsi="Calibri Light" w:cs="Calibri Light"/>
          <w:sz w:val="32"/>
          <w:szCs w:val="32"/>
        </w:rPr>
        <w:t>s to our gatherings</w:t>
      </w:r>
      <w:r w:rsidR="006C6C77">
        <w:rPr>
          <w:rFonts w:ascii="Calibri Light" w:hAnsi="Calibri Light" w:cs="Calibri Light"/>
          <w:sz w:val="32"/>
          <w:szCs w:val="32"/>
        </w:rPr>
        <w:t xml:space="preserve">! </w:t>
      </w:r>
      <w:r w:rsidRPr="005E4308">
        <w:rPr>
          <w:rFonts w:ascii="Calibri Light" w:hAnsi="Calibri Light" w:cs="Calibri Light"/>
          <w:sz w:val="32"/>
          <w:szCs w:val="32"/>
        </w:rPr>
        <w:t xml:space="preserve">Father, </w:t>
      </w:r>
      <w:r w:rsidR="00E064DF">
        <w:rPr>
          <w:rFonts w:ascii="Calibri Light" w:hAnsi="Calibri Light" w:cs="Calibri Light"/>
          <w:sz w:val="32"/>
          <w:szCs w:val="32"/>
        </w:rPr>
        <w:t>let us al</w:t>
      </w:r>
      <w:r w:rsidR="00DE6E01">
        <w:rPr>
          <w:rFonts w:ascii="Calibri Light" w:hAnsi="Calibri Light" w:cs="Calibri Light"/>
          <w:sz w:val="32"/>
          <w:szCs w:val="32"/>
        </w:rPr>
        <w:t>ways</w:t>
      </w:r>
      <w:r w:rsidR="00E064DF">
        <w:rPr>
          <w:rFonts w:ascii="Calibri Light" w:hAnsi="Calibri Light" w:cs="Calibri Light"/>
          <w:sz w:val="32"/>
          <w:szCs w:val="32"/>
        </w:rPr>
        <w:t xml:space="preserve"> behold Your glory and </w:t>
      </w:r>
      <w:r w:rsidR="006C6C77">
        <w:rPr>
          <w:rFonts w:ascii="Calibri Light" w:hAnsi="Calibri Light" w:cs="Calibri Light"/>
          <w:sz w:val="32"/>
          <w:szCs w:val="32"/>
        </w:rPr>
        <w:t xml:space="preserve">transform </w:t>
      </w:r>
      <w:r w:rsidR="00DE6E01">
        <w:rPr>
          <w:rFonts w:ascii="Calibri Light" w:hAnsi="Calibri Light" w:cs="Calibri Light"/>
          <w:sz w:val="32"/>
          <w:szCs w:val="32"/>
        </w:rPr>
        <w:t xml:space="preserve">all CTMI and DIC members </w:t>
      </w:r>
      <w:r w:rsidR="006C6C77">
        <w:rPr>
          <w:rFonts w:ascii="Calibri Light" w:hAnsi="Calibri Light" w:cs="Calibri Light"/>
          <w:sz w:val="32"/>
          <w:szCs w:val="32"/>
        </w:rPr>
        <w:t xml:space="preserve">into Your image from glory to glory by the power of Your Spirit! </w:t>
      </w:r>
      <w:r w:rsidRPr="00EF3211">
        <w:rPr>
          <w:rFonts w:ascii="Calibri Light" w:hAnsi="Calibri Light" w:cs="Calibri Light"/>
          <w:b/>
          <w:bCs/>
          <w:color w:val="FF0000"/>
          <w:sz w:val="32"/>
          <w:szCs w:val="32"/>
        </w:rPr>
        <w:t xml:space="preserve">Psalm 63:1-2; </w:t>
      </w:r>
      <w:r w:rsidR="00381B90">
        <w:rPr>
          <w:rFonts w:ascii="Calibri Light" w:hAnsi="Calibri Light" w:cs="Calibri Light"/>
          <w:b/>
          <w:bCs/>
          <w:color w:val="FF0000"/>
          <w:sz w:val="32"/>
          <w:szCs w:val="32"/>
        </w:rPr>
        <w:t>Acts 4:</w:t>
      </w:r>
      <w:r w:rsidR="00894F5A">
        <w:rPr>
          <w:rFonts w:ascii="Calibri Light" w:hAnsi="Calibri Light" w:cs="Calibri Light"/>
          <w:b/>
          <w:bCs/>
          <w:color w:val="FF0000"/>
          <w:sz w:val="32"/>
          <w:szCs w:val="32"/>
        </w:rPr>
        <w:t>29-</w:t>
      </w:r>
      <w:r w:rsidR="00381B90">
        <w:rPr>
          <w:rFonts w:ascii="Calibri Light" w:hAnsi="Calibri Light" w:cs="Calibri Light"/>
          <w:b/>
          <w:bCs/>
          <w:color w:val="FF0000"/>
          <w:sz w:val="32"/>
          <w:szCs w:val="32"/>
        </w:rPr>
        <w:t>30;</w:t>
      </w:r>
      <w:r w:rsidR="00894F5A">
        <w:rPr>
          <w:rFonts w:ascii="Calibri Light" w:hAnsi="Calibri Light" w:cs="Calibri Light"/>
          <w:b/>
          <w:bCs/>
          <w:color w:val="FF0000"/>
          <w:sz w:val="32"/>
          <w:szCs w:val="32"/>
        </w:rPr>
        <w:t xml:space="preserve"> Luke 4:40;</w:t>
      </w:r>
      <w:r w:rsidR="00381B90">
        <w:rPr>
          <w:rFonts w:ascii="Calibri Light" w:hAnsi="Calibri Light" w:cs="Calibri Light"/>
          <w:b/>
          <w:bCs/>
          <w:color w:val="FF0000"/>
          <w:sz w:val="32"/>
          <w:szCs w:val="32"/>
        </w:rPr>
        <w:t xml:space="preserve"> </w:t>
      </w:r>
      <w:r w:rsidR="0094421B">
        <w:rPr>
          <w:rFonts w:ascii="Calibri Light" w:hAnsi="Calibri Light" w:cs="Calibri Light"/>
          <w:b/>
          <w:bCs/>
          <w:color w:val="FF0000"/>
          <w:sz w:val="32"/>
          <w:szCs w:val="32"/>
        </w:rPr>
        <w:t>2 Corinthians 3:18</w:t>
      </w:r>
    </w:p>
    <w:p w14:paraId="706BFD58" w14:textId="79F9706B" w:rsidR="00AD37B9" w:rsidRPr="002F0AC4" w:rsidRDefault="00AD37B9" w:rsidP="00AD37B9">
      <w:pPr>
        <w:pStyle w:val="ListParagraph"/>
        <w:numPr>
          <w:ilvl w:val="0"/>
          <w:numId w:val="22"/>
        </w:numPr>
        <w:spacing w:line="276" w:lineRule="auto"/>
        <w:rPr>
          <w:rFonts w:ascii="Calibri Light" w:hAnsi="Calibri Light" w:cs="Calibri Light"/>
          <w:b/>
          <w:bCs/>
          <w:color w:val="FF0000"/>
          <w:sz w:val="32"/>
          <w:szCs w:val="32"/>
        </w:rPr>
      </w:pPr>
      <w:r w:rsidRPr="00A532F4">
        <w:rPr>
          <w:rFonts w:ascii="Calibri Light" w:hAnsi="Calibri Light" w:cs="Calibri Light"/>
          <w:sz w:val="32"/>
          <w:szCs w:val="32"/>
        </w:rPr>
        <w:t>Father, in the name of Jesus Christ,</w:t>
      </w:r>
      <w:r w:rsidR="00E2676C">
        <w:rPr>
          <w:rFonts w:ascii="Calibri Light" w:hAnsi="Calibri Light" w:cs="Calibri Light"/>
          <w:sz w:val="32"/>
          <w:szCs w:val="32"/>
        </w:rPr>
        <w:t xml:space="preserve"> according to Your word, let Your reaper-</w:t>
      </w:r>
      <w:r w:rsidRPr="00A532F4">
        <w:rPr>
          <w:rFonts w:ascii="Calibri Light" w:hAnsi="Calibri Light" w:cs="Calibri Light"/>
          <w:sz w:val="32"/>
          <w:szCs w:val="32"/>
        </w:rPr>
        <w:t xml:space="preserve">angels in all nations </w:t>
      </w:r>
      <w:r w:rsidR="00A82D20">
        <w:rPr>
          <w:rFonts w:ascii="Calibri Light" w:hAnsi="Calibri Light" w:cs="Calibri Light"/>
          <w:sz w:val="32"/>
          <w:szCs w:val="32"/>
        </w:rPr>
        <w:t xml:space="preserve">of the world </w:t>
      </w:r>
      <w:r w:rsidR="00975954">
        <w:rPr>
          <w:rFonts w:ascii="Calibri Light" w:hAnsi="Calibri Light" w:cs="Calibri Light"/>
          <w:sz w:val="32"/>
          <w:szCs w:val="32"/>
        </w:rPr>
        <w:t>bring multitude of souls to all</w:t>
      </w:r>
      <w:r w:rsidRPr="00A532F4">
        <w:rPr>
          <w:rFonts w:ascii="Calibri Light" w:hAnsi="Calibri Light" w:cs="Calibri Light"/>
          <w:sz w:val="32"/>
          <w:szCs w:val="32"/>
        </w:rPr>
        <w:t xml:space="preserve"> DIC Churches and CTMI Ministries </w:t>
      </w:r>
      <w:r w:rsidR="00975954">
        <w:rPr>
          <w:rFonts w:ascii="Calibri Light" w:hAnsi="Calibri Light" w:cs="Calibri Light"/>
          <w:sz w:val="32"/>
          <w:szCs w:val="32"/>
        </w:rPr>
        <w:t xml:space="preserve">to be planted </w:t>
      </w:r>
      <w:r w:rsidR="003D10A8">
        <w:rPr>
          <w:rFonts w:ascii="Calibri Light" w:hAnsi="Calibri Light" w:cs="Calibri Light"/>
          <w:sz w:val="32"/>
          <w:szCs w:val="32"/>
        </w:rPr>
        <w:t xml:space="preserve">and established in Christ! </w:t>
      </w:r>
      <w:r w:rsidRPr="00A532F4">
        <w:rPr>
          <w:rFonts w:ascii="Calibri Light" w:hAnsi="Calibri Light" w:cs="Calibri Light"/>
          <w:sz w:val="32"/>
          <w:szCs w:val="32"/>
        </w:rPr>
        <w:t xml:space="preserve">Father, </w:t>
      </w:r>
      <w:r w:rsidR="003D10A8">
        <w:rPr>
          <w:rFonts w:ascii="Calibri Light" w:hAnsi="Calibri Light" w:cs="Calibri Light"/>
          <w:sz w:val="32"/>
          <w:szCs w:val="32"/>
        </w:rPr>
        <w:t xml:space="preserve">as we preach </w:t>
      </w:r>
      <w:r w:rsidR="00A82D20">
        <w:rPr>
          <w:rFonts w:ascii="Calibri Light" w:hAnsi="Calibri Light" w:cs="Calibri Light"/>
          <w:sz w:val="32"/>
          <w:szCs w:val="32"/>
        </w:rPr>
        <w:t>Your</w:t>
      </w:r>
      <w:r w:rsidR="003D10A8">
        <w:rPr>
          <w:rFonts w:ascii="Calibri Light" w:hAnsi="Calibri Light" w:cs="Calibri Light"/>
          <w:sz w:val="32"/>
          <w:szCs w:val="32"/>
        </w:rPr>
        <w:t xml:space="preserve"> gospel everywhere in all our mission fields and outreaches, </w:t>
      </w:r>
      <w:r w:rsidRPr="00A532F4">
        <w:rPr>
          <w:rFonts w:ascii="Calibri Light" w:hAnsi="Calibri Light" w:cs="Calibri Light"/>
          <w:sz w:val="32"/>
          <w:szCs w:val="32"/>
        </w:rPr>
        <w:t>work together with us and confirm Your word with miracles, signs, and wonders following</w:t>
      </w:r>
      <w:r w:rsidR="00A82D20">
        <w:rPr>
          <w:rFonts w:ascii="Calibri Light" w:hAnsi="Calibri Light" w:cs="Calibri Light"/>
          <w:sz w:val="32"/>
          <w:szCs w:val="32"/>
        </w:rPr>
        <w:t xml:space="preserve">! </w:t>
      </w:r>
      <w:r w:rsidRPr="00A532F4">
        <w:rPr>
          <w:rFonts w:ascii="Calibri Light" w:hAnsi="Calibri Light" w:cs="Calibri Light"/>
          <w:sz w:val="32"/>
          <w:szCs w:val="32"/>
        </w:rPr>
        <w:lastRenderedPageBreak/>
        <w:t xml:space="preserve">Father, </w:t>
      </w:r>
      <w:r w:rsidR="00A82D20">
        <w:rPr>
          <w:rFonts w:ascii="Calibri Light" w:hAnsi="Calibri Light" w:cs="Calibri Light"/>
          <w:sz w:val="32"/>
          <w:szCs w:val="32"/>
        </w:rPr>
        <w:t xml:space="preserve">let no satanic force snatch the souls that You give us, instead let </w:t>
      </w:r>
      <w:r w:rsidR="002F0AC4">
        <w:rPr>
          <w:rFonts w:ascii="Calibri Light" w:hAnsi="Calibri Light" w:cs="Calibri Light"/>
          <w:sz w:val="32"/>
          <w:szCs w:val="32"/>
        </w:rPr>
        <w:t xml:space="preserve">us </w:t>
      </w:r>
      <w:r w:rsidR="00A82D20">
        <w:rPr>
          <w:rFonts w:ascii="Calibri Light" w:hAnsi="Calibri Light" w:cs="Calibri Light"/>
          <w:sz w:val="32"/>
          <w:szCs w:val="32"/>
        </w:rPr>
        <w:t xml:space="preserve">all remain planted in You and in Your house CTMI and DIC forever! </w:t>
      </w:r>
      <w:r w:rsidRPr="002F0AC4">
        <w:rPr>
          <w:rFonts w:ascii="Calibri Light" w:hAnsi="Calibri Light" w:cs="Calibri Light"/>
          <w:b/>
          <w:bCs/>
          <w:color w:val="FF0000"/>
          <w:sz w:val="32"/>
          <w:szCs w:val="32"/>
        </w:rPr>
        <w:t>Matthew 13:39</w:t>
      </w:r>
      <w:r w:rsidR="004C43C0">
        <w:rPr>
          <w:rFonts w:ascii="Calibri Light" w:hAnsi="Calibri Light" w:cs="Calibri Light"/>
          <w:b/>
          <w:bCs/>
          <w:color w:val="FF0000"/>
          <w:sz w:val="32"/>
          <w:szCs w:val="32"/>
        </w:rPr>
        <w:t>b</w:t>
      </w:r>
      <w:r w:rsidRPr="002F0AC4">
        <w:rPr>
          <w:rFonts w:ascii="Calibri Light" w:hAnsi="Calibri Light" w:cs="Calibri Light"/>
          <w:b/>
          <w:bCs/>
          <w:color w:val="FF0000"/>
          <w:sz w:val="32"/>
          <w:szCs w:val="32"/>
        </w:rPr>
        <w:t>; Mark 16:20; John 10:28</w:t>
      </w:r>
      <w:r w:rsidR="00BC013E">
        <w:rPr>
          <w:rFonts w:ascii="Calibri Light" w:hAnsi="Calibri Light" w:cs="Calibri Light"/>
          <w:b/>
          <w:bCs/>
          <w:color w:val="FF0000"/>
          <w:sz w:val="32"/>
          <w:szCs w:val="32"/>
        </w:rPr>
        <w:t>; Psalm 92:13</w:t>
      </w:r>
      <w:r w:rsidRPr="002F0AC4">
        <w:rPr>
          <w:rFonts w:ascii="Calibri Light" w:hAnsi="Calibri Light" w:cs="Calibri Light"/>
          <w:b/>
          <w:bCs/>
          <w:color w:val="FF0000"/>
          <w:sz w:val="32"/>
          <w:szCs w:val="32"/>
        </w:rPr>
        <w:t xml:space="preserve"> </w:t>
      </w:r>
    </w:p>
    <w:p w14:paraId="2292A2D3" w14:textId="04D0F578" w:rsidR="003A4CF4" w:rsidRPr="0018187F" w:rsidRDefault="00E36BD1" w:rsidP="003A4CF4">
      <w:pPr>
        <w:pStyle w:val="ListParagraph"/>
        <w:numPr>
          <w:ilvl w:val="0"/>
          <w:numId w:val="22"/>
        </w:numPr>
        <w:spacing w:line="276" w:lineRule="auto"/>
        <w:rPr>
          <w:rFonts w:ascii="Calibri Light" w:hAnsi="Calibri Light" w:cs="Calibri Light"/>
          <w:b/>
          <w:bCs/>
          <w:color w:val="FF0000"/>
          <w:sz w:val="32"/>
          <w:szCs w:val="32"/>
        </w:rPr>
      </w:pPr>
      <w:r w:rsidRPr="00E36BD1">
        <w:rPr>
          <w:rFonts w:ascii="Calibri Light" w:hAnsi="Calibri Light" w:cs="Calibri Light"/>
          <w:sz w:val="32"/>
          <w:szCs w:val="32"/>
        </w:rPr>
        <w:t xml:space="preserve">Father, in the name of Jesus Christ, according to Your word, we boldly declare that </w:t>
      </w:r>
      <w:r w:rsidR="001C4F36">
        <w:rPr>
          <w:rFonts w:ascii="Calibri Light" w:hAnsi="Calibri Light" w:cs="Calibri Light"/>
          <w:sz w:val="32"/>
          <w:szCs w:val="32"/>
        </w:rPr>
        <w:t xml:space="preserve">all </w:t>
      </w:r>
      <w:r w:rsidRPr="00E36BD1">
        <w:rPr>
          <w:rFonts w:ascii="Calibri Light" w:hAnsi="Calibri Light" w:cs="Calibri Light"/>
          <w:sz w:val="32"/>
          <w:szCs w:val="32"/>
        </w:rPr>
        <w:t>CTMI</w:t>
      </w:r>
      <w:r w:rsidR="001C4F36">
        <w:rPr>
          <w:rFonts w:ascii="Calibri Light" w:hAnsi="Calibri Light" w:cs="Calibri Light"/>
          <w:sz w:val="32"/>
          <w:szCs w:val="32"/>
        </w:rPr>
        <w:t xml:space="preserve"> and </w:t>
      </w:r>
      <w:r w:rsidRPr="00E36BD1">
        <w:rPr>
          <w:rFonts w:ascii="Calibri Light" w:hAnsi="Calibri Light" w:cs="Calibri Light"/>
          <w:sz w:val="32"/>
          <w:szCs w:val="32"/>
        </w:rPr>
        <w:t>DIC families are redeemed from the curse of sickness</w:t>
      </w:r>
      <w:r w:rsidR="001C4F36">
        <w:rPr>
          <w:rFonts w:ascii="Calibri Light" w:hAnsi="Calibri Light" w:cs="Calibri Light"/>
          <w:sz w:val="32"/>
          <w:szCs w:val="32"/>
        </w:rPr>
        <w:t xml:space="preserve">, </w:t>
      </w:r>
      <w:r w:rsidRPr="00E36BD1">
        <w:rPr>
          <w:rFonts w:ascii="Calibri Light" w:hAnsi="Calibri Light" w:cs="Calibri Light"/>
          <w:sz w:val="32"/>
          <w:szCs w:val="32"/>
        </w:rPr>
        <w:t>disease, affliction</w:t>
      </w:r>
      <w:r w:rsidR="001C4F36">
        <w:rPr>
          <w:rFonts w:ascii="Calibri Light" w:hAnsi="Calibri Light" w:cs="Calibri Light"/>
          <w:sz w:val="32"/>
          <w:szCs w:val="32"/>
        </w:rPr>
        <w:t xml:space="preserve">, and </w:t>
      </w:r>
      <w:r w:rsidRPr="00E36BD1">
        <w:rPr>
          <w:rFonts w:ascii="Calibri Light" w:hAnsi="Calibri Light" w:cs="Calibri Light"/>
          <w:sz w:val="32"/>
          <w:szCs w:val="32"/>
        </w:rPr>
        <w:t xml:space="preserve">everything that is contrary to our </w:t>
      </w:r>
      <w:r w:rsidR="001C4F36">
        <w:rPr>
          <w:rFonts w:ascii="Calibri Light" w:hAnsi="Calibri Light" w:cs="Calibri Light"/>
          <w:sz w:val="32"/>
          <w:szCs w:val="32"/>
        </w:rPr>
        <w:t xml:space="preserve">wellness! </w:t>
      </w:r>
      <w:r w:rsidRPr="00E36BD1">
        <w:rPr>
          <w:rFonts w:ascii="Calibri Light" w:hAnsi="Calibri Light" w:cs="Calibri Light"/>
          <w:sz w:val="32"/>
          <w:szCs w:val="32"/>
        </w:rPr>
        <w:t xml:space="preserve">Father, in this month of “I Am Redeemed </w:t>
      </w:r>
      <w:proofErr w:type="gramStart"/>
      <w:r w:rsidRPr="00E36BD1">
        <w:rPr>
          <w:rFonts w:ascii="Calibri Light" w:hAnsi="Calibri Light" w:cs="Calibri Light"/>
          <w:sz w:val="32"/>
          <w:szCs w:val="32"/>
        </w:rPr>
        <w:t>To</w:t>
      </w:r>
      <w:proofErr w:type="gramEnd"/>
      <w:r w:rsidRPr="00E36BD1">
        <w:rPr>
          <w:rFonts w:ascii="Calibri Light" w:hAnsi="Calibri Light" w:cs="Calibri Light"/>
          <w:sz w:val="32"/>
          <w:szCs w:val="32"/>
        </w:rPr>
        <w:t xml:space="preserve"> Be Healthy” and forever, </w:t>
      </w:r>
      <w:r w:rsidR="001C4F36">
        <w:rPr>
          <w:rFonts w:ascii="Calibri Light" w:hAnsi="Calibri Light" w:cs="Calibri Light"/>
          <w:sz w:val="32"/>
          <w:szCs w:val="32"/>
        </w:rPr>
        <w:t xml:space="preserve">according to Your word, let all </w:t>
      </w:r>
      <w:r w:rsidRPr="00E36BD1">
        <w:rPr>
          <w:rFonts w:ascii="Calibri Light" w:hAnsi="Calibri Light" w:cs="Calibri Light"/>
          <w:sz w:val="32"/>
          <w:szCs w:val="32"/>
        </w:rPr>
        <w:t>CTMI</w:t>
      </w:r>
      <w:r w:rsidR="001C4F36">
        <w:rPr>
          <w:rFonts w:ascii="Calibri Light" w:hAnsi="Calibri Light" w:cs="Calibri Light"/>
          <w:sz w:val="32"/>
          <w:szCs w:val="32"/>
        </w:rPr>
        <w:t xml:space="preserve"> and </w:t>
      </w:r>
      <w:r w:rsidRPr="00E36BD1">
        <w:rPr>
          <w:rFonts w:ascii="Calibri Light" w:hAnsi="Calibri Light" w:cs="Calibri Light"/>
          <w:sz w:val="32"/>
          <w:szCs w:val="32"/>
        </w:rPr>
        <w:t>DIC families enjoy all</w:t>
      </w:r>
      <w:r w:rsidR="001C4F36">
        <w:rPr>
          <w:rFonts w:ascii="Calibri Light" w:hAnsi="Calibri Light" w:cs="Calibri Light"/>
          <w:sz w:val="32"/>
          <w:szCs w:val="32"/>
        </w:rPr>
        <w:t>-</w:t>
      </w:r>
      <w:r w:rsidRPr="00E36BD1">
        <w:rPr>
          <w:rFonts w:ascii="Calibri Light" w:hAnsi="Calibri Light" w:cs="Calibri Light"/>
          <w:sz w:val="32"/>
          <w:szCs w:val="32"/>
        </w:rPr>
        <w:t xml:space="preserve">round health </w:t>
      </w:r>
      <w:r w:rsidR="001C4F36">
        <w:rPr>
          <w:rFonts w:ascii="Calibri Light" w:hAnsi="Calibri Light" w:cs="Calibri Light"/>
          <w:sz w:val="32"/>
          <w:szCs w:val="32"/>
        </w:rPr>
        <w:t xml:space="preserve">and prosperity in </w:t>
      </w:r>
      <w:r w:rsidR="002505FD">
        <w:rPr>
          <w:rFonts w:ascii="Calibri Light" w:hAnsi="Calibri Light" w:cs="Calibri Light"/>
          <w:sz w:val="32"/>
          <w:szCs w:val="32"/>
        </w:rPr>
        <w:t xml:space="preserve">every area of life for You are the God who heals us! </w:t>
      </w:r>
      <w:r w:rsidRPr="00E36BD1">
        <w:rPr>
          <w:rFonts w:ascii="Calibri Light" w:hAnsi="Calibri Light" w:cs="Calibri Light"/>
          <w:sz w:val="32"/>
          <w:szCs w:val="32"/>
        </w:rPr>
        <w:t>Father, fulfil Your prophecy #6 to every member of CTMI</w:t>
      </w:r>
      <w:r w:rsidR="002505FD">
        <w:rPr>
          <w:rFonts w:ascii="Calibri Light" w:hAnsi="Calibri Light" w:cs="Calibri Light"/>
          <w:sz w:val="32"/>
          <w:szCs w:val="32"/>
        </w:rPr>
        <w:t xml:space="preserve"> and </w:t>
      </w:r>
      <w:r w:rsidRPr="00E36BD1">
        <w:rPr>
          <w:rFonts w:ascii="Calibri Light" w:hAnsi="Calibri Light" w:cs="Calibri Light"/>
          <w:sz w:val="32"/>
          <w:szCs w:val="32"/>
        </w:rPr>
        <w:t xml:space="preserve">DIC, </w:t>
      </w:r>
      <w:r w:rsidR="002505FD">
        <w:rPr>
          <w:rFonts w:ascii="Calibri Light" w:hAnsi="Calibri Light" w:cs="Calibri Light"/>
          <w:sz w:val="32"/>
          <w:szCs w:val="32"/>
        </w:rPr>
        <w:t xml:space="preserve">and </w:t>
      </w:r>
      <w:r w:rsidRPr="00E36BD1">
        <w:rPr>
          <w:rFonts w:ascii="Calibri Light" w:hAnsi="Calibri Light" w:cs="Calibri Light"/>
          <w:sz w:val="32"/>
          <w:szCs w:val="32"/>
        </w:rPr>
        <w:t xml:space="preserve">turn every curse of sickness, </w:t>
      </w:r>
      <w:r w:rsidR="002505FD" w:rsidRPr="00E36BD1">
        <w:rPr>
          <w:rFonts w:ascii="Calibri Light" w:hAnsi="Calibri Light" w:cs="Calibri Light"/>
          <w:sz w:val="32"/>
          <w:szCs w:val="32"/>
        </w:rPr>
        <w:t>diseases,</w:t>
      </w:r>
      <w:r w:rsidRPr="00E36BD1">
        <w:rPr>
          <w:rFonts w:ascii="Calibri Light" w:hAnsi="Calibri Light" w:cs="Calibri Light"/>
          <w:sz w:val="32"/>
          <w:szCs w:val="32"/>
        </w:rPr>
        <w:t xml:space="preserve"> and affliction into </w:t>
      </w:r>
      <w:r w:rsidR="002505FD">
        <w:rPr>
          <w:rFonts w:ascii="Calibri Light" w:hAnsi="Calibri Light" w:cs="Calibri Light"/>
          <w:sz w:val="32"/>
          <w:szCs w:val="32"/>
        </w:rPr>
        <w:t>the</w:t>
      </w:r>
      <w:r w:rsidRPr="00E36BD1">
        <w:rPr>
          <w:rFonts w:ascii="Calibri Light" w:hAnsi="Calibri Light" w:cs="Calibri Light"/>
          <w:sz w:val="32"/>
          <w:szCs w:val="32"/>
        </w:rPr>
        <w:t xml:space="preserve"> blessing of health and healing for </w:t>
      </w:r>
      <w:r w:rsidR="002505FD">
        <w:rPr>
          <w:rFonts w:ascii="Calibri Light" w:hAnsi="Calibri Light" w:cs="Calibri Light"/>
          <w:sz w:val="32"/>
          <w:szCs w:val="32"/>
        </w:rPr>
        <w:t xml:space="preserve">all of us! </w:t>
      </w:r>
      <w:r w:rsidRPr="0018187F">
        <w:rPr>
          <w:rFonts w:ascii="Calibri Light" w:hAnsi="Calibri Light" w:cs="Calibri Light"/>
          <w:b/>
          <w:bCs/>
          <w:color w:val="FF0000"/>
          <w:sz w:val="32"/>
          <w:szCs w:val="32"/>
        </w:rPr>
        <w:t>Galatians 3:13; 3 John 2; Exodus 15:26; Deuteronomy 23:5</w:t>
      </w:r>
    </w:p>
    <w:p w14:paraId="7FE816F7" w14:textId="77777777" w:rsidR="00DA26B9" w:rsidRPr="00AF78AA" w:rsidRDefault="00DA26B9" w:rsidP="00DA26B9">
      <w:pPr>
        <w:pStyle w:val="ListParagraph"/>
        <w:numPr>
          <w:ilvl w:val="0"/>
          <w:numId w:val="22"/>
        </w:numPr>
        <w:rPr>
          <w:rFonts w:ascii="Calibri Light" w:hAnsi="Calibri Light" w:cs="Calibri Light"/>
          <w:b/>
          <w:bCs/>
          <w:color w:val="FF0000"/>
          <w:sz w:val="32"/>
          <w:szCs w:val="32"/>
        </w:rPr>
      </w:pPr>
      <w:r w:rsidRPr="00FD1B9F">
        <w:rPr>
          <w:rFonts w:ascii="Calibri Light" w:hAnsi="Calibri Light" w:cs="Calibri Light"/>
          <w:sz w:val="32"/>
          <w:szCs w:val="32"/>
        </w:rPr>
        <w:t xml:space="preserve">Father, in the name of Jesus Christ, </w:t>
      </w:r>
      <w:r>
        <w:rPr>
          <w:rFonts w:ascii="Calibri Light" w:hAnsi="Calibri Light" w:cs="Calibri Light"/>
          <w:sz w:val="32"/>
          <w:szCs w:val="32"/>
        </w:rPr>
        <w:t xml:space="preserve">according to Your word, we declare Your manifold grace upon </w:t>
      </w:r>
      <w:r w:rsidRPr="00FD1B9F">
        <w:rPr>
          <w:rFonts w:ascii="Calibri Light" w:hAnsi="Calibri Light" w:cs="Calibri Light"/>
          <w:sz w:val="32"/>
          <w:szCs w:val="32"/>
        </w:rPr>
        <w:t>the Multipurpose building project</w:t>
      </w:r>
      <w:r>
        <w:rPr>
          <w:rFonts w:ascii="Calibri Light" w:hAnsi="Calibri Light" w:cs="Calibri Light"/>
          <w:sz w:val="32"/>
          <w:szCs w:val="32"/>
        </w:rPr>
        <w:t xml:space="preserve">! Father, according to Your word, let every mountain of hinderance become a plain and let there be no more delay. Father, just as You gave us the grace to lay the foundation, also give us much more grace for the speedy and successful completion of the building! </w:t>
      </w:r>
      <w:r w:rsidRPr="00AF78AA">
        <w:rPr>
          <w:rFonts w:ascii="Calibri Light" w:hAnsi="Calibri Light" w:cs="Calibri Light"/>
          <w:b/>
          <w:bCs/>
          <w:color w:val="FF0000"/>
          <w:sz w:val="32"/>
          <w:szCs w:val="32"/>
        </w:rPr>
        <w:t>Zechariah 4:7-9; James 4:6; 2 Chronicles 7:11</w:t>
      </w:r>
    </w:p>
    <w:p w14:paraId="1652C1F8" w14:textId="77777777" w:rsidR="00DA26B9" w:rsidRDefault="00DA26B9" w:rsidP="001E7E40">
      <w:pPr>
        <w:pStyle w:val="ListParagraph"/>
        <w:spacing w:line="276" w:lineRule="auto"/>
        <w:rPr>
          <w:rFonts w:ascii="Calibri Light" w:hAnsi="Calibri Light" w:cs="Calibri Light"/>
          <w:sz w:val="32"/>
          <w:szCs w:val="32"/>
        </w:rPr>
      </w:pPr>
    </w:p>
    <w:p w14:paraId="5166C498" w14:textId="7FA67EA8" w:rsidR="00B6438C" w:rsidRDefault="00B6438C" w:rsidP="00B6438C">
      <w:pPr>
        <w:spacing w:line="276" w:lineRule="auto"/>
        <w:rPr>
          <w:rFonts w:ascii="Calibri Light" w:hAnsi="Calibri Light" w:cs="Calibri Light"/>
          <w:b/>
          <w:bCs/>
          <w:sz w:val="32"/>
          <w:szCs w:val="32"/>
        </w:rPr>
      </w:pPr>
      <w:r w:rsidRPr="00BF23FF">
        <w:rPr>
          <w:rFonts w:ascii="Calibri Light" w:hAnsi="Calibri Light" w:cs="Calibri Light"/>
          <w:b/>
          <w:bCs/>
          <w:sz w:val="32"/>
          <w:szCs w:val="32"/>
        </w:rPr>
        <w:t xml:space="preserve">Thursday, </w:t>
      </w:r>
      <w:r>
        <w:rPr>
          <w:rFonts w:ascii="Calibri Light" w:hAnsi="Calibri Light" w:cs="Calibri Light"/>
          <w:b/>
          <w:bCs/>
          <w:sz w:val="32"/>
          <w:szCs w:val="32"/>
        </w:rPr>
        <w:t xml:space="preserve">September </w:t>
      </w:r>
      <w:r w:rsidR="00E430D7">
        <w:rPr>
          <w:rFonts w:ascii="Calibri Light" w:hAnsi="Calibri Light" w:cs="Calibri Light"/>
          <w:b/>
          <w:bCs/>
          <w:sz w:val="32"/>
          <w:szCs w:val="32"/>
        </w:rPr>
        <w:t>15</w:t>
      </w:r>
      <w:r w:rsidR="00DB133A" w:rsidRPr="00E430D7">
        <w:rPr>
          <w:rFonts w:ascii="Calibri Light" w:hAnsi="Calibri Light" w:cs="Calibri Light"/>
          <w:b/>
          <w:bCs/>
          <w:sz w:val="32"/>
          <w:szCs w:val="32"/>
          <w:vertAlign w:val="superscript"/>
        </w:rPr>
        <w:t>th</w:t>
      </w:r>
      <w:r w:rsidR="00DB133A">
        <w:rPr>
          <w:rFonts w:ascii="Calibri Light" w:hAnsi="Calibri Light" w:cs="Calibri Light"/>
          <w:b/>
          <w:bCs/>
          <w:sz w:val="32"/>
          <w:szCs w:val="32"/>
        </w:rPr>
        <w:t xml:space="preserve"> </w:t>
      </w:r>
      <w:r w:rsidR="00DB133A" w:rsidRPr="00BF23FF">
        <w:rPr>
          <w:rFonts w:ascii="Calibri Light" w:hAnsi="Calibri Light" w:cs="Calibri Light"/>
          <w:b/>
          <w:bCs/>
          <w:sz w:val="32"/>
          <w:szCs w:val="32"/>
        </w:rPr>
        <w:t>-</w:t>
      </w:r>
      <w:r w:rsidRPr="00BF23FF">
        <w:rPr>
          <w:rFonts w:ascii="Calibri Light" w:hAnsi="Calibri Light" w:cs="Calibri Light"/>
          <w:b/>
          <w:bCs/>
          <w:sz w:val="32"/>
          <w:szCs w:val="32"/>
        </w:rPr>
        <w:t xml:space="preserve"> Wednesday, </w:t>
      </w:r>
      <w:r>
        <w:rPr>
          <w:rFonts w:ascii="Calibri Light" w:hAnsi="Calibri Light" w:cs="Calibri Light"/>
          <w:b/>
          <w:bCs/>
          <w:sz w:val="32"/>
          <w:szCs w:val="32"/>
        </w:rPr>
        <w:t xml:space="preserve">September </w:t>
      </w:r>
      <w:r w:rsidR="00E430D7">
        <w:rPr>
          <w:rFonts w:ascii="Calibri Light" w:hAnsi="Calibri Light" w:cs="Calibri Light"/>
          <w:b/>
          <w:bCs/>
          <w:sz w:val="32"/>
          <w:szCs w:val="32"/>
        </w:rPr>
        <w:t>21</w:t>
      </w:r>
      <w:r w:rsidR="00E430D7" w:rsidRPr="00E430D7">
        <w:rPr>
          <w:rFonts w:ascii="Calibri Light" w:hAnsi="Calibri Light" w:cs="Calibri Light"/>
          <w:b/>
          <w:bCs/>
          <w:sz w:val="32"/>
          <w:szCs w:val="32"/>
          <w:vertAlign w:val="superscript"/>
        </w:rPr>
        <w:t>st</w:t>
      </w:r>
      <w:r w:rsidRPr="00BF23FF">
        <w:rPr>
          <w:rFonts w:ascii="Calibri Light" w:hAnsi="Calibri Light" w:cs="Calibri Light"/>
          <w:b/>
          <w:bCs/>
          <w:sz w:val="32"/>
          <w:szCs w:val="32"/>
        </w:rPr>
        <w:t>, 2022</w:t>
      </w:r>
    </w:p>
    <w:p w14:paraId="2EDE92C6" w14:textId="4E41625E" w:rsidR="002878CD" w:rsidRPr="008036D3" w:rsidRDefault="002878CD" w:rsidP="002878CD">
      <w:pPr>
        <w:pStyle w:val="ListParagraph"/>
        <w:numPr>
          <w:ilvl w:val="0"/>
          <w:numId w:val="24"/>
        </w:numPr>
        <w:rPr>
          <w:rFonts w:ascii="Calibri Light" w:hAnsi="Calibri Light" w:cs="Calibri Light"/>
          <w:b/>
          <w:bCs/>
          <w:color w:val="FF0000"/>
          <w:sz w:val="32"/>
          <w:szCs w:val="32"/>
        </w:rPr>
      </w:pPr>
      <w:r w:rsidRPr="002878CD">
        <w:rPr>
          <w:rFonts w:ascii="Calibri Light" w:hAnsi="Calibri Light" w:cs="Calibri Light"/>
          <w:sz w:val="32"/>
          <w:szCs w:val="32"/>
        </w:rPr>
        <w:t xml:space="preserve">Father, in the name of Jesus Christ, </w:t>
      </w:r>
      <w:r>
        <w:rPr>
          <w:rFonts w:ascii="Calibri Light" w:hAnsi="Calibri Light" w:cs="Calibri Light"/>
          <w:sz w:val="32"/>
          <w:szCs w:val="32"/>
        </w:rPr>
        <w:t>according to Your word, pour</w:t>
      </w:r>
      <w:r w:rsidRPr="002878CD">
        <w:rPr>
          <w:rFonts w:ascii="Calibri Light" w:hAnsi="Calibri Light" w:cs="Calibri Light"/>
          <w:sz w:val="32"/>
          <w:szCs w:val="32"/>
        </w:rPr>
        <w:t xml:space="preserve"> the latter rain of Your Spirit upon CTMI, all DIC churches and every living church on earth resulting in a great </w:t>
      </w:r>
      <w:r>
        <w:rPr>
          <w:rFonts w:ascii="Calibri Light" w:hAnsi="Calibri Light" w:cs="Calibri Light"/>
          <w:sz w:val="32"/>
          <w:szCs w:val="32"/>
        </w:rPr>
        <w:t xml:space="preserve">global </w:t>
      </w:r>
      <w:r w:rsidRPr="002878CD">
        <w:rPr>
          <w:rFonts w:ascii="Calibri Light" w:hAnsi="Calibri Light" w:cs="Calibri Light"/>
          <w:sz w:val="32"/>
          <w:szCs w:val="32"/>
        </w:rPr>
        <w:t>spiritual revival!</w:t>
      </w:r>
      <w:r w:rsidR="00807A26">
        <w:rPr>
          <w:rFonts w:ascii="Calibri Light" w:hAnsi="Calibri Light" w:cs="Calibri Light"/>
          <w:sz w:val="32"/>
          <w:szCs w:val="32"/>
        </w:rPr>
        <w:t xml:space="preserve"> </w:t>
      </w:r>
      <w:r w:rsidR="006A3879">
        <w:rPr>
          <w:rFonts w:ascii="Calibri Light" w:hAnsi="Calibri Light" w:cs="Calibri Light"/>
          <w:sz w:val="32"/>
          <w:szCs w:val="32"/>
        </w:rPr>
        <w:lastRenderedPageBreak/>
        <w:t>Father, cause all believers worldwide to thirst and pray for the outpouring of Your Spirit</w:t>
      </w:r>
      <w:r w:rsidR="007B093C">
        <w:rPr>
          <w:rFonts w:ascii="Calibri Light" w:hAnsi="Calibri Light" w:cs="Calibri Light"/>
          <w:sz w:val="32"/>
          <w:szCs w:val="32"/>
        </w:rPr>
        <w:t>, and make</w:t>
      </w:r>
      <w:r w:rsidRPr="002878CD">
        <w:rPr>
          <w:rFonts w:ascii="Calibri Light" w:hAnsi="Calibri Light" w:cs="Calibri Light"/>
          <w:sz w:val="32"/>
          <w:szCs w:val="32"/>
        </w:rPr>
        <w:t xml:space="preserve"> all Your churches to be houses of prayer for all nations. </w:t>
      </w:r>
      <w:r w:rsidR="007B093C">
        <w:rPr>
          <w:rFonts w:ascii="Calibri Light" w:hAnsi="Calibri Light" w:cs="Calibri Light"/>
          <w:sz w:val="32"/>
          <w:szCs w:val="32"/>
        </w:rPr>
        <w:t xml:space="preserve">Father, </w:t>
      </w:r>
      <w:r w:rsidR="009C5EDD">
        <w:rPr>
          <w:rFonts w:ascii="Calibri Light" w:hAnsi="Calibri Light" w:cs="Calibri Light"/>
          <w:sz w:val="32"/>
          <w:szCs w:val="32"/>
        </w:rPr>
        <w:t xml:space="preserve">according to Your word, gather lost souls from every nation on earth and </w:t>
      </w:r>
      <w:r w:rsidR="0021323B">
        <w:rPr>
          <w:rFonts w:ascii="Calibri Light" w:hAnsi="Calibri Light" w:cs="Calibri Light"/>
          <w:sz w:val="32"/>
          <w:szCs w:val="32"/>
        </w:rPr>
        <w:t xml:space="preserve">bring them to </w:t>
      </w:r>
      <w:r w:rsidR="009C5EDD">
        <w:rPr>
          <w:rFonts w:ascii="Calibri Light" w:hAnsi="Calibri Light" w:cs="Calibri Light"/>
          <w:sz w:val="32"/>
          <w:szCs w:val="32"/>
        </w:rPr>
        <w:t xml:space="preserve">all DIC churches and every living church </w:t>
      </w:r>
      <w:r w:rsidR="00375B7C">
        <w:rPr>
          <w:rFonts w:ascii="Calibri Light" w:hAnsi="Calibri Light" w:cs="Calibri Light"/>
          <w:sz w:val="32"/>
          <w:szCs w:val="32"/>
        </w:rPr>
        <w:t>and plant th</w:t>
      </w:r>
      <w:r w:rsidR="0021323B">
        <w:rPr>
          <w:rFonts w:ascii="Calibri Light" w:hAnsi="Calibri Light" w:cs="Calibri Light"/>
          <w:sz w:val="32"/>
          <w:szCs w:val="32"/>
        </w:rPr>
        <w:t>em in Your house forever</w:t>
      </w:r>
      <w:r w:rsidR="009C5EDD">
        <w:rPr>
          <w:rFonts w:ascii="Calibri Light" w:hAnsi="Calibri Light" w:cs="Calibri Light"/>
          <w:sz w:val="32"/>
          <w:szCs w:val="32"/>
        </w:rPr>
        <w:t xml:space="preserve">! </w:t>
      </w:r>
      <w:r w:rsidRPr="008036D3">
        <w:rPr>
          <w:rFonts w:ascii="Calibri Light" w:hAnsi="Calibri Light" w:cs="Calibri Light"/>
          <w:b/>
          <w:bCs/>
          <w:color w:val="FF0000"/>
          <w:sz w:val="32"/>
          <w:szCs w:val="32"/>
        </w:rPr>
        <w:t xml:space="preserve">Zechariah 10:1; </w:t>
      </w:r>
      <w:r w:rsidR="00807A26">
        <w:rPr>
          <w:rFonts w:ascii="Calibri Light" w:hAnsi="Calibri Light" w:cs="Calibri Light"/>
          <w:b/>
          <w:bCs/>
          <w:color w:val="FF0000"/>
          <w:sz w:val="32"/>
          <w:szCs w:val="32"/>
        </w:rPr>
        <w:t xml:space="preserve">Isaiah 44:3; </w:t>
      </w:r>
      <w:r w:rsidRPr="008036D3">
        <w:rPr>
          <w:rFonts w:ascii="Calibri Light" w:hAnsi="Calibri Light" w:cs="Calibri Light"/>
          <w:b/>
          <w:bCs/>
          <w:color w:val="FF0000"/>
          <w:sz w:val="32"/>
          <w:szCs w:val="32"/>
        </w:rPr>
        <w:t>Isaiah 56:7</w:t>
      </w:r>
      <w:r w:rsidR="009C5EDD" w:rsidRPr="008036D3">
        <w:rPr>
          <w:rFonts w:ascii="Calibri Light" w:hAnsi="Calibri Light" w:cs="Calibri Light"/>
          <w:b/>
          <w:bCs/>
          <w:color w:val="FF0000"/>
          <w:sz w:val="32"/>
          <w:szCs w:val="32"/>
        </w:rPr>
        <w:t>-8</w:t>
      </w:r>
      <w:r w:rsidRPr="008036D3">
        <w:rPr>
          <w:rFonts w:ascii="Calibri Light" w:hAnsi="Calibri Light" w:cs="Calibri Light"/>
          <w:b/>
          <w:bCs/>
          <w:color w:val="FF0000"/>
          <w:sz w:val="32"/>
          <w:szCs w:val="32"/>
        </w:rPr>
        <w:t xml:space="preserve">; </w:t>
      </w:r>
      <w:r w:rsidR="00375B7C">
        <w:rPr>
          <w:rFonts w:ascii="Calibri Light" w:hAnsi="Calibri Light" w:cs="Calibri Light"/>
          <w:b/>
          <w:bCs/>
          <w:color w:val="FF0000"/>
          <w:sz w:val="32"/>
          <w:szCs w:val="32"/>
        </w:rPr>
        <w:t>Psalm 92:13</w:t>
      </w:r>
    </w:p>
    <w:p w14:paraId="21351AC6" w14:textId="3028EA7B" w:rsidR="001A501D" w:rsidRDefault="001A501D" w:rsidP="001A501D">
      <w:pPr>
        <w:pStyle w:val="ListParagraph"/>
        <w:numPr>
          <w:ilvl w:val="0"/>
          <w:numId w:val="24"/>
        </w:numPr>
        <w:spacing w:line="276" w:lineRule="auto"/>
        <w:rPr>
          <w:rFonts w:ascii="Calibri Light" w:hAnsi="Calibri Light" w:cs="Calibri Light"/>
          <w:sz w:val="32"/>
          <w:szCs w:val="32"/>
        </w:rPr>
      </w:pPr>
      <w:r w:rsidRPr="003A4CF4">
        <w:rPr>
          <w:rFonts w:ascii="Calibri Light" w:hAnsi="Calibri Light" w:cs="Calibri Light"/>
          <w:sz w:val="32"/>
          <w:szCs w:val="32"/>
        </w:rPr>
        <w:t xml:space="preserve">Father, in the name of Jesus Christ, </w:t>
      </w:r>
      <w:r w:rsidR="003D4DD0">
        <w:rPr>
          <w:rFonts w:ascii="Calibri Light" w:hAnsi="Calibri Light" w:cs="Calibri Light"/>
          <w:sz w:val="32"/>
          <w:szCs w:val="32"/>
        </w:rPr>
        <w:t xml:space="preserve">according to Your word, </w:t>
      </w:r>
      <w:r w:rsidRPr="003A4CF4">
        <w:rPr>
          <w:rFonts w:ascii="Calibri Light" w:hAnsi="Calibri Light" w:cs="Calibri Light"/>
          <w:sz w:val="32"/>
          <w:szCs w:val="32"/>
        </w:rPr>
        <w:t>let Your glory upon</w:t>
      </w:r>
      <w:r>
        <w:rPr>
          <w:rFonts w:ascii="Calibri Light" w:hAnsi="Calibri Light" w:cs="Calibri Light"/>
          <w:sz w:val="32"/>
          <w:szCs w:val="32"/>
        </w:rPr>
        <w:t xml:space="preserve"> all</w:t>
      </w:r>
      <w:r w:rsidRPr="003A4CF4">
        <w:rPr>
          <w:rFonts w:ascii="Calibri Light" w:hAnsi="Calibri Light" w:cs="Calibri Light"/>
          <w:sz w:val="32"/>
          <w:szCs w:val="32"/>
        </w:rPr>
        <w:t xml:space="preserve"> CTMI</w:t>
      </w:r>
      <w:r>
        <w:rPr>
          <w:rFonts w:ascii="Calibri Light" w:hAnsi="Calibri Light" w:cs="Calibri Light"/>
          <w:sz w:val="32"/>
          <w:szCs w:val="32"/>
        </w:rPr>
        <w:t xml:space="preserve"> ministries and </w:t>
      </w:r>
      <w:r w:rsidRPr="003A4CF4">
        <w:rPr>
          <w:rFonts w:ascii="Calibri Light" w:hAnsi="Calibri Light" w:cs="Calibri Light"/>
          <w:sz w:val="32"/>
          <w:szCs w:val="32"/>
        </w:rPr>
        <w:t xml:space="preserve">DIC </w:t>
      </w:r>
      <w:r>
        <w:rPr>
          <w:rFonts w:ascii="Calibri Light" w:hAnsi="Calibri Light" w:cs="Calibri Light"/>
          <w:sz w:val="32"/>
          <w:szCs w:val="32"/>
        </w:rPr>
        <w:t xml:space="preserve">churches </w:t>
      </w:r>
      <w:r w:rsidRPr="003A4CF4">
        <w:rPr>
          <w:rFonts w:ascii="Calibri Light" w:hAnsi="Calibri Light" w:cs="Calibri Light"/>
          <w:sz w:val="32"/>
          <w:szCs w:val="32"/>
        </w:rPr>
        <w:t xml:space="preserve">continually attract multitude of souls from all nations </w:t>
      </w:r>
      <w:r>
        <w:rPr>
          <w:rFonts w:ascii="Calibri Light" w:hAnsi="Calibri Light" w:cs="Calibri Light"/>
          <w:sz w:val="32"/>
          <w:szCs w:val="32"/>
        </w:rPr>
        <w:t xml:space="preserve">and generations </w:t>
      </w:r>
      <w:r w:rsidRPr="003A4CF4">
        <w:rPr>
          <w:rFonts w:ascii="Calibri Light" w:hAnsi="Calibri Light" w:cs="Calibri Light"/>
          <w:sz w:val="32"/>
          <w:szCs w:val="32"/>
        </w:rPr>
        <w:t>into Your kingdom</w:t>
      </w:r>
      <w:r>
        <w:rPr>
          <w:rFonts w:ascii="Calibri Light" w:hAnsi="Calibri Light" w:cs="Calibri Light"/>
          <w:sz w:val="32"/>
          <w:szCs w:val="32"/>
        </w:rPr>
        <w:t xml:space="preserve">! </w:t>
      </w:r>
      <w:r w:rsidRPr="003A4CF4">
        <w:rPr>
          <w:rFonts w:ascii="Calibri Light" w:hAnsi="Calibri Light" w:cs="Calibri Light"/>
          <w:sz w:val="32"/>
          <w:szCs w:val="32"/>
        </w:rPr>
        <w:t xml:space="preserve">Father, according to Your word, </w:t>
      </w:r>
      <w:r w:rsidR="00B55086">
        <w:rPr>
          <w:rFonts w:ascii="Calibri Light" w:hAnsi="Calibri Light" w:cs="Calibri Light"/>
          <w:sz w:val="32"/>
          <w:szCs w:val="32"/>
        </w:rPr>
        <w:t xml:space="preserve">let there be great manifestations and demonstrations of Your Spirit </w:t>
      </w:r>
      <w:r w:rsidR="00007D76">
        <w:rPr>
          <w:rFonts w:ascii="Calibri Light" w:hAnsi="Calibri Light" w:cs="Calibri Light"/>
          <w:sz w:val="32"/>
          <w:szCs w:val="32"/>
        </w:rPr>
        <w:t xml:space="preserve">in </w:t>
      </w:r>
      <w:r w:rsidR="003D4DD0">
        <w:rPr>
          <w:rFonts w:ascii="Calibri Light" w:hAnsi="Calibri Light" w:cs="Calibri Light"/>
          <w:sz w:val="32"/>
          <w:szCs w:val="32"/>
        </w:rPr>
        <w:t>all our onsite and online services, outreaches, meetings, and convocation</w:t>
      </w:r>
      <w:r w:rsidR="00007D76">
        <w:rPr>
          <w:rFonts w:ascii="Calibri Light" w:hAnsi="Calibri Light" w:cs="Calibri Light"/>
          <w:sz w:val="32"/>
          <w:szCs w:val="32"/>
        </w:rPr>
        <w:t xml:space="preserve">s! </w:t>
      </w:r>
      <w:r w:rsidR="008545F8">
        <w:rPr>
          <w:rFonts w:ascii="Calibri Light" w:hAnsi="Calibri Light" w:cs="Calibri Light"/>
          <w:sz w:val="32"/>
          <w:szCs w:val="32"/>
        </w:rPr>
        <w:t xml:space="preserve">Father, anoint all Your ministers with </w:t>
      </w:r>
      <w:r w:rsidR="00ED6513">
        <w:rPr>
          <w:rFonts w:ascii="Calibri Light" w:hAnsi="Calibri Light" w:cs="Calibri Light"/>
          <w:sz w:val="32"/>
          <w:szCs w:val="32"/>
        </w:rPr>
        <w:t xml:space="preserve">Your Holy Spirit and power and </w:t>
      </w:r>
      <w:r w:rsidR="00CD1485">
        <w:rPr>
          <w:rFonts w:ascii="Calibri Light" w:hAnsi="Calibri Light" w:cs="Calibri Light"/>
          <w:sz w:val="32"/>
          <w:szCs w:val="32"/>
        </w:rPr>
        <w:t>work unusual</w:t>
      </w:r>
      <w:r w:rsidR="008545F8">
        <w:rPr>
          <w:rFonts w:ascii="Calibri Light" w:hAnsi="Calibri Light" w:cs="Calibri Light"/>
          <w:sz w:val="32"/>
          <w:szCs w:val="32"/>
        </w:rPr>
        <w:t xml:space="preserve"> </w:t>
      </w:r>
      <w:r w:rsidR="00607E09">
        <w:rPr>
          <w:rFonts w:ascii="Calibri Light" w:hAnsi="Calibri Light" w:cs="Calibri Light"/>
          <w:sz w:val="32"/>
          <w:szCs w:val="32"/>
        </w:rPr>
        <w:t xml:space="preserve">miracles of </w:t>
      </w:r>
      <w:r w:rsidR="00A15429">
        <w:rPr>
          <w:rFonts w:ascii="Calibri Light" w:hAnsi="Calibri Light" w:cs="Calibri Light"/>
          <w:sz w:val="32"/>
          <w:szCs w:val="32"/>
        </w:rPr>
        <w:t xml:space="preserve">salvation, healing, and deliverance through their hands! </w:t>
      </w:r>
      <w:r w:rsidRPr="008545F8">
        <w:rPr>
          <w:rFonts w:ascii="Calibri Light" w:hAnsi="Calibri Light" w:cs="Calibri Light"/>
          <w:b/>
          <w:bCs/>
          <w:color w:val="FF0000"/>
          <w:sz w:val="32"/>
          <w:szCs w:val="32"/>
        </w:rPr>
        <w:t xml:space="preserve">Isaiah 60:1-4; </w:t>
      </w:r>
      <w:r w:rsidR="00A20AF4" w:rsidRPr="00A20AF4">
        <w:rPr>
          <w:rFonts w:ascii="Calibri Light" w:hAnsi="Calibri Light" w:cs="Calibri Light"/>
          <w:b/>
          <w:bCs/>
          <w:color w:val="FF0000"/>
          <w:sz w:val="32"/>
          <w:szCs w:val="32"/>
        </w:rPr>
        <w:t>1 Corinthians 2:4-5</w:t>
      </w:r>
      <w:r w:rsidR="00A20AF4">
        <w:rPr>
          <w:rFonts w:ascii="Calibri Light" w:hAnsi="Calibri Light" w:cs="Calibri Light"/>
          <w:b/>
          <w:bCs/>
          <w:color w:val="FF0000"/>
          <w:sz w:val="32"/>
          <w:szCs w:val="32"/>
        </w:rPr>
        <w:t xml:space="preserve">; </w:t>
      </w:r>
      <w:r w:rsidRPr="008545F8">
        <w:rPr>
          <w:rFonts w:ascii="Calibri Light" w:hAnsi="Calibri Light" w:cs="Calibri Light"/>
          <w:b/>
          <w:bCs/>
          <w:color w:val="FF0000"/>
          <w:sz w:val="32"/>
          <w:szCs w:val="32"/>
        </w:rPr>
        <w:t>Acts 10:38</w:t>
      </w:r>
      <w:r w:rsidR="00815B10">
        <w:rPr>
          <w:rFonts w:ascii="Calibri Light" w:hAnsi="Calibri Light" w:cs="Calibri Light"/>
          <w:b/>
          <w:bCs/>
          <w:color w:val="FF0000"/>
          <w:sz w:val="32"/>
          <w:szCs w:val="32"/>
        </w:rPr>
        <w:t xml:space="preserve">; </w:t>
      </w:r>
      <w:r w:rsidR="00C66209" w:rsidRPr="00C66209">
        <w:rPr>
          <w:rFonts w:ascii="Calibri Light" w:hAnsi="Calibri Light" w:cs="Calibri Light"/>
          <w:b/>
          <w:bCs/>
          <w:color w:val="FF0000"/>
          <w:sz w:val="32"/>
          <w:szCs w:val="32"/>
        </w:rPr>
        <w:t>Acts 19:11-12</w:t>
      </w:r>
    </w:p>
    <w:p w14:paraId="231719AF" w14:textId="64DBE06A" w:rsidR="00E235F4" w:rsidRPr="00CB73C3" w:rsidRDefault="004C333F" w:rsidP="00AD37B9">
      <w:pPr>
        <w:pStyle w:val="ListParagraph"/>
        <w:numPr>
          <w:ilvl w:val="0"/>
          <w:numId w:val="24"/>
        </w:numPr>
        <w:spacing w:line="276" w:lineRule="auto"/>
        <w:rPr>
          <w:rFonts w:ascii="Calibri Light" w:hAnsi="Calibri Light" w:cs="Calibri Light"/>
          <w:b/>
          <w:bCs/>
          <w:color w:val="FF0000"/>
          <w:sz w:val="32"/>
          <w:szCs w:val="32"/>
        </w:rPr>
      </w:pPr>
      <w:r>
        <w:rPr>
          <w:rFonts w:ascii="Calibri Light" w:hAnsi="Calibri Light" w:cs="Calibri Light"/>
          <w:sz w:val="32"/>
          <w:szCs w:val="32"/>
        </w:rPr>
        <w:t xml:space="preserve">Father, in the name of Jesus Christ, </w:t>
      </w:r>
      <w:r w:rsidR="00137433">
        <w:rPr>
          <w:rFonts w:ascii="Calibri Light" w:hAnsi="Calibri Light" w:cs="Calibri Light"/>
          <w:sz w:val="32"/>
          <w:szCs w:val="32"/>
        </w:rPr>
        <w:t xml:space="preserve">in </w:t>
      </w:r>
      <w:r w:rsidR="00606464">
        <w:rPr>
          <w:rFonts w:ascii="Calibri Light" w:hAnsi="Calibri Light" w:cs="Calibri Light"/>
          <w:sz w:val="32"/>
          <w:szCs w:val="32"/>
        </w:rPr>
        <w:t xml:space="preserve">this month </w:t>
      </w:r>
      <w:r w:rsidR="00137433">
        <w:rPr>
          <w:rFonts w:ascii="Calibri Light" w:hAnsi="Calibri Light" w:cs="Calibri Light"/>
          <w:sz w:val="32"/>
          <w:szCs w:val="32"/>
        </w:rPr>
        <w:t xml:space="preserve">of “I Am Redeemed </w:t>
      </w:r>
      <w:proofErr w:type="gramStart"/>
      <w:r w:rsidR="00137433">
        <w:rPr>
          <w:rFonts w:ascii="Calibri Light" w:hAnsi="Calibri Light" w:cs="Calibri Light"/>
          <w:sz w:val="32"/>
          <w:szCs w:val="32"/>
        </w:rPr>
        <w:t>To</w:t>
      </w:r>
      <w:proofErr w:type="gramEnd"/>
      <w:r w:rsidR="00137433">
        <w:rPr>
          <w:rFonts w:ascii="Calibri Light" w:hAnsi="Calibri Light" w:cs="Calibri Light"/>
          <w:sz w:val="32"/>
          <w:szCs w:val="32"/>
        </w:rPr>
        <w:t xml:space="preserve"> Be Healthy” </w:t>
      </w:r>
      <w:r w:rsidR="00606464">
        <w:rPr>
          <w:rFonts w:ascii="Calibri Light" w:hAnsi="Calibri Light" w:cs="Calibri Light"/>
          <w:sz w:val="32"/>
          <w:szCs w:val="32"/>
        </w:rPr>
        <w:t>and forever,</w:t>
      </w:r>
      <w:r>
        <w:rPr>
          <w:rFonts w:ascii="Calibri Light" w:hAnsi="Calibri Light" w:cs="Calibri Light"/>
          <w:sz w:val="32"/>
          <w:szCs w:val="32"/>
        </w:rPr>
        <w:t xml:space="preserve"> </w:t>
      </w:r>
      <w:r w:rsidR="00C413DE">
        <w:rPr>
          <w:rFonts w:ascii="Calibri Light" w:hAnsi="Calibri Light" w:cs="Calibri Light"/>
          <w:sz w:val="32"/>
          <w:szCs w:val="32"/>
        </w:rPr>
        <w:t>surround</w:t>
      </w:r>
      <w:r>
        <w:rPr>
          <w:rFonts w:ascii="Calibri Light" w:hAnsi="Calibri Light" w:cs="Calibri Light"/>
          <w:sz w:val="32"/>
          <w:szCs w:val="32"/>
        </w:rPr>
        <w:t xml:space="preserve"> all </w:t>
      </w:r>
      <w:r w:rsidR="00C413DE">
        <w:rPr>
          <w:rFonts w:ascii="Calibri Light" w:hAnsi="Calibri Light" w:cs="Calibri Light"/>
          <w:sz w:val="32"/>
          <w:szCs w:val="32"/>
        </w:rPr>
        <w:t xml:space="preserve">CTMI ministries, DIC churches and households as the mountains surround Jerusalem. </w:t>
      </w:r>
      <w:r w:rsidR="00137433">
        <w:rPr>
          <w:rFonts w:ascii="Calibri Light" w:hAnsi="Calibri Light" w:cs="Calibri Light"/>
          <w:sz w:val="32"/>
          <w:szCs w:val="32"/>
        </w:rPr>
        <w:t xml:space="preserve">Father, </w:t>
      </w:r>
      <w:r w:rsidR="004E2300">
        <w:rPr>
          <w:rFonts w:ascii="Calibri Light" w:hAnsi="Calibri Light" w:cs="Calibri Light"/>
          <w:sz w:val="32"/>
          <w:szCs w:val="32"/>
        </w:rPr>
        <w:t xml:space="preserve">according to Your word, redeem us out of all trouble </w:t>
      </w:r>
      <w:r w:rsidR="003B5862">
        <w:rPr>
          <w:rFonts w:ascii="Calibri Light" w:hAnsi="Calibri Light" w:cs="Calibri Light"/>
          <w:sz w:val="32"/>
          <w:szCs w:val="32"/>
        </w:rPr>
        <w:t xml:space="preserve">and deliver us from all evil. </w:t>
      </w:r>
      <w:r w:rsidR="00021492">
        <w:rPr>
          <w:rFonts w:ascii="Calibri Light" w:hAnsi="Calibri Light" w:cs="Calibri Light"/>
          <w:sz w:val="32"/>
          <w:szCs w:val="32"/>
        </w:rPr>
        <w:t xml:space="preserve">Father, according to Your word, no weapon formed against us shall prosper, and we condemn every satanic tongue that rises up against us in Jesus’ name, amen! </w:t>
      </w:r>
      <w:r w:rsidR="00606464" w:rsidRPr="00CB73C3">
        <w:rPr>
          <w:rFonts w:ascii="Calibri Light" w:hAnsi="Calibri Light" w:cs="Calibri Light"/>
          <w:b/>
          <w:bCs/>
          <w:color w:val="FF0000"/>
          <w:sz w:val="32"/>
          <w:szCs w:val="32"/>
        </w:rPr>
        <w:t xml:space="preserve">Psalm 125:1-2; </w:t>
      </w:r>
      <w:r w:rsidR="003B5862" w:rsidRPr="00CB73C3">
        <w:rPr>
          <w:rFonts w:ascii="Calibri Light" w:hAnsi="Calibri Light" w:cs="Calibri Light"/>
          <w:b/>
          <w:bCs/>
          <w:color w:val="FF0000"/>
          <w:sz w:val="32"/>
          <w:szCs w:val="32"/>
        </w:rPr>
        <w:t>Psalm 25:22</w:t>
      </w:r>
      <w:r w:rsidR="006D2334" w:rsidRPr="00CB73C3">
        <w:rPr>
          <w:rFonts w:ascii="Calibri Light" w:hAnsi="Calibri Light" w:cs="Calibri Light"/>
          <w:b/>
          <w:bCs/>
          <w:color w:val="FF0000"/>
          <w:sz w:val="32"/>
          <w:szCs w:val="32"/>
        </w:rPr>
        <w:t>; Job 5:19-20</w:t>
      </w:r>
      <w:r w:rsidR="00021492" w:rsidRPr="00CB73C3">
        <w:rPr>
          <w:rFonts w:ascii="Calibri Light" w:hAnsi="Calibri Light" w:cs="Calibri Light"/>
          <w:b/>
          <w:bCs/>
          <w:color w:val="FF0000"/>
          <w:sz w:val="32"/>
          <w:szCs w:val="32"/>
        </w:rPr>
        <w:t xml:space="preserve">; Isaiah </w:t>
      </w:r>
      <w:r w:rsidR="00CB73C3" w:rsidRPr="00CB73C3">
        <w:rPr>
          <w:rFonts w:ascii="Calibri Light" w:hAnsi="Calibri Light" w:cs="Calibri Light"/>
          <w:b/>
          <w:bCs/>
          <w:color w:val="FF0000"/>
          <w:sz w:val="32"/>
          <w:szCs w:val="32"/>
        </w:rPr>
        <w:t>54:17</w:t>
      </w:r>
    </w:p>
    <w:p w14:paraId="4BC8E432" w14:textId="1844D11E" w:rsidR="00307122" w:rsidRPr="001A6807" w:rsidRDefault="006A47EC" w:rsidP="00AD37B9">
      <w:pPr>
        <w:pStyle w:val="ListParagraph"/>
        <w:numPr>
          <w:ilvl w:val="0"/>
          <w:numId w:val="24"/>
        </w:numPr>
        <w:spacing w:line="276" w:lineRule="auto"/>
        <w:rPr>
          <w:rFonts w:ascii="Calibri Light" w:hAnsi="Calibri Light" w:cs="Calibri Light"/>
          <w:sz w:val="32"/>
          <w:szCs w:val="32"/>
        </w:rPr>
      </w:pPr>
      <w:r>
        <w:rPr>
          <w:rFonts w:ascii="Calibri Light" w:hAnsi="Calibri Light" w:cs="Calibri Light"/>
          <w:sz w:val="32"/>
          <w:szCs w:val="32"/>
        </w:rPr>
        <w:t xml:space="preserve">Father, in the name of Jesus Christ, </w:t>
      </w:r>
      <w:r w:rsidR="00307122">
        <w:rPr>
          <w:rFonts w:ascii="Calibri Light" w:hAnsi="Calibri Light" w:cs="Calibri Light"/>
          <w:sz w:val="32"/>
          <w:szCs w:val="32"/>
        </w:rPr>
        <w:t>according to Your word, let every</w:t>
      </w:r>
      <w:r w:rsidR="00226F11">
        <w:rPr>
          <w:rFonts w:ascii="Calibri Light" w:hAnsi="Calibri Light" w:cs="Calibri Light"/>
          <w:sz w:val="32"/>
          <w:szCs w:val="32"/>
        </w:rPr>
        <w:t xml:space="preserve"> </w:t>
      </w:r>
      <w:r w:rsidR="00307122">
        <w:rPr>
          <w:rFonts w:ascii="Calibri Light" w:hAnsi="Calibri Light" w:cs="Calibri Light"/>
          <w:sz w:val="32"/>
          <w:szCs w:val="32"/>
        </w:rPr>
        <w:t xml:space="preserve">satanic </w:t>
      </w:r>
      <w:r w:rsidR="00226F11">
        <w:rPr>
          <w:rFonts w:ascii="Calibri Light" w:hAnsi="Calibri Light" w:cs="Calibri Light"/>
          <w:sz w:val="32"/>
          <w:szCs w:val="32"/>
        </w:rPr>
        <w:t xml:space="preserve">opposition to the preaching of the gospel and expansion of Your church on earth come to an end! Father, </w:t>
      </w:r>
      <w:r w:rsidR="00921E2F">
        <w:rPr>
          <w:rFonts w:ascii="Calibri Light" w:hAnsi="Calibri Light" w:cs="Calibri Light"/>
          <w:sz w:val="32"/>
          <w:szCs w:val="32"/>
        </w:rPr>
        <w:t xml:space="preserve">bring </w:t>
      </w:r>
      <w:r w:rsidR="00921E2F">
        <w:rPr>
          <w:rFonts w:ascii="Calibri Light" w:hAnsi="Calibri Light" w:cs="Calibri Light"/>
          <w:sz w:val="32"/>
          <w:szCs w:val="32"/>
        </w:rPr>
        <w:lastRenderedPageBreak/>
        <w:t xml:space="preserve">down oppressive regimes </w:t>
      </w:r>
      <w:r w:rsidR="00527C90">
        <w:rPr>
          <w:rFonts w:ascii="Calibri Light" w:hAnsi="Calibri Light" w:cs="Calibri Light"/>
          <w:sz w:val="32"/>
          <w:szCs w:val="32"/>
        </w:rPr>
        <w:t xml:space="preserve">and </w:t>
      </w:r>
      <w:r w:rsidR="00850904">
        <w:rPr>
          <w:rFonts w:ascii="Calibri Light" w:hAnsi="Calibri Light" w:cs="Calibri Light"/>
          <w:sz w:val="32"/>
          <w:szCs w:val="32"/>
        </w:rPr>
        <w:t xml:space="preserve">terrorist </w:t>
      </w:r>
      <w:r w:rsidR="00527C90">
        <w:rPr>
          <w:rFonts w:ascii="Calibri Light" w:hAnsi="Calibri Light" w:cs="Calibri Light"/>
          <w:sz w:val="32"/>
          <w:szCs w:val="32"/>
        </w:rPr>
        <w:t>groups who are persecuting Christians and give all Your churches rest</w:t>
      </w:r>
      <w:r w:rsidR="00850904">
        <w:rPr>
          <w:rFonts w:ascii="Calibri Light" w:hAnsi="Calibri Light" w:cs="Calibri Light"/>
          <w:sz w:val="32"/>
          <w:szCs w:val="32"/>
        </w:rPr>
        <w:t xml:space="preserve"> from all their adversaries</w:t>
      </w:r>
      <w:r w:rsidR="00527C90">
        <w:rPr>
          <w:rFonts w:ascii="Calibri Light" w:hAnsi="Calibri Light" w:cs="Calibri Light"/>
          <w:sz w:val="32"/>
          <w:szCs w:val="32"/>
        </w:rPr>
        <w:t xml:space="preserve">. </w:t>
      </w:r>
      <w:r w:rsidR="00526BB5">
        <w:rPr>
          <w:rFonts w:ascii="Calibri Light" w:hAnsi="Calibri Light" w:cs="Calibri Light"/>
          <w:sz w:val="32"/>
          <w:szCs w:val="32"/>
        </w:rPr>
        <w:t xml:space="preserve">Father, increase the greatness of Your Church worldwide and comfort us on every side! </w:t>
      </w:r>
      <w:r w:rsidR="00C96F8B" w:rsidRPr="00207909">
        <w:rPr>
          <w:rFonts w:ascii="Calibri Light" w:hAnsi="Calibri Light" w:cs="Calibri Light"/>
          <w:b/>
          <w:bCs/>
          <w:color w:val="FF0000"/>
          <w:sz w:val="32"/>
          <w:szCs w:val="32"/>
        </w:rPr>
        <w:t>Psalm 7:9; Acts 9:31</w:t>
      </w:r>
      <w:r w:rsidR="00775A15" w:rsidRPr="00207909">
        <w:rPr>
          <w:rFonts w:ascii="Calibri Light" w:hAnsi="Calibri Light" w:cs="Calibri Light"/>
          <w:b/>
          <w:bCs/>
          <w:color w:val="FF0000"/>
          <w:sz w:val="32"/>
          <w:szCs w:val="32"/>
        </w:rPr>
        <w:t>[KJV]</w:t>
      </w:r>
      <w:r w:rsidR="00207909" w:rsidRPr="00207909">
        <w:rPr>
          <w:rFonts w:ascii="Calibri Light" w:hAnsi="Calibri Light" w:cs="Calibri Light"/>
          <w:b/>
          <w:bCs/>
          <w:color w:val="FF0000"/>
          <w:sz w:val="32"/>
          <w:szCs w:val="32"/>
        </w:rPr>
        <w:t>; Psalm 71:21</w:t>
      </w:r>
    </w:p>
    <w:p w14:paraId="70553FFC" w14:textId="4BA8B833" w:rsidR="001A6807" w:rsidRDefault="001A6807" w:rsidP="001A6807">
      <w:pPr>
        <w:pStyle w:val="ListParagraph"/>
        <w:numPr>
          <w:ilvl w:val="0"/>
          <w:numId w:val="24"/>
        </w:numPr>
        <w:spacing w:line="276" w:lineRule="auto"/>
        <w:rPr>
          <w:rFonts w:ascii="Calibri Light" w:hAnsi="Calibri Light" w:cs="Calibri Light"/>
          <w:sz w:val="32"/>
          <w:szCs w:val="32"/>
        </w:rPr>
      </w:pPr>
      <w:r w:rsidRPr="00E36BD1">
        <w:rPr>
          <w:rFonts w:ascii="Calibri Light" w:hAnsi="Calibri Light" w:cs="Calibri Light"/>
          <w:sz w:val="32"/>
          <w:szCs w:val="32"/>
        </w:rPr>
        <w:t>Father, in the name of Jesus Christ, according to Your word,</w:t>
      </w:r>
      <w:r>
        <w:rPr>
          <w:rFonts w:ascii="Calibri Light" w:hAnsi="Calibri Light" w:cs="Calibri Light"/>
          <w:sz w:val="32"/>
          <w:szCs w:val="32"/>
        </w:rPr>
        <w:t xml:space="preserve"> in this month of “I Am Redeemed </w:t>
      </w:r>
      <w:proofErr w:type="gramStart"/>
      <w:r>
        <w:rPr>
          <w:rFonts w:ascii="Calibri Light" w:hAnsi="Calibri Light" w:cs="Calibri Light"/>
          <w:sz w:val="32"/>
          <w:szCs w:val="32"/>
        </w:rPr>
        <w:t>To</w:t>
      </w:r>
      <w:proofErr w:type="gramEnd"/>
      <w:r>
        <w:rPr>
          <w:rFonts w:ascii="Calibri Light" w:hAnsi="Calibri Light" w:cs="Calibri Light"/>
          <w:sz w:val="32"/>
          <w:szCs w:val="32"/>
        </w:rPr>
        <w:t xml:space="preserve"> Be Healthy” and forever, </w:t>
      </w:r>
      <w:r w:rsidRPr="00EB4226">
        <w:rPr>
          <w:rFonts w:ascii="Calibri Light" w:hAnsi="Calibri Light" w:cs="Calibri Light"/>
          <w:sz w:val="32"/>
          <w:szCs w:val="32"/>
        </w:rPr>
        <w:t xml:space="preserve">sanctify </w:t>
      </w:r>
      <w:r>
        <w:rPr>
          <w:rFonts w:ascii="Calibri Light" w:hAnsi="Calibri Light" w:cs="Calibri Light"/>
          <w:sz w:val="32"/>
          <w:szCs w:val="32"/>
        </w:rPr>
        <w:t>all CTMI and DIC members</w:t>
      </w:r>
      <w:r w:rsidRPr="00EB4226">
        <w:rPr>
          <w:rFonts w:ascii="Calibri Light" w:hAnsi="Calibri Light" w:cs="Calibri Light"/>
          <w:sz w:val="32"/>
          <w:szCs w:val="32"/>
        </w:rPr>
        <w:t xml:space="preserve"> completely; and </w:t>
      </w:r>
      <w:r>
        <w:rPr>
          <w:rFonts w:ascii="Calibri Light" w:hAnsi="Calibri Light" w:cs="Calibri Light"/>
          <w:sz w:val="32"/>
          <w:szCs w:val="32"/>
        </w:rPr>
        <w:t xml:space="preserve">preserve our </w:t>
      </w:r>
      <w:r w:rsidRPr="00EB4226">
        <w:rPr>
          <w:rFonts w:ascii="Calibri Light" w:hAnsi="Calibri Light" w:cs="Calibri Light"/>
          <w:sz w:val="32"/>
          <w:szCs w:val="32"/>
        </w:rPr>
        <w:t>whole spirit, soul, and body blameless at the coming of our Lord Jesus Christ.</w:t>
      </w:r>
      <w:r>
        <w:rPr>
          <w:rFonts w:ascii="Calibri Light" w:hAnsi="Calibri Light" w:cs="Calibri Light"/>
          <w:sz w:val="32"/>
          <w:szCs w:val="32"/>
        </w:rPr>
        <w:t xml:space="preserve"> Father, according to Your word, take sickness away from our midst, and let there be none feeble among DIC and CTMI families. </w:t>
      </w:r>
      <w:r w:rsidR="009458BE">
        <w:rPr>
          <w:rFonts w:ascii="Calibri Light" w:hAnsi="Calibri Light" w:cs="Calibri Light"/>
          <w:sz w:val="32"/>
          <w:szCs w:val="32"/>
        </w:rPr>
        <w:t>Father, let</w:t>
      </w:r>
      <w:r>
        <w:rPr>
          <w:rFonts w:ascii="Calibri Light" w:hAnsi="Calibri Light" w:cs="Calibri Light"/>
          <w:sz w:val="32"/>
          <w:szCs w:val="32"/>
        </w:rPr>
        <w:t xml:space="preserve"> everyone of us continually prosper and be in health even as our soul prospers. </w:t>
      </w:r>
      <w:r w:rsidRPr="00F87ECD">
        <w:rPr>
          <w:rFonts w:ascii="Calibri Light" w:hAnsi="Calibri Light" w:cs="Calibri Light"/>
          <w:b/>
          <w:bCs/>
          <w:color w:val="FF0000"/>
          <w:sz w:val="32"/>
          <w:szCs w:val="32"/>
        </w:rPr>
        <w:t>1 Thessalonians 5:23-24; Psalm 105:37; 3 John 2</w:t>
      </w:r>
    </w:p>
    <w:p w14:paraId="718AAE7F" w14:textId="77777777" w:rsidR="001A6807" w:rsidRPr="009458BE" w:rsidRDefault="001A6807" w:rsidP="009458BE">
      <w:pPr>
        <w:spacing w:line="276" w:lineRule="auto"/>
        <w:ind w:left="360"/>
        <w:rPr>
          <w:rFonts w:ascii="Calibri Light" w:hAnsi="Calibri Light" w:cs="Calibri Light"/>
          <w:sz w:val="32"/>
          <w:szCs w:val="32"/>
        </w:rPr>
      </w:pPr>
    </w:p>
    <w:p w14:paraId="60FE9455" w14:textId="77777777" w:rsidR="00A32888" w:rsidRPr="001D0425" w:rsidRDefault="00A32888" w:rsidP="00A32888">
      <w:pPr>
        <w:spacing w:line="276" w:lineRule="auto"/>
        <w:rPr>
          <w:rFonts w:ascii="Calibri Light" w:hAnsi="Calibri Light" w:cs="Calibri Light"/>
          <w:b/>
          <w:bCs/>
          <w:sz w:val="32"/>
          <w:szCs w:val="32"/>
        </w:rPr>
      </w:pPr>
      <w:r w:rsidRPr="001D0425">
        <w:rPr>
          <w:rFonts w:ascii="Calibri Light" w:hAnsi="Calibri Light" w:cs="Calibri Light"/>
          <w:b/>
          <w:bCs/>
          <w:sz w:val="32"/>
          <w:szCs w:val="32"/>
        </w:rPr>
        <w:t>Thursday, September 22</w:t>
      </w:r>
      <w:r w:rsidRPr="001D0425">
        <w:rPr>
          <w:rFonts w:ascii="Calibri Light" w:hAnsi="Calibri Light" w:cs="Calibri Light"/>
          <w:b/>
          <w:bCs/>
          <w:sz w:val="32"/>
          <w:szCs w:val="32"/>
          <w:vertAlign w:val="superscript"/>
        </w:rPr>
        <w:t>nd</w:t>
      </w:r>
      <w:r w:rsidRPr="001D0425">
        <w:rPr>
          <w:rFonts w:ascii="Calibri Light" w:hAnsi="Calibri Light" w:cs="Calibri Light"/>
          <w:b/>
          <w:bCs/>
          <w:sz w:val="32"/>
          <w:szCs w:val="32"/>
        </w:rPr>
        <w:t xml:space="preserve"> - Wednesday, September 28</w:t>
      </w:r>
      <w:r w:rsidRPr="001D0425">
        <w:rPr>
          <w:rFonts w:ascii="Calibri Light" w:hAnsi="Calibri Light" w:cs="Calibri Light"/>
          <w:b/>
          <w:bCs/>
          <w:sz w:val="32"/>
          <w:szCs w:val="32"/>
          <w:vertAlign w:val="superscript"/>
        </w:rPr>
        <w:t>th</w:t>
      </w:r>
      <w:r w:rsidRPr="001D0425">
        <w:rPr>
          <w:rFonts w:ascii="Calibri Light" w:hAnsi="Calibri Light" w:cs="Calibri Light"/>
          <w:b/>
          <w:bCs/>
          <w:sz w:val="32"/>
          <w:szCs w:val="32"/>
        </w:rPr>
        <w:t>, 2022</w:t>
      </w:r>
    </w:p>
    <w:p w14:paraId="218D6237" w14:textId="77777777" w:rsidR="00A32888" w:rsidRPr="00781FBD" w:rsidRDefault="00A32888" w:rsidP="00A32888">
      <w:pPr>
        <w:pStyle w:val="ListParagraph"/>
        <w:numPr>
          <w:ilvl w:val="0"/>
          <w:numId w:val="23"/>
        </w:numPr>
        <w:spacing w:line="276" w:lineRule="auto"/>
        <w:rPr>
          <w:rFonts w:ascii="Calibri Light" w:hAnsi="Calibri Light" w:cs="Calibri Light"/>
          <w:b/>
          <w:bCs/>
          <w:color w:val="FF0000"/>
          <w:sz w:val="32"/>
          <w:szCs w:val="32"/>
        </w:rPr>
      </w:pPr>
      <w:r w:rsidRPr="007944F5">
        <w:rPr>
          <w:rFonts w:ascii="Calibri Light" w:hAnsi="Calibri Light" w:cs="Calibri Light"/>
          <w:sz w:val="32"/>
          <w:szCs w:val="32"/>
        </w:rPr>
        <w:t xml:space="preserve">Father, in the name of Jesus Christ, </w:t>
      </w:r>
      <w:r>
        <w:rPr>
          <w:rFonts w:ascii="Calibri Light" w:hAnsi="Calibri Light" w:cs="Calibri Light"/>
          <w:sz w:val="32"/>
          <w:szCs w:val="32"/>
        </w:rPr>
        <w:t xml:space="preserve">according to Your word, destroy every satanic veil that is covering the faces of lost souls in all nations of the earth, and make them to see the glorious light of the Gospel of Jesus Christ! </w:t>
      </w:r>
      <w:r w:rsidRPr="007944F5">
        <w:rPr>
          <w:rFonts w:ascii="Calibri Light" w:hAnsi="Calibri Light" w:cs="Calibri Light"/>
          <w:sz w:val="32"/>
          <w:szCs w:val="32"/>
        </w:rPr>
        <w:t xml:space="preserve">Father, let the </w:t>
      </w:r>
      <w:r w:rsidRPr="00845CED">
        <w:rPr>
          <w:rFonts w:ascii="Calibri Light" w:hAnsi="Calibri Light" w:cs="Calibri Light"/>
          <w:sz w:val="32"/>
          <w:szCs w:val="32"/>
        </w:rPr>
        <w:t>light of the gospel of the glory of Christ</w:t>
      </w:r>
      <w:r>
        <w:rPr>
          <w:rFonts w:ascii="Calibri Light" w:hAnsi="Calibri Light" w:cs="Calibri Light"/>
          <w:sz w:val="32"/>
          <w:szCs w:val="32"/>
        </w:rPr>
        <w:t xml:space="preserve"> </w:t>
      </w:r>
      <w:r w:rsidRPr="007944F5">
        <w:rPr>
          <w:rFonts w:ascii="Calibri Light" w:hAnsi="Calibri Light" w:cs="Calibri Light"/>
          <w:sz w:val="32"/>
          <w:szCs w:val="32"/>
        </w:rPr>
        <w:t xml:space="preserve">shine across </w:t>
      </w:r>
      <w:r>
        <w:rPr>
          <w:rFonts w:ascii="Calibri Light" w:hAnsi="Calibri Light" w:cs="Calibri Light"/>
          <w:sz w:val="32"/>
          <w:szCs w:val="32"/>
        </w:rPr>
        <w:t xml:space="preserve">the white </w:t>
      </w:r>
      <w:r w:rsidRPr="007944F5">
        <w:rPr>
          <w:rFonts w:ascii="Calibri Light" w:hAnsi="Calibri Light" w:cs="Calibri Light"/>
          <w:sz w:val="32"/>
          <w:szCs w:val="32"/>
        </w:rPr>
        <w:t xml:space="preserve">harvest fields </w:t>
      </w:r>
      <w:r>
        <w:rPr>
          <w:rFonts w:ascii="Calibri Light" w:hAnsi="Calibri Light" w:cs="Calibri Light"/>
          <w:sz w:val="32"/>
          <w:szCs w:val="32"/>
        </w:rPr>
        <w:t xml:space="preserve">of the world, and bring </w:t>
      </w:r>
      <w:r w:rsidRPr="007944F5">
        <w:rPr>
          <w:rFonts w:ascii="Calibri Light" w:hAnsi="Calibri Light" w:cs="Calibri Light"/>
          <w:sz w:val="32"/>
          <w:szCs w:val="32"/>
        </w:rPr>
        <w:t xml:space="preserve">multitudes </w:t>
      </w:r>
      <w:r>
        <w:rPr>
          <w:rFonts w:ascii="Calibri Light" w:hAnsi="Calibri Light" w:cs="Calibri Light"/>
          <w:sz w:val="32"/>
          <w:szCs w:val="32"/>
        </w:rPr>
        <w:t xml:space="preserve">of souls unto salvation in Jesus </w:t>
      </w:r>
      <w:r w:rsidRPr="007944F5">
        <w:rPr>
          <w:rFonts w:ascii="Calibri Light" w:hAnsi="Calibri Light" w:cs="Calibri Light"/>
          <w:sz w:val="32"/>
          <w:szCs w:val="32"/>
        </w:rPr>
        <w:t>Christ</w:t>
      </w:r>
      <w:r>
        <w:rPr>
          <w:rFonts w:ascii="Calibri Light" w:hAnsi="Calibri Light" w:cs="Calibri Light"/>
          <w:sz w:val="32"/>
          <w:szCs w:val="32"/>
        </w:rPr>
        <w:t xml:space="preserve">.  Father, according to Your word, </w:t>
      </w:r>
      <w:r w:rsidRPr="007944F5">
        <w:rPr>
          <w:rFonts w:ascii="Calibri Light" w:hAnsi="Calibri Light" w:cs="Calibri Light"/>
          <w:sz w:val="32"/>
          <w:szCs w:val="32"/>
        </w:rPr>
        <w:t xml:space="preserve">we release Your grace upon all CTMI ministries, DIC churches, and every living church on earth to thrust in </w:t>
      </w:r>
      <w:r>
        <w:rPr>
          <w:rFonts w:ascii="Calibri Light" w:hAnsi="Calibri Light" w:cs="Calibri Light"/>
          <w:sz w:val="32"/>
          <w:szCs w:val="32"/>
        </w:rPr>
        <w:t xml:space="preserve">our </w:t>
      </w:r>
      <w:r w:rsidRPr="007944F5">
        <w:rPr>
          <w:rFonts w:ascii="Calibri Light" w:hAnsi="Calibri Light" w:cs="Calibri Light"/>
          <w:sz w:val="32"/>
          <w:szCs w:val="32"/>
        </w:rPr>
        <w:t>sickle</w:t>
      </w:r>
      <w:r>
        <w:rPr>
          <w:rFonts w:ascii="Calibri Light" w:hAnsi="Calibri Light" w:cs="Calibri Light"/>
          <w:sz w:val="32"/>
          <w:szCs w:val="32"/>
        </w:rPr>
        <w:t xml:space="preserve">s </w:t>
      </w:r>
      <w:r w:rsidRPr="007944F5">
        <w:rPr>
          <w:rFonts w:ascii="Calibri Light" w:hAnsi="Calibri Light" w:cs="Calibri Light"/>
          <w:sz w:val="32"/>
          <w:szCs w:val="32"/>
        </w:rPr>
        <w:t>to reap the ripe</w:t>
      </w:r>
      <w:r>
        <w:rPr>
          <w:rFonts w:ascii="Calibri Light" w:hAnsi="Calibri Light" w:cs="Calibri Light"/>
          <w:sz w:val="32"/>
          <w:szCs w:val="32"/>
        </w:rPr>
        <w:t xml:space="preserve"> and great </w:t>
      </w:r>
      <w:r w:rsidRPr="007944F5">
        <w:rPr>
          <w:rFonts w:ascii="Calibri Light" w:hAnsi="Calibri Light" w:cs="Calibri Light"/>
          <w:sz w:val="32"/>
          <w:szCs w:val="32"/>
        </w:rPr>
        <w:t>end-time harvest of souls</w:t>
      </w:r>
      <w:r>
        <w:rPr>
          <w:rFonts w:ascii="Calibri Light" w:hAnsi="Calibri Light" w:cs="Calibri Light"/>
          <w:sz w:val="32"/>
          <w:szCs w:val="32"/>
        </w:rPr>
        <w:t>!</w:t>
      </w:r>
      <w:r w:rsidRPr="007944F5">
        <w:rPr>
          <w:rFonts w:ascii="Calibri Light" w:hAnsi="Calibri Light" w:cs="Calibri Light"/>
          <w:sz w:val="32"/>
          <w:szCs w:val="32"/>
        </w:rPr>
        <w:t xml:space="preserve"> </w:t>
      </w:r>
      <w:r w:rsidRPr="006C0A1D">
        <w:rPr>
          <w:rFonts w:ascii="Calibri Light" w:hAnsi="Calibri Light" w:cs="Calibri Light"/>
          <w:b/>
          <w:bCs/>
          <w:color w:val="FF0000"/>
          <w:sz w:val="32"/>
          <w:szCs w:val="32"/>
        </w:rPr>
        <w:t>Isaiah 25:7;</w:t>
      </w:r>
      <w:r w:rsidRPr="006C0A1D">
        <w:rPr>
          <w:rFonts w:ascii="Calibri Light" w:hAnsi="Calibri Light" w:cs="Calibri Light"/>
          <w:color w:val="FF0000"/>
          <w:sz w:val="32"/>
          <w:szCs w:val="32"/>
        </w:rPr>
        <w:t xml:space="preserve"> </w:t>
      </w:r>
      <w:r w:rsidRPr="00716EAF">
        <w:rPr>
          <w:rFonts w:ascii="Calibri Light" w:hAnsi="Calibri Light" w:cs="Calibri Light"/>
          <w:b/>
          <w:bCs/>
          <w:color w:val="FF0000"/>
          <w:sz w:val="32"/>
          <w:szCs w:val="32"/>
        </w:rPr>
        <w:t>2 Corinthians 4:4-5</w:t>
      </w:r>
      <w:r w:rsidRPr="00781FBD">
        <w:rPr>
          <w:rFonts w:ascii="Calibri Light" w:hAnsi="Calibri Light" w:cs="Calibri Light"/>
          <w:b/>
          <w:bCs/>
          <w:color w:val="FF0000"/>
          <w:sz w:val="32"/>
          <w:szCs w:val="32"/>
        </w:rPr>
        <w:t xml:space="preserve">; </w:t>
      </w:r>
      <w:r w:rsidRPr="00AA1251">
        <w:rPr>
          <w:rFonts w:ascii="Calibri Light" w:hAnsi="Calibri Light" w:cs="Calibri Light"/>
          <w:b/>
          <w:bCs/>
          <w:color w:val="FF0000"/>
          <w:sz w:val="32"/>
          <w:szCs w:val="32"/>
        </w:rPr>
        <w:t>John 4:34-35</w:t>
      </w:r>
      <w:r>
        <w:rPr>
          <w:rFonts w:ascii="Calibri Light" w:hAnsi="Calibri Light" w:cs="Calibri Light"/>
          <w:b/>
          <w:bCs/>
          <w:color w:val="FF0000"/>
          <w:sz w:val="32"/>
          <w:szCs w:val="32"/>
        </w:rPr>
        <w:t xml:space="preserve">; </w:t>
      </w:r>
      <w:r w:rsidRPr="00781FBD">
        <w:rPr>
          <w:rFonts w:ascii="Calibri Light" w:hAnsi="Calibri Light" w:cs="Calibri Light"/>
          <w:b/>
          <w:bCs/>
          <w:color w:val="FF0000"/>
          <w:sz w:val="32"/>
          <w:szCs w:val="32"/>
        </w:rPr>
        <w:t>Revelation 14:</w:t>
      </w:r>
      <w:r>
        <w:rPr>
          <w:rFonts w:ascii="Calibri Light" w:hAnsi="Calibri Light" w:cs="Calibri Light"/>
          <w:b/>
          <w:bCs/>
          <w:color w:val="FF0000"/>
          <w:sz w:val="32"/>
          <w:szCs w:val="32"/>
        </w:rPr>
        <w:t>14-</w:t>
      </w:r>
      <w:r w:rsidRPr="00781FBD">
        <w:rPr>
          <w:rFonts w:ascii="Calibri Light" w:hAnsi="Calibri Light" w:cs="Calibri Light"/>
          <w:b/>
          <w:bCs/>
          <w:color w:val="FF0000"/>
          <w:sz w:val="32"/>
          <w:szCs w:val="32"/>
        </w:rPr>
        <w:t>15</w:t>
      </w:r>
      <w:r>
        <w:rPr>
          <w:rFonts w:ascii="Calibri Light" w:hAnsi="Calibri Light" w:cs="Calibri Light"/>
          <w:b/>
          <w:bCs/>
          <w:color w:val="FF0000"/>
          <w:sz w:val="32"/>
          <w:szCs w:val="32"/>
        </w:rPr>
        <w:t xml:space="preserve"> </w:t>
      </w:r>
    </w:p>
    <w:p w14:paraId="47FD8995" w14:textId="77777777" w:rsidR="00A32888" w:rsidRPr="007E1DF0" w:rsidRDefault="00A32888" w:rsidP="00A32888">
      <w:pPr>
        <w:pStyle w:val="ListParagraph"/>
        <w:numPr>
          <w:ilvl w:val="0"/>
          <w:numId w:val="23"/>
        </w:numPr>
        <w:rPr>
          <w:rFonts w:ascii="Calibri Light" w:hAnsi="Calibri Light" w:cs="Calibri Light"/>
          <w:sz w:val="32"/>
          <w:szCs w:val="32"/>
        </w:rPr>
      </w:pPr>
      <w:r w:rsidRPr="007E1DF0">
        <w:rPr>
          <w:rFonts w:ascii="Calibri Light" w:hAnsi="Calibri Light" w:cs="Calibri Light"/>
          <w:sz w:val="32"/>
          <w:szCs w:val="32"/>
        </w:rPr>
        <w:t xml:space="preserve">Father, in the name of Jesus Christ, </w:t>
      </w:r>
      <w:r>
        <w:rPr>
          <w:rFonts w:ascii="Calibri Light" w:hAnsi="Calibri Light" w:cs="Calibri Light"/>
          <w:sz w:val="32"/>
          <w:szCs w:val="32"/>
        </w:rPr>
        <w:t xml:space="preserve">according to Your word, stir the hearts of every member of CTMI and DIC to pursue You and </w:t>
      </w:r>
      <w:r>
        <w:rPr>
          <w:rFonts w:ascii="Calibri Light" w:hAnsi="Calibri Light" w:cs="Calibri Light"/>
          <w:sz w:val="32"/>
          <w:szCs w:val="32"/>
        </w:rPr>
        <w:lastRenderedPageBreak/>
        <w:t xml:space="preserve">the things of Your kingdom, </w:t>
      </w:r>
      <w:r w:rsidRPr="007E1DF0">
        <w:rPr>
          <w:rFonts w:ascii="Calibri Light" w:hAnsi="Calibri Light" w:cs="Calibri Light"/>
          <w:sz w:val="32"/>
          <w:szCs w:val="32"/>
        </w:rPr>
        <w:t>more than ever before</w:t>
      </w:r>
      <w:r>
        <w:rPr>
          <w:rFonts w:ascii="Calibri Light" w:hAnsi="Calibri Light" w:cs="Calibri Light"/>
          <w:sz w:val="32"/>
          <w:szCs w:val="32"/>
        </w:rPr>
        <w:t>!</w:t>
      </w:r>
      <w:r w:rsidRPr="007E1DF0">
        <w:rPr>
          <w:rFonts w:ascii="Calibri Light" w:hAnsi="Calibri Light" w:cs="Calibri Light"/>
          <w:sz w:val="32"/>
          <w:szCs w:val="32"/>
        </w:rPr>
        <w:t xml:space="preserve"> </w:t>
      </w:r>
      <w:r>
        <w:rPr>
          <w:rFonts w:ascii="Calibri Light" w:hAnsi="Calibri Light" w:cs="Calibri Light"/>
          <w:sz w:val="32"/>
          <w:szCs w:val="32"/>
        </w:rPr>
        <w:t xml:space="preserve">Father, according to Your word, pour out the rain of Your Spirit and manifest Your glorious presence in all our onsite and online services, meetings, convocations, and outreaches! Father, show us Your glory and greatness in all our gatherings by confirming Your word with diverse miracles of salvation, healing, deliverance, and breakthroughs! </w:t>
      </w:r>
      <w:r w:rsidRPr="00422750">
        <w:rPr>
          <w:rFonts w:ascii="Calibri Light" w:hAnsi="Calibri Light" w:cs="Calibri Light"/>
          <w:b/>
          <w:bCs/>
          <w:color w:val="FF0000"/>
          <w:sz w:val="32"/>
          <w:szCs w:val="32"/>
        </w:rPr>
        <w:t>Hosea 6:2-3; Deuteronomy 5:24; Mark 16:20</w:t>
      </w:r>
      <w:r>
        <w:rPr>
          <w:rFonts w:ascii="Calibri Light" w:hAnsi="Calibri Light" w:cs="Calibri Light"/>
          <w:b/>
          <w:bCs/>
          <w:color w:val="FF0000"/>
          <w:sz w:val="32"/>
          <w:szCs w:val="32"/>
        </w:rPr>
        <w:t xml:space="preserve">; </w:t>
      </w:r>
      <w:r w:rsidRPr="005C20CF">
        <w:rPr>
          <w:rFonts w:ascii="Calibri Light" w:hAnsi="Calibri Light" w:cs="Calibri Light"/>
          <w:b/>
          <w:bCs/>
          <w:color w:val="FF0000"/>
          <w:sz w:val="32"/>
          <w:szCs w:val="32"/>
        </w:rPr>
        <w:t>1 Corinthians 2:4</w:t>
      </w:r>
    </w:p>
    <w:p w14:paraId="6493FC68" w14:textId="77777777" w:rsidR="00A32888" w:rsidRDefault="00A32888" w:rsidP="00A32888">
      <w:pPr>
        <w:pStyle w:val="ListParagraph"/>
        <w:numPr>
          <w:ilvl w:val="0"/>
          <w:numId w:val="23"/>
        </w:numPr>
        <w:spacing w:line="276" w:lineRule="auto"/>
        <w:rPr>
          <w:rFonts w:ascii="Calibri Light" w:hAnsi="Calibri Light" w:cs="Calibri Light"/>
          <w:sz w:val="32"/>
          <w:szCs w:val="32"/>
        </w:rPr>
      </w:pPr>
      <w:r w:rsidRPr="004B0CD8">
        <w:rPr>
          <w:rFonts w:ascii="Calibri Light" w:hAnsi="Calibri Light" w:cs="Calibri Light"/>
          <w:sz w:val="32"/>
          <w:szCs w:val="32"/>
        </w:rPr>
        <w:t xml:space="preserve">Father, in the name of Jesus Christ, </w:t>
      </w:r>
      <w:r>
        <w:rPr>
          <w:rFonts w:ascii="Calibri Light" w:hAnsi="Calibri Light" w:cs="Calibri Light"/>
          <w:sz w:val="32"/>
          <w:szCs w:val="32"/>
        </w:rPr>
        <w:t xml:space="preserve">according to Your word, we shatter every satanic agenda, and we scatter every satanic gathering </w:t>
      </w:r>
      <w:r w:rsidRPr="004B0CD8">
        <w:rPr>
          <w:rFonts w:ascii="Calibri Light" w:hAnsi="Calibri Light" w:cs="Calibri Light"/>
          <w:sz w:val="32"/>
          <w:szCs w:val="32"/>
        </w:rPr>
        <w:t>t</w:t>
      </w:r>
      <w:r>
        <w:rPr>
          <w:rFonts w:ascii="Calibri Light" w:hAnsi="Calibri Light" w:cs="Calibri Light"/>
          <w:sz w:val="32"/>
          <w:szCs w:val="32"/>
        </w:rPr>
        <w:t>hat wants t</w:t>
      </w:r>
      <w:r w:rsidRPr="004B0CD8">
        <w:rPr>
          <w:rFonts w:ascii="Calibri Light" w:hAnsi="Calibri Light" w:cs="Calibri Light"/>
          <w:sz w:val="32"/>
          <w:szCs w:val="32"/>
        </w:rPr>
        <w:t xml:space="preserve">o limit the growth of </w:t>
      </w:r>
      <w:r>
        <w:rPr>
          <w:rFonts w:ascii="Calibri Light" w:hAnsi="Calibri Light" w:cs="Calibri Light"/>
          <w:sz w:val="32"/>
          <w:szCs w:val="32"/>
        </w:rPr>
        <w:t xml:space="preserve">CTMI ministries and DIC churches – they shall not prosper! </w:t>
      </w:r>
      <w:r w:rsidRPr="004B0CD8">
        <w:rPr>
          <w:rFonts w:ascii="Calibri Light" w:hAnsi="Calibri Light" w:cs="Calibri Light"/>
          <w:sz w:val="32"/>
          <w:szCs w:val="32"/>
        </w:rPr>
        <w:t xml:space="preserve">Father, </w:t>
      </w:r>
      <w:r>
        <w:rPr>
          <w:rFonts w:ascii="Calibri Light" w:hAnsi="Calibri Light" w:cs="Calibri Light"/>
          <w:sz w:val="32"/>
          <w:szCs w:val="32"/>
        </w:rPr>
        <w:t xml:space="preserve">according to Your word, expose and rid all CTMI ministries and all DIC Churches of every satanic beast that’s </w:t>
      </w:r>
      <w:r w:rsidRPr="004B0CD8">
        <w:rPr>
          <w:rFonts w:ascii="Calibri Light" w:hAnsi="Calibri Light" w:cs="Calibri Light"/>
          <w:sz w:val="32"/>
          <w:szCs w:val="32"/>
        </w:rPr>
        <w:t>hiding in Your fold</w:t>
      </w:r>
      <w:r>
        <w:rPr>
          <w:rFonts w:ascii="Calibri Light" w:hAnsi="Calibri Light" w:cs="Calibri Light"/>
          <w:sz w:val="32"/>
          <w:szCs w:val="32"/>
        </w:rPr>
        <w:t xml:space="preserve">s, wanting to work against our progress. </w:t>
      </w:r>
      <w:r w:rsidRPr="004B0CD8">
        <w:rPr>
          <w:rFonts w:ascii="Calibri Light" w:hAnsi="Calibri Light" w:cs="Calibri Light"/>
          <w:sz w:val="32"/>
          <w:szCs w:val="32"/>
        </w:rPr>
        <w:t xml:space="preserve">Father, according to Your word, </w:t>
      </w:r>
      <w:r>
        <w:rPr>
          <w:rFonts w:ascii="Calibri Light" w:hAnsi="Calibri Light" w:cs="Calibri Light"/>
          <w:sz w:val="32"/>
          <w:szCs w:val="32"/>
        </w:rPr>
        <w:t xml:space="preserve">cause endless showers of the Waves of Your Blessings to come upon all </w:t>
      </w:r>
      <w:r w:rsidRPr="004B0CD8">
        <w:rPr>
          <w:rFonts w:ascii="Calibri Light" w:hAnsi="Calibri Light" w:cs="Calibri Light"/>
          <w:sz w:val="32"/>
          <w:szCs w:val="32"/>
        </w:rPr>
        <w:t>CTMI Ministries</w:t>
      </w:r>
      <w:r>
        <w:rPr>
          <w:rFonts w:ascii="Calibri Light" w:hAnsi="Calibri Light" w:cs="Calibri Light"/>
          <w:sz w:val="32"/>
          <w:szCs w:val="32"/>
        </w:rPr>
        <w:t xml:space="preserve">, </w:t>
      </w:r>
      <w:r w:rsidRPr="004B0CD8">
        <w:rPr>
          <w:rFonts w:ascii="Calibri Light" w:hAnsi="Calibri Light" w:cs="Calibri Light"/>
          <w:sz w:val="32"/>
          <w:szCs w:val="32"/>
        </w:rPr>
        <w:t>DIC Churches</w:t>
      </w:r>
      <w:r>
        <w:rPr>
          <w:rFonts w:ascii="Calibri Light" w:hAnsi="Calibri Light" w:cs="Calibri Light"/>
          <w:sz w:val="32"/>
          <w:szCs w:val="32"/>
        </w:rPr>
        <w:t>, and families and make us to be</w:t>
      </w:r>
      <w:r w:rsidRPr="004B0CD8">
        <w:rPr>
          <w:rFonts w:ascii="Calibri Light" w:hAnsi="Calibri Light" w:cs="Calibri Light"/>
          <w:sz w:val="32"/>
          <w:szCs w:val="32"/>
        </w:rPr>
        <w:t xml:space="preserve"> an ever-growing commission and church without boundaries</w:t>
      </w:r>
      <w:r>
        <w:rPr>
          <w:rFonts w:ascii="Calibri Light" w:hAnsi="Calibri Light" w:cs="Calibri Light"/>
          <w:sz w:val="32"/>
          <w:szCs w:val="32"/>
        </w:rPr>
        <w:t xml:space="preserve">! </w:t>
      </w:r>
      <w:r w:rsidRPr="00AF7B3B">
        <w:rPr>
          <w:rFonts w:ascii="Calibri Light" w:hAnsi="Calibri Light" w:cs="Calibri Light"/>
          <w:b/>
          <w:bCs/>
          <w:color w:val="FF0000"/>
          <w:sz w:val="32"/>
          <w:szCs w:val="32"/>
        </w:rPr>
        <w:t>I</w:t>
      </w:r>
      <w:r w:rsidRPr="006B5C68">
        <w:rPr>
          <w:rFonts w:ascii="Calibri Light" w:hAnsi="Calibri Light" w:cs="Calibri Light"/>
          <w:b/>
          <w:bCs/>
          <w:color w:val="FF0000"/>
          <w:sz w:val="32"/>
          <w:szCs w:val="32"/>
        </w:rPr>
        <w:t>saiah 54:1</w:t>
      </w:r>
      <w:r>
        <w:rPr>
          <w:rFonts w:ascii="Calibri Light" w:hAnsi="Calibri Light" w:cs="Calibri Light"/>
          <w:b/>
          <w:bCs/>
          <w:color w:val="FF0000"/>
          <w:sz w:val="32"/>
          <w:szCs w:val="32"/>
        </w:rPr>
        <w:t>5-1</w:t>
      </w:r>
      <w:r w:rsidRPr="006B5C68">
        <w:rPr>
          <w:rFonts w:ascii="Calibri Light" w:hAnsi="Calibri Light" w:cs="Calibri Light"/>
          <w:b/>
          <w:bCs/>
          <w:color w:val="FF0000"/>
          <w:sz w:val="32"/>
          <w:szCs w:val="32"/>
        </w:rPr>
        <w:t>7</w:t>
      </w:r>
      <w:r>
        <w:rPr>
          <w:rFonts w:ascii="Calibri Light" w:hAnsi="Calibri Light" w:cs="Calibri Light"/>
          <w:b/>
          <w:bCs/>
          <w:color w:val="FF0000"/>
          <w:sz w:val="32"/>
          <w:szCs w:val="32"/>
        </w:rPr>
        <w:t>[KJV]</w:t>
      </w:r>
      <w:r w:rsidRPr="006B5C68">
        <w:rPr>
          <w:rFonts w:ascii="Calibri Light" w:hAnsi="Calibri Light" w:cs="Calibri Light"/>
          <w:b/>
          <w:bCs/>
          <w:color w:val="FF0000"/>
          <w:sz w:val="32"/>
          <w:szCs w:val="32"/>
        </w:rPr>
        <w:t>; Ezekiel 34:25-26; Zechariah 2:4-5</w:t>
      </w:r>
    </w:p>
    <w:p w14:paraId="1C471579" w14:textId="77777777" w:rsidR="00A32888" w:rsidRDefault="00A32888" w:rsidP="00A32888">
      <w:pPr>
        <w:pStyle w:val="ListParagraph"/>
        <w:numPr>
          <w:ilvl w:val="0"/>
          <w:numId w:val="23"/>
        </w:numPr>
        <w:spacing w:line="276" w:lineRule="auto"/>
        <w:rPr>
          <w:rFonts w:ascii="Calibri Light" w:hAnsi="Calibri Light" w:cs="Calibri Light"/>
          <w:sz w:val="32"/>
          <w:szCs w:val="32"/>
        </w:rPr>
      </w:pPr>
      <w:r w:rsidRPr="00E36BD1">
        <w:rPr>
          <w:rFonts w:ascii="Calibri Light" w:hAnsi="Calibri Light" w:cs="Calibri Light"/>
          <w:sz w:val="32"/>
          <w:szCs w:val="32"/>
        </w:rPr>
        <w:t xml:space="preserve">Father, in the name of Jesus Christ, thank You for </w:t>
      </w:r>
      <w:r>
        <w:rPr>
          <w:rFonts w:ascii="Calibri Light" w:hAnsi="Calibri Light" w:cs="Calibri Light"/>
          <w:sz w:val="32"/>
          <w:szCs w:val="32"/>
        </w:rPr>
        <w:t>all the marvelous works and awesome wonders that You did in the past</w:t>
      </w:r>
      <w:r w:rsidRPr="00E36BD1">
        <w:rPr>
          <w:rFonts w:ascii="Calibri Light" w:hAnsi="Calibri Light" w:cs="Calibri Light"/>
          <w:sz w:val="32"/>
          <w:szCs w:val="32"/>
        </w:rPr>
        <w:t xml:space="preserve"> </w:t>
      </w:r>
      <w:r w:rsidRPr="00E07DBC">
        <w:rPr>
          <w:rFonts w:ascii="Calibri Light" w:hAnsi="Calibri Light" w:cs="Calibri Light"/>
          <w:i/>
          <w:iCs/>
          <w:sz w:val="32"/>
          <w:szCs w:val="32"/>
        </w:rPr>
        <w:t xml:space="preserve">Queens Camping </w:t>
      </w:r>
      <w:proofErr w:type="gramStart"/>
      <w:r w:rsidRPr="00E07DBC">
        <w:rPr>
          <w:rFonts w:ascii="Calibri Light" w:hAnsi="Calibri Light" w:cs="Calibri Light"/>
          <w:i/>
          <w:iCs/>
          <w:sz w:val="32"/>
          <w:szCs w:val="32"/>
        </w:rPr>
        <w:t>With</w:t>
      </w:r>
      <w:proofErr w:type="gramEnd"/>
      <w:r w:rsidRPr="00E07DBC">
        <w:rPr>
          <w:rFonts w:ascii="Calibri Light" w:hAnsi="Calibri Light" w:cs="Calibri Light"/>
          <w:i/>
          <w:iCs/>
          <w:sz w:val="32"/>
          <w:szCs w:val="32"/>
        </w:rPr>
        <w:t xml:space="preserve"> The King</w:t>
      </w:r>
      <w:r w:rsidRPr="00E36BD1">
        <w:rPr>
          <w:rFonts w:ascii="Calibri Light" w:hAnsi="Calibri Light" w:cs="Calibri Light"/>
          <w:sz w:val="32"/>
          <w:szCs w:val="32"/>
        </w:rPr>
        <w:t xml:space="preserve"> </w:t>
      </w:r>
      <w:r>
        <w:rPr>
          <w:rFonts w:ascii="Calibri Light" w:hAnsi="Calibri Light" w:cs="Calibri Light"/>
          <w:sz w:val="32"/>
          <w:szCs w:val="32"/>
        </w:rPr>
        <w:t>convocations!</w:t>
      </w:r>
      <w:r w:rsidRPr="00E36BD1">
        <w:rPr>
          <w:rFonts w:ascii="Calibri Light" w:hAnsi="Calibri Light" w:cs="Calibri Light"/>
          <w:sz w:val="32"/>
          <w:szCs w:val="32"/>
        </w:rPr>
        <w:t xml:space="preserve"> Father, </w:t>
      </w:r>
      <w:r>
        <w:rPr>
          <w:rFonts w:ascii="Calibri Light" w:hAnsi="Calibri Light" w:cs="Calibri Light"/>
          <w:sz w:val="32"/>
          <w:szCs w:val="32"/>
        </w:rPr>
        <w:t xml:space="preserve">we thank You in advance for greater glory that You will reveal to us in all aspects of this year’s </w:t>
      </w:r>
      <w:r w:rsidRPr="00E07DBC">
        <w:rPr>
          <w:rFonts w:ascii="Calibri Light" w:hAnsi="Calibri Light" w:cs="Calibri Light"/>
          <w:i/>
          <w:iCs/>
          <w:sz w:val="32"/>
          <w:szCs w:val="32"/>
        </w:rPr>
        <w:t xml:space="preserve">Queens Camping </w:t>
      </w:r>
      <w:proofErr w:type="gramStart"/>
      <w:r w:rsidRPr="00E07DBC">
        <w:rPr>
          <w:rFonts w:ascii="Calibri Light" w:hAnsi="Calibri Light" w:cs="Calibri Light"/>
          <w:i/>
          <w:iCs/>
          <w:sz w:val="32"/>
          <w:szCs w:val="32"/>
        </w:rPr>
        <w:t>With</w:t>
      </w:r>
      <w:proofErr w:type="gramEnd"/>
      <w:r w:rsidRPr="00E07DBC">
        <w:rPr>
          <w:rFonts w:ascii="Calibri Light" w:hAnsi="Calibri Light" w:cs="Calibri Light"/>
          <w:i/>
          <w:iCs/>
          <w:sz w:val="32"/>
          <w:szCs w:val="32"/>
        </w:rPr>
        <w:t xml:space="preserve"> The King</w:t>
      </w:r>
      <w:r>
        <w:rPr>
          <w:rFonts w:ascii="Calibri Light" w:hAnsi="Calibri Light" w:cs="Calibri Light"/>
          <w:sz w:val="32"/>
          <w:szCs w:val="32"/>
        </w:rPr>
        <w:t xml:space="preserve"> convocation. </w:t>
      </w:r>
      <w:r w:rsidRPr="00E36BD1">
        <w:rPr>
          <w:rFonts w:ascii="Calibri Light" w:hAnsi="Calibri Light" w:cs="Calibri Light"/>
          <w:sz w:val="32"/>
          <w:szCs w:val="32"/>
        </w:rPr>
        <w:t xml:space="preserve">Father, thank You for </w:t>
      </w:r>
      <w:r>
        <w:rPr>
          <w:rFonts w:ascii="Calibri Light" w:hAnsi="Calibri Light" w:cs="Calibri Light"/>
          <w:sz w:val="32"/>
          <w:szCs w:val="32"/>
        </w:rPr>
        <w:t xml:space="preserve">how You will confirm the </w:t>
      </w:r>
      <w:r w:rsidRPr="00E36BD1">
        <w:rPr>
          <w:rFonts w:ascii="Calibri Light" w:hAnsi="Calibri Light" w:cs="Calibri Light"/>
          <w:sz w:val="32"/>
          <w:szCs w:val="32"/>
        </w:rPr>
        <w:t>theme of this year’s con</w:t>
      </w:r>
      <w:r>
        <w:rPr>
          <w:rFonts w:ascii="Calibri Light" w:hAnsi="Calibri Light" w:cs="Calibri Light"/>
          <w:sz w:val="32"/>
          <w:szCs w:val="32"/>
        </w:rPr>
        <w:t>vocation -</w:t>
      </w:r>
      <w:r w:rsidRPr="00E36BD1">
        <w:rPr>
          <w:rFonts w:ascii="Calibri Light" w:hAnsi="Calibri Light" w:cs="Calibri Light"/>
          <w:sz w:val="32"/>
          <w:szCs w:val="32"/>
        </w:rPr>
        <w:t xml:space="preserve"> “OVERFLOW” </w:t>
      </w:r>
      <w:r>
        <w:rPr>
          <w:rFonts w:ascii="Calibri Light" w:hAnsi="Calibri Light" w:cs="Calibri Light"/>
          <w:sz w:val="32"/>
          <w:szCs w:val="32"/>
        </w:rPr>
        <w:t xml:space="preserve">- in the life of every attendee </w:t>
      </w:r>
      <w:r w:rsidRPr="00E36BD1">
        <w:rPr>
          <w:rFonts w:ascii="Calibri Light" w:hAnsi="Calibri Light" w:cs="Calibri Light"/>
          <w:sz w:val="32"/>
          <w:szCs w:val="32"/>
        </w:rPr>
        <w:t xml:space="preserve">with the accompanying </w:t>
      </w:r>
      <w:r>
        <w:rPr>
          <w:rFonts w:ascii="Calibri Light" w:hAnsi="Calibri Light" w:cs="Calibri Light"/>
          <w:sz w:val="32"/>
          <w:szCs w:val="32"/>
        </w:rPr>
        <w:t xml:space="preserve">miracles, </w:t>
      </w:r>
      <w:r w:rsidRPr="00E36BD1">
        <w:rPr>
          <w:rFonts w:ascii="Calibri Light" w:hAnsi="Calibri Light" w:cs="Calibri Light"/>
          <w:sz w:val="32"/>
          <w:szCs w:val="32"/>
        </w:rPr>
        <w:t>signs,</w:t>
      </w:r>
      <w:r>
        <w:rPr>
          <w:rFonts w:ascii="Calibri Light" w:hAnsi="Calibri Light" w:cs="Calibri Light"/>
          <w:sz w:val="32"/>
          <w:szCs w:val="32"/>
        </w:rPr>
        <w:t xml:space="preserve"> and wonders! </w:t>
      </w:r>
      <w:r w:rsidRPr="007101E3">
        <w:rPr>
          <w:rFonts w:ascii="Calibri Light" w:hAnsi="Calibri Light" w:cs="Calibri Light"/>
          <w:b/>
          <w:bCs/>
          <w:color w:val="FF0000"/>
          <w:sz w:val="32"/>
          <w:szCs w:val="32"/>
        </w:rPr>
        <w:t xml:space="preserve">Psalm 105:1,5; Haggai 2:9; John 14:12; Mark 16:20 </w:t>
      </w:r>
    </w:p>
    <w:p w14:paraId="6E0F87D0" w14:textId="77777777" w:rsidR="00A32888" w:rsidRPr="003D7E58" w:rsidRDefault="00A32888" w:rsidP="00A32888">
      <w:pPr>
        <w:pStyle w:val="ListParagraph"/>
        <w:numPr>
          <w:ilvl w:val="0"/>
          <w:numId w:val="23"/>
        </w:numPr>
        <w:spacing w:line="276" w:lineRule="auto"/>
        <w:rPr>
          <w:rFonts w:ascii="Calibri Light" w:hAnsi="Calibri Light" w:cs="Calibri Light"/>
          <w:b/>
          <w:bCs/>
          <w:color w:val="FF0000"/>
          <w:sz w:val="32"/>
          <w:szCs w:val="32"/>
        </w:rPr>
      </w:pPr>
      <w:r w:rsidRPr="007944F5">
        <w:rPr>
          <w:rFonts w:ascii="Calibri Light" w:hAnsi="Calibri Light" w:cs="Calibri Light"/>
          <w:sz w:val="32"/>
          <w:szCs w:val="32"/>
        </w:rPr>
        <w:lastRenderedPageBreak/>
        <w:t xml:space="preserve">Father, in the name of Jesus Christ, </w:t>
      </w:r>
      <w:r>
        <w:rPr>
          <w:rFonts w:ascii="Calibri Light" w:hAnsi="Calibri Light" w:cs="Calibri Light"/>
          <w:sz w:val="32"/>
          <w:szCs w:val="32"/>
        </w:rPr>
        <w:t xml:space="preserve">according to Your word, </w:t>
      </w:r>
      <w:r w:rsidRPr="007944F5">
        <w:rPr>
          <w:rFonts w:ascii="Calibri Light" w:hAnsi="Calibri Light" w:cs="Calibri Light"/>
          <w:sz w:val="32"/>
          <w:szCs w:val="32"/>
        </w:rPr>
        <w:t xml:space="preserve">we commit </w:t>
      </w:r>
      <w:r>
        <w:rPr>
          <w:rFonts w:ascii="Calibri Light" w:hAnsi="Calibri Light" w:cs="Calibri Light"/>
          <w:sz w:val="32"/>
          <w:szCs w:val="32"/>
        </w:rPr>
        <w:t xml:space="preserve">all aspects of </w:t>
      </w:r>
      <w:r w:rsidRPr="007944F5">
        <w:rPr>
          <w:rFonts w:ascii="Calibri Light" w:hAnsi="Calibri Light" w:cs="Calibri Light"/>
          <w:sz w:val="32"/>
          <w:szCs w:val="32"/>
        </w:rPr>
        <w:t xml:space="preserve">this year’s </w:t>
      </w:r>
      <w:r w:rsidRPr="003C2FF4">
        <w:rPr>
          <w:rFonts w:ascii="Calibri Light" w:hAnsi="Calibri Light" w:cs="Calibri Light"/>
          <w:i/>
          <w:iCs/>
          <w:sz w:val="32"/>
          <w:szCs w:val="32"/>
        </w:rPr>
        <w:t xml:space="preserve">Queens Camping </w:t>
      </w:r>
      <w:proofErr w:type="gramStart"/>
      <w:r w:rsidRPr="003C2FF4">
        <w:rPr>
          <w:rFonts w:ascii="Calibri Light" w:hAnsi="Calibri Light" w:cs="Calibri Light"/>
          <w:i/>
          <w:iCs/>
          <w:sz w:val="32"/>
          <w:szCs w:val="32"/>
        </w:rPr>
        <w:t>With</w:t>
      </w:r>
      <w:proofErr w:type="gramEnd"/>
      <w:r w:rsidRPr="003C2FF4">
        <w:rPr>
          <w:rFonts w:ascii="Calibri Light" w:hAnsi="Calibri Light" w:cs="Calibri Light"/>
          <w:i/>
          <w:iCs/>
          <w:sz w:val="32"/>
          <w:szCs w:val="32"/>
        </w:rPr>
        <w:t xml:space="preserve"> The King</w:t>
      </w:r>
      <w:r>
        <w:rPr>
          <w:rFonts w:ascii="Calibri Light" w:hAnsi="Calibri Light" w:cs="Calibri Light"/>
          <w:sz w:val="32"/>
          <w:szCs w:val="32"/>
        </w:rPr>
        <w:t xml:space="preserve"> Convocation</w:t>
      </w:r>
      <w:r w:rsidRPr="007944F5">
        <w:rPr>
          <w:rFonts w:ascii="Calibri Light" w:hAnsi="Calibri Light" w:cs="Calibri Light"/>
          <w:sz w:val="32"/>
          <w:szCs w:val="32"/>
        </w:rPr>
        <w:t xml:space="preserve"> unto You, from the beginning to the end</w:t>
      </w:r>
      <w:r>
        <w:rPr>
          <w:rFonts w:ascii="Calibri Light" w:hAnsi="Calibri Light" w:cs="Calibri Light"/>
          <w:sz w:val="32"/>
          <w:szCs w:val="32"/>
        </w:rPr>
        <w:t xml:space="preserve">! Father, give us an abundance of the rain of Your Spirit, and let there be a great overflow of Your word, and Your miracle-working power in every session! </w:t>
      </w:r>
      <w:r w:rsidRPr="007944F5">
        <w:rPr>
          <w:rFonts w:ascii="Calibri Light" w:hAnsi="Calibri Light" w:cs="Calibri Light"/>
          <w:sz w:val="32"/>
          <w:szCs w:val="32"/>
        </w:rPr>
        <w:t xml:space="preserve">Father, according to Your word, </w:t>
      </w:r>
      <w:r>
        <w:rPr>
          <w:rFonts w:ascii="Calibri Light" w:hAnsi="Calibri Light" w:cs="Calibri Light"/>
          <w:sz w:val="32"/>
          <w:szCs w:val="32"/>
        </w:rPr>
        <w:t xml:space="preserve">pour the fresh oil of Your Spirit on every attendee, and cause us to enjoy an overflow of Your blessings in every area of our lives! </w:t>
      </w:r>
      <w:r w:rsidRPr="0029226F">
        <w:rPr>
          <w:rFonts w:ascii="Calibri Light" w:hAnsi="Calibri Light" w:cs="Calibri Light"/>
          <w:b/>
          <w:bCs/>
          <w:color w:val="FF0000"/>
          <w:sz w:val="32"/>
          <w:szCs w:val="32"/>
        </w:rPr>
        <w:t>Proverbs 16:3; Joel 2:23-24; Psalm 23:5</w:t>
      </w:r>
    </w:p>
    <w:p w14:paraId="64DA33FE" w14:textId="77777777" w:rsidR="00A32888" w:rsidRDefault="00A32888" w:rsidP="00A32888">
      <w:pPr>
        <w:pStyle w:val="ListParagraph"/>
        <w:spacing w:line="276" w:lineRule="auto"/>
        <w:rPr>
          <w:rFonts w:ascii="Calibri Light" w:hAnsi="Calibri Light" w:cs="Calibri Light"/>
          <w:sz w:val="32"/>
          <w:szCs w:val="32"/>
        </w:rPr>
      </w:pPr>
    </w:p>
    <w:p w14:paraId="220973D0" w14:textId="77777777" w:rsidR="00A32888" w:rsidRDefault="00A32888" w:rsidP="00A32888">
      <w:pPr>
        <w:spacing w:line="276" w:lineRule="auto"/>
        <w:rPr>
          <w:rFonts w:ascii="Calibri Light" w:hAnsi="Calibri Light" w:cs="Calibri Light"/>
          <w:b/>
          <w:bCs/>
          <w:sz w:val="32"/>
          <w:szCs w:val="32"/>
        </w:rPr>
      </w:pPr>
      <w:r w:rsidRPr="00BF23FF">
        <w:rPr>
          <w:rFonts w:ascii="Calibri Light" w:hAnsi="Calibri Light" w:cs="Calibri Light"/>
          <w:b/>
          <w:bCs/>
          <w:sz w:val="32"/>
          <w:szCs w:val="32"/>
        </w:rPr>
        <w:t xml:space="preserve">Thursday, </w:t>
      </w:r>
      <w:r>
        <w:rPr>
          <w:rFonts w:ascii="Calibri Light" w:hAnsi="Calibri Light" w:cs="Calibri Light"/>
          <w:b/>
          <w:bCs/>
          <w:sz w:val="32"/>
          <w:szCs w:val="32"/>
        </w:rPr>
        <w:t>September 29</w:t>
      </w:r>
      <w:r w:rsidRPr="001D0425">
        <w:rPr>
          <w:rFonts w:ascii="Calibri Light" w:hAnsi="Calibri Light" w:cs="Calibri Light"/>
          <w:b/>
          <w:bCs/>
          <w:sz w:val="32"/>
          <w:szCs w:val="32"/>
          <w:vertAlign w:val="superscript"/>
        </w:rPr>
        <w:t>th</w:t>
      </w:r>
      <w:r>
        <w:rPr>
          <w:rFonts w:ascii="Calibri Light" w:hAnsi="Calibri Light" w:cs="Calibri Light"/>
          <w:b/>
          <w:bCs/>
          <w:sz w:val="32"/>
          <w:szCs w:val="32"/>
        </w:rPr>
        <w:t xml:space="preserve"> -</w:t>
      </w:r>
      <w:r w:rsidRPr="00BF23FF">
        <w:rPr>
          <w:rFonts w:ascii="Calibri Light" w:hAnsi="Calibri Light" w:cs="Calibri Light"/>
          <w:b/>
          <w:bCs/>
          <w:sz w:val="32"/>
          <w:szCs w:val="32"/>
        </w:rPr>
        <w:t xml:space="preserve"> Wednesday, </w:t>
      </w:r>
      <w:r>
        <w:rPr>
          <w:rFonts w:ascii="Calibri Light" w:hAnsi="Calibri Light" w:cs="Calibri Light"/>
          <w:b/>
          <w:bCs/>
          <w:sz w:val="32"/>
          <w:szCs w:val="32"/>
        </w:rPr>
        <w:t>October 5</w:t>
      </w:r>
      <w:r w:rsidRPr="001D0425">
        <w:rPr>
          <w:rFonts w:ascii="Calibri Light" w:hAnsi="Calibri Light" w:cs="Calibri Light"/>
          <w:b/>
          <w:bCs/>
          <w:sz w:val="32"/>
          <w:szCs w:val="32"/>
          <w:vertAlign w:val="superscript"/>
        </w:rPr>
        <w:t>th</w:t>
      </w:r>
      <w:r>
        <w:rPr>
          <w:rFonts w:ascii="Calibri Light" w:hAnsi="Calibri Light" w:cs="Calibri Light"/>
          <w:b/>
          <w:bCs/>
          <w:sz w:val="32"/>
          <w:szCs w:val="32"/>
        </w:rPr>
        <w:t xml:space="preserve">, </w:t>
      </w:r>
      <w:r w:rsidRPr="00BF23FF">
        <w:rPr>
          <w:rFonts w:ascii="Calibri Light" w:hAnsi="Calibri Light" w:cs="Calibri Light"/>
          <w:b/>
          <w:bCs/>
          <w:sz w:val="32"/>
          <w:szCs w:val="32"/>
        </w:rPr>
        <w:t>2022</w:t>
      </w:r>
    </w:p>
    <w:p w14:paraId="5FACB28D" w14:textId="77777777" w:rsidR="00A32888" w:rsidRPr="00BB32C7" w:rsidRDefault="00A32888" w:rsidP="00A32888">
      <w:pPr>
        <w:pStyle w:val="ListParagraph"/>
        <w:numPr>
          <w:ilvl w:val="0"/>
          <w:numId w:val="25"/>
        </w:numPr>
        <w:spacing w:line="276" w:lineRule="auto"/>
        <w:rPr>
          <w:rFonts w:ascii="Calibri Light" w:hAnsi="Calibri Light" w:cs="Calibri Light"/>
          <w:b/>
          <w:bCs/>
          <w:color w:val="FF0000"/>
          <w:sz w:val="32"/>
          <w:szCs w:val="32"/>
        </w:rPr>
      </w:pPr>
      <w:r>
        <w:rPr>
          <w:rFonts w:ascii="Calibri Light" w:hAnsi="Calibri Light" w:cs="Calibri Light"/>
          <w:sz w:val="32"/>
          <w:szCs w:val="32"/>
        </w:rPr>
        <w:t xml:space="preserve">Father, in the name of Jesus Christ, thank You for Your </w:t>
      </w:r>
      <w:proofErr w:type="spellStart"/>
      <w:r w:rsidRPr="00115599">
        <w:rPr>
          <w:rFonts w:ascii="Calibri Light" w:hAnsi="Calibri Light" w:cs="Calibri Light"/>
          <w:sz w:val="32"/>
          <w:szCs w:val="32"/>
        </w:rPr>
        <w:t>lovingkindnesses</w:t>
      </w:r>
      <w:proofErr w:type="spellEnd"/>
      <w:r>
        <w:rPr>
          <w:rFonts w:ascii="Calibri Light" w:hAnsi="Calibri Light" w:cs="Calibri Light"/>
          <w:sz w:val="32"/>
          <w:szCs w:val="32"/>
        </w:rPr>
        <w:t xml:space="preserve"> and goodness which You bestowed on the entire house of CTMI and DIC in the month of </w:t>
      </w:r>
      <w:r w:rsidRPr="00115599">
        <w:rPr>
          <w:rFonts w:ascii="Calibri Light" w:hAnsi="Calibri Light" w:cs="Calibri Light"/>
          <w:i/>
          <w:iCs/>
          <w:sz w:val="32"/>
          <w:szCs w:val="32"/>
        </w:rPr>
        <w:t xml:space="preserve">“I Am Redeemed </w:t>
      </w:r>
      <w:proofErr w:type="gramStart"/>
      <w:r w:rsidRPr="00115599">
        <w:rPr>
          <w:rFonts w:ascii="Calibri Light" w:hAnsi="Calibri Light" w:cs="Calibri Light"/>
          <w:i/>
          <w:iCs/>
          <w:sz w:val="32"/>
          <w:szCs w:val="32"/>
        </w:rPr>
        <w:t>To</w:t>
      </w:r>
      <w:proofErr w:type="gramEnd"/>
      <w:r w:rsidRPr="00115599">
        <w:rPr>
          <w:rFonts w:ascii="Calibri Light" w:hAnsi="Calibri Light" w:cs="Calibri Light"/>
          <w:i/>
          <w:iCs/>
          <w:sz w:val="32"/>
          <w:szCs w:val="32"/>
        </w:rPr>
        <w:t xml:space="preserve"> Be Healthy”,</w:t>
      </w:r>
      <w:r>
        <w:rPr>
          <w:rFonts w:ascii="Calibri Light" w:hAnsi="Calibri Light" w:cs="Calibri Light"/>
          <w:sz w:val="32"/>
          <w:szCs w:val="32"/>
        </w:rPr>
        <w:t xml:space="preserve"> and for greater mercies You will show us in October, our covenant month of </w:t>
      </w:r>
      <w:r w:rsidRPr="00115599">
        <w:rPr>
          <w:rFonts w:ascii="Calibri Light" w:hAnsi="Calibri Light" w:cs="Calibri Light"/>
          <w:i/>
          <w:iCs/>
          <w:sz w:val="32"/>
          <w:szCs w:val="32"/>
        </w:rPr>
        <w:t>“I Am The Righteousness Of God In Christ”!</w:t>
      </w:r>
      <w:r>
        <w:rPr>
          <w:rFonts w:ascii="Calibri Light" w:hAnsi="Calibri Light" w:cs="Calibri Light"/>
          <w:sz w:val="32"/>
          <w:szCs w:val="32"/>
        </w:rPr>
        <w:t xml:space="preserve"> Father, according to Your word, grant every member of CTMI and DIC the grace to seek first Your kingdom and Your righteousness, and let us never lack any good thing this month and forever! </w:t>
      </w:r>
      <w:r w:rsidRPr="00BB32C7">
        <w:rPr>
          <w:rFonts w:ascii="Calibri Light" w:hAnsi="Calibri Light" w:cs="Calibri Light"/>
          <w:b/>
          <w:bCs/>
          <w:color w:val="FF0000"/>
          <w:sz w:val="32"/>
          <w:szCs w:val="32"/>
        </w:rPr>
        <w:t>Isaiah 63:7; Matthew 6:33; Psalm 34:9-10</w:t>
      </w:r>
    </w:p>
    <w:p w14:paraId="7F4AA9B4" w14:textId="77777777" w:rsidR="00A32888" w:rsidRDefault="00A32888" w:rsidP="00A32888">
      <w:pPr>
        <w:pStyle w:val="ListParagraph"/>
        <w:numPr>
          <w:ilvl w:val="0"/>
          <w:numId w:val="25"/>
        </w:numPr>
        <w:spacing w:line="276" w:lineRule="auto"/>
        <w:rPr>
          <w:rFonts w:ascii="Calibri Light" w:hAnsi="Calibri Light" w:cs="Calibri Light"/>
          <w:sz w:val="32"/>
          <w:szCs w:val="32"/>
        </w:rPr>
      </w:pPr>
      <w:r w:rsidRPr="00651D4F">
        <w:rPr>
          <w:rFonts w:ascii="Calibri Light" w:hAnsi="Calibri Light" w:cs="Calibri Light"/>
          <w:sz w:val="32"/>
          <w:szCs w:val="32"/>
        </w:rPr>
        <w:t xml:space="preserve">Father, in the name of Jesus Christ, </w:t>
      </w:r>
      <w:r>
        <w:rPr>
          <w:rFonts w:ascii="Calibri Light" w:hAnsi="Calibri Light" w:cs="Calibri Light"/>
          <w:sz w:val="32"/>
          <w:szCs w:val="32"/>
        </w:rPr>
        <w:t xml:space="preserve">according to Your word, pour the glorious rain of Your righteousness on </w:t>
      </w:r>
      <w:r w:rsidRPr="00651D4F">
        <w:rPr>
          <w:rFonts w:ascii="Calibri Light" w:hAnsi="Calibri Light" w:cs="Calibri Light"/>
          <w:sz w:val="32"/>
          <w:szCs w:val="32"/>
        </w:rPr>
        <w:t>all CTMI ministries</w:t>
      </w:r>
      <w:r>
        <w:rPr>
          <w:rFonts w:ascii="Calibri Light" w:hAnsi="Calibri Light" w:cs="Calibri Light"/>
          <w:sz w:val="32"/>
          <w:szCs w:val="32"/>
        </w:rPr>
        <w:t>, DIC churches, and every living church on earth! Father, work Your salvation in the midst of the earth, and send a great</w:t>
      </w:r>
      <w:r w:rsidRPr="002666DE">
        <w:rPr>
          <w:rFonts w:asciiTheme="majorHAnsi" w:hAnsiTheme="majorHAnsi" w:cstheme="majorHAnsi"/>
          <w:sz w:val="32"/>
          <w:szCs w:val="32"/>
        </w:rPr>
        <w:t xml:space="preserve"> spiritual revival and awakening to </w:t>
      </w:r>
      <w:r>
        <w:rPr>
          <w:rFonts w:asciiTheme="majorHAnsi" w:hAnsiTheme="majorHAnsi" w:cstheme="majorHAnsi"/>
          <w:sz w:val="32"/>
          <w:szCs w:val="32"/>
        </w:rPr>
        <w:t xml:space="preserve">all nations! Father, shake every satanic resistance to the preaching of the Gospel and make Your Church to be the Desire of All Nations where all peoples come to seek You </w:t>
      </w:r>
      <w:r>
        <w:rPr>
          <w:rFonts w:asciiTheme="majorHAnsi" w:hAnsiTheme="majorHAnsi" w:cstheme="majorHAnsi"/>
          <w:sz w:val="32"/>
          <w:szCs w:val="32"/>
        </w:rPr>
        <w:lastRenderedPageBreak/>
        <w:t xml:space="preserve">the Only Living God! </w:t>
      </w:r>
      <w:r w:rsidRPr="00767DD4">
        <w:rPr>
          <w:rFonts w:asciiTheme="majorHAnsi" w:hAnsiTheme="majorHAnsi" w:cstheme="majorHAnsi"/>
          <w:b/>
          <w:bCs/>
          <w:color w:val="FF0000"/>
          <w:sz w:val="32"/>
          <w:szCs w:val="32"/>
        </w:rPr>
        <w:t>Psalm 74:12; Isaiah 45:8</w:t>
      </w:r>
      <w:r>
        <w:rPr>
          <w:rFonts w:asciiTheme="majorHAnsi" w:hAnsiTheme="majorHAnsi" w:cstheme="majorHAnsi"/>
          <w:b/>
          <w:bCs/>
          <w:color w:val="FF0000"/>
          <w:sz w:val="32"/>
          <w:szCs w:val="32"/>
        </w:rPr>
        <w:t xml:space="preserve">; </w:t>
      </w:r>
      <w:r w:rsidRPr="0006286C">
        <w:rPr>
          <w:rFonts w:asciiTheme="majorHAnsi" w:hAnsiTheme="majorHAnsi" w:cstheme="majorHAnsi"/>
          <w:b/>
          <w:bCs/>
          <w:color w:val="FF0000"/>
          <w:sz w:val="32"/>
          <w:szCs w:val="32"/>
        </w:rPr>
        <w:t>Haggai 2:6-7</w:t>
      </w:r>
      <w:r>
        <w:rPr>
          <w:rFonts w:asciiTheme="majorHAnsi" w:hAnsiTheme="majorHAnsi" w:cstheme="majorHAnsi"/>
          <w:b/>
          <w:bCs/>
          <w:color w:val="FF0000"/>
          <w:sz w:val="32"/>
          <w:szCs w:val="32"/>
        </w:rPr>
        <w:t xml:space="preserve">; </w:t>
      </w:r>
      <w:r w:rsidRPr="00D67E2F">
        <w:rPr>
          <w:rFonts w:asciiTheme="majorHAnsi" w:hAnsiTheme="majorHAnsi" w:cstheme="majorHAnsi"/>
          <w:b/>
          <w:bCs/>
          <w:color w:val="FF0000"/>
          <w:sz w:val="32"/>
          <w:szCs w:val="32"/>
        </w:rPr>
        <w:t>Zechariah 8:22-23</w:t>
      </w:r>
    </w:p>
    <w:p w14:paraId="6E5D6077" w14:textId="77777777" w:rsidR="00A32888" w:rsidRPr="00651D4F" w:rsidRDefault="00A32888" w:rsidP="00A32888">
      <w:pPr>
        <w:pStyle w:val="ListParagraph"/>
        <w:numPr>
          <w:ilvl w:val="0"/>
          <w:numId w:val="25"/>
        </w:numPr>
        <w:spacing w:line="276" w:lineRule="auto"/>
        <w:rPr>
          <w:rFonts w:ascii="Calibri Light" w:hAnsi="Calibri Light" w:cs="Calibri Light"/>
          <w:sz w:val="32"/>
          <w:szCs w:val="32"/>
        </w:rPr>
      </w:pPr>
      <w:r>
        <w:rPr>
          <w:rFonts w:ascii="Calibri Light" w:hAnsi="Calibri Light" w:cs="Calibri Light"/>
          <w:sz w:val="32"/>
          <w:szCs w:val="32"/>
        </w:rPr>
        <w:t xml:space="preserve">Father, in the name of Jesus Christ, according to Your word, let there be an unprecedented manifestation of Your glory and power </w:t>
      </w:r>
      <w:r w:rsidRPr="00651D4F">
        <w:rPr>
          <w:rFonts w:ascii="Calibri Light" w:hAnsi="Calibri Light" w:cs="Calibri Light"/>
          <w:sz w:val="32"/>
          <w:szCs w:val="32"/>
        </w:rPr>
        <w:t xml:space="preserve">in all </w:t>
      </w:r>
      <w:r>
        <w:rPr>
          <w:rFonts w:ascii="Calibri Light" w:hAnsi="Calibri Light" w:cs="Calibri Light"/>
          <w:sz w:val="32"/>
          <w:szCs w:val="32"/>
        </w:rPr>
        <w:t xml:space="preserve">CTMI and DIC </w:t>
      </w:r>
      <w:r w:rsidRPr="00651D4F">
        <w:rPr>
          <w:rFonts w:ascii="Calibri Light" w:hAnsi="Calibri Light" w:cs="Calibri Light"/>
          <w:sz w:val="32"/>
          <w:szCs w:val="32"/>
        </w:rPr>
        <w:t xml:space="preserve">online and onsite services, </w:t>
      </w:r>
      <w:r>
        <w:rPr>
          <w:rFonts w:ascii="Calibri Light" w:hAnsi="Calibri Light" w:cs="Calibri Light"/>
          <w:sz w:val="32"/>
          <w:szCs w:val="32"/>
        </w:rPr>
        <w:t xml:space="preserve">meetings, </w:t>
      </w:r>
      <w:r w:rsidRPr="00651D4F">
        <w:rPr>
          <w:rFonts w:ascii="Calibri Light" w:hAnsi="Calibri Light" w:cs="Calibri Light"/>
          <w:sz w:val="32"/>
          <w:szCs w:val="32"/>
        </w:rPr>
        <w:t xml:space="preserve">outreaches, and </w:t>
      </w:r>
      <w:r>
        <w:rPr>
          <w:rFonts w:ascii="Calibri Light" w:hAnsi="Calibri Light" w:cs="Calibri Light"/>
          <w:sz w:val="32"/>
          <w:szCs w:val="32"/>
        </w:rPr>
        <w:t>convocations</w:t>
      </w:r>
      <w:r w:rsidRPr="00651D4F">
        <w:rPr>
          <w:rFonts w:ascii="Calibri Light" w:hAnsi="Calibri Light" w:cs="Calibri Light"/>
          <w:sz w:val="32"/>
          <w:szCs w:val="32"/>
        </w:rPr>
        <w:t xml:space="preserve">. </w:t>
      </w:r>
      <w:r>
        <w:rPr>
          <w:rFonts w:ascii="Calibri Light" w:hAnsi="Calibri Light" w:cs="Calibri Light"/>
          <w:sz w:val="32"/>
          <w:szCs w:val="32"/>
        </w:rPr>
        <w:t xml:space="preserve">Father, cause great multitudes of people from all nations and generations to come to all our gatherings to hear Your word and to be healed of all their infirmities! Father, daily add to all DIC churches a great number of souls who are being saved and discipled for Jesus!  </w:t>
      </w:r>
      <w:r w:rsidRPr="00C05EBB">
        <w:rPr>
          <w:rFonts w:ascii="Calibri Light" w:hAnsi="Calibri Light" w:cs="Calibri Light"/>
          <w:b/>
          <w:bCs/>
          <w:color w:val="FF0000"/>
          <w:sz w:val="32"/>
          <w:szCs w:val="32"/>
        </w:rPr>
        <w:t>Psalm 63:1-2; Luke 5:15; Acts 2:46-47</w:t>
      </w:r>
    </w:p>
    <w:p w14:paraId="0F4A9BA9" w14:textId="77777777" w:rsidR="00A32888" w:rsidRDefault="00A32888" w:rsidP="00A32888">
      <w:pPr>
        <w:pStyle w:val="ListParagraph"/>
        <w:numPr>
          <w:ilvl w:val="0"/>
          <w:numId w:val="25"/>
        </w:numPr>
        <w:spacing w:line="276" w:lineRule="auto"/>
        <w:rPr>
          <w:rFonts w:ascii="Calibri Light" w:hAnsi="Calibri Light" w:cs="Calibri Light"/>
          <w:sz w:val="32"/>
          <w:szCs w:val="32"/>
        </w:rPr>
      </w:pPr>
      <w:r w:rsidRPr="00F057DC">
        <w:rPr>
          <w:rFonts w:ascii="Calibri Light" w:hAnsi="Calibri Light" w:cs="Calibri Light"/>
          <w:sz w:val="32"/>
          <w:szCs w:val="32"/>
        </w:rPr>
        <w:t xml:space="preserve">Father, in the name of Jesus Christ, </w:t>
      </w:r>
      <w:r>
        <w:rPr>
          <w:rFonts w:ascii="Calibri Light" w:hAnsi="Calibri Light" w:cs="Calibri Light"/>
          <w:sz w:val="32"/>
          <w:szCs w:val="32"/>
        </w:rPr>
        <w:t xml:space="preserve">according to Your word, open the hearts of everyone who will be attending </w:t>
      </w:r>
      <w:r w:rsidRPr="00A821E9">
        <w:rPr>
          <w:rFonts w:ascii="Calibri Light" w:hAnsi="Calibri Light" w:cs="Calibri Light"/>
          <w:i/>
          <w:iCs/>
          <w:sz w:val="32"/>
          <w:szCs w:val="32"/>
        </w:rPr>
        <w:t xml:space="preserve">Queens Camping </w:t>
      </w:r>
      <w:proofErr w:type="gramStart"/>
      <w:r w:rsidRPr="00A821E9">
        <w:rPr>
          <w:rFonts w:ascii="Calibri Light" w:hAnsi="Calibri Light" w:cs="Calibri Light"/>
          <w:i/>
          <w:iCs/>
          <w:sz w:val="32"/>
          <w:szCs w:val="32"/>
        </w:rPr>
        <w:t>With</w:t>
      </w:r>
      <w:proofErr w:type="gramEnd"/>
      <w:r w:rsidRPr="00A821E9">
        <w:rPr>
          <w:rFonts w:ascii="Calibri Light" w:hAnsi="Calibri Light" w:cs="Calibri Light"/>
          <w:i/>
          <w:iCs/>
          <w:sz w:val="32"/>
          <w:szCs w:val="32"/>
        </w:rPr>
        <w:t xml:space="preserve"> The King 2022</w:t>
      </w:r>
      <w:r w:rsidRPr="00F057DC">
        <w:rPr>
          <w:rFonts w:ascii="Calibri Light" w:hAnsi="Calibri Light" w:cs="Calibri Light"/>
          <w:sz w:val="32"/>
          <w:szCs w:val="32"/>
        </w:rPr>
        <w:t xml:space="preserve">, </w:t>
      </w:r>
      <w:r>
        <w:rPr>
          <w:rFonts w:ascii="Calibri Light" w:hAnsi="Calibri Light" w:cs="Calibri Light"/>
          <w:sz w:val="32"/>
          <w:szCs w:val="32"/>
        </w:rPr>
        <w:t>to hear and heed all the words that You will speak to us! Father, grant us the grace to be doers of Your word, not just hearers so that we may receive all the</w:t>
      </w:r>
      <w:r w:rsidRPr="00F057DC">
        <w:rPr>
          <w:rFonts w:ascii="Calibri Light" w:hAnsi="Calibri Light" w:cs="Calibri Light"/>
          <w:sz w:val="32"/>
          <w:szCs w:val="32"/>
        </w:rPr>
        <w:t xml:space="preserve"> blessings </w:t>
      </w:r>
      <w:r>
        <w:rPr>
          <w:rFonts w:ascii="Calibri Light" w:hAnsi="Calibri Light" w:cs="Calibri Light"/>
          <w:sz w:val="32"/>
          <w:szCs w:val="32"/>
        </w:rPr>
        <w:t xml:space="preserve">that </w:t>
      </w:r>
      <w:r w:rsidRPr="00F057DC">
        <w:rPr>
          <w:rFonts w:ascii="Calibri Light" w:hAnsi="Calibri Light" w:cs="Calibri Light"/>
          <w:sz w:val="32"/>
          <w:szCs w:val="32"/>
        </w:rPr>
        <w:t xml:space="preserve">You have </w:t>
      </w:r>
      <w:r>
        <w:rPr>
          <w:rFonts w:ascii="Calibri Light" w:hAnsi="Calibri Light" w:cs="Calibri Light"/>
          <w:sz w:val="32"/>
          <w:szCs w:val="32"/>
        </w:rPr>
        <w:t>prepared</w:t>
      </w:r>
      <w:r w:rsidRPr="00F057DC">
        <w:rPr>
          <w:rFonts w:ascii="Calibri Light" w:hAnsi="Calibri Light" w:cs="Calibri Light"/>
          <w:sz w:val="32"/>
          <w:szCs w:val="32"/>
        </w:rPr>
        <w:t xml:space="preserve"> for us! </w:t>
      </w:r>
      <w:r>
        <w:rPr>
          <w:rFonts w:ascii="Calibri Light" w:hAnsi="Calibri Light" w:cs="Calibri Light"/>
          <w:sz w:val="32"/>
          <w:szCs w:val="32"/>
        </w:rPr>
        <w:t xml:space="preserve">Father, according to Your word, let everyone who comes for this year’s convocation obtain testimonies of gladness and miracles of joy! </w:t>
      </w:r>
      <w:r w:rsidRPr="00AB3386">
        <w:rPr>
          <w:rFonts w:ascii="Calibri Light" w:hAnsi="Calibri Light" w:cs="Calibri Light"/>
          <w:b/>
          <w:bCs/>
          <w:color w:val="FF0000"/>
          <w:sz w:val="32"/>
          <w:szCs w:val="32"/>
        </w:rPr>
        <w:t>Acts 16:14;</w:t>
      </w:r>
      <w:r>
        <w:rPr>
          <w:rFonts w:ascii="Calibri Light" w:hAnsi="Calibri Light" w:cs="Calibri Light"/>
          <w:b/>
          <w:bCs/>
          <w:color w:val="FF0000"/>
          <w:sz w:val="32"/>
          <w:szCs w:val="32"/>
        </w:rPr>
        <w:t xml:space="preserve"> </w:t>
      </w:r>
      <w:r w:rsidRPr="00404AC7">
        <w:rPr>
          <w:rFonts w:ascii="Calibri Light" w:hAnsi="Calibri Light" w:cs="Calibri Light"/>
          <w:b/>
          <w:bCs/>
          <w:color w:val="FF0000"/>
          <w:sz w:val="32"/>
          <w:szCs w:val="32"/>
        </w:rPr>
        <w:t>James 1:22-25</w:t>
      </w:r>
      <w:r w:rsidRPr="00AB3386">
        <w:rPr>
          <w:rFonts w:ascii="Calibri Light" w:hAnsi="Calibri Light" w:cs="Calibri Light"/>
          <w:b/>
          <w:bCs/>
          <w:color w:val="FF0000"/>
          <w:sz w:val="32"/>
          <w:szCs w:val="32"/>
        </w:rPr>
        <w:t xml:space="preserve">; Isaiah </w:t>
      </w:r>
      <w:r>
        <w:rPr>
          <w:rFonts w:ascii="Calibri Light" w:hAnsi="Calibri Light" w:cs="Calibri Light"/>
          <w:b/>
          <w:bCs/>
          <w:color w:val="FF0000"/>
          <w:sz w:val="32"/>
          <w:szCs w:val="32"/>
        </w:rPr>
        <w:t>51:11</w:t>
      </w:r>
    </w:p>
    <w:p w14:paraId="3C42618F" w14:textId="77777777" w:rsidR="00A32888" w:rsidRPr="00F057DC" w:rsidRDefault="00A32888" w:rsidP="00A32888">
      <w:pPr>
        <w:pStyle w:val="ListParagraph"/>
        <w:numPr>
          <w:ilvl w:val="0"/>
          <w:numId w:val="25"/>
        </w:numPr>
        <w:spacing w:line="276" w:lineRule="auto"/>
        <w:rPr>
          <w:rFonts w:ascii="Calibri Light" w:hAnsi="Calibri Light" w:cs="Calibri Light"/>
          <w:sz w:val="32"/>
          <w:szCs w:val="32"/>
        </w:rPr>
      </w:pPr>
      <w:r w:rsidRPr="00F057DC">
        <w:rPr>
          <w:rFonts w:ascii="Calibri Light" w:hAnsi="Calibri Light" w:cs="Calibri Light"/>
          <w:sz w:val="32"/>
          <w:szCs w:val="32"/>
        </w:rPr>
        <w:t>Father, in the name of Jesu</w:t>
      </w:r>
      <w:r>
        <w:rPr>
          <w:rFonts w:ascii="Calibri Light" w:hAnsi="Calibri Light" w:cs="Calibri Light"/>
          <w:sz w:val="32"/>
          <w:szCs w:val="32"/>
        </w:rPr>
        <w:t>s Christ</w:t>
      </w:r>
      <w:r w:rsidRPr="00F057DC">
        <w:rPr>
          <w:rFonts w:ascii="Calibri Light" w:hAnsi="Calibri Light" w:cs="Calibri Light"/>
          <w:sz w:val="32"/>
          <w:szCs w:val="32"/>
        </w:rPr>
        <w:t xml:space="preserve">, </w:t>
      </w:r>
      <w:r>
        <w:rPr>
          <w:rFonts w:ascii="Calibri Light" w:hAnsi="Calibri Light" w:cs="Calibri Light"/>
          <w:sz w:val="32"/>
          <w:szCs w:val="32"/>
        </w:rPr>
        <w:t xml:space="preserve">according to Your word, anoint all </w:t>
      </w:r>
      <w:r w:rsidRPr="00F057DC">
        <w:rPr>
          <w:rFonts w:ascii="Calibri Light" w:hAnsi="Calibri Light" w:cs="Calibri Light"/>
          <w:sz w:val="32"/>
          <w:szCs w:val="32"/>
        </w:rPr>
        <w:t>the ministers w</w:t>
      </w:r>
      <w:r>
        <w:rPr>
          <w:rFonts w:ascii="Calibri Light" w:hAnsi="Calibri Light" w:cs="Calibri Light"/>
          <w:sz w:val="32"/>
          <w:szCs w:val="32"/>
        </w:rPr>
        <w:t>ho</w:t>
      </w:r>
      <w:r w:rsidRPr="00F057DC">
        <w:rPr>
          <w:rFonts w:ascii="Calibri Light" w:hAnsi="Calibri Light" w:cs="Calibri Light"/>
          <w:sz w:val="32"/>
          <w:szCs w:val="32"/>
        </w:rPr>
        <w:t xml:space="preserve"> will be ministering at the Queens Camping </w:t>
      </w:r>
      <w:proofErr w:type="gramStart"/>
      <w:r w:rsidRPr="00F057DC">
        <w:rPr>
          <w:rFonts w:ascii="Calibri Light" w:hAnsi="Calibri Light" w:cs="Calibri Light"/>
          <w:sz w:val="32"/>
          <w:szCs w:val="32"/>
        </w:rPr>
        <w:t>With</w:t>
      </w:r>
      <w:proofErr w:type="gramEnd"/>
      <w:r w:rsidRPr="00F057DC">
        <w:rPr>
          <w:rFonts w:ascii="Calibri Light" w:hAnsi="Calibri Light" w:cs="Calibri Light"/>
          <w:sz w:val="32"/>
          <w:szCs w:val="32"/>
        </w:rPr>
        <w:t xml:space="preserve"> The King 202</w:t>
      </w:r>
      <w:r>
        <w:rPr>
          <w:rFonts w:ascii="Calibri Light" w:hAnsi="Calibri Light" w:cs="Calibri Light"/>
          <w:sz w:val="32"/>
          <w:szCs w:val="32"/>
        </w:rPr>
        <w:t>2 with the fresh oil of Your Holy Spirit and Power!</w:t>
      </w:r>
      <w:r w:rsidRPr="00F057DC">
        <w:rPr>
          <w:rFonts w:ascii="Calibri Light" w:hAnsi="Calibri Light" w:cs="Calibri Light"/>
          <w:sz w:val="32"/>
          <w:szCs w:val="32"/>
        </w:rPr>
        <w:t xml:space="preserve"> Father, give</w:t>
      </w:r>
      <w:r>
        <w:rPr>
          <w:rFonts w:ascii="Calibri Light" w:hAnsi="Calibri Light" w:cs="Calibri Light"/>
          <w:sz w:val="32"/>
          <w:szCs w:val="32"/>
        </w:rPr>
        <w:t xml:space="preserve"> every one of</w:t>
      </w:r>
      <w:r w:rsidRPr="00F057DC">
        <w:rPr>
          <w:rFonts w:ascii="Calibri Light" w:hAnsi="Calibri Light" w:cs="Calibri Light"/>
          <w:sz w:val="32"/>
          <w:szCs w:val="32"/>
        </w:rPr>
        <w:t xml:space="preserve"> them </w:t>
      </w:r>
      <w:r>
        <w:rPr>
          <w:rFonts w:ascii="Calibri Light" w:hAnsi="Calibri Light" w:cs="Calibri Light"/>
          <w:sz w:val="32"/>
          <w:szCs w:val="32"/>
        </w:rPr>
        <w:t xml:space="preserve">the </w:t>
      </w:r>
      <w:r w:rsidRPr="00F057DC">
        <w:rPr>
          <w:rFonts w:ascii="Calibri Light" w:hAnsi="Calibri Light" w:cs="Calibri Light"/>
          <w:sz w:val="32"/>
          <w:szCs w:val="32"/>
        </w:rPr>
        <w:t xml:space="preserve">unction and utterance to minister with boldness and power. </w:t>
      </w:r>
      <w:r>
        <w:rPr>
          <w:rFonts w:ascii="Calibri Light" w:hAnsi="Calibri Light" w:cs="Calibri Light"/>
          <w:sz w:val="32"/>
          <w:szCs w:val="32"/>
        </w:rPr>
        <w:t>Father, w</w:t>
      </w:r>
      <w:r w:rsidRPr="00F057DC">
        <w:rPr>
          <w:rFonts w:ascii="Calibri Light" w:hAnsi="Calibri Light" w:cs="Calibri Light"/>
          <w:sz w:val="32"/>
          <w:szCs w:val="32"/>
        </w:rPr>
        <w:t>ork together with them and confirm Your word with miracles, signs and wonders following</w:t>
      </w:r>
      <w:r>
        <w:rPr>
          <w:rFonts w:ascii="Calibri Light" w:hAnsi="Calibri Light" w:cs="Calibri Light"/>
          <w:sz w:val="32"/>
          <w:szCs w:val="32"/>
        </w:rPr>
        <w:t xml:space="preserve"> in all sessions of the convocation</w:t>
      </w:r>
      <w:r w:rsidRPr="00F057DC">
        <w:rPr>
          <w:rFonts w:ascii="Calibri Light" w:hAnsi="Calibri Light" w:cs="Calibri Light"/>
          <w:sz w:val="32"/>
          <w:szCs w:val="32"/>
        </w:rPr>
        <w:t xml:space="preserve">! </w:t>
      </w:r>
      <w:r w:rsidRPr="009C67B2">
        <w:rPr>
          <w:rFonts w:ascii="Calibri Light" w:hAnsi="Calibri Light" w:cs="Calibri Light"/>
          <w:b/>
          <w:bCs/>
          <w:color w:val="FF0000"/>
          <w:sz w:val="32"/>
          <w:szCs w:val="32"/>
        </w:rPr>
        <w:t>Acts 10:38; Acts 4:29-30; Mark 16:20</w:t>
      </w:r>
      <w:r w:rsidRPr="009C67B2">
        <w:rPr>
          <w:rFonts w:ascii="Calibri Light" w:hAnsi="Calibri Light" w:cs="Calibri Light"/>
          <w:color w:val="FF0000"/>
          <w:sz w:val="32"/>
          <w:szCs w:val="32"/>
        </w:rPr>
        <w:t xml:space="preserve">  </w:t>
      </w:r>
    </w:p>
    <w:p w14:paraId="59A58982" w14:textId="77777777" w:rsidR="00A32888" w:rsidRPr="00F057DC" w:rsidRDefault="00A32888" w:rsidP="00A32888">
      <w:pPr>
        <w:pStyle w:val="ListParagraph"/>
        <w:spacing w:line="276" w:lineRule="auto"/>
        <w:rPr>
          <w:rFonts w:ascii="Calibri Light" w:hAnsi="Calibri Light" w:cs="Calibri Light"/>
          <w:sz w:val="32"/>
          <w:szCs w:val="32"/>
        </w:rPr>
      </w:pPr>
    </w:p>
    <w:p w14:paraId="024A7B16" w14:textId="5CC1005B" w:rsidR="00531168" w:rsidRPr="00E430D7" w:rsidRDefault="00531168" w:rsidP="009A137E">
      <w:pPr>
        <w:pStyle w:val="ListParagraph"/>
        <w:spacing w:line="276" w:lineRule="auto"/>
        <w:rPr>
          <w:rFonts w:ascii="Calibri Light" w:hAnsi="Calibri Light" w:cs="Calibri Light"/>
          <w:sz w:val="32"/>
          <w:szCs w:val="32"/>
        </w:rPr>
      </w:pPr>
    </w:p>
    <w:sectPr w:rsidR="00531168" w:rsidRPr="00E430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3C254" w14:textId="77777777" w:rsidR="0051415F" w:rsidRDefault="0051415F" w:rsidP="00810335">
      <w:pPr>
        <w:spacing w:after="0" w:line="240" w:lineRule="auto"/>
      </w:pPr>
      <w:r>
        <w:separator/>
      </w:r>
    </w:p>
  </w:endnote>
  <w:endnote w:type="continuationSeparator" w:id="0">
    <w:p w14:paraId="36D4A355" w14:textId="77777777" w:rsidR="0051415F" w:rsidRDefault="0051415F" w:rsidP="00810335">
      <w:pPr>
        <w:spacing w:after="0" w:line="240" w:lineRule="auto"/>
      </w:pPr>
      <w:r>
        <w:continuationSeparator/>
      </w:r>
    </w:p>
  </w:endnote>
  <w:endnote w:type="continuationNotice" w:id="1">
    <w:p w14:paraId="654AE5CA" w14:textId="77777777" w:rsidR="0051415F" w:rsidRDefault="005141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22FDD" w14:textId="77777777" w:rsidR="0051415F" w:rsidRDefault="0051415F" w:rsidP="00810335">
      <w:pPr>
        <w:spacing w:after="0" w:line="240" w:lineRule="auto"/>
      </w:pPr>
      <w:r>
        <w:separator/>
      </w:r>
    </w:p>
  </w:footnote>
  <w:footnote w:type="continuationSeparator" w:id="0">
    <w:p w14:paraId="6037BE70" w14:textId="77777777" w:rsidR="0051415F" w:rsidRDefault="0051415F" w:rsidP="00810335">
      <w:pPr>
        <w:spacing w:after="0" w:line="240" w:lineRule="auto"/>
      </w:pPr>
      <w:r>
        <w:continuationSeparator/>
      </w:r>
    </w:p>
  </w:footnote>
  <w:footnote w:type="continuationNotice" w:id="1">
    <w:p w14:paraId="51FABDB2" w14:textId="77777777" w:rsidR="0051415F" w:rsidRDefault="0051415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63DC6"/>
    <w:multiLevelType w:val="hybridMultilevel"/>
    <w:tmpl w:val="22765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E67E61"/>
    <w:multiLevelType w:val="hybridMultilevel"/>
    <w:tmpl w:val="DBC24300"/>
    <w:lvl w:ilvl="0" w:tplc="C3BCA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C67FD0"/>
    <w:multiLevelType w:val="hybridMultilevel"/>
    <w:tmpl w:val="227652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CE1346"/>
    <w:multiLevelType w:val="hybridMultilevel"/>
    <w:tmpl w:val="3F8E9EF2"/>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051D72"/>
    <w:multiLevelType w:val="hybridMultilevel"/>
    <w:tmpl w:val="E1ECB9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14B1CC7"/>
    <w:multiLevelType w:val="hybridMultilevel"/>
    <w:tmpl w:val="3F8E9EF2"/>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27F54B7"/>
    <w:multiLevelType w:val="hybridMultilevel"/>
    <w:tmpl w:val="6D04A86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BC679D"/>
    <w:multiLevelType w:val="hybridMultilevel"/>
    <w:tmpl w:val="E5860654"/>
    <w:lvl w:ilvl="0" w:tplc="C3BCA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C72E8B"/>
    <w:multiLevelType w:val="hybridMultilevel"/>
    <w:tmpl w:val="3F8E9EF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646E1"/>
    <w:multiLevelType w:val="hybridMultilevel"/>
    <w:tmpl w:val="D30AA29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1957BB"/>
    <w:multiLevelType w:val="hybridMultilevel"/>
    <w:tmpl w:val="22765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B9F1F5F"/>
    <w:multiLevelType w:val="hybridMultilevel"/>
    <w:tmpl w:val="22765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BB65C3"/>
    <w:multiLevelType w:val="hybridMultilevel"/>
    <w:tmpl w:val="227652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9B34399"/>
    <w:multiLevelType w:val="hybridMultilevel"/>
    <w:tmpl w:val="CCAEB16C"/>
    <w:lvl w:ilvl="0" w:tplc="DCB6C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DB14D4"/>
    <w:multiLevelType w:val="hybridMultilevel"/>
    <w:tmpl w:val="02247842"/>
    <w:lvl w:ilvl="0" w:tplc="FCCE06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3813D8"/>
    <w:multiLevelType w:val="hybridMultilevel"/>
    <w:tmpl w:val="E58606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F6357A1"/>
    <w:multiLevelType w:val="hybridMultilevel"/>
    <w:tmpl w:val="3F8E9EF2"/>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2844D83"/>
    <w:multiLevelType w:val="hybridMultilevel"/>
    <w:tmpl w:val="926EFF9A"/>
    <w:lvl w:ilvl="0" w:tplc="69C8933A">
      <w:start w:val="1"/>
      <w:numFmt w:val="decimal"/>
      <w:lvlText w:val="%1."/>
      <w:lvlJc w:val="left"/>
      <w:pPr>
        <w:ind w:left="1080" w:hanging="720"/>
      </w:pPr>
      <w:rPr>
        <w:rFonts w:ascii="Calibri Light" w:eastAsiaTheme="minorEastAsia" w:hAnsi="Calibri Light" w:cs="Calibri Ligh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C3062"/>
    <w:multiLevelType w:val="hybridMultilevel"/>
    <w:tmpl w:val="A9664A9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46366E"/>
    <w:multiLevelType w:val="hybridMultilevel"/>
    <w:tmpl w:val="F1145344"/>
    <w:lvl w:ilvl="0" w:tplc="C3BCA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8F088D"/>
    <w:multiLevelType w:val="hybridMultilevel"/>
    <w:tmpl w:val="6C5EF3A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9D6070F"/>
    <w:multiLevelType w:val="hybridMultilevel"/>
    <w:tmpl w:val="D44CE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B4124E"/>
    <w:multiLevelType w:val="hybridMultilevel"/>
    <w:tmpl w:val="E1ECB9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D52E58"/>
    <w:multiLevelType w:val="hybridMultilevel"/>
    <w:tmpl w:val="4E3817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BC0CFC"/>
    <w:multiLevelType w:val="hybridMultilevel"/>
    <w:tmpl w:val="66424A84"/>
    <w:lvl w:ilvl="0" w:tplc="BEB255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8558519">
    <w:abstractNumId w:val="8"/>
  </w:num>
  <w:num w:numId="2" w16cid:durableId="74010355">
    <w:abstractNumId w:val="16"/>
  </w:num>
  <w:num w:numId="3" w16cid:durableId="712386226">
    <w:abstractNumId w:val="3"/>
  </w:num>
  <w:num w:numId="4" w16cid:durableId="1794131177">
    <w:abstractNumId w:val="13"/>
  </w:num>
  <w:num w:numId="5" w16cid:durableId="796676807">
    <w:abstractNumId w:val="5"/>
  </w:num>
  <w:num w:numId="6" w16cid:durableId="567226990">
    <w:abstractNumId w:val="7"/>
  </w:num>
  <w:num w:numId="7" w16cid:durableId="1872304082">
    <w:abstractNumId w:val="17"/>
  </w:num>
  <w:num w:numId="8" w16cid:durableId="34820830">
    <w:abstractNumId w:val="24"/>
  </w:num>
  <w:num w:numId="9" w16cid:durableId="1796633279">
    <w:abstractNumId w:val="15"/>
  </w:num>
  <w:num w:numId="10" w16cid:durableId="563414992">
    <w:abstractNumId w:val="1"/>
  </w:num>
  <w:num w:numId="11" w16cid:durableId="1858537691">
    <w:abstractNumId w:val="19"/>
  </w:num>
  <w:num w:numId="12" w16cid:durableId="1584098904">
    <w:abstractNumId w:val="22"/>
  </w:num>
  <w:num w:numId="13" w16cid:durableId="1699576855">
    <w:abstractNumId w:val="4"/>
  </w:num>
  <w:num w:numId="14" w16cid:durableId="629022528">
    <w:abstractNumId w:val="6"/>
  </w:num>
  <w:num w:numId="15" w16cid:durableId="839270373">
    <w:abstractNumId w:val="23"/>
  </w:num>
  <w:num w:numId="16" w16cid:durableId="1265454595">
    <w:abstractNumId w:val="2"/>
  </w:num>
  <w:num w:numId="17" w16cid:durableId="117531866">
    <w:abstractNumId w:val="18"/>
  </w:num>
  <w:num w:numId="18" w16cid:durableId="1459882470">
    <w:abstractNumId w:val="21"/>
  </w:num>
  <w:num w:numId="19" w16cid:durableId="539586277">
    <w:abstractNumId w:val="9"/>
  </w:num>
  <w:num w:numId="20" w16cid:durableId="1469276422">
    <w:abstractNumId w:val="20"/>
  </w:num>
  <w:num w:numId="21" w16cid:durableId="1415856742">
    <w:abstractNumId w:val="14"/>
  </w:num>
  <w:num w:numId="22" w16cid:durableId="772895877">
    <w:abstractNumId w:val="12"/>
  </w:num>
  <w:num w:numId="23" w16cid:durableId="288559154">
    <w:abstractNumId w:val="0"/>
  </w:num>
  <w:num w:numId="24" w16cid:durableId="1918324351">
    <w:abstractNumId w:val="10"/>
  </w:num>
  <w:num w:numId="25" w16cid:durableId="1592815820">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TU0MjQwMjAwMjJT0lEKTi0uzszPAykwMasFAOhKMHQtAAAA"/>
  </w:docVars>
  <w:rsids>
    <w:rsidRoot w:val="009B7A23"/>
    <w:rsid w:val="0000021D"/>
    <w:rsid w:val="000011E4"/>
    <w:rsid w:val="0000146C"/>
    <w:rsid w:val="00001826"/>
    <w:rsid w:val="0000217F"/>
    <w:rsid w:val="000022A0"/>
    <w:rsid w:val="00002621"/>
    <w:rsid w:val="000039E4"/>
    <w:rsid w:val="00005381"/>
    <w:rsid w:val="00005440"/>
    <w:rsid w:val="00005518"/>
    <w:rsid w:val="000066BB"/>
    <w:rsid w:val="000069F0"/>
    <w:rsid w:val="00006BE9"/>
    <w:rsid w:val="00006E36"/>
    <w:rsid w:val="00007945"/>
    <w:rsid w:val="00007CEF"/>
    <w:rsid w:val="00007D76"/>
    <w:rsid w:val="00010ECA"/>
    <w:rsid w:val="00011887"/>
    <w:rsid w:val="00011BE5"/>
    <w:rsid w:val="00012A6F"/>
    <w:rsid w:val="00013967"/>
    <w:rsid w:val="00014325"/>
    <w:rsid w:val="000153DA"/>
    <w:rsid w:val="00016215"/>
    <w:rsid w:val="000176A7"/>
    <w:rsid w:val="000176EE"/>
    <w:rsid w:val="00017D42"/>
    <w:rsid w:val="00020A9D"/>
    <w:rsid w:val="000211AA"/>
    <w:rsid w:val="00021492"/>
    <w:rsid w:val="00021C74"/>
    <w:rsid w:val="000232A2"/>
    <w:rsid w:val="00023DFB"/>
    <w:rsid w:val="0002428F"/>
    <w:rsid w:val="0002431D"/>
    <w:rsid w:val="00024500"/>
    <w:rsid w:val="0002478A"/>
    <w:rsid w:val="00024871"/>
    <w:rsid w:val="000249A7"/>
    <w:rsid w:val="00025FA8"/>
    <w:rsid w:val="00026696"/>
    <w:rsid w:val="000270B9"/>
    <w:rsid w:val="0003105D"/>
    <w:rsid w:val="00031106"/>
    <w:rsid w:val="00031A60"/>
    <w:rsid w:val="00032194"/>
    <w:rsid w:val="00032820"/>
    <w:rsid w:val="00032AE8"/>
    <w:rsid w:val="00033065"/>
    <w:rsid w:val="00033192"/>
    <w:rsid w:val="00033681"/>
    <w:rsid w:val="00033A54"/>
    <w:rsid w:val="00033E64"/>
    <w:rsid w:val="00033EA2"/>
    <w:rsid w:val="00034109"/>
    <w:rsid w:val="000348AC"/>
    <w:rsid w:val="00034C3B"/>
    <w:rsid w:val="0003564B"/>
    <w:rsid w:val="00036058"/>
    <w:rsid w:val="0003631C"/>
    <w:rsid w:val="00036A74"/>
    <w:rsid w:val="00037DD3"/>
    <w:rsid w:val="000406D7"/>
    <w:rsid w:val="00040C3D"/>
    <w:rsid w:val="0004149B"/>
    <w:rsid w:val="000421CE"/>
    <w:rsid w:val="000422FF"/>
    <w:rsid w:val="00042818"/>
    <w:rsid w:val="00042BB1"/>
    <w:rsid w:val="00043404"/>
    <w:rsid w:val="0004363F"/>
    <w:rsid w:val="000437B4"/>
    <w:rsid w:val="0004432A"/>
    <w:rsid w:val="00044BBF"/>
    <w:rsid w:val="00044D26"/>
    <w:rsid w:val="00045244"/>
    <w:rsid w:val="000452CC"/>
    <w:rsid w:val="000460BC"/>
    <w:rsid w:val="00046D32"/>
    <w:rsid w:val="000471AB"/>
    <w:rsid w:val="00047AE0"/>
    <w:rsid w:val="00050155"/>
    <w:rsid w:val="00051B05"/>
    <w:rsid w:val="00051B68"/>
    <w:rsid w:val="00051DA5"/>
    <w:rsid w:val="000521D5"/>
    <w:rsid w:val="00053121"/>
    <w:rsid w:val="000540B8"/>
    <w:rsid w:val="000547EB"/>
    <w:rsid w:val="00054C74"/>
    <w:rsid w:val="00054EEE"/>
    <w:rsid w:val="00056284"/>
    <w:rsid w:val="00056761"/>
    <w:rsid w:val="000569D3"/>
    <w:rsid w:val="0005710D"/>
    <w:rsid w:val="00057EDE"/>
    <w:rsid w:val="000602AD"/>
    <w:rsid w:val="00060A39"/>
    <w:rsid w:val="00060A9A"/>
    <w:rsid w:val="000617BB"/>
    <w:rsid w:val="000617E8"/>
    <w:rsid w:val="00061D1B"/>
    <w:rsid w:val="000624A5"/>
    <w:rsid w:val="0006253E"/>
    <w:rsid w:val="00063701"/>
    <w:rsid w:val="0006480C"/>
    <w:rsid w:val="00066818"/>
    <w:rsid w:val="000669C9"/>
    <w:rsid w:val="00066ABF"/>
    <w:rsid w:val="000673D7"/>
    <w:rsid w:val="00067729"/>
    <w:rsid w:val="00067D50"/>
    <w:rsid w:val="00070074"/>
    <w:rsid w:val="00070D65"/>
    <w:rsid w:val="000713A6"/>
    <w:rsid w:val="000715CC"/>
    <w:rsid w:val="00071AD1"/>
    <w:rsid w:val="00071B04"/>
    <w:rsid w:val="000733A3"/>
    <w:rsid w:val="000734A6"/>
    <w:rsid w:val="0007466B"/>
    <w:rsid w:val="00074BE9"/>
    <w:rsid w:val="00074C85"/>
    <w:rsid w:val="000751AF"/>
    <w:rsid w:val="000752B3"/>
    <w:rsid w:val="00076085"/>
    <w:rsid w:val="000766B6"/>
    <w:rsid w:val="000773F2"/>
    <w:rsid w:val="000778D2"/>
    <w:rsid w:val="00080359"/>
    <w:rsid w:val="000806EC"/>
    <w:rsid w:val="00080CDC"/>
    <w:rsid w:val="00080F9F"/>
    <w:rsid w:val="000829EA"/>
    <w:rsid w:val="00082D5F"/>
    <w:rsid w:val="00083001"/>
    <w:rsid w:val="00083A3B"/>
    <w:rsid w:val="000843C7"/>
    <w:rsid w:val="00084D42"/>
    <w:rsid w:val="00084FCC"/>
    <w:rsid w:val="0008502D"/>
    <w:rsid w:val="000850D2"/>
    <w:rsid w:val="0008538D"/>
    <w:rsid w:val="00085707"/>
    <w:rsid w:val="00085AF4"/>
    <w:rsid w:val="00085C8A"/>
    <w:rsid w:val="00086101"/>
    <w:rsid w:val="00086163"/>
    <w:rsid w:val="00086228"/>
    <w:rsid w:val="000862CB"/>
    <w:rsid w:val="00086C35"/>
    <w:rsid w:val="00086D29"/>
    <w:rsid w:val="00087180"/>
    <w:rsid w:val="0009032A"/>
    <w:rsid w:val="00091115"/>
    <w:rsid w:val="000932A9"/>
    <w:rsid w:val="00093383"/>
    <w:rsid w:val="0009399E"/>
    <w:rsid w:val="00093D75"/>
    <w:rsid w:val="00093E4C"/>
    <w:rsid w:val="00093FC3"/>
    <w:rsid w:val="00094325"/>
    <w:rsid w:val="00094FA8"/>
    <w:rsid w:val="00095788"/>
    <w:rsid w:val="00095D71"/>
    <w:rsid w:val="0009612C"/>
    <w:rsid w:val="00096259"/>
    <w:rsid w:val="000965FB"/>
    <w:rsid w:val="00096A1D"/>
    <w:rsid w:val="00096B85"/>
    <w:rsid w:val="00096D2A"/>
    <w:rsid w:val="000977B3"/>
    <w:rsid w:val="00097829"/>
    <w:rsid w:val="000A0C77"/>
    <w:rsid w:val="000A13CC"/>
    <w:rsid w:val="000A146D"/>
    <w:rsid w:val="000A19D9"/>
    <w:rsid w:val="000A242F"/>
    <w:rsid w:val="000A3087"/>
    <w:rsid w:val="000A3AB6"/>
    <w:rsid w:val="000A5095"/>
    <w:rsid w:val="000A5F5E"/>
    <w:rsid w:val="000A66CC"/>
    <w:rsid w:val="000A78CC"/>
    <w:rsid w:val="000B06AD"/>
    <w:rsid w:val="000B0B6B"/>
    <w:rsid w:val="000B20C4"/>
    <w:rsid w:val="000B2961"/>
    <w:rsid w:val="000B2DF4"/>
    <w:rsid w:val="000B2FFD"/>
    <w:rsid w:val="000B3B16"/>
    <w:rsid w:val="000B46F5"/>
    <w:rsid w:val="000B4B1E"/>
    <w:rsid w:val="000B4DD5"/>
    <w:rsid w:val="000B7EA0"/>
    <w:rsid w:val="000B7FBF"/>
    <w:rsid w:val="000C04AF"/>
    <w:rsid w:val="000C0A9A"/>
    <w:rsid w:val="000C0EA9"/>
    <w:rsid w:val="000C32AF"/>
    <w:rsid w:val="000C32F9"/>
    <w:rsid w:val="000C3875"/>
    <w:rsid w:val="000C39DB"/>
    <w:rsid w:val="000C3D7C"/>
    <w:rsid w:val="000C42FC"/>
    <w:rsid w:val="000C44A4"/>
    <w:rsid w:val="000C4F5D"/>
    <w:rsid w:val="000C5872"/>
    <w:rsid w:val="000C5BC3"/>
    <w:rsid w:val="000C5CC6"/>
    <w:rsid w:val="000C68C0"/>
    <w:rsid w:val="000C6E6F"/>
    <w:rsid w:val="000C73DF"/>
    <w:rsid w:val="000C77C0"/>
    <w:rsid w:val="000D015E"/>
    <w:rsid w:val="000D0364"/>
    <w:rsid w:val="000D079B"/>
    <w:rsid w:val="000D0922"/>
    <w:rsid w:val="000D16C8"/>
    <w:rsid w:val="000D17AB"/>
    <w:rsid w:val="000D1A5D"/>
    <w:rsid w:val="000D1ADB"/>
    <w:rsid w:val="000D1C20"/>
    <w:rsid w:val="000D1C8A"/>
    <w:rsid w:val="000D23E1"/>
    <w:rsid w:val="000D2C89"/>
    <w:rsid w:val="000D3976"/>
    <w:rsid w:val="000D45E0"/>
    <w:rsid w:val="000D4C78"/>
    <w:rsid w:val="000D50FE"/>
    <w:rsid w:val="000D51F7"/>
    <w:rsid w:val="000D52F5"/>
    <w:rsid w:val="000D54AB"/>
    <w:rsid w:val="000D54EA"/>
    <w:rsid w:val="000D5744"/>
    <w:rsid w:val="000D58DA"/>
    <w:rsid w:val="000D5FDD"/>
    <w:rsid w:val="000D6782"/>
    <w:rsid w:val="000D6C36"/>
    <w:rsid w:val="000D7CD1"/>
    <w:rsid w:val="000E0209"/>
    <w:rsid w:val="000E0C9C"/>
    <w:rsid w:val="000E0DB6"/>
    <w:rsid w:val="000E12E7"/>
    <w:rsid w:val="000E2661"/>
    <w:rsid w:val="000E28E2"/>
    <w:rsid w:val="000E2B88"/>
    <w:rsid w:val="000E3239"/>
    <w:rsid w:val="000E3A56"/>
    <w:rsid w:val="000E443B"/>
    <w:rsid w:val="000E471A"/>
    <w:rsid w:val="000E4C19"/>
    <w:rsid w:val="000E4EE6"/>
    <w:rsid w:val="000E4F2E"/>
    <w:rsid w:val="000E51FC"/>
    <w:rsid w:val="000E5270"/>
    <w:rsid w:val="000E5A40"/>
    <w:rsid w:val="000E70D9"/>
    <w:rsid w:val="000E70F3"/>
    <w:rsid w:val="000E748E"/>
    <w:rsid w:val="000F00AE"/>
    <w:rsid w:val="000F0574"/>
    <w:rsid w:val="000F0857"/>
    <w:rsid w:val="000F0A19"/>
    <w:rsid w:val="000F1406"/>
    <w:rsid w:val="000F1DC9"/>
    <w:rsid w:val="000F26F3"/>
    <w:rsid w:val="000F2D50"/>
    <w:rsid w:val="000F2FF6"/>
    <w:rsid w:val="000F3310"/>
    <w:rsid w:val="000F424D"/>
    <w:rsid w:val="000F45FE"/>
    <w:rsid w:val="000F4BF1"/>
    <w:rsid w:val="000F4D90"/>
    <w:rsid w:val="000F4DA2"/>
    <w:rsid w:val="000F4E9C"/>
    <w:rsid w:val="000F5381"/>
    <w:rsid w:val="000F54FF"/>
    <w:rsid w:val="000F59AD"/>
    <w:rsid w:val="000F6BC6"/>
    <w:rsid w:val="000F71E7"/>
    <w:rsid w:val="000F7D6E"/>
    <w:rsid w:val="00100A1F"/>
    <w:rsid w:val="001017B8"/>
    <w:rsid w:val="00101832"/>
    <w:rsid w:val="00101E89"/>
    <w:rsid w:val="00103ACA"/>
    <w:rsid w:val="00103F76"/>
    <w:rsid w:val="00104C8B"/>
    <w:rsid w:val="00104C94"/>
    <w:rsid w:val="00104F84"/>
    <w:rsid w:val="001053C6"/>
    <w:rsid w:val="00105467"/>
    <w:rsid w:val="00105ED7"/>
    <w:rsid w:val="0010637E"/>
    <w:rsid w:val="0010645A"/>
    <w:rsid w:val="00106C70"/>
    <w:rsid w:val="00107BF4"/>
    <w:rsid w:val="00110245"/>
    <w:rsid w:val="00111BD8"/>
    <w:rsid w:val="00111D80"/>
    <w:rsid w:val="00112803"/>
    <w:rsid w:val="00113475"/>
    <w:rsid w:val="001138E2"/>
    <w:rsid w:val="00113AFE"/>
    <w:rsid w:val="00114E17"/>
    <w:rsid w:val="00115143"/>
    <w:rsid w:val="001151AB"/>
    <w:rsid w:val="00115611"/>
    <w:rsid w:val="00115B69"/>
    <w:rsid w:val="00115FD1"/>
    <w:rsid w:val="0011611B"/>
    <w:rsid w:val="00116BE9"/>
    <w:rsid w:val="00116E67"/>
    <w:rsid w:val="00117D69"/>
    <w:rsid w:val="00117EBF"/>
    <w:rsid w:val="001207EA"/>
    <w:rsid w:val="00120885"/>
    <w:rsid w:val="001209A8"/>
    <w:rsid w:val="00120B06"/>
    <w:rsid w:val="00121AAE"/>
    <w:rsid w:val="001222F8"/>
    <w:rsid w:val="00122DAD"/>
    <w:rsid w:val="00123E26"/>
    <w:rsid w:val="00123F01"/>
    <w:rsid w:val="00125DE7"/>
    <w:rsid w:val="0012668E"/>
    <w:rsid w:val="00126D73"/>
    <w:rsid w:val="00130B6C"/>
    <w:rsid w:val="00130D8B"/>
    <w:rsid w:val="001317F5"/>
    <w:rsid w:val="00131E89"/>
    <w:rsid w:val="0013258F"/>
    <w:rsid w:val="00132AEF"/>
    <w:rsid w:val="00132BE0"/>
    <w:rsid w:val="001338D3"/>
    <w:rsid w:val="0013461A"/>
    <w:rsid w:val="00134A8E"/>
    <w:rsid w:val="00134CF7"/>
    <w:rsid w:val="00135751"/>
    <w:rsid w:val="001359DD"/>
    <w:rsid w:val="00135C51"/>
    <w:rsid w:val="00136065"/>
    <w:rsid w:val="00136849"/>
    <w:rsid w:val="00136B08"/>
    <w:rsid w:val="001372B7"/>
    <w:rsid w:val="00137433"/>
    <w:rsid w:val="001400EF"/>
    <w:rsid w:val="0014064A"/>
    <w:rsid w:val="00140829"/>
    <w:rsid w:val="00140EAC"/>
    <w:rsid w:val="00141664"/>
    <w:rsid w:val="00142450"/>
    <w:rsid w:val="0014395C"/>
    <w:rsid w:val="00143B7C"/>
    <w:rsid w:val="00143FEA"/>
    <w:rsid w:val="0014425A"/>
    <w:rsid w:val="00144E04"/>
    <w:rsid w:val="00146ADD"/>
    <w:rsid w:val="00146D55"/>
    <w:rsid w:val="00146F40"/>
    <w:rsid w:val="00146FF2"/>
    <w:rsid w:val="0014745C"/>
    <w:rsid w:val="00147D4B"/>
    <w:rsid w:val="00147DB3"/>
    <w:rsid w:val="00150409"/>
    <w:rsid w:val="00151892"/>
    <w:rsid w:val="00153495"/>
    <w:rsid w:val="00153912"/>
    <w:rsid w:val="00153E43"/>
    <w:rsid w:val="0015409B"/>
    <w:rsid w:val="00155911"/>
    <w:rsid w:val="00155A47"/>
    <w:rsid w:val="0015785A"/>
    <w:rsid w:val="001605CA"/>
    <w:rsid w:val="00160C81"/>
    <w:rsid w:val="0016118F"/>
    <w:rsid w:val="00161723"/>
    <w:rsid w:val="00161993"/>
    <w:rsid w:val="00161AD2"/>
    <w:rsid w:val="0016257D"/>
    <w:rsid w:val="00162FED"/>
    <w:rsid w:val="00163768"/>
    <w:rsid w:val="00164343"/>
    <w:rsid w:val="00165D8D"/>
    <w:rsid w:val="00165F93"/>
    <w:rsid w:val="00166067"/>
    <w:rsid w:val="001706E7"/>
    <w:rsid w:val="001708D5"/>
    <w:rsid w:val="0017247F"/>
    <w:rsid w:val="001724D4"/>
    <w:rsid w:val="00172744"/>
    <w:rsid w:val="00173E11"/>
    <w:rsid w:val="0017453A"/>
    <w:rsid w:val="001746AE"/>
    <w:rsid w:val="00174765"/>
    <w:rsid w:val="00174C22"/>
    <w:rsid w:val="001750F1"/>
    <w:rsid w:val="00175117"/>
    <w:rsid w:val="00175154"/>
    <w:rsid w:val="00176126"/>
    <w:rsid w:val="001771CD"/>
    <w:rsid w:val="00177536"/>
    <w:rsid w:val="0018003D"/>
    <w:rsid w:val="001804B2"/>
    <w:rsid w:val="00180A15"/>
    <w:rsid w:val="00180F9C"/>
    <w:rsid w:val="0018187F"/>
    <w:rsid w:val="001835E8"/>
    <w:rsid w:val="00183E92"/>
    <w:rsid w:val="00184743"/>
    <w:rsid w:val="00184AD9"/>
    <w:rsid w:val="0018578D"/>
    <w:rsid w:val="00185AD4"/>
    <w:rsid w:val="0018618D"/>
    <w:rsid w:val="00186CB3"/>
    <w:rsid w:val="001870D2"/>
    <w:rsid w:val="0019015A"/>
    <w:rsid w:val="00190814"/>
    <w:rsid w:val="00190B3B"/>
    <w:rsid w:val="00190C65"/>
    <w:rsid w:val="0019176E"/>
    <w:rsid w:val="001945B7"/>
    <w:rsid w:val="001947FC"/>
    <w:rsid w:val="00194AF1"/>
    <w:rsid w:val="00194EB6"/>
    <w:rsid w:val="00195168"/>
    <w:rsid w:val="00195CCE"/>
    <w:rsid w:val="00196ABE"/>
    <w:rsid w:val="001970B2"/>
    <w:rsid w:val="001970B8"/>
    <w:rsid w:val="00197439"/>
    <w:rsid w:val="00197717"/>
    <w:rsid w:val="00197BC5"/>
    <w:rsid w:val="001A0DD6"/>
    <w:rsid w:val="001A0DE7"/>
    <w:rsid w:val="001A0ED5"/>
    <w:rsid w:val="001A11B4"/>
    <w:rsid w:val="001A1294"/>
    <w:rsid w:val="001A145F"/>
    <w:rsid w:val="001A1BEA"/>
    <w:rsid w:val="001A213D"/>
    <w:rsid w:val="001A28DD"/>
    <w:rsid w:val="001A2F29"/>
    <w:rsid w:val="001A4953"/>
    <w:rsid w:val="001A501D"/>
    <w:rsid w:val="001A58B9"/>
    <w:rsid w:val="001A5E6E"/>
    <w:rsid w:val="001A6054"/>
    <w:rsid w:val="001A6226"/>
    <w:rsid w:val="001A64FF"/>
    <w:rsid w:val="001A6803"/>
    <w:rsid w:val="001A6807"/>
    <w:rsid w:val="001A6EB0"/>
    <w:rsid w:val="001A6F75"/>
    <w:rsid w:val="001A7B46"/>
    <w:rsid w:val="001B0E1E"/>
    <w:rsid w:val="001B116E"/>
    <w:rsid w:val="001B269A"/>
    <w:rsid w:val="001B2BAB"/>
    <w:rsid w:val="001B2DCC"/>
    <w:rsid w:val="001B2FF2"/>
    <w:rsid w:val="001B45A4"/>
    <w:rsid w:val="001B464E"/>
    <w:rsid w:val="001B475D"/>
    <w:rsid w:val="001B5E9D"/>
    <w:rsid w:val="001B5EE3"/>
    <w:rsid w:val="001B630E"/>
    <w:rsid w:val="001B6B40"/>
    <w:rsid w:val="001B6F0B"/>
    <w:rsid w:val="001B7403"/>
    <w:rsid w:val="001B742D"/>
    <w:rsid w:val="001B7C97"/>
    <w:rsid w:val="001C0949"/>
    <w:rsid w:val="001C1500"/>
    <w:rsid w:val="001C168E"/>
    <w:rsid w:val="001C2576"/>
    <w:rsid w:val="001C272E"/>
    <w:rsid w:val="001C35F0"/>
    <w:rsid w:val="001C3CFD"/>
    <w:rsid w:val="001C3E40"/>
    <w:rsid w:val="001C41C7"/>
    <w:rsid w:val="001C47C1"/>
    <w:rsid w:val="001C4811"/>
    <w:rsid w:val="001C4F2A"/>
    <w:rsid w:val="001C4F36"/>
    <w:rsid w:val="001C5872"/>
    <w:rsid w:val="001C5B5D"/>
    <w:rsid w:val="001C5FE8"/>
    <w:rsid w:val="001C60EC"/>
    <w:rsid w:val="001C6CD7"/>
    <w:rsid w:val="001C6D4C"/>
    <w:rsid w:val="001D1735"/>
    <w:rsid w:val="001D1956"/>
    <w:rsid w:val="001D1C8B"/>
    <w:rsid w:val="001D20C3"/>
    <w:rsid w:val="001D2CB0"/>
    <w:rsid w:val="001D36D2"/>
    <w:rsid w:val="001D40BB"/>
    <w:rsid w:val="001D48CB"/>
    <w:rsid w:val="001D4E11"/>
    <w:rsid w:val="001D6240"/>
    <w:rsid w:val="001D67F9"/>
    <w:rsid w:val="001D74ED"/>
    <w:rsid w:val="001D78D0"/>
    <w:rsid w:val="001D78FC"/>
    <w:rsid w:val="001D7F72"/>
    <w:rsid w:val="001E06A5"/>
    <w:rsid w:val="001E08EE"/>
    <w:rsid w:val="001E1382"/>
    <w:rsid w:val="001E241E"/>
    <w:rsid w:val="001E2F90"/>
    <w:rsid w:val="001E2F97"/>
    <w:rsid w:val="001E3430"/>
    <w:rsid w:val="001E3774"/>
    <w:rsid w:val="001E39F4"/>
    <w:rsid w:val="001E40F4"/>
    <w:rsid w:val="001E41F2"/>
    <w:rsid w:val="001E45BA"/>
    <w:rsid w:val="001E4CC0"/>
    <w:rsid w:val="001E4E6C"/>
    <w:rsid w:val="001E4E91"/>
    <w:rsid w:val="001E58A7"/>
    <w:rsid w:val="001E5ABD"/>
    <w:rsid w:val="001E5D91"/>
    <w:rsid w:val="001E5F06"/>
    <w:rsid w:val="001E6B56"/>
    <w:rsid w:val="001E6BA8"/>
    <w:rsid w:val="001E7192"/>
    <w:rsid w:val="001E7516"/>
    <w:rsid w:val="001E7546"/>
    <w:rsid w:val="001E7589"/>
    <w:rsid w:val="001E7DFB"/>
    <w:rsid w:val="001E7E40"/>
    <w:rsid w:val="001E7EA2"/>
    <w:rsid w:val="001E7F5F"/>
    <w:rsid w:val="001F039E"/>
    <w:rsid w:val="001F0514"/>
    <w:rsid w:val="001F08A3"/>
    <w:rsid w:val="001F09B3"/>
    <w:rsid w:val="001F0B12"/>
    <w:rsid w:val="001F128C"/>
    <w:rsid w:val="001F15FD"/>
    <w:rsid w:val="001F1FBB"/>
    <w:rsid w:val="001F221E"/>
    <w:rsid w:val="001F2451"/>
    <w:rsid w:val="001F2A2C"/>
    <w:rsid w:val="001F2B26"/>
    <w:rsid w:val="001F2DD3"/>
    <w:rsid w:val="001F41C8"/>
    <w:rsid w:val="001F46E3"/>
    <w:rsid w:val="001F4959"/>
    <w:rsid w:val="001F54CF"/>
    <w:rsid w:val="001F54D4"/>
    <w:rsid w:val="001F55C0"/>
    <w:rsid w:val="001F59BB"/>
    <w:rsid w:val="001F5E19"/>
    <w:rsid w:val="001F73DF"/>
    <w:rsid w:val="00200727"/>
    <w:rsid w:val="002008C5"/>
    <w:rsid w:val="00200998"/>
    <w:rsid w:val="0020142F"/>
    <w:rsid w:val="002014DF"/>
    <w:rsid w:val="002017B1"/>
    <w:rsid w:val="0020371B"/>
    <w:rsid w:val="00204D05"/>
    <w:rsid w:val="002055E2"/>
    <w:rsid w:val="00205836"/>
    <w:rsid w:val="00205D72"/>
    <w:rsid w:val="002061E5"/>
    <w:rsid w:val="002068CA"/>
    <w:rsid w:val="00206A0F"/>
    <w:rsid w:val="00206F36"/>
    <w:rsid w:val="00207909"/>
    <w:rsid w:val="002100F7"/>
    <w:rsid w:val="00210535"/>
    <w:rsid w:val="00210C0B"/>
    <w:rsid w:val="00211285"/>
    <w:rsid w:val="002116C4"/>
    <w:rsid w:val="00211EE3"/>
    <w:rsid w:val="00212142"/>
    <w:rsid w:val="0021225A"/>
    <w:rsid w:val="0021323B"/>
    <w:rsid w:val="00213412"/>
    <w:rsid w:val="00213EA5"/>
    <w:rsid w:val="00214218"/>
    <w:rsid w:val="0021490D"/>
    <w:rsid w:val="0021492B"/>
    <w:rsid w:val="00214B68"/>
    <w:rsid w:val="002152BA"/>
    <w:rsid w:val="002171F2"/>
    <w:rsid w:val="00220238"/>
    <w:rsid w:val="00220683"/>
    <w:rsid w:val="00220EA4"/>
    <w:rsid w:val="00220FE4"/>
    <w:rsid w:val="002217EC"/>
    <w:rsid w:val="00221BE8"/>
    <w:rsid w:val="00221DB7"/>
    <w:rsid w:val="002222BD"/>
    <w:rsid w:val="002225BF"/>
    <w:rsid w:val="0022349E"/>
    <w:rsid w:val="002234D1"/>
    <w:rsid w:val="002240B5"/>
    <w:rsid w:val="002246EC"/>
    <w:rsid w:val="00224C26"/>
    <w:rsid w:val="00225EDF"/>
    <w:rsid w:val="00226734"/>
    <w:rsid w:val="00226F11"/>
    <w:rsid w:val="00226F8F"/>
    <w:rsid w:val="00230CBB"/>
    <w:rsid w:val="00230E1D"/>
    <w:rsid w:val="002314D3"/>
    <w:rsid w:val="002318FE"/>
    <w:rsid w:val="00231EF6"/>
    <w:rsid w:val="002326A8"/>
    <w:rsid w:val="0023286D"/>
    <w:rsid w:val="00232D20"/>
    <w:rsid w:val="002332E6"/>
    <w:rsid w:val="00233B57"/>
    <w:rsid w:val="00233FCC"/>
    <w:rsid w:val="00234F58"/>
    <w:rsid w:val="002350F4"/>
    <w:rsid w:val="00236516"/>
    <w:rsid w:val="002367D9"/>
    <w:rsid w:val="002369BD"/>
    <w:rsid w:val="00236A7E"/>
    <w:rsid w:val="00236CFB"/>
    <w:rsid w:val="00237B50"/>
    <w:rsid w:val="002403EF"/>
    <w:rsid w:val="00240422"/>
    <w:rsid w:val="00240548"/>
    <w:rsid w:val="00240960"/>
    <w:rsid w:val="00240F22"/>
    <w:rsid w:val="002412D6"/>
    <w:rsid w:val="002414CF"/>
    <w:rsid w:val="00241BEB"/>
    <w:rsid w:val="0024234D"/>
    <w:rsid w:val="00242DD0"/>
    <w:rsid w:val="00242EC6"/>
    <w:rsid w:val="002441C6"/>
    <w:rsid w:val="0024420D"/>
    <w:rsid w:val="00244F14"/>
    <w:rsid w:val="00245154"/>
    <w:rsid w:val="00245F38"/>
    <w:rsid w:val="0024697E"/>
    <w:rsid w:val="002470F5"/>
    <w:rsid w:val="00247976"/>
    <w:rsid w:val="002501D5"/>
    <w:rsid w:val="002505FD"/>
    <w:rsid w:val="0025123E"/>
    <w:rsid w:val="00251D3E"/>
    <w:rsid w:val="00251E22"/>
    <w:rsid w:val="00252198"/>
    <w:rsid w:val="002542D5"/>
    <w:rsid w:val="002546AE"/>
    <w:rsid w:val="002546DE"/>
    <w:rsid w:val="002546E7"/>
    <w:rsid w:val="00257042"/>
    <w:rsid w:val="00257832"/>
    <w:rsid w:val="00257A49"/>
    <w:rsid w:val="00257DC5"/>
    <w:rsid w:val="002604F5"/>
    <w:rsid w:val="00260D4A"/>
    <w:rsid w:val="0026191C"/>
    <w:rsid w:val="00261CB2"/>
    <w:rsid w:val="00262AB4"/>
    <w:rsid w:val="002630DF"/>
    <w:rsid w:val="00263E25"/>
    <w:rsid w:val="00263F9B"/>
    <w:rsid w:val="0026404B"/>
    <w:rsid w:val="00264DA4"/>
    <w:rsid w:val="00265495"/>
    <w:rsid w:val="002658EE"/>
    <w:rsid w:val="00265C54"/>
    <w:rsid w:val="00265FF2"/>
    <w:rsid w:val="002666DE"/>
    <w:rsid w:val="00267FD1"/>
    <w:rsid w:val="00270789"/>
    <w:rsid w:val="00270790"/>
    <w:rsid w:val="00271A22"/>
    <w:rsid w:val="002725E4"/>
    <w:rsid w:val="00272909"/>
    <w:rsid w:val="00272E48"/>
    <w:rsid w:val="00273E39"/>
    <w:rsid w:val="00273FA7"/>
    <w:rsid w:val="002740D4"/>
    <w:rsid w:val="002747C9"/>
    <w:rsid w:val="00274EA8"/>
    <w:rsid w:val="0027519C"/>
    <w:rsid w:val="00275E75"/>
    <w:rsid w:val="00276459"/>
    <w:rsid w:val="00276BA5"/>
    <w:rsid w:val="00277709"/>
    <w:rsid w:val="002779DF"/>
    <w:rsid w:val="002800E0"/>
    <w:rsid w:val="00281317"/>
    <w:rsid w:val="00281622"/>
    <w:rsid w:val="002819DA"/>
    <w:rsid w:val="00281FCC"/>
    <w:rsid w:val="00282541"/>
    <w:rsid w:val="00282AAE"/>
    <w:rsid w:val="00282C6E"/>
    <w:rsid w:val="00283BBB"/>
    <w:rsid w:val="00284D7C"/>
    <w:rsid w:val="00284FA0"/>
    <w:rsid w:val="00285BC7"/>
    <w:rsid w:val="00285E19"/>
    <w:rsid w:val="0028649D"/>
    <w:rsid w:val="00286C31"/>
    <w:rsid w:val="00286D0A"/>
    <w:rsid w:val="00287009"/>
    <w:rsid w:val="0028769C"/>
    <w:rsid w:val="00287703"/>
    <w:rsid w:val="002878CD"/>
    <w:rsid w:val="002878E9"/>
    <w:rsid w:val="002879EC"/>
    <w:rsid w:val="00287B4F"/>
    <w:rsid w:val="00290A70"/>
    <w:rsid w:val="00290CB9"/>
    <w:rsid w:val="0029108F"/>
    <w:rsid w:val="002911F3"/>
    <w:rsid w:val="002913D6"/>
    <w:rsid w:val="0029238C"/>
    <w:rsid w:val="00292FD4"/>
    <w:rsid w:val="00293BD1"/>
    <w:rsid w:val="00294629"/>
    <w:rsid w:val="002951E6"/>
    <w:rsid w:val="00295768"/>
    <w:rsid w:val="002978AD"/>
    <w:rsid w:val="002978F3"/>
    <w:rsid w:val="0029791A"/>
    <w:rsid w:val="00297DAB"/>
    <w:rsid w:val="002A1439"/>
    <w:rsid w:val="002A1466"/>
    <w:rsid w:val="002A16E2"/>
    <w:rsid w:val="002A282F"/>
    <w:rsid w:val="002A2A71"/>
    <w:rsid w:val="002A2AAC"/>
    <w:rsid w:val="002A2F26"/>
    <w:rsid w:val="002A4A3F"/>
    <w:rsid w:val="002A5B6E"/>
    <w:rsid w:val="002A5CB1"/>
    <w:rsid w:val="002A61FE"/>
    <w:rsid w:val="002A7516"/>
    <w:rsid w:val="002B001E"/>
    <w:rsid w:val="002B0513"/>
    <w:rsid w:val="002B0C9E"/>
    <w:rsid w:val="002B13D1"/>
    <w:rsid w:val="002B14F3"/>
    <w:rsid w:val="002B1715"/>
    <w:rsid w:val="002B1AEB"/>
    <w:rsid w:val="002B1F58"/>
    <w:rsid w:val="002B2545"/>
    <w:rsid w:val="002B293B"/>
    <w:rsid w:val="002B2C83"/>
    <w:rsid w:val="002B3C79"/>
    <w:rsid w:val="002B3C97"/>
    <w:rsid w:val="002B4BC2"/>
    <w:rsid w:val="002B5094"/>
    <w:rsid w:val="002B5B48"/>
    <w:rsid w:val="002B6D6F"/>
    <w:rsid w:val="002B6E73"/>
    <w:rsid w:val="002B7463"/>
    <w:rsid w:val="002C02AE"/>
    <w:rsid w:val="002C102D"/>
    <w:rsid w:val="002C10EB"/>
    <w:rsid w:val="002C1A56"/>
    <w:rsid w:val="002C1C61"/>
    <w:rsid w:val="002C387A"/>
    <w:rsid w:val="002C38F9"/>
    <w:rsid w:val="002C3C15"/>
    <w:rsid w:val="002C4193"/>
    <w:rsid w:val="002C6117"/>
    <w:rsid w:val="002C66A2"/>
    <w:rsid w:val="002C6D70"/>
    <w:rsid w:val="002C6EEC"/>
    <w:rsid w:val="002C78D6"/>
    <w:rsid w:val="002D03A5"/>
    <w:rsid w:val="002D0449"/>
    <w:rsid w:val="002D18A9"/>
    <w:rsid w:val="002D2408"/>
    <w:rsid w:val="002D29D3"/>
    <w:rsid w:val="002D34E6"/>
    <w:rsid w:val="002D392A"/>
    <w:rsid w:val="002D3957"/>
    <w:rsid w:val="002D3D5E"/>
    <w:rsid w:val="002D4F81"/>
    <w:rsid w:val="002D51C5"/>
    <w:rsid w:val="002D5814"/>
    <w:rsid w:val="002D6552"/>
    <w:rsid w:val="002D663C"/>
    <w:rsid w:val="002D770D"/>
    <w:rsid w:val="002D7A46"/>
    <w:rsid w:val="002D7CAE"/>
    <w:rsid w:val="002E08E2"/>
    <w:rsid w:val="002E0EED"/>
    <w:rsid w:val="002E1295"/>
    <w:rsid w:val="002E25EE"/>
    <w:rsid w:val="002E3767"/>
    <w:rsid w:val="002E4588"/>
    <w:rsid w:val="002E53EC"/>
    <w:rsid w:val="002E5504"/>
    <w:rsid w:val="002F0973"/>
    <w:rsid w:val="002F0AC4"/>
    <w:rsid w:val="002F120D"/>
    <w:rsid w:val="002F162C"/>
    <w:rsid w:val="002F1E5B"/>
    <w:rsid w:val="002F4470"/>
    <w:rsid w:val="002F5714"/>
    <w:rsid w:val="002F595A"/>
    <w:rsid w:val="002F6151"/>
    <w:rsid w:val="002F63E7"/>
    <w:rsid w:val="002F66E5"/>
    <w:rsid w:val="002F6850"/>
    <w:rsid w:val="002F7B33"/>
    <w:rsid w:val="00300146"/>
    <w:rsid w:val="00300A5D"/>
    <w:rsid w:val="00300CC2"/>
    <w:rsid w:val="00301194"/>
    <w:rsid w:val="00303559"/>
    <w:rsid w:val="00303F6D"/>
    <w:rsid w:val="0030492C"/>
    <w:rsid w:val="00307122"/>
    <w:rsid w:val="003076FB"/>
    <w:rsid w:val="00307968"/>
    <w:rsid w:val="003079C5"/>
    <w:rsid w:val="00307C8F"/>
    <w:rsid w:val="00311848"/>
    <w:rsid w:val="003119A8"/>
    <w:rsid w:val="003121DA"/>
    <w:rsid w:val="00312610"/>
    <w:rsid w:val="0031355F"/>
    <w:rsid w:val="00313AFA"/>
    <w:rsid w:val="00313C37"/>
    <w:rsid w:val="00313D1D"/>
    <w:rsid w:val="00313D73"/>
    <w:rsid w:val="0031448C"/>
    <w:rsid w:val="003151DF"/>
    <w:rsid w:val="00315B30"/>
    <w:rsid w:val="00315BA7"/>
    <w:rsid w:val="00315CAB"/>
    <w:rsid w:val="003173DF"/>
    <w:rsid w:val="003174C6"/>
    <w:rsid w:val="00317641"/>
    <w:rsid w:val="003178E0"/>
    <w:rsid w:val="00317916"/>
    <w:rsid w:val="003179E8"/>
    <w:rsid w:val="003202F4"/>
    <w:rsid w:val="00320648"/>
    <w:rsid w:val="0032118E"/>
    <w:rsid w:val="003212A7"/>
    <w:rsid w:val="00321DBF"/>
    <w:rsid w:val="00321F7A"/>
    <w:rsid w:val="00322733"/>
    <w:rsid w:val="00323403"/>
    <w:rsid w:val="00325CCE"/>
    <w:rsid w:val="00325DDF"/>
    <w:rsid w:val="0032733B"/>
    <w:rsid w:val="00327A81"/>
    <w:rsid w:val="00327E09"/>
    <w:rsid w:val="00331094"/>
    <w:rsid w:val="00331101"/>
    <w:rsid w:val="003315B3"/>
    <w:rsid w:val="00333A2D"/>
    <w:rsid w:val="00333AAA"/>
    <w:rsid w:val="00333AD0"/>
    <w:rsid w:val="003349BF"/>
    <w:rsid w:val="00334B07"/>
    <w:rsid w:val="00334CC4"/>
    <w:rsid w:val="00334E3D"/>
    <w:rsid w:val="00334EBA"/>
    <w:rsid w:val="0033532F"/>
    <w:rsid w:val="003355B1"/>
    <w:rsid w:val="00336481"/>
    <w:rsid w:val="00337513"/>
    <w:rsid w:val="003377CD"/>
    <w:rsid w:val="00340218"/>
    <w:rsid w:val="00340C3D"/>
    <w:rsid w:val="0034234F"/>
    <w:rsid w:val="00342891"/>
    <w:rsid w:val="00342A70"/>
    <w:rsid w:val="003432C5"/>
    <w:rsid w:val="0034380B"/>
    <w:rsid w:val="00344CD5"/>
    <w:rsid w:val="00344DA0"/>
    <w:rsid w:val="00344E1A"/>
    <w:rsid w:val="0034523C"/>
    <w:rsid w:val="003453B5"/>
    <w:rsid w:val="003453DA"/>
    <w:rsid w:val="00346BA2"/>
    <w:rsid w:val="00347165"/>
    <w:rsid w:val="00347392"/>
    <w:rsid w:val="003506E2"/>
    <w:rsid w:val="00350F2B"/>
    <w:rsid w:val="00351999"/>
    <w:rsid w:val="00351AE0"/>
    <w:rsid w:val="00351C4F"/>
    <w:rsid w:val="00351EC3"/>
    <w:rsid w:val="00352294"/>
    <w:rsid w:val="00352FB9"/>
    <w:rsid w:val="00353185"/>
    <w:rsid w:val="00354437"/>
    <w:rsid w:val="00354963"/>
    <w:rsid w:val="00354AD4"/>
    <w:rsid w:val="003553AB"/>
    <w:rsid w:val="00356CB7"/>
    <w:rsid w:val="00357383"/>
    <w:rsid w:val="00357D31"/>
    <w:rsid w:val="00361028"/>
    <w:rsid w:val="0036109A"/>
    <w:rsid w:val="00361601"/>
    <w:rsid w:val="0036250E"/>
    <w:rsid w:val="00363CAE"/>
    <w:rsid w:val="00364EE1"/>
    <w:rsid w:val="00364FC7"/>
    <w:rsid w:val="0036606B"/>
    <w:rsid w:val="00366145"/>
    <w:rsid w:val="0036629B"/>
    <w:rsid w:val="00366AB0"/>
    <w:rsid w:val="003671C9"/>
    <w:rsid w:val="00367444"/>
    <w:rsid w:val="00370452"/>
    <w:rsid w:val="00370A34"/>
    <w:rsid w:val="00370DD9"/>
    <w:rsid w:val="003711D0"/>
    <w:rsid w:val="00372992"/>
    <w:rsid w:val="00372B06"/>
    <w:rsid w:val="00372D80"/>
    <w:rsid w:val="00373F07"/>
    <w:rsid w:val="00373FE4"/>
    <w:rsid w:val="003743BF"/>
    <w:rsid w:val="00374BAC"/>
    <w:rsid w:val="00374D30"/>
    <w:rsid w:val="00375100"/>
    <w:rsid w:val="00375B7C"/>
    <w:rsid w:val="00375EEF"/>
    <w:rsid w:val="00377CE1"/>
    <w:rsid w:val="0038002C"/>
    <w:rsid w:val="00380A61"/>
    <w:rsid w:val="00381380"/>
    <w:rsid w:val="00381803"/>
    <w:rsid w:val="00381B90"/>
    <w:rsid w:val="00381F1E"/>
    <w:rsid w:val="00382192"/>
    <w:rsid w:val="003825BC"/>
    <w:rsid w:val="0038276C"/>
    <w:rsid w:val="0038311E"/>
    <w:rsid w:val="0038454A"/>
    <w:rsid w:val="0038467F"/>
    <w:rsid w:val="003852F6"/>
    <w:rsid w:val="00385FEF"/>
    <w:rsid w:val="003863FD"/>
    <w:rsid w:val="003871BC"/>
    <w:rsid w:val="003875E5"/>
    <w:rsid w:val="003877FD"/>
    <w:rsid w:val="00387849"/>
    <w:rsid w:val="00387A30"/>
    <w:rsid w:val="00387C22"/>
    <w:rsid w:val="00390F64"/>
    <w:rsid w:val="003913B3"/>
    <w:rsid w:val="003918A2"/>
    <w:rsid w:val="00392D0E"/>
    <w:rsid w:val="00392DF8"/>
    <w:rsid w:val="00393057"/>
    <w:rsid w:val="00393084"/>
    <w:rsid w:val="00393241"/>
    <w:rsid w:val="00393B0C"/>
    <w:rsid w:val="003943CB"/>
    <w:rsid w:val="00394A1F"/>
    <w:rsid w:val="00395EA2"/>
    <w:rsid w:val="003963A4"/>
    <w:rsid w:val="0039740F"/>
    <w:rsid w:val="003975B3"/>
    <w:rsid w:val="00397AFE"/>
    <w:rsid w:val="003A0CFB"/>
    <w:rsid w:val="003A1756"/>
    <w:rsid w:val="003A1D4E"/>
    <w:rsid w:val="003A24E4"/>
    <w:rsid w:val="003A2629"/>
    <w:rsid w:val="003A276A"/>
    <w:rsid w:val="003A285B"/>
    <w:rsid w:val="003A2E31"/>
    <w:rsid w:val="003A2FC6"/>
    <w:rsid w:val="003A428E"/>
    <w:rsid w:val="003A4CF4"/>
    <w:rsid w:val="003A4FD2"/>
    <w:rsid w:val="003A5417"/>
    <w:rsid w:val="003A5688"/>
    <w:rsid w:val="003A61AD"/>
    <w:rsid w:val="003A6C10"/>
    <w:rsid w:val="003A723B"/>
    <w:rsid w:val="003A7E31"/>
    <w:rsid w:val="003B0B57"/>
    <w:rsid w:val="003B0BD5"/>
    <w:rsid w:val="003B1B97"/>
    <w:rsid w:val="003B1E47"/>
    <w:rsid w:val="003B2EB7"/>
    <w:rsid w:val="003B308A"/>
    <w:rsid w:val="003B329B"/>
    <w:rsid w:val="003B5862"/>
    <w:rsid w:val="003B5ABE"/>
    <w:rsid w:val="003B5EE5"/>
    <w:rsid w:val="003B5FF8"/>
    <w:rsid w:val="003B6267"/>
    <w:rsid w:val="003B6671"/>
    <w:rsid w:val="003B6B49"/>
    <w:rsid w:val="003B6D7E"/>
    <w:rsid w:val="003B75F8"/>
    <w:rsid w:val="003B7E42"/>
    <w:rsid w:val="003C035D"/>
    <w:rsid w:val="003C2A7F"/>
    <w:rsid w:val="003C3323"/>
    <w:rsid w:val="003C37AC"/>
    <w:rsid w:val="003C3D8C"/>
    <w:rsid w:val="003C3DDA"/>
    <w:rsid w:val="003C5C27"/>
    <w:rsid w:val="003C5C50"/>
    <w:rsid w:val="003C60BB"/>
    <w:rsid w:val="003C6632"/>
    <w:rsid w:val="003C7DFD"/>
    <w:rsid w:val="003C7EF4"/>
    <w:rsid w:val="003D0DFF"/>
    <w:rsid w:val="003D0FB0"/>
    <w:rsid w:val="003D10A8"/>
    <w:rsid w:val="003D17B6"/>
    <w:rsid w:val="003D19FA"/>
    <w:rsid w:val="003D260B"/>
    <w:rsid w:val="003D27F1"/>
    <w:rsid w:val="003D2AB1"/>
    <w:rsid w:val="003D2B30"/>
    <w:rsid w:val="003D2CF0"/>
    <w:rsid w:val="003D3668"/>
    <w:rsid w:val="003D3EB2"/>
    <w:rsid w:val="003D4904"/>
    <w:rsid w:val="003D4DD0"/>
    <w:rsid w:val="003D529E"/>
    <w:rsid w:val="003D5451"/>
    <w:rsid w:val="003D5E00"/>
    <w:rsid w:val="003D6505"/>
    <w:rsid w:val="003E0230"/>
    <w:rsid w:val="003E03CF"/>
    <w:rsid w:val="003E12B3"/>
    <w:rsid w:val="003E12CC"/>
    <w:rsid w:val="003E18D4"/>
    <w:rsid w:val="003E1E27"/>
    <w:rsid w:val="003E276B"/>
    <w:rsid w:val="003E2812"/>
    <w:rsid w:val="003E2BB1"/>
    <w:rsid w:val="003E3C91"/>
    <w:rsid w:val="003E4A7A"/>
    <w:rsid w:val="003E4D20"/>
    <w:rsid w:val="003E4EC8"/>
    <w:rsid w:val="003E5074"/>
    <w:rsid w:val="003E5CA5"/>
    <w:rsid w:val="003E5DF0"/>
    <w:rsid w:val="003E5FD1"/>
    <w:rsid w:val="003E6570"/>
    <w:rsid w:val="003E72AE"/>
    <w:rsid w:val="003E7932"/>
    <w:rsid w:val="003E7F7D"/>
    <w:rsid w:val="003F0174"/>
    <w:rsid w:val="003F0289"/>
    <w:rsid w:val="003F0493"/>
    <w:rsid w:val="003F056D"/>
    <w:rsid w:val="003F07E0"/>
    <w:rsid w:val="003F0883"/>
    <w:rsid w:val="003F0CFA"/>
    <w:rsid w:val="003F1034"/>
    <w:rsid w:val="003F1C46"/>
    <w:rsid w:val="003F2355"/>
    <w:rsid w:val="003F23DB"/>
    <w:rsid w:val="003F2AB0"/>
    <w:rsid w:val="003F30E3"/>
    <w:rsid w:val="003F3523"/>
    <w:rsid w:val="003F3C9D"/>
    <w:rsid w:val="003F3DFD"/>
    <w:rsid w:val="003F4FD4"/>
    <w:rsid w:val="003F559A"/>
    <w:rsid w:val="003F5B85"/>
    <w:rsid w:val="003F6174"/>
    <w:rsid w:val="003F6987"/>
    <w:rsid w:val="003F6C63"/>
    <w:rsid w:val="003F7209"/>
    <w:rsid w:val="003F78BD"/>
    <w:rsid w:val="003F7B60"/>
    <w:rsid w:val="003F7D01"/>
    <w:rsid w:val="003F7E7A"/>
    <w:rsid w:val="003F7EB9"/>
    <w:rsid w:val="0040008B"/>
    <w:rsid w:val="0040070E"/>
    <w:rsid w:val="00401433"/>
    <w:rsid w:val="00401B43"/>
    <w:rsid w:val="0040247E"/>
    <w:rsid w:val="00402508"/>
    <w:rsid w:val="00402BF4"/>
    <w:rsid w:val="00403B66"/>
    <w:rsid w:val="0040425D"/>
    <w:rsid w:val="00404542"/>
    <w:rsid w:val="0040484D"/>
    <w:rsid w:val="004051F6"/>
    <w:rsid w:val="00405660"/>
    <w:rsid w:val="004059CB"/>
    <w:rsid w:val="00405AD0"/>
    <w:rsid w:val="00405D4E"/>
    <w:rsid w:val="00407134"/>
    <w:rsid w:val="0041010D"/>
    <w:rsid w:val="004104BF"/>
    <w:rsid w:val="00410DFB"/>
    <w:rsid w:val="0041122F"/>
    <w:rsid w:val="004114E0"/>
    <w:rsid w:val="00411650"/>
    <w:rsid w:val="00411CCD"/>
    <w:rsid w:val="00412684"/>
    <w:rsid w:val="00413063"/>
    <w:rsid w:val="004132EA"/>
    <w:rsid w:val="00413B84"/>
    <w:rsid w:val="004142AC"/>
    <w:rsid w:val="004164AD"/>
    <w:rsid w:val="00416688"/>
    <w:rsid w:val="00417A0D"/>
    <w:rsid w:val="00417C3A"/>
    <w:rsid w:val="00417F58"/>
    <w:rsid w:val="004205D2"/>
    <w:rsid w:val="00421028"/>
    <w:rsid w:val="00421888"/>
    <w:rsid w:val="00421937"/>
    <w:rsid w:val="00421D46"/>
    <w:rsid w:val="00422EAF"/>
    <w:rsid w:val="004240B9"/>
    <w:rsid w:val="00424C44"/>
    <w:rsid w:val="00424E7D"/>
    <w:rsid w:val="00424F66"/>
    <w:rsid w:val="0042680A"/>
    <w:rsid w:val="00426EAA"/>
    <w:rsid w:val="00427270"/>
    <w:rsid w:val="00427E68"/>
    <w:rsid w:val="00427E85"/>
    <w:rsid w:val="004306EA"/>
    <w:rsid w:val="00430ECF"/>
    <w:rsid w:val="00430FEA"/>
    <w:rsid w:val="004311D8"/>
    <w:rsid w:val="00431329"/>
    <w:rsid w:val="0043191E"/>
    <w:rsid w:val="00431D03"/>
    <w:rsid w:val="00432420"/>
    <w:rsid w:val="004327A1"/>
    <w:rsid w:val="00433D8F"/>
    <w:rsid w:val="00434590"/>
    <w:rsid w:val="004348FB"/>
    <w:rsid w:val="00434AC8"/>
    <w:rsid w:val="00435481"/>
    <w:rsid w:val="00435C37"/>
    <w:rsid w:val="004362F0"/>
    <w:rsid w:val="00436D56"/>
    <w:rsid w:val="004407C5"/>
    <w:rsid w:val="004428CE"/>
    <w:rsid w:val="00442FDE"/>
    <w:rsid w:val="004435EF"/>
    <w:rsid w:val="00443715"/>
    <w:rsid w:val="00443D30"/>
    <w:rsid w:val="00444503"/>
    <w:rsid w:val="004458B5"/>
    <w:rsid w:val="00445DFD"/>
    <w:rsid w:val="0044676A"/>
    <w:rsid w:val="00446C82"/>
    <w:rsid w:val="00446FE8"/>
    <w:rsid w:val="00446FF2"/>
    <w:rsid w:val="00447BCB"/>
    <w:rsid w:val="00447BD4"/>
    <w:rsid w:val="00447D61"/>
    <w:rsid w:val="00447FB9"/>
    <w:rsid w:val="00450F3A"/>
    <w:rsid w:val="00451817"/>
    <w:rsid w:val="00452EC3"/>
    <w:rsid w:val="004530FE"/>
    <w:rsid w:val="004538AB"/>
    <w:rsid w:val="00453F14"/>
    <w:rsid w:val="00454956"/>
    <w:rsid w:val="00454D47"/>
    <w:rsid w:val="00456FCE"/>
    <w:rsid w:val="00460C6D"/>
    <w:rsid w:val="0046163C"/>
    <w:rsid w:val="00461688"/>
    <w:rsid w:val="00461B2B"/>
    <w:rsid w:val="00462F1E"/>
    <w:rsid w:val="00463B90"/>
    <w:rsid w:val="00463DE9"/>
    <w:rsid w:val="00463FF5"/>
    <w:rsid w:val="00463FFA"/>
    <w:rsid w:val="00465B12"/>
    <w:rsid w:val="00466044"/>
    <w:rsid w:val="00466279"/>
    <w:rsid w:val="004662E0"/>
    <w:rsid w:val="004662E5"/>
    <w:rsid w:val="004668A1"/>
    <w:rsid w:val="00466BAB"/>
    <w:rsid w:val="00466F3F"/>
    <w:rsid w:val="0046715E"/>
    <w:rsid w:val="00467309"/>
    <w:rsid w:val="00467630"/>
    <w:rsid w:val="00467AD9"/>
    <w:rsid w:val="00467E25"/>
    <w:rsid w:val="00470098"/>
    <w:rsid w:val="0047050A"/>
    <w:rsid w:val="0047053B"/>
    <w:rsid w:val="00470628"/>
    <w:rsid w:val="00470A33"/>
    <w:rsid w:val="004725D2"/>
    <w:rsid w:val="0047389F"/>
    <w:rsid w:val="00473B1A"/>
    <w:rsid w:val="00473EF6"/>
    <w:rsid w:val="00474524"/>
    <w:rsid w:val="004760F0"/>
    <w:rsid w:val="0047626C"/>
    <w:rsid w:val="00476A52"/>
    <w:rsid w:val="0047722E"/>
    <w:rsid w:val="00477AE6"/>
    <w:rsid w:val="00480562"/>
    <w:rsid w:val="00480786"/>
    <w:rsid w:val="004807DF"/>
    <w:rsid w:val="0048165F"/>
    <w:rsid w:val="00482AB6"/>
    <w:rsid w:val="00482D49"/>
    <w:rsid w:val="004834B6"/>
    <w:rsid w:val="004838F6"/>
    <w:rsid w:val="0048390B"/>
    <w:rsid w:val="00483E16"/>
    <w:rsid w:val="00483E25"/>
    <w:rsid w:val="00484ACF"/>
    <w:rsid w:val="00484F17"/>
    <w:rsid w:val="00484F7B"/>
    <w:rsid w:val="00485859"/>
    <w:rsid w:val="00486563"/>
    <w:rsid w:val="004869F4"/>
    <w:rsid w:val="00487BF1"/>
    <w:rsid w:val="00490D97"/>
    <w:rsid w:val="00490EA8"/>
    <w:rsid w:val="00490F9D"/>
    <w:rsid w:val="0049175C"/>
    <w:rsid w:val="004917B7"/>
    <w:rsid w:val="00492579"/>
    <w:rsid w:val="00492ECD"/>
    <w:rsid w:val="00493062"/>
    <w:rsid w:val="00493285"/>
    <w:rsid w:val="004935E8"/>
    <w:rsid w:val="00493C12"/>
    <w:rsid w:val="0049434C"/>
    <w:rsid w:val="00494A1C"/>
    <w:rsid w:val="00494B07"/>
    <w:rsid w:val="00494B9A"/>
    <w:rsid w:val="00494E96"/>
    <w:rsid w:val="00495654"/>
    <w:rsid w:val="00495BF9"/>
    <w:rsid w:val="00496184"/>
    <w:rsid w:val="00496665"/>
    <w:rsid w:val="00496DEC"/>
    <w:rsid w:val="004979E1"/>
    <w:rsid w:val="00497D5C"/>
    <w:rsid w:val="004A087E"/>
    <w:rsid w:val="004A09D7"/>
    <w:rsid w:val="004A0F35"/>
    <w:rsid w:val="004A0FEC"/>
    <w:rsid w:val="004A10A7"/>
    <w:rsid w:val="004A12DB"/>
    <w:rsid w:val="004A179C"/>
    <w:rsid w:val="004A1876"/>
    <w:rsid w:val="004A1B74"/>
    <w:rsid w:val="004A1CE1"/>
    <w:rsid w:val="004A1E20"/>
    <w:rsid w:val="004A2137"/>
    <w:rsid w:val="004A305F"/>
    <w:rsid w:val="004A344E"/>
    <w:rsid w:val="004A41BC"/>
    <w:rsid w:val="004A443D"/>
    <w:rsid w:val="004A5A0B"/>
    <w:rsid w:val="004A6013"/>
    <w:rsid w:val="004A675F"/>
    <w:rsid w:val="004A6EF1"/>
    <w:rsid w:val="004A72AC"/>
    <w:rsid w:val="004A7AB5"/>
    <w:rsid w:val="004A7EC1"/>
    <w:rsid w:val="004B0CD8"/>
    <w:rsid w:val="004B11D9"/>
    <w:rsid w:val="004B1917"/>
    <w:rsid w:val="004B212F"/>
    <w:rsid w:val="004B2AB0"/>
    <w:rsid w:val="004B32EA"/>
    <w:rsid w:val="004B3DBB"/>
    <w:rsid w:val="004B513C"/>
    <w:rsid w:val="004B689D"/>
    <w:rsid w:val="004B6C8A"/>
    <w:rsid w:val="004B72FB"/>
    <w:rsid w:val="004B7B70"/>
    <w:rsid w:val="004C0181"/>
    <w:rsid w:val="004C02C1"/>
    <w:rsid w:val="004C04FF"/>
    <w:rsid w:val="004C0E4F"/>
    <w:rsid w:val="004C1E50"/>
    <w:rsid w:val="004C28EE"/>
    <w:rsid w:val="004C316D"/>
    <w:rsid w:val="004C333F"/>
    <w:rsid w:val="004C38BF"/>
    <w:rsid w:val="004C3A0B"/>
    <w:rsid w:val="004C3C15"/>
    <w:rsid w:val="004C43C0"/>
    <w:rsid w:val="004C45A1"/>
    <w:rsid w:val="004C4626"/>
    <w:rsid w:val="004C47DC"/>
    <w:rsid w:val="004C47F2"/>
    <w:rsid w:val="004C4AF5"/>
    <w:rsid w:val="004C4C62"/>
    <w:rsid w:val="004C4CEE"/>
    <w:rsid w:val="004C4FD6"/>
    <w:rsid w:val="004C54CD"/>
    <w:rsid w:val="004C57FF"/>
    <w:rsid w:val="004C6806"/>
    <w:rsid w:val="004C6B01"/>
    <w:rsid w:val="004C7297"/>
    <w:rsid w:val="004C74D9"/>
    <w:rsid w:val="004C760E"/>
    <w:rsid w:val="004D0393"/>
    <w:rsid w:val="004D1333"/>
    <w:rsid w:val="004D146D"/>
    <w:rsid w:val="004D1708"/>
    <w:rsid w:val="004D2428"/>
    <w:rsid w:val="004D34BD"/>
    <w:rsid w:val="004D356A"/>
    <w:rsid w:val="004D379B"/>
    <w:rsid w:val="004D3B92"/>
    <w:rsid w:val="004D3D8E"/>
    <w:rsid w:val="004D41BA"/>
    <w:rsid w:val="004D4A0D"/>
    <w:rsid w:val="004D51B6"/>
    <w:rsid w:val="004D59E7"/>
    <w:rsid w:val="004D602C"/>
    <w:rsid w:val="004D6A90"/>
    <w:rsid w:val="004D6B91"/>
    <w:rsid w:val="004D6BD1"/>
    <w:rsid w:val="004D6F38"/>
    <w:rsid w:val="004D77E1"/>
    <w:rsid w:val="004D7A7E"/>
    <w:rsid w:val="004E06F9"/>
    <w:rsid w:val="004E08AD"/>
    <w:rsid w:val="004E0B07"/>
    <w:rsid w:val="004E1B3A"/>
    <w:rsid w:val="004E1DA2"/>
    <w:rsid w:val="004E1E64"/>
    <w:rsid w:val="004E2300"/>
    <w:rsid w:val="004E2CFD"/>
    <w:rsid w:val="004E2F43"/>
    <w:rsid w:val="004E2FBF"/>
    <w:rsid w:val="004E3489"/>
    <w:rsid w:val="004E3B37"/>
    <w:rsid w:val="004E418D"/>
    <w:rsid w:val="004E43AB"/>
    <w:rsid w:val="004E4E06"/>
    <w:rsid w:val="004E4F04"/>
    <w:rsid w:val="004E53F1"/>
    <w:rsid w:val="004E5762"/>
    <w:rsid w:val="004E5995"/>
    <w:rsid w:val="004E7F86"/>
    <w:rsid w:val="004F00CA"/>
    <w:rsid w:val="004F0D18"/>
    <w:rsid w:val="004F12F4"/>
    <w:rsid w:val="004F2C3D"/>
    <w:rsid w:val="004F4409"/>
    <w:rsid w:val="004F4649"/>
    <w:rsid w:val="004F4698"/>
    <w:rsid w:val="004F473B"/>
    <w:rsid w:val="004F4A58"/>
    <w:rsid w:val="004F4C9E"/>
    <w:rsid w:val="004F4CB7"/>
    <w:rsid w:val="004F4DEE"/>
    <w:rsid w:val="004F4ED0"/>
    <w:rsid w:val="004F5316"/>
    <w:rsid w:val="004F5777"/>
    <w:rsid w:val="004F585E"/>
    <w:rsid w:val="004F5C9F"/>
    <w:rsid w:val="004F5DDC"/>
    <w:rsid w:val="004F6568"/>
    <w:rsid w:val="004F6CEC"/>
    <w:rsid w:val="004F7DB3"/>
    <w:rsid w:val="00500077"/>
    <w:rsid w:val="00500AB4"/>
    <w:rsid w:val="00500F98"/>
    <w:rsid w:val="0050122F"/>
    <w:rsid w:val="00501BDC"/>
    <w:rsid w:val="00501ED8"/>
    <w:rsid w:val="005023B7"/>
    <w:rsid w:val="005025CD"/>
    <w:rsid w:val="005026A6"/>
    <w:rsid w:val="00503690"/>
    <w:rsid w:val="00504891"/>
    <w:rsid w:val="0050526C"/>
    <w:rsid w:val="00507CA6"/>
    <w:rsid w:val="0051225F"/>
    <w:rsid w:val="005128E2"/>
    <w:rsid w:val="00512BA3"/>
    <w:rsid w:val="005130B0"/>
    <w:rsid w:val="00513320"/>
    <w:rsid w:val="005135CD"/>
    <w:rsid w:val="00513A49"/>
    <w:rsid w:val="0051415F"/>
    <w:rsid w:val="00514B0C"/>
    <w:rsid w:val="00514E8E"/>
    <w:rsid w:val="00514FBB"/>
    <w:rsid w:val="005151C9"/>
    <w:rsid w:val="00516581"/>
    <w:rsid w:val="00517085"/>
    <w:rsid w:val="0052007F"/>
    <w:rsid w:val="00520732"/>
    <w:rsid w:val="005207EA"/>
    <w:rsid w:val="00521A0C"/>
    <w:rsid w:val="00522148"/>
    <w:rsid w:val="0052263A"/>
    <w:rsid w:val="0052274A"/>
    <w:rsid w:val="00522A98"/>
    <w:rsid w:val="00522A99"/>
    <w:rsid w:val="00522B37"/>
    <w:rsid w:val="00522F5D"/>
    <w:rsid w:val="00523002"/>
    <w:rsid w:val="00523100"/>
    <w:rsid w:val="0052320B"/>
    <w:rsid w:val="00523500"/>
    <w:rsid w:val="0052405B"/>
    <w:rsid w:val="0052582F"/>
    <w:rsid w:val="00525B71"/>
    <w:rsid w:val="00525C2A"/>
    <w:rsid w:val="0052669C"/>
    <w:rsid w:val="00526715"/>
    <w:rsid w:val="00526B05"/>
    <w:rsid w:val="00526BB5"/>
    <w:rsid w:val="00527321"/>
    <w:rsid w:val="00527B67"/>
    <w:rsid w:val="00527BA1"/>
    <w:rsid w:val="00527C90"/>
    <w:rsid w:val="0053024A"/>
    <w:rsid w:val="0053044E"/>
    <w:rsid w:val="00530AB1"/>
    <w:rsid w:val="00531145"/>
    <w:rsid w:val="00531168"/>
    <w:rsid w:val="005312E2"/>
    <w:rsid w:val="00532032"/>
    <w:rsid w:val="00532C98"/>
    <w:rsid w:val="00532E08"/>
    <w:rsid w:val="00532F8A"/>
    <w:rsid w:val="00533022"/>
    <w:rsid w:val="005341CE"/>
    <w:rsid w:val="00534AEE"/>
    <w:rsid w:val="0053585B"/>
    <w:rsid w:val="00536490"/>
    <w:rsid w:val="00537087"/>
    <w:rsid w:val="00537BE1"/>
    <w:rsid w:val="00537EAB"/>
    <w:rsid w:val="00540FC1"/>
    <w:rsid w:val="00541DEC"/>
    <w:rsid w:val="00542AA9"/>
    <w:rsid w:val="00542C40"/>
    <w:rsid w:val="005435E2"/>
    <w:rsid w:val="005437E3"/>
    <w:rsid w:val="0054389A"/>
    <w:rsid w:val="00544EA7"/>
    <w:rsid w:val="00550677"/>
    <w:rsid w:val="00550BA1"/>
    <w:rsid w:val="00550D6A"/>
    <w:rsid w:val="00550D8D"/>
    <w:rsid w:val="0055147A"/>
    <w:rsid w:val="00553364"/>
    <w:rsid w:val="00553570"/>
    <w:rsid w:val="005537AF"/>
    <w:rsid w:val="00553BE0"/>
    <w:rsid w:val="00554968"/>
    <w:rsid w:val="00555098"/>
    <w:rsid w:val="00555CF1"/>
    <w:rsid w:val="00556163"/>
    <w:rsid w:val="005564DC"/>
    <w:rsid w:val="00556F83"/>
    <w:rsid w:val="005578A0"/>
    <w:rsid w:val="0055799E"/>
    <w:rsid w:val="00557F80"/>
    <w:rsid w:val="00560803"/>
    <w:rsid w:val="00560F8B"/>
    <w:rsid w:val="005625D3"/>
    <w:rsid w:val="00562A08"/>
    <w:rsid w:val="00563AE7"/>
    <w:rsid w:val="00563DC8"/>
    <w:rsid w:val="005646A0"/>
    <w:rsid w:val="00564A4B"/>
    <w:rsid w:val="00565625"/>
    <w:rsid w:val="00566091"/>
    <w:rsid w:val="00570121"/>
    <w:rsid w:val="005712B2"/>
    <w:rsid w:val="00571961"/>
    <w:rsid w:val="005721E4"/>
    <w:rsid w:val="00572531"/>
    <w:rsid w:val="00572E51"/>
    <w:rsid w:val="00574091"/>
    <w:rsid w:val="00574AFA"/>
    <w:rsid w:val="00574B09"/>
    <w:rsid w:val="00574D92"/>
    <w:rsid w:val="00575064"/>
    <w:rsid w:val="00575836"/>
    <w:rsid w:val="00575DAD"/>
    <w:rsid w:val="00576000"/>
    <w:rsid w:val="0057602E"/>
    <w:rsid w:val="00576344"/>
    <w:rsid w:val="00577101"/>
    <w:rsid w:val="005776DE"/>
    <w:rsid w:val="00580831"/>
    <w:rsid w:val="00580CB3"/>
    <w:rsid w:val="0058213D"/>
    <w:rsid w:val="005826F0"/>
    <w:rsid w:val="0058285A"/>
    <w:rsid w:val="00583172"/>
    <w:rsid w:val="00583795"/>
    <w:rsid w:val="00583A35"/>
    <w:rsid w:val="00584C51"/>
    <w:rsid w:val="0058541F"/>
    <w:rsid w:val="00587142"/>
    <w:rsid w:val="00587476"/>
    <w:rsid w:val="00587545"/>
    <w:rsid w:val="005907CF"/>
    <w:rsid w:val="00590E6D"/>
    <w:rsid w:val="0059141D"/>
    <w:rsid w:val="00591665"/>
    <w:rsid w:val="00591D62"/>
    <w:rsid w:val="00591E88"/>
    <w:rsid w:val="00591F19"/>
    <w:rsid w:val="005926FA"/>
    <w:rsid w:val="00592A67"/>
    <w:rsid w:val="00592F28"/>
    <w:rsid w:val="0059307A"/>
    <w:rsid w:val="005943A9"/>
    <w:rsid w:val="00594B6D"/>
    <w:rsid w:val="00594E06"/>
    <w:rsid w:val="00595BC8"/>
    <w:rsid w:val="00595C75"/>
    <w:rsid w:val="00595DB5"/>
    <w:rsid w:val="005961C3"/>
    <w:rsid w:val="00596D28"/>
    <w:rsid w:val="00596E0D"/>
    <w:rsid w:val="005972B7"/>
    <w:rsid w:val="00597374"/>
    <w:rsid w:val="005A0F0E"/>
    <w:rsid w:val="005A1107"/>
    <w:rsid w:val="005A13C1"/>
    <w:rsid w:val="005A250E"/>
    <w:rsid w:val="005A2786"/>
    <w:rsid w:val="005A310B"/>
    <w:rsid w:val="005A4447"/>
    <w:rsid w:val="005A4766"/>
    <w:rsid w:val="005A53B8"/>
    <w:rsid w:val="005A546B"/>
    <w:rsid w:val="005A679A"/>
    <w:rsid w:val="005A6A38"/>
    <w:rsid w:val="005A6E8E"/>
    <w:rsid w:val="005A707D"/>
    <w:rsid w:val="005B09E0"/>
    <w:rsid w:val="005B0D93"/>
    <w:rsid w:val="005B220C"/>
    <w:rsid w:val="005B2AB4"/>
    <w:rsid w:val="005B2BD0"/>
    <w:rsid w:val="005B2D68"/>
    <w:rsid w:val="005B3B8C"/>
    <w:rsid w:val="005B4256"/>
    <w:rsid w:val="005B43BE"/>
    <w:rsid w:val="005B48A0"/>
    <w:rsid w:val="005B4AB0"/>
    <w:rsid w:val="005B4D9A"/>
    <w:rsid w:val="005B4F6D"/>
    <w:rsid w:val="005B5473"/>
    <w:rsid w:val="005B713F"/>
    <w:rsid w:val="005B717F"/>
    <w:rsid w:val="005C14C8"/>
    <w:rsid w:val="005C349A"/>
    <w:rsid w:val="005C3693"/>
    <w:rsid w:val="005C3DDE"/>
    <w:rsid w:val="005C5A19"/>
    <w:rsid w:val="005C6395"/>
    <w:rsid w:val="005C658D"/>
    <w:rsid w:val="005C6D33"/>
    <w:rsid w:val="005C6E33"/>
    <w:rsid w:val="005C7655"/>
    <w:rsid w:val="005C7801"/>
    <w:rsid w:val="005D0F6C"/>
    <w:rsid w:val="005D1690"/>
    <w:rsid w:val="005D1A59"/>
    <w:rsid w:val="005D2891"/>
    <w:rsid w:val="005D39CD"/>
    <w:rsid w:val="005D3AB7"/>
    <w:rsid w:val="005D3BF2"/>
    <w:rsid w:val="005D4F0E"/>
    <w:rsid w:val="005D529E"/>
    <w:rsid w:val="005D5552"/>
    <w:rsid w:val="005D5CA0"/>
    <w:rsid w:val="005D5F14"/>
    <w:rsid w:val="005D6476"/>
    <w:rsid w:val="005D67B0"/>
    <w:rsid w:val="005D6B8C"/>
    <w:rsid w:val="005D7255"/>
    <w:rsid w:val="005D7515"/>
    <w:rsid w:val="005E10A4"/>
    <w:rsid w:val="005E1263"/>
    <w:rsid w:val="005E1388"/>
    <w:rsid w:val="005E2141"/>
    <w:rsid w:val="005E2362"/>
    <w:rsid w:val="005E3723"/>
    <w:rsid w:val="005E3D42"/>
    <w:rsid w:val="005E4308"/>
    <w:rsid w:val="005E4347"/>
    <w:rsid w:val="005E45A1"/>
    <w:rsid w:val="005E512D"/>
    <w:rsid w:val="005E57A6"/>
    <w:rsid w:val="005E5DD1"/>
    <w:rsid w:val="005E5E81"/>
    <w:rsid w:val="005E6324"/>
    <w:rsid w:val="005E7904"/>
    <w:rsid w:val="005E79AF"/>
    <w:rsid w:val="005F0E44"/>
    <w:rsid w:val="005F0EFE"/>
    <w:rsid w:val="005F1952"/>
    <w:rsid w:val="005F1E74"/>
    <w:rsid w:val="005F207F"/>
    <w:rsid w:val="005F21CF"/>
    <w:rsid w:val="005F362D"/>
    <w:rsid w:val="005F3B27"/>
    <w:rsid w:val="005F3EF1"/>
    <w:rsid w:val="005F449B"/>
    <w:rsid w:val="005F49B3"/>
    <w:rsid w:val="005F4B3C"/>
    <w:rsid w:val="005F4FCB"/>
    <w:rsid w:val="005F5056"/>
    <w:rsid w:val="005F6285"/>
    <w:rsid w:val="005F66CD"/>
    <w:rsid w:val="005F6F84"/>
    <w:rsid w:val="005F7607"/>
    <w:rsid w:val="005F7DF8"/>
    <w:rsid w:val="006004C3"/>
    <w:rsid w:val="00600825"/>
    <w:rsid w:val="00600949"/>
    <w:rsid w:val="00600C7D"/>
    <w:rsid w:val="00600F79"/>
    <w:rsid w:val="006014EF"/>
    <w:rsid w:val="00601D3A"/>
    <w:rsid w:val="00601F13"/>
    <w:rsid w:val="006032EA"/>
    <w:rsid w:val="006038F7"/>
    <w:rsid w:val="00603C33"/>
    <w:rsid w:val="00604282"/>
    <w:rsid w:val="006044C4"/>
    <w:rsid w:val="00604741"/>
    <w:rsid w:val="00604CED"/>
    <w:rsid w:val="00604FF6"/>
    <w:rsid w:val="00606464"/>
    <w:rsid w:val="006069AA"/>
    <w:rsid w:val="00606C4F"/>
    <w:rsid w:val="00606DC6"/>
    <w:rsid w:val="00607E09"/>
    <w:rsid w:val="00610645"/>
    <w:rsid w:val="00610889"/>
    <w:rsid w:val="00610E1D"/>
    <w:rsid w:val="0061137A"/>
    <w:rsid w:val="006115F0"/>
    <w:rsid w:val="0061169E"/>
    <w:rsid w:val="00611DEF"/>
    <w:rsid w:val="0061241E"/>
    <w:rsid w:val="00613DAC"/>
    <w:rsid w:val="00613F43"/>
    <w:rsid w:val="00614D9C"/>
    <w:rsid w:val="00615557"/>
    <w:rsid w:val="0061569D"/>
    <w:rsid w:val="00615F20"/>
    <w:rsid w:val="00616823"/>
    <w:rsid w:val="00616A52"/>
    <w:rsid w:val="00617EA8"/>
    <w:rsid w:val="0062046C"/>
    <w:rsid w:val="0062249F"/>
    <w:rsid w:val="00623567"/>
    <w:rsid w:val="0062364D"/>
    <w:rsid w:val="00623B13"/>
    <w:rsid w:val="00624068"/>
    <w:rsid w:val="0062477C"/>
    <w:rsid w:val="006250DD"/>
    <w:rsid w:val="006251CB"/>
    <w:rsid w:val="0062559D"/>
    <w:rsid w:val="00625779"/>
    <w:rsid w:val="00626254"/>
    <w:rsid w:val="0063003E"/>
    <w:rsid w:val="0063008A"/>
    <w:rsid w:val="006301BF"/>
    <w:rsid w:val="006304C2"/>
    <w:rsid w:val="006305AE"/>
    <w:rsid w:val="00630FF9"/>
    <w:rsid w:val="00631037"/>
    <w:rsid w:val="006315CE"/>
    <w:rsid w:val="006321C5"/>
    <w:rsid w:val="0063239D"/>
    <w:rsid w:val="0063276A"/>
    <w:rsid w:val="00633163"/>
    <w:rsid w:val="006336C0"/>
    <w:rsid w:val="00633E71"/>
    <w:rsid w:val="006342FF"/>
    <w:rsid w:val="0063444D"/>
    <w:rsid w:val="00634710"/>
    <w:rsid w:val="00636377"/>
    <w:rsid w:val="00636A3C"/>
    <w:rsid w:val="00637469"/>
    <w:rsid w:val="00637FD8"/>
    <w:rsid w:val="006403B7"/>
    <w:rsid w:val="00640A1F"/>
    <w:rsid w:val="00640BDE"/>
    <w:rsid w:val="006419B1"/>
    <w:rsid w:val="00641C36"/>
    <w:rsid w:val="00641E45"/>
    <w:rsid w:val="00642C62"/>
    <w:rsid w:val="00642D65"/>
    <w:rsid w:val="00642E08"/>
    <w:rsid w:val="00643159"/>
    <w:rsid w:val="0064330F"/>
    <w:rsid w:val="00643611"/>
    <w:rsid w:val="00643D36"/>
    <w:rsid w:val="00644386"/>
    <w:rsid w:val="00644BAC"/>
    <w:rsid w:val="0064704E"/>
    <w:rsid w:val="0064759E"/>
    <w:rsid w:val="006475F9"/>
    <w:rsid w:val="006477A8"/>
    <w:rsid w:val="00647DD1"/>
    <w:rsid w:val="006500C3"/>
    <w:rsid w:val="006508D1"/>
    <w:rsid w:val="0065124F"/>
    <w:rsid w:val="00651AC7"/>
    <w:rsid w:val="00651B30"/>
    <w:rsid w:val="0065287C"/>
    <w:rsid w:val="00652F97"/>
    <w:rsid w:val="00653122"/>
    <w:rsid w:val="00653CB0"/>
    <w:rsid w:val="00653E93"/>
    <w:rsid w:val="00654310"/>
    <w:rsid w:val="006556A3"/>
    <w:rsid w:val="00655757"/>
    <w:rsid w:val="00655824"/>
    <w:rsid w:val="00655BAF"/>
    <w:rsid w:val="00655C5D"/>
    <w:rsid w:val="0065618A"/>
    <w:rsid w:val="0065705E"/>
    <w:rsid w:val="006607BD"/>
    <w:rsid w:val="00660B27"/>
    <w:rsid w:val="00661741"/>
    <w:rsid w:val="00662B74"/>
    <w:rsid w:val="00662CB0"/>
    <w:rsid w:val="006633F0"/>
    <w:rsid w:val="00664414"/>
    <w:rsid w:val="00664D71"/>
    <w:rsid w:val="00665016"/>
    <w:rsid w:val="00665162"/>
    <w:rsid w:val="00666B5C"/>
    <w:rsid w:val="00670123"/>
    <w:rsid w:val="006702C5"/>
    <w:rsid w:val="00670DA8"/>
    <w:rsid w:val="006717E2"/>
    <w:rsid w:val="00671A39"/>
    <w:rsid w:val="00671E78"/>
    <w:rsid w:val="006720FF"/>
    <w:rsid w:val="0067210E"/>
    <w:rsid w:val="00672BCA"/>
    <w:rsid w:val="006738BE"/>
    <w:rsid w:val="006738E6"/>
    <w:rsid w:val="00673910"/>
    <w:rsid w:val="006741E1"/>
    <w:rsid w:val="00674AD1"/>
    <w:rsid w:val="00674F91"/>
    <w:rsid w:val="0067581B"/>
    <w:rsid w:val="00676542"/>
    <w:rsid w:val="00676705"/>
    <w:rsid w:val="00676DDA"/>
    <w:rsid w:val="00677B85"/>
    <w:rsid w:val="00677C76"/>
    <w:rsid w:val="00677F64"/>
    <w:rsid w:val="006803F1"/>
    <w:rsid w:val="006804B4"/>
    <w:rsid w:val="006808C6"/>
    <w:rsid w:val="00680F26"/>
    <w:rsid w:val="00681079"/>
    <w:rsid w:val="00681464"/>
    <w:rsid w:val="006822B3"/>
    <w:rsid w:val="0068269E"/>
    <w:rsid w:val="0068364F"/>
    <w:rsid w:val="006837F8"/>
    <w:rsid w:val="00683AD2"/>
    <w:rsid w:val="00684056"/>
    <w:rsid w:val="0068417C"/>
    <w:rsid w:val="00684776"/>
    <w:rsid w:val="00684850"/>
    <w:rsid w:val="00684883"/>
    <w:rsid w:val="00684F34"/>
    <w:rsid w:val="006851DA"/>
    <w:rsid w:val="006852A2"/>
    <w:rsid w:val="00685C46"/>
    <w:rsid w:val="00685F6C"/>
    <w:rsid w:val="006860F0"/>
    <w:rsid w:val="00686506"/>
    <w:rsid w:val="00686528"/>
    <w:rsid w:val="00686E40"/>
    <w:rsid w:val="006876F6"/>
    <w:rsid w:val="006905D0"/>
    <w:rsid w:val="00690F91"/>
    <w:rsid w:val="00691149"/>
    <w:rsid w:val="006916A4"/>
    <w:rsid w:val="00691E2D"/>
    <w:rsid w:val="00691EA0"/>
    <w:rsid w:val="006922F4"/>
    <w:rsid w:val="00692E2E"/>
    <w:rsid w:val="0069444C"/>
    <w:rsid w:val="0069447B"/>
    <w:rsid w:val="0069464F"/>
    <w:rsid w:val="006947B5"/>
    <w:rsid w:val="00694A06"/>
    <w:rsid w:val="00695940"/>
    <w:rsid w:val="00695EF1"/>
    <w:rsid w:val="00696259"/>
    <w:rsid w:val="00697356"/>
    <w:rsid w:val="006A04E5"/>
    <w:rsid w:val="006A1011"/>
    <w:rsid w:val="006A1769"/>
    <w:rsid w:val="006A1F04"/>
    <w:rsid w:val="006A213E"/>
    <w:rsid w:val="006A21C4"/>
    <w:rsid w:val="006A21F4"/>
    <w:rsid w:val="006A336F"/>
    <w:rsid w:val="006A33F4"/>
    <w:rsid w:val="006A3879"/>
    <w:rsid w:val="006A47EC"/>
    <w:rsid w:val="006A539D"/>
    <w:rsid w:val="006A58FA"/>
    <w:rsid w:val="006A5ADD"/>
    <w:rsid w:val="006B04EF"/>
    <w:rsid w:val="006B0A8A"/>
    <w:rsid w:val="006B164D"/>
    <w:rsid w:val="006B1BEE"/>
    <w:rsid w:val="006B26E7"/>
    <w:rsid w:val="006B28C1"/>
    <w:rsid w:val="006B29FE"/>
    <w:rsid w:val="006B32D0"/>
    <w:rsid w:val="006B35D5"/>
    <w:rsid w:val="006B3BF3"/>
    <w:rsid w:val="006B3ECC"/>
    <w:rsid w:val="006B4987"/>
    <w:rsid w:val="006B51D5"/>
    <w:rsid w:val="006B5216"/>
    <w:rsid w:val="006B6324"/>
    <w:rsid w:val="006B64FF"/>
    <w:rsid w:val="006B7F2B"/>
    <w:rsid w:val="006C22D0"/>
    <w:rsid w:val="006C380F"/>
    <w:rsid w:val="006C3F50"/>
    <w:rsid w:val="006C4143"/>
    <w:rsid w:val="006C4721"/>
    <w:rsid w:val="006C4810"/>
    <w:rsid w:val="006C4C11"/>
    <w:rsid w:val="006C548D"/>
    <w:rsid w:val="006C560A"/>
    <w:rsid w:val="006C6C77"/>
    <w:rsid w:val="006C736E"/>
    <w:rsid w:val="006C75DC"/>
    <w:rsid w:val="006C781C"/>
    <w:rsid w:val="006C7A7A"/>
    <w:rsid w:val="006C7DD2"/>
    <w:rsid w:val="006D0518"/>
    <w:rsid w:val="006D09AD"/>
    <w:rsid w:val="006D0BAF"/>
    <w:rsid w:val="006D0D1F"/>
    <w:rsid w:val="006D10BB"/>
    <w:rsid w:val="006D1621"/>
    <w:rsid w:val="006D189D"/>
    <w:rsid w:val="006D2334"/>
    <w:rsid w:val="006D2F7E"/>
    <w:rsid w:val="006D2FFC"/>
    <w:rsid w:val="006D342E"/>
    <w:rsid w:val="006D3D73"/>
    <w:rsid w:val="006D4F74"/>
    <w:rsid w:val="006D4FA9"/>
    <w:rsid w:val="006D515D"/>
    <w:rsid w:val="006D5295"/>
    <w:rsid w:val="006D5F13"/>
    <w:rsid w:val="006D5F74"/>
    <w:rsid w:val="006D6300"/>
    <w:rsid w:val="006D6413"/>
    <w:rsid w:val="006D751D"/>
    <w:rsid w:val="006D751E"/>
    <w:rsid w:val="006D7A08"/>
    <w:rsid w:val="006E03A6"/>
    <w:rsid w:val="006E178A"/>
    <w:rsid w:val="006E19CB"/>
    <w:rsid w:val="006E1BD1"/>
    <w:rsid w:val="006E215D"/>
    <w:rsid w:val="006E2568"/>
    <w:rsid w:val="006E2C26"/>
    <w:rsid w:val="006E2D6A"/>
    <w:rsid w:val="006E43C0"/>
    <w:rsid w:val="006E5307"/>
    <w:rsid w:val="006E66F3"/>
    <w:rsid w:val="006E6A33"/>
    <w:rsid w:val="006E6C3D"/>
    <w:rsid w:val="006F00D3"/>
    <w:rsid w:val="006F0111"/>
    <w:rsid w:val="006F0220"/>
    <w:rsid w:val="006F05B7"/>
    <w:rsid w:val="006F0C49"/>
    <w:rsid w:val="006F0EBE"/>
    <w:rsid w:val="006F1E10"/>
    <w:rsid w:val="006F2542"/>
    <w:rsid w:val="006F2F8F"/>
    <w:rsid w:val="006F381B"/>
    <w:rsid w:val="006F4C1C"/>
    <w:rsid w:val="006F53A2"/>
    <w:rsid w:val="006F568C"/>
    <w:rsid w:val="006F57FE"/>
    <w:rsid w:val="006F5D14"/>
    <w:rsid w:val="006F6044"/>
    <w:rsid w:val="006F6084"/>
    <w:rsid w:val="006F61D1"/>
    <w:rsid w:val="006F620D"/>
    <w:rsid w:val="006F72DE"/>
    <w:rsid w:val="00700977"/>
    <w:rsid w:val="00700B03"/>
    <w:rsid w:val="00700C15"/>
    <w:rsid w:val="00700F52"/>
    <w:rsid w:val="007016EA"/>
    <w:rsid w:val="007018B6"/>
    <w:rsid w:val="007018F7"/>
    <w:rsid w:val="0070231B"/>
    <w:rsid w:val="00702339"/>
    <w:rsid w:val="0070418B"/>
    <w:rsid w:val="00704466"/>
    <w:rsid w:val="007048CF"/>
    <w:rsid w:val="007074E3"/>
    <w:rsid w:val="007077BE"/>
    <w:rsid w:val="00707BF6"/>
    <w:rsid w:val="00707CC2"/>
    <w:rsid w:val="00710C28"/>
    <w:rsid w:val="00710DFF"/>
    <w:rsid w:val="00711F80"/>
    <w:rsid w:val="00712A11"/>
    <w:rsid w:val="00713046"/>
    <w:rsid w:val="0071306D"/>
    <w:rsid w:val="007131DE"/>
    <w:rsid w:val="007132E6"/>
    <w:rsid w:val="0071357A"/>
    <w:rsid w:val="00713646"/>
    <w:rsid w:val="00713774"/>
    <w:rsid w:val="007139D5"/>
    <w:rsid w:val="00713ABC"/>
    <w:rsid w:val="00714A9F"/>
    <w:rsid w:val="00714B5B"/>
    <w:rsid w:val="00714D22"/>
    <w:rsid w:val="00714D28"/>
    <w:rsid w:val="0071508A"/>
    <w:rsid w:val="00715653"/>
    <w:rsid w:val="00715837"/>
    <w:rsid w:val="0071603B"/>
    <w:rsid w:val="007162FF"/>
    <w:rsid w:val="0071670A"/>
    <w:rsid w:val="00716903"/>
    <w:rsid w:val="00717135"/>
    <w:rsid w:val="00717BBF"/>
    <w:rsid w:val="00717F3A"/>
    <w:rsid w:val="007216DE"/>
    <w:rsid w:val="00722051"/>
    <w:rsid w:val="007221A9"/>
    <w:rsid w:val="00722488"/>
    <w:rsid w:val="007235F1"/>
    <w:rsid w:val="00723664"/>
    <w:rsid w:val="007239B4"/>
    <w:rsid w:val="00723BA9"/>
    <w:rsid w:val="00723C79"/>
    <w:rsid w:val="0072504C"/>
    <w:rsid w:val="007252D3"/>
    <w:rsid w:val="007253E0"/>
    <w:rsid w:val="007261BE"/>
    <w:rsid w:val="00727A14"/>
    <w:rsid w:val="00727D01"/>
    <w:rsid w:val="007312D2"/>
    <w:rsid w:val="007324C2"/>
    <w:rsid w:val="00732519"/>
    <w:rsid w:val="007325B4"/>
    <w:rsid w:val="00732BB2"/>
    <w:rsid w:val="00732E65"/>
    <w:rsid w:val="0073350B"/>
    <w:rsid w:val="007337DD"/>
    <w:rsid w:val="0073414A"/>
    <w:rsid w:val="00734293"/>
    <w:rsid w:val="00734445"/>
    <w:rsid w:val="00734689"/>
    <w:rsid w:val="00734B5E"/>
    <w:rsid w:val="00735BFF"/>
    <w:rsid w:val="00736026"/>
    <w:rsid w:val="00737F22"/>
    <w:rsid w:val="007408DD"/>
    <w:rsid w:val="00740951"/>
    <w:rsid w:val="00740987"/>
    <w:rsid w:val="00740AF4"/>
    <w:rsid w:val="00740DBC"/>
    <w:rsid w:val="007413A5"/>
    <w:rsid w:val="007418A1"/>
    <w:rsid w:val="00741992"/>
    <w:rsid w:val="007419AA"/>
    <w:rsid w:val="0074243C"/>
    <w:rsid w:val="007429C8"/>
    <w:rsid w:val="00742FE0"/>
    <w:rsid w:val="00743415"/>
    <w:rsid w:val="00743A3A"/>
    <w:rsid w:val="00743D63"/>
    <w:rsid w:val="00743E9D"/>
    <w:rsid w:val="00744732"/>
    <w:rsid w:val="0074516C"/>
    <w:rsid w:val="0074566A"/>
    <w:rsid w:val="00745A32"/>
    <w:rsid w:val="00745B11"/>
    <w:rsid w:val="007466EB"/>
    <w:rsid w:val="00746E1C"/>
    <w:rsid w:val="00746FF6"/>
    <w:rsid w:val="00747A43"/>
    <w:rsid w:val="007503D1"/>
    <w:rsid w:val="00750608"/>
    <w:rsid w:val="00750A3D"/>
    <w:rsid w:val="00750AE0"/>
    <w:rsid w:val="0075120A"/>
    <w:rsid w:val="007513DC"/>
    <w:rsid w:val="00751684"/>
    <w:rsid w:val="0075180E"/>
    <w:rsid w:val="00751D7A"/>
    <w:rsid w:val="00751E19"/>
    <w:rsid w:val="00751F1B"/>
    <w:rsid w:val="0075257C"/>
    <w:rsid w:val="00754183"/>
    <w:rsid w:val="00756409"/>
    <w:rsid w:val="00757E3F"/>
    <w:rsid w:val="007602C7"/>
    <w:rsid w:val="00760A64"/>
    <w:rsid w:val="00760DD5"/>
    <w:rsid w:val="00761125"/>
    <w:rsid w:val="007615E6"/>
    <w:rsid w:val="00761602"/>
    <w:rsid w:val="007619BA"/>
    <w:rsid w:val="00761D86"/>
    <w:rsid w:val="00762000"/>
    <w:rsid w:val="00762D8E"/>
    <w:rsid w:val="0076339D"/>
    <w:rsid w:val="0076367A"/>
    <w:rsid w:val="007638A4"/>
    <w:rsid w:val="00763A93"/>
    <w:rsid w:val="00764DBE"/>
    <w:rsid w:val="007665AF"/>
    <w:rsid w:val="00766ADF"/>
    <w:rsid w:val="00766C3D"/>
    <w:rsid w:val="00767170"/>
    <w:rsid w:val="007701B6"/>
    <w:rsid w:val="00770754"/>
    <w:rsid w:val="007709B8"/>
    <w:rsid w:val="00771320"/>
    <w:rsid w:val="00771492"/>
    <w:rsid w:val="00772FD9"/>
    <w:rsid w:val="00773259"/>
    <w:rsid w:val="0077339B"/>
    <w:rsid w:val="007734CB"/>
    <w:rsid w:val="00773951"/>
    <w:rsid w:val="0077502B"/>
    <w:rsid w:val="007757D1"/>
    <w:rsid w:val="00775A15"/>
    <w:rsid w:val="00775FFA"/>
    <w:rsid w:val="00776345"/>
    <w:rsid w:val="0077745E"/>
    <w:rsid w:val="00777C46"/>
    <w:rsid w:val="00777C9F"/>
    <w:rsid w:val="00780C20"/>
    <w:rsid w:val="007811AC"/>
    <w:rsid w:val="007818CE"/>
    <w:rsid w:val="0078213F"/>
    <w:rsid w:val="00784098"/>
    <w:rsid w:val="0078468D"/>
    <w:rsid w:val="00784E9B"/>
    <w:rsid w:val="00784F39"/>
    <w:rsid w:val="0078516A"/>
    <w:rsid w:val="0078531E"/>
    <w:rsid w:val="007856A9"/>
    <w:rsid w:val="00785885"/>
    <w:rsid w:val="00785C18"/>
    <w:rsid w:val="00785D1D"/>
    <w:rsid w:val="00785D95"/>
    <w:rsid w:val="00785ED4"/>
    <w:rsid w:val="00785EFA"/>
    <w:rsid w:val="007865B9"/>
    <w:rsid w:val="007867C6"/>
    <w:rsid w:val="00787782"/>
    <w:rsid w:val="0079065E"/>
    <w:rsid w:val="00790984"/>
    <w:rsid w:val="007910FB"/>
    <w:rsid w:val="00792136"/>
    <w:rsid w:val="00792C45"/>
    <w:rsid w:val="00792E12"/>
    <w:rsid w:val="00793798"/>
    <w:rsid w:val="00793810"/>
    <w:rsid w:val="007938FC"/>
    <w:rsid w:val="00793A6B"/>
    <w:rsid w:val="007944F5"/>
    <w:rsid w:val="00795505"/>
    <w:rsid w:val="007956FA"/>
    <w:rsid w:val="007958A0"/>
    <w:rsid w:val="007959E9"/>
    <w:rsid w:val="007960E2"/>
    <w:rsid w:val="0079635F"/>
    <w:rsid w:val="0079697E"/>
    <w:rsid w:val="00796D09"/>
    <w:rsid w:val="0079744E"/>
    <w:rsid w:val="00797533"/>
    <w:rsid w:val="007977B0"/>
    <w:rsid w:val="00797EC9"/>
    <w:rsid w:val="007A02D8"/>
    <w:rsid w:val="007A05D3"/>
    <w:rsid w:val="007A18D0"/>
    <w:rsid w:val="007A2AF9"/>
    <w:rsid w:val="007A3075"/>
    <w:rsid w:val="007A3941"/>
    <w:rsid w:val="007A52B2"/>
    <w:rsid w:val="007A5CE7"/>
    <w:rsid w:val="007A67D2"/>
    <w:rsid w:val="007A7410"/>
    <w:rsid w:val="007A7838"/>
    <w:rsid w:val="007A78C6"/>
    <w:rsid w:val="007B014E"/>
    <w:rsid w:val="007B093C"/>
    <w:rsid w:val="007B0BE3"/>
    <w:rsid w:val="007B0D0B"/>
    <w:rsid w:val="007B1801"/>
    <w:rsid w:val="007B190F"/>
    <w:rsid w:val="007B1BE7"/>
    <w:rsid w:val="007B1ED0"/>
    <w:rsid w:val="007B3393"/>
    <w:rsid w:val="007B36B0"/>
    <w:rsid w:val="007B4EE4"/>
    <w:rsid w:val="007B6368"/>
    <w:rsid w:val="007B6F94"/>
    <w:rsid w:val="007B70AF"/>
    <w:rsid w:val="007B7BE7"/>
    <w:rsid w:val="007B7ED5"/>
    <w:rsid w:val="007C0001"/>
    <w:rsid w:val="007C0974"/>
    <w:rsid w:val="007C0A1B"/>
    <w:rsid w:val="007C0C9D"/>
    <w:rsid w:val="007C0E72"/>
    <w:rsid w:val="007C1B1F"/>
    <w:rsid w:val="007C28FC"/>
    <w:rsid w:val="007C33EC"/>
    <w:rsid w:val="007C3BAF"/>
    <w:rsid w:val="007C428C"/>
    <w:rsid w:val="007C4652"/>
    <w:rsid w:val="007C4C1D"/>
    <w:rsid w:val="007C5E90"/>
    <w:rsid w:val="007C6036"/>
    <w:rsid w:val="007C67E8"/>
    <w:rsid w:val="007C6CA6"/>
    <w:rsid w:val="007C6D28"/>
    <w:rsid w:val="007D0755"/>
    <w:rsid w:val="007D14D9"/>
    <w:rsid w:val="007D20CF"/>
    <w:rsid w:val="007D2947"/>
    <w:rsid w:val="007D3F68"/>
    <w:rsid w:val="007D485E"/>
    <w:rsid w:val="007D50B7"/>
    <w:rsid w:val="007D56A6"/>
    <w:rsid w:val="007D6E9A"/>
    <w:rsid w:val="007D7A8F"/>
    <w:rsid w:val="007D7CC1"/>
    <w:rsid w:val="007D7F9C"/>
    <w:rsid w:val="007E141E"/>
    <w:rsid w:val="007E293F"/>
    <w:rsid w:val="007E38E8"/>
    <w:rsid w:val="007E4900"/>
    <w:rsid w:val="007E4AEA"/>
    <w:rsid w:val="007E4B65"/>
    <w:rsid w:val="007E79DC"/>
    <w:rsid w:val="007F001C"/>
    <w:rsid w:val="007F0C04"/>
    <w:rsid w:val="007F17A2"/>
    <w:rsid w:val="007F1F12"/>
    <w:rsid w:val="007F1F61"/>
    <w:rsid w:val="007F2289"/>
    <w:rsid w:val="007F239D"/>
    <w:rsid w:val="007F2B2A"/>
    <w:rsid w:val="007F3158"/>
    <w:rsid w:val="007F3F5A"/>
    <w:rsid w:val="007F54E8"/>
    <w:rsid w:val="007F5F99"/>
    <w:rsid w:val="007F6D69"/>
    <w:rsid w:val="007F7367"/>
    <w:rsid w:val="007F76C9"/>
    <w:rsid w:val="007F7956"/>
    <w:rsid w:val="00801628"/>
    <w:rsid w:val="008017FA"/>
    <w:rsid w:val="00801A3E"/>
    <w:rsid w:val="00801E5B"/>
    <w:rsid w:val="00802D95"/>
    <w:rsid w:val="00803583"/>
    <w:rsid w:val="008036D3"/>
    <w:rsid w:val="00803EA0"/>
    <w:rsid w:val="00803EFE"/>
    <w:rsid w:val="00804F37"/>
    <w:rsid w:val="0080523D"/>
    <w:rsid w:val="008059CB"/>
    <w:rsid w:val="00805F29"/>
    <w:rsid w:val="00806ED4"/>
    <w:rsid w:val="00806F33"/>
    <w:rsid w:val="008073B3"/>
    <w:rsid w:val="008076D5"/>
    <w:rsid w:val="00807954"/>
    <w:rsid w:val="00807A26"/>
    <w:rsid w:val="00807C62"/>
    <w:rsid w:val="00810335"/>
    <w:rsid w:val="00811290"/>
    <w:rsid w:val="008117D6"/>
    <w:rsid w:val="00812169"/>
    <w:rsid w:val="008124B9"/>
    <w:rsid w:val="0081438F"/>
    <w:rsid w:val="00814FA0"/>
    <w:rsid w:val="0081522C"/>
    <w:rsid w:val="00815B10"/>
    <w:rsid w:val="00815C09"/>
    <w:rsid w:val="00815DBF"/>
    <w:rsid w:val="00816850"/>
    <w:rsid w:val="00816A07"/>
    <w:rsid w:val="00816A75"/>
    <w:rsid w:val="00817E29"/>
    <w:rsid w:val="00820428"/>
    <w:rsid w:val="00821066"/>
    <w:rsid w:val="008213E5"/>
    <w:rsid w:val="00821AB9"/>
    <w:rsid w:val="00821BF8"/>
    <w:rsid w:val="00822286"/>
    <w:rsid w:val="00823790"/>
    <w:rsid w:val="0082630E"/>
    <w:rsid w:val="00826778"/>
    <w:rsid w:val="00826959"/>
    <w:rsid w:val="00830137"/>
    <w:rsid w:val="00830D6C"/>
    <w:rsid w:val="0083180C"/>
    <w:rsid w:val="00831E9A"/>
    <w:rsid w:val="008330E8"/>
    <w:rsid w:val="00833C58"/>
    <w:rsid w:val="00834EC5"/>
    <w:rsid w:val="00834FBC"/>
    <w:rsid w:val="00835255"/>
    <w:rsid w:val="00836557"/>
    <w:rsid w:val="00836BAB"/>
    <w:rsid w:val="00836F95"/>
    <w:rsid w:val="00837C9B"/>
    <w:rsid w:val="00837FEE"/>
    <w:rsid w:val="00840310"/>
    <w:rsid w:val="008409A7"/>
    <w:rsid w:val="008409A8"/>
    <w:rsid w:val="00840B11"/>
    <w:rsid w:val="0084150C"/>
    <w:rsid w:val="00842A82"/>
    <w:rsid w:val="00843124"/>
    <w:rsid w:val="008438B4"/>
    <w:rsid w:val="0084459A"/>
    <w:rsid w:val="008448E5"/>
    <w:rsid w:val="00844EEE"/>
    <w:rsid w:val="00845650"/>
    <w:rsid w:val="00845CEC"/>
    <w:rsid w:val="008463B6"/>
    <w:rsid w:val="00846449"/>
    <w:rsid w:val="00847F12"/>
    <w:rsid w:val="00847F67"/>
    <w:rsid w:val="00850904"/>
    <w:rsid w:val="00850D64"/>
    <w:rsid w:val="008513C3"/>
    <w:rsid w:val="00851DCC"/>
    <w:rsid w:val="00852368"/>
    <w:rsid w:val="0085253E"/>
    <w:rsid w:val="00852C47"/>
    <w:rsid w:val="008545F8"/>
    <w:rsid w:val="00856567"/>
    <w:rsid w:val="008565A8"/>
    <w:rsid w:val="00856841"/>
    <w:rsid w:val="00856F86"/>
    <w:rsid w:val="00857DB0"/>
    <w:rsid w:val="00860131"/>
    <w:rsid w:val="008605EE"/>
    <w:rsid w:val="00860673"/>
    <w:rsid w:val="00860FD7"/>
    <w:rsid w:val="008617FB"/>
    <w:rsid w:val="00861BE3"/>
    <w:rsid w:val="0086226F"/>
    <w:rsid w:val="0086442A"/>
    <w:rsid w:val="00864A03"/>
    <w:rsid w:val="008658EE"/>
    <w:rsid w:val="00867138"/>
    <w:rsid w:val="008677BD"/>
    <w:rsid w:val="00867B5B"/>
    <w:rsid w:val="0087046E"/>
    <w:rsid w:val="0087100A"/>
    <w:rsid w:val="00871BD7"/>
    <w:rsid w:val="008724E3"/>
    <w:rsid w:val="0087373C"/>
    <w:rsid w:val="00873EB6"/>
    <w:rsid w:val="00873ED8"/>
    <w:rsid w:val="00873FC9"/>
    <w:rsid w:val="008750C0"/>
    <w:rsid w:val="008766F0"/>
    <w:rsid w:val="00877244"/>
    <w:rsid w:val="008773BF"/>
    <w:rsid w:val="00877818"/>
    <w:rsid w:val="00877EFE"/>
    <w:rsid w:val="00880544"/>
    <w:rsid w:val="00880620"/>
    <w:rsid w:val="008808A2"/>
    <w:rsid w:val="00880A4D"/>
    <w:rsid w:val="00881A97"/>
    <w:rsid w:val="00882467"/>
    <w:rsid w:val="008829E7"/>
    <w:rsid w:val="00882E8B"/>
    <w:rsid w:val="00882F9C"/>
    <w:rsid w:val="008839D4"/>
    <w:rsid w:val="008842C4"/>
    <w:rsid w:val="008856DA"/>
    <w:rsid w:val="00885A94"/>
    <w:rsid w:val="008861AD"/>
    <w:rsid w:val="008870B6"/>
    <w:rsid w:val="00887957"/>
    <w:rsid w:val="00887B56"/>
    <w:rsid w:val="00887BB4"/>
    <w:rsid w:val="008913C3"/>
    <w:rsid w:val="00892DFE"/>
    <w:rsid w:val="0089336B"/>
    <w:rsid w:val="00894AD4"/>
    <w:rsid w:val="00894F5A"/>
    <w:rsid w:val="008958D0"/>
    <w:rsid w:val="0089591A"/>
    <w:rsid w:val="00895EE4"/>
    <w:rsid w:val="00895F41"/>
    <w:rsid w:val="008964C5"/>
    <w:rsid w:val="0089662C"/>
    <w:rsid w:val="00896CB4"/>
    <w:rsid w:val="00897241"/>
    <w:rsid w:val="0089774E"/>
    <w:rsid w:val="008A0937"/>
    <w:rsid w:val="008A0BB1"/>
    <w:rsid w:val="008A0E22"/>
    <w:rsid w:val="008A1434"/>
    <w:rsid w:val="008A2545"/>
    <w:rsid w:val="008A26CD"/>
    <w:rsid w:val="008A33A4"/>
    <w:rsid w:val="008A3719"/>
    <w:rsid w:val="008A39B3"/>
    <w:rsid w:val="008A3BFC"/>
    <w:rsid w:val="008A3C6B"/>
    <w:rsid w:val="008A4138"/>
    <w:rsid w:val="008A4825"/>
    <w:rsid w:val="008A570D"/>
    <w:rsid w:val="008A57E7"/>
    <w:rsid w:val="008A6575"/>
    <w:rsid w:val="008A6890"/>
    <w:rsid w:val="008A6D28"/>
    <w:rsid w:val="008A7B7F"/>
    <w:rsid w:val="008B02A7"/>
    <w:rsid w:val="008B0A61"/>
    <w:rsid w:val="008B1740"/>
    <w:rsid w:val="008B1B73"/>
    <w:rsid w:val="008B2814"/>
    <w:rsid w:val="008B3363"/>
    <w:rsid w:val="008B3DC1"/>
    <w:rsid w:val="008B4759"/>
    <w:rsid w:val="008B4971"/>
    <w:rsid w:val="008B4ACB"/>
    <w:rsid w:val="008B4C0F"/>
    <w:rsid w:val="008B54AE"/>
    <w:rsid w:val="008B6ECD"/>
    <w:rsid w:val="008B742F"/>
    <w:rsid w:val="008B7533"/>
    <w:rsid w:val="008B7684"/>
    <w:rsid w:val="008B7930"/>
    <w:rsid w:val="008B7A6F"/>
    <w:rsid w:val="008B7DA7"/>
    <w:rsid w:val="008C05E2"/>
    <w:rsid w:val="008C1254"/>
    <w:rsid w:val="008C14FF"/>
    <w:rsid w:val="008C1636"/>
    <w:rsid w:val="008C3916"/>
    <w:rsid w:val="008C3BFF"/>
    <w:rsid w:val="008C3DDB"/>
    <w:rsid w:val="008C41CD"/>
    <w:rsid w:val="008C4214"/>
    <w:rsid w:val="008C44D3"/>
    <w:rsid w:val="008C47A0"/>
    <w:rsid w:val="008C5082"/>
    <w:rsid w:val="008C56BD"/>
    <w:rsid w:val="008C5881"/>
    <w:rsid w:val="008C5CBD"/>
    <w:rsid w:val="008C66AA"/>
    <w:rsid w:val="008C68DD"/>
    <w:rsid w:val="008C71A4"/>
    <w:rsid w:val="008C764A"/>
    <w:rsid w:val="008D03C6"/>
    <w:rsid w:val="008D14F5"/>
    <w:rsid w:val="008D15FE"/>
    <w:rsid w:val="008D1D42"/>
    <w:rsid w:val="008D23C4"/>
    <w:rsid w:val="008D2D18"/>
    <w:rsid w:val="008D2FC5"/>
    <w:rsid w:val="008D40AC"/>
    <w:rsid w:val="008D411F"/>
    <w:rsid w:val="008D4368"/>
    <w:rsid w:val="008D52B1"/>
    <w:rsid w:val="008D54F5"/>
    <w:rsid w:val="008D598C"/>
    <w:rsid w:val="008D6AC1"/>
    <w:rsid w:val="008D6E5C"/>
    <w:rsid w:val="008D7213"/>
    <w:rsid w:val="008D73F5"/>
    <w:rsid w:val="008D74B5"/>
    <w:rsid w:val="008D7637"/>
    <w:rsid w:val="008D79F0"/>
    <w:rsid w:val="008D7A53"/>
    <w:rsid w:val="008E1061"/>
    <w:rsid w:val="008E159E"/>
    <w:rsid w:val="008E20D4"/>
    <w:rsid w:val="008E2459"/>
    <w:rsid w:val="008E2523"/>
    <w:rsid w:val="008E2527"/>
    <w:rsid w:val="008E2D59"/>
    <w:rsid w:val="008E3759"/>
    <w:rsid w:val="008E3B04"/>
    <w:rsid w:val="008E41AB"/>
    <w:rsid w:val="008E4DF9"/>
    <w:rsid w:val="008E6366"/>
    <w:rsid w:val="008E6496"/>
    <w:rsid w:val="008E7016"/>
    <w:rsid w:val="008E7BB5"/>
    <w:rsid w:val="008F0AFF"/>
    <w:rsid w:val="008F0F76"/>
    <w:rsid w:val="008F0FA1"/>
    <w:rsid w:val="008F1921"/>
    <w:rsid w:val="008F2305"/>
    <w:rsid w:val="008F271A"/>
    <w:rsid w:val="008F2BE5"/>
    <w:rsid w:val="008F386F"/>
    <w:rsid w:val="008F3FAF"/>
    <w:rsid w:val="008F58A5"/>
    <w:rsid w:val="008F5EBA"/>
    <w:rsid w:val="008F78C9"/>
    <w:rsid w:val="008F7B64"/>
    <w:rsid w:val="009007C3"/>
    <w:rsid w:val="00900C2A"/>
    <w:rsid w:val="00900E8C"/>
    <w:rsid w:val="00902772"/>
    <w:rsid w:val="00902FF3"/>
    <w:rsid w:val="00903007"/>
    <w:rsid w:val="00903933"/>
    <w:rsid w:val="00904331"/>
    <w:rsid w:val="0090450E"/>
    <w:rsid w:val="009056EE"/>
    <w:rsid w:val="00905A5B"/>
    <w:rsid w:val="00907652"/>
    <w:rsid w:val="00907F1F"/>
    <w:rsid w:val="00907FF5"/>
    <w:rsid w:val="009102D3"/>
    <w:rsid w:val="00911AC7"/>
    <w:rsid w:val="00911DCD"/>
    <w:rsid w:val="0091202A"/>
    <w:rsid w:val="009121D2"/>
    <w:rsid w:val="0091220C"/>
    <w:rsid w:val="0091311E"/>
    <w:rsid w:val="0091347B"/>
    <w:rsid w:val="009137B3"/>
    <w:rsid w:val="009137B6"/>
    <w:rsid w:val="00913C78"/>
    <w:rsid w:val="00913EE9"/>
    <w:rsid w:val="00914BB2"/>
    <w:rsid w:val="00914D75"/>
    <w:rsid w:val="009165BD"/>
    <w:rsid w:val="00916759"/>
    <w:rsid w:val="00916A45"/>
    <w:rsid w:val="009172B6"/>
    <w:rsid w:val="00917435"/>
    <w:rsid w:val="009175C2"/>
    <w:rsid w:val="009178DE"/>
    <w:rsid w:val="00917D6C"/>
    <w:rsid w:val="00917EAB"/>
    <w:rsid w:val="00920010"/>
    <w:rsid w:val="00920060"/>
    <w:rsid w:val="00920847"/>
    <w:rsid w:val="00920F14"/>
    <w:rsid w:val="00920F6C"/>
    <w:rsid w:val="009218DE"/>
    <w:rsid w:val="00921E2F"/>
    <w:rsid w:val="0092212B"/>
    <w:rsid w:val="00922F25"/>
    <w:rsid w:val="0092386C"/>
    <w:rsid w:val="009241FD"/>
    <w:rsid w:val="00924E8B"/>
    <w:rsid w:val="00926A40"/>
    <w:rsid w:val="00927625"/>
    <w:rsid w:val="0093101F"/>
    <w:rsid w:val="00932EEC"/>
    <w:rsid w:val="00933C8D"/>
    <w:rsid w:val="00934497"/>
    <w:rsid w:val="00934BF7"/>
    <w:rsid w:val="00935776"/>
    <w:rsid w:val="00935C2D"/>
    <w:rsid w:val="00935C83"/>
    <w:rsid w:val="00935D27"/>
    <w:rsid w:val="009361D0"/>
    <w:rsid w:val="00936648"/>
    <w:rsid w:val="009369FA"/>
    <w:rsid w:val="00937107"/>
    <w:rsid w:val="00937224"/>
    <w:rsid w:val="009373B5"/>
    <w:rsid w:val="00937E41"/>
    <w:rsid w:val="00937F99"/>
    <w:rsid w:val="0094072B"/>
    <w:rsid w:val="0094080A"/>
    <w:rsid w:val="009414F6"/>
    <w:rsid w:val="0094157E"/>
    <w:rsid w:val="00941ECE"/>
    <w:rsid w:val="0094248B"/>
    <w:rsid w:val="00942714"/>
    <w:rsid w:val="00943248"/>
    <w:rsid w:val="00943C1F"/>
    <w:rsid w:val="00943C23"/>
    <w:rsid w:val="0094421B"/>
    <w:rsid w:val="009452E8"/>
    <w:rsid w:val="0094582C"/>
    <w:rsid w:val="009458BE"/>
    <w:rsid w:val="009458E8"/>
    <w:rsid w:val="009459B3"/>
    <w:rsid w:val="00945C81"/>
    <w:rsid w:val="00946502"/>
    <w:rsid w:val="00946AC3"/>
    <w:rsid w:val="00947034"/>
    <w:rsid w:val="00947CE7"/>
    <w:rsid w:val="009503AC"/>
    <w:rsid w:val="00950761"/>
    <w:rsid w:val="009508A9"/>
    <w:rsid w:val="009508CA"/>
    <w:rsid w:val="0095095B"/>
    <w:rsid w:val="00950DA1"/>
    <w:rsid w:val="009510DC"/>
    <w:rsid w:val="00951108"/>
    <w:rsid w:val="00951577"/>
    <w:rsid w:val="009516A8"/>
    <w:rsid w:val="00951C8A"/>
    <w:rsid w:val="00951D5F"/>
    <w:rsid w:val="00951ECE"/>
    <w:rsid w:val="00951F29"/>
    <w:rsid w:val="00953F4D"/>
    <w:rsid w:val="009541EA"/>
    <w:rsid w:val="00954C4F"/>
    <w:rsid w:val="00954F83"/>
    <w:rsid w:val="00955291"/>
    <w:rsid w:val="00955400"/>
    <w:rsid w:val="00955C83"/>
    <w:rsid w:val="009562A9"/>
    <w:rsid w:val="00956469"/>
    <w:rsid w:val="00956C8F"/>
    <w:rsid w:val="00956F2E"/>
    <w:rsid w:val="009602CD"/>
    <w:rsid w:val="0096042F"/>
    <w:rsid w:val="009605A7"/>
    <w:rsid w:val="009608F9"/>
    <w:rsid w:val="00960A27"/>
    <w:rsid w:val="00962627"/>
    <w:rsid w:val="00962A4C"/>
    <w:rsid w:val="00962DBF"/>
    <w:rsid w:val="00962E52"/>
    <w:rsid w:val="00963720"/>
    <w:rsid w:val="00963815"/>
    <w:rsid w:val="00964AA5"/>
    <w:rsid w:val="00965DEC"/>
    <w:rsid w:val="00965E1C"/>
    <w:rsid w:val="00965F2F"/>
    <w:rsid w:val="00966BAD"/>
    <w:rsid w:val="00967245"/>
    <w:rsid w:val="009706DF"/>
    <w:rsid w:val="00970A32"/>
    <w:rsid w:val="00970E88"/>
    <w:rsid w:val="00971457"/>
    <w:rsid w:val="00971A1A"/>
    <w:rsid w:val="0097221D"/>
    <w:rsid w:val="0097254E"/>
    <w:rsid w:val="00972853"/>
    <w:rsid w:val="00972E6A"/>
    <w:rsid w:val="00973817"/>
    <w:rsid w:val="00975954"/>
    <w:rsid w:val="00975B8E"/>
    <w:rsid w:val="00976367"/>
    <w:rsid w:val="00976715"/>
    <w:rsid w:val="009778F5"/>
    <w:rsid w:val="0098052B"/>
    <w:rsid w:val="009808ED"/>
    <w:rsid w:val="0098109E"/>
    <w:rsid w:val="00981510"/>
    <w:rsid w:val="009829C5"/>
    <w:rsid w:val="00982AF7"/>
    <w:rsid w:val="00982E94"/>
    <w:rsid w:val="00984077"/>
    <w:rsid w:val="0098623F"/>
    <w:rsid w:val="00986601"/>
    <w:rsid w:val="009867D5"/>
    <w:rsid w:val="0098709C"/>
    <w:rsid w:val="00987ACD"/>
    <w:rsid w:val="0099196A"/>
    <w:rsid w:val="00992279"/>
    <w:rsid w:val="00992E73"/>
    <w:rsid w:val="009938B9"/>
    <w:rsid w:val="009948F2"/>
    <w:rsid w:val="009955EA"/>
    <w:rsid w:val="0099581F"/>
    <w:rsid w:val="00995D6F"/>
    <w:rsid w:val="00995DA8"/>
    <w:rsid w:val="00996032"/>
    <w:rsid w:val="00996605"/>
    <w:rsid w:val="00996709"/>
    <w:rsid w:val="0099758D"/>
    <w:rsid w:val="00997D81"/>
    <w:rsid w:val="00997E4B"/>
    <w:rsid w:val="009A0739"/>
    <w:rsid w:val="009A137E"/>
    <w:rsid w:val="009A2C42"/>
    <w:rsid w:val="009A2E58"/>
    <w:rsid w:val="009A386D"/>
    <w:rsid w:val="009A3EB9"/>
    <w:rsid w:val="009A5A83"/>
    <w:rsid w:val="009A66B7"/>
    <w:rsid w:val="009A70A9"/>
    <w:rsid w:val="009A7117"/>
    <w:rsid w:val="009A76E2"/>
    <w:rsid w:val="009A7C9D"/>
    <w:rsid w:val="009A7E76"/>
    <w:rsid w:val="009B006A"/>
    <w:rsid w:val="009B0CFA"/>
    <w:rsid w:val="009B11EA"/>
    <w:rsid w:val="009B1530"/>
    <w:rsid w:val="009B2829"/>
    <w:rsid w:val="009B2A8F"/>
    <w:rsid w:val="009B2B3D"/>
    <w:rsid w:val="009B2E6A"/>
    <w:rsid w:val="009B2F82"/>
    <w:rsid w:val="009B3099"/>
    <w:rsid w:val="009B39EC"/>
    <w:rsid w:val="009B3C9E"/>
    <w:rsid w:val="009B3D23"/>
    <w:rsid w:val="009B4384"/>
    <w:rsid w:val="009B4832"/>
    <w:rsid w:val="009B4C95"/>
    <w:rsid w:val="009B53B1"/>
    <w:rsid w:val="009B55F8"/>
    <w:rsid w:val="009B5AC8"/>
    <w:rsid w:val="009B5CC3"/>
    <w:rsid w:val="009B6190"/>
    <w:rsid w:val="009B7756"/>
    <w:rsid w:val="009B7A23"/>
    <w:rsid w:val="009C1026"/>
    <w:rsid w:val="009C1D58"/>
    <w:rsid w:val="009C226F"/>
    <w:rsid w:val="009C2930"/>
    <w:rsid w:val="009C30FA"/>
    <w:rsid w:val="009C37A9"/>
    <w:rsid w:val="009C3A59"/>
    <w:rsid w:val="009C3BC9"/>
    <w:rsid w:val="009C407B"/>
    <w:rsid w:val="009C4294"/>
    <w:rsid w:val="009C4486"/>
    <w:rsid w:val="009C4BFE"/>
    <w:rsid w:val="009C4ED0"/>
    <w:rsid w:val="009C50E4"/>
    <w:rsid w:val="009C5EDD"/>
    <w:rsid w:val="009C5F53"/>
    <w:rsid w:val="009C63D2"/>
    <w:rsid w:val="009C6427"/>
    <w:rsid w:val="009C6803"/>
    <w:rsid w:val="009C6940"/>
    <w:rsid w:val="009C7436"/>
    <w:rsid w:val="009C748D"/>
    <w:rsid w:val="009C7E0B"/>
    <w:rsid w:val="009D01CA"/>
    <w:rsid w:val="009D10BD"/>
    <w:rsid w:val="009D189B"/>
    <w:rsid w:val="009D21A3"/>
    <w:rsid w:val="009D2666"/>
    <w:rsid w:val="009D41D2"/>
    <w:rsid w:val="009D4716"/>
    <w:rsid w:val="009D4CE5"/>
    <w:rsid w:val="009D6C50"/>
    <w:rsid w:val="009D6CA6"/>
    <w:rsid w:val="009D7452"/>
    <w:rsid w:val="009D7DB8"/>
    <w:rsid w:val="009E022F"/>
    <w:rsid w:val="009E02BF"/>
    <w:rsid w:val="009E0888"/>
    <w:rsid w:val="009E131E"/>
    <w:rsid w:val="009E19EA"/>
    <w:rsid w:val="009E246A"/>
    <w:rsid w:val="009E24D3"/>
    <w:rsid w:val="009E298E"/>
    <w:rsid w:val="009E3194"/>
    <w:rsid w:val="009E320B"/>
    <w:rsid w:val="009E39E2"/>
    <w:rsid w:val="009E3A83"/>
    <w:rsid w:val="009E4087"/>
    <w:rsid w:val="009E4373"/>
    <w:rsid w:val="009E498B"/>
    <w:rsid w:val="009E4ED4"/>
    <w:rsid w:val="009E5583"/>
    <w:rsid w:val="009E57D8"/>
    <w:rsid w:val="009E642A"/>
    <w:rsid w:val="009E64D7"/>
    <w:rsid w:val="009F072F"/>
    <w:rsid w:val="009F0F16"/>
    <w:rsid w:val="009F169C"/>
    <w:rsid w:val="009F16EA"/>
    <w:rsid w:val="009F2580"/>
    <w:rsid w:val="009F3ABC"/>
    <w:rsid w:val="009F3EC3"/>
    <w:rsid w:val="009F472F"/>
    <w:rsid w:val="009F4A55"/>
    <w:rsid w:val="009F58E9"/>
    <w:rsid w:val="009F68CD"/>
    <w:rsid w:val="009F7838"/>
    <w:rsid w:val="009F78EE"/>
    <w:rsid w:val="009F7D7A"/>
    <w:rsid w:val="00A02394"/>
    <w:rsid w:val="00A02463"/>
    <w:rsid w:val="00A03555"/>
    <w:rsid w:val="00A03B45"/>
    <w:rsid w:val="00A03C8D"/>
    <w:rsid w:val="00A03F7E"/>
    <w:rsid w:val="00A041B7"/>
    <w:rsid w:val="00A043BC"/>
    <w:rsid w:val="00A04CCE"/>
    <w:rsid w:val="00A05654"/>
    <w:rsid w:val="00A06072"/>
    <w:rsid w:val="00A06F2F"/>
    <w:rsid w:val="00A07422"/>
    <w:rsid w:val="00A077F4"/>
    <w:rsid w:val="00A07863"/>
    <w:rsid w:val="00A1065A"/>
    <w:rsid w:val="00A10ED8"/>
    <w:rsid w:val="00A111F7"/>
    <w:rsid w:val="00A11588"/>
    <w:rsid w:val="00A11635"/>
    <w:rsid w:val="00A1224A"/>
    <w:rsid w:val="00A12AD9"/>
    <w:rsid w:val="00A135FE"/>
    <w:rsid w:val="00A13865"/>
    <w:rsid w:val="00A13D2D"/>
    <w:rsid w:val="00A15321"/>
    <w:rsid w:val="00A15429"/>
    <w:rsid w:val="00A16A0D"/>
    <w:rsid w:val="00A16D5F"/>
    <w:rsid w:val="00A178A1"/>
    <w:rsid w:val="00A17B22"/>
    <w:rsid w:val="00A17E90"/>
    <w:rsid w:val="00A2007A"/>
    <w:rsid w:val="00A20A93"/>
    <w:rsid w:val="00A20AF4"/>
    <w:rsid w:val="00A20E6B"/>
    <w:rsid w:val="00A20F80"/>
    <w:rsid w:val="00A214B3"/>
    <w:rsid w:val="00A21777"/>
    <w:rsid w:val="00A21B7C"/>
    <w:rsid w:val="00A2212A"/>
    <w:rsid w:val="00A2235C"/>
    <w:rsid w:val="00A22648"/>
    <w:rsid w:val="00A22DB3"/>
    <w:rsid w:val="00A22F53"/>
    <w:rsid w:val="00A23212"/>
    <w:rsid w:val="00A237B2"/>
    <w:rsid w:val="00A23A83"/>
    <w:rsid w:val="00A23C5E"/>
    <w:rsid w:val="00A23FBA"/>
    <w:rsid w:val="00A24054"/>
    <w:rsid w:val="00A24331"/>
    <w:rsid w:val="00A245BB"/>
    <w:rsid w:val="00A2516C"/>
    <w:rsid w:val="00A251A6"/>
    <w:rsid w:val="00A2552C"/>
    <w:rsid w:val="00A259FD"/>
    <w:rsid w:val="00A260E8"/>
    <w:rsid w:val="00A2731B"/>
    <w:rsid w:val="00A27C0B"/>
    <w:rsid w:val="00A27CA1"/>
    <w:rsid w:val="00A301B7"/>
    <w:rsid w:val="00A302B2"/>
    <w:rsid w:val="00A30B01"/>
    <w:rsid w:val="00A31971"/>
    <w:rsid w:val="00A32888"/>
    <w:rsid w:val="00A331FB"/>
    <w:rsid w:val="00A33342"/>
    <w:rsid w:val="00A33422"/>
    <w:rsid w:val="00A33E5D"/>
    <w:rsid w:val="00A33E6E"/>
    <w:rsid w:val="00A34D59"/>
    <w:rsid w:val="00A363B2"/>
    <w:rsid w:val="00A37072"/>
    <w:rsid w:val="00A3762F"/>
    <w:rsid w:val="00A3773C"/>
    <w:rsid w:val="00A377B1"/>
    <w:rsid w:val="00A37921"/>
    <w:rsid w:val="00A40045"/>
    <w:rsid w:val="00A4060D"/>
    <w:rsid w:val="00A40873"/>
    <w:rsid w:val="00A40937"/>
    <w:rsid w:val="00A4168C"/>
    <w:rsid w:val="00A422B2"/>
    <w:rsid w:val="00A42590"/>
    <w:rsid w:val="00A428CA"/>
    <w:rsid w:val="00A43005"/>
    <w:rsid w:val="00A440C5"/>
    <w:rsid w:val="00A44605"/>
    <w:rsid w:val="00A44E97"/>
    <w:rsid w:val="00A44EBD"/>
    <w:rsid w:val="00A45030"/>
    <w:rsid w:val="00A45405"/>
    <w:rsid w:val="00A45882"/>
    <w:rsid w:val="00A45B87"/>
    <w:rsid w:val="00A5000A"/>
    <w:rsid w:val="00A5010D"/>
    <w:rsid w:val="00A50ED2"/>
    <w:rsid w:val="00A515C3"/>
    <w:rsid w:val="00A51CFD"/>
    <w:rsid w:val="00A52656"/>
    <w:rsid w:val="00A526B0"/>
    <w:rsid w:val="00A526D7"/>
    <w:rsid w:val="00A52A0E"/>
    <w:rsid w:val="00A532B8"/>
    <w:rsid w:val="00A532F4"/>
    <w:rsid w:val="00A533B2"/>
    <w:rsid w:val="00A5390A"/>
    <w:rsid w:val="00A53EFB"/>
    <w:rsid w:val="00A55478"/>
    <w:rsid w:val="00A56776"/>
    <w:rsid w:val="00A56F2D"/>
    <w:rsid w:val="00A576CE"/>
    <w:rsid w:val="00A57CD9"/>
    <w:rsid w:val="00A607B1"/>
    <w:rsid w:val="00A607F2"/>
    <w:rsid w:val="00A61B5A"/>
    <w:rsid w:val="00A61BF7"/>
    <w:rsid w:val="00A62715"/>
    <w:rsid w:val="00A62F51"/>
    <w:rsid w:val="00A631ED"/>
    <w:rsid w:val="00A63CCF"/>
    <w:rsid w:val="00A63E91"/>
    <w:rsid w:val="00A652D4"/>
    <w:rsid w:val="00A6544F"/>
    <w:rsid w:val="00A65563"/>
    <w:rsid w:val="00A663B4"/>
    <w:rsid w:val="00A663EC"/>
    <w:rsid w:val="00A66E0B"/>
    <w:rsid w:val="00A66E40"/>
    <w:rsid w:val="00A66F05"/>
    <w:rsid w:val="00A67178"/>
    <w:rsid w:val="00A671BE"/>
    <w:rsid w:val="00A673FB"/>
    <w:rsid w:val="00A6744B"/>
    <w:rsid w:val="00A6792D"/>
    <w:rsid w:val="00A67E62"/>
    <w:rsid w:val="00A67EC0"/>
    <w:rsid w:val="00A70377"/>
    <w:rsid w:val="00A7063C"/>
    <w:rsid w:val="00A70E87"/>
    <w:rsid w:val="00A70F8C"/>
    <w:rsid w:val="00A73509"/>
    <w:rsid w:val="00A73B33"/>
    <w:rsid w:val="00A74C03"/>
    <w:rsid w:val="00A75185"/>
    <w:rsid w:val="00A760BA"/>
    <w:rsid w:val="00A7694D"/>
    <w:rsid w:val="00A80170"/>
    <w:rsid w:val="00A8047B"/>
    <w:rsid w:val="00A8076A"/>
    <w:rsid w:val="00A80F86"/>
    <w:rsid w:val="00A81436"/>
    <w:rsid w:val="00A81514"/>
    <w:rsid w:val="00A8165F"/>
    <w:rsid w:val="00A82233"/>
    <w:rsid w:val="00A82CB3"/>
    <w:rsid w:val="00A82D20"/>
    <w:rsid w:val="00A82F77"/>
    <w:rsid w:val="00A836D4"/>
    <w:rsid w:val="00A83F80"/>
    <w:rsid w:val="00A847E5"/>
    <w:rsid w:val="00A848C2"/>
    <w:rsid w:val="00A861A2"/>
    <w:rsid w:val="00A901ED"/>
    <w:rsid w:val="00A912B3"/>
    <w:rsid w:val="00A91C59"/>
    <w:rsid w:val="00A920A5"/>
    <w:rsid w:val="00A92BA4"/>
    <w:rsid w:val="00A930AA"/>
    <w:rsid w:val="00A9388C"/>
    <w:rsid w:val="00A9404B"/>
    <w:rsid w:val="00A94813"/>
    <w:rsid w:val="00A94C59"/>
    <w:rsid w:val="00A94D80"/>
    <w:rsid w:val="00A94FF0"/>
    <w:rsid w:val="00A95851"/>
    <w:rsid w:val="00A95EED"/>
    <w:rsid w:val="00A96699"/>
    <w:rsid w:val="00A96AAC"/>
    <w:rsid w:val="00A96F6C"/>
    <w:rsid w:val="00A97204"/>
    <w:rsid w:val="00A977DF"/>
    <w:rsid w:val="00AA1701"/>
    <w:rsid w:val="00AA183C"/>
    <w:rsid w:val="00AA34A7"/>
    <w:rsid w:val="00AA4989"/>
    <w:rsid w:val="00AA5FAD"/>
    <w:rsid w:val="00AA60BE"/>
    <w:rsid w:val="00AA6180"/>
    <w:rsid w:val="00AA6246"/>
    <w:rsid w:val="00AA69E1"/>
    <w:rsid w:val="00AA6EAB"/>
    <w:rsid w:val="00AA7050"/>
    <w:rsid w:val="00AA7E9F"/>
    <w:rsid w:val="00AB0EFA"/>
    <w:rsid w:val="00AB1287"/>
    <w:rsid w:val="00AB12A1"/>
    <w:rsid w:val="00AB13A3"/>
    <w:rsid w:val="00AB263B"/>
    <w:rsid w:val="00AB27A0"/>
    <w:rsid w:val="00AB36B1"/>
    <w:rsid w:val="00AB404A"/>
    <w:rsid w:val="00AB4813"/>
    <w:rsid w:val="00AB50FB"/>
    <w:rsid w:val="00AB53B1"/>
    <w:rsid w:val="00AB5EAF"/>
    <w:rsid w:val="00AB6141"/>
    <w:rsid w:val="00AB6429"/>
    <w:rsid w:val="00AB7992"/>
    <w:rsid w:val="00AB7CC5"/>
    <w:rsid w:val="00AB7CD1"/>
    <w:rsid w:val="00AC1EC4"/>
    <w:rsid w:val="00AC231C"/>
    <w:rsid w:val="00AC28CE"/>
    <w:rsid w:val="00AC3301"/>
    <w:rsid w:val="00AC39FD"/>
    <w:rsid w:val="00AC3DFF"/>
    <w:rsid w:val="00AC4414"/>
    <w:rsid w:val="00AC4A9A"/>
    <w:rsid w:val="00AC4C0C"/>
    <w:rsid w:val="00AC581C"/>
    <w:rsid w:val="00AC5D7D"/>
    <w:rsid w:val="00AC60CA"/>
    <w:rsid w:val="00AC6263"/>
    <w:rsid w:val="00AC66A0"/>
    <w:rsid w:val="00AC78E3"/>
    <w:rsid w:val="00AD032E"/>
    <w:rsid w:val="00AD0431"/>
    <w:rsid w:val="00AD1145"/>
    <w:rsid w:val="00AD1CF6"/>
    <w:rsid w:val="00AD25AD"/>
    <w:rsid w:val="00AD286C"/>
    <w:rsid w:val="00AD37B9"/>
    <w:rsid w:val="00AD533F"/>
    <w:rsid w:val="00AD54DB"/>
    <w:rsid w:val="00AD5C39"/>
    <w:rsid w:val="00AD5CC5"/>
    <w:rsid w:val="00AD6607"/>
    <w:rsid w:val="00AD737B"/>
    <w:rsid w:val="00AD75FB"/>
    <w:rsid w:val="00AD7B86"/>
    <w:rsid w:val="00AD7BAF"/>
    <w:rsid w:val="00AE0420"/>
    <w:rsid w:val="00AE042B"/>
    <w:rsid w:val="00AE04C2"/>
    <w:rsid w:val="00AE0A4C"/>
    <w:rsid w:val="00AE0AAB"/>
    <w:rsid w:val="00AE15EA"/>
    <w:rsid w:val="00AE21C1"/>
    <w:rsid w:val="00AE2929"/>
    <w:rsid w:val="00AE3126"/>
    <w:rsid w:val="00AE31F5"/>
    <w:rsid w:val="00AE3556"/>
    <w:rsid w:val="00AE3E29"/>
    <w:rsid w:val="00AE4879"/>
    <w:rsid w:val="00AE4F17"/>
    <w:rsid w:val="00AE5AA7"/>
    <w:rsid w:val="00AE605E"/>
    <w:rsid w:val="00AE61A4"/>
    <w:rsid w:val="00AE70D6"/>
    <w:rsid w:val="00AE71F5"/>
    <w:rsid w:val="00AE743A"/>
    <w:rsid w:val="00AE7CF5"/>
    <w:rsid w:val="00AF025B"/>
    <w:rsid w:val="00AF06DC"/>
    <w:rsid w:val="00AF0A7D"/>
    <w:rsid w:val="00AF2281"/>
    <w:rsid w:val="00AF28C6"/>
    <w:rsid w:val="00AF2C39"/>
    <w:rsid w:val="00AF2D9A"/>
    <w:rsid w:val="00AF330F"/>
    <w:rsid w:val="00AF3E02"/>
    <w:rsid w:val="00AF4646"/>
    <w:rsid w:val="00AF4766"/>
    <w:rsid w:val="00AF4D71"/>
    <w:rsid w:val="00AF4FF0"/>
    <w:rsid w:val="00AF509C"/>
    <w:rsid w:val="00AF5C17"/>
    <w:rsid w:val="00AF5F01"/>
    <w:rsid w:val="00AF64D9"/>
    <w:rsid w:val="00AF6B4F"/>
    <w:rsid w:val="00AF706E"/>
    <w:rsid w:val="00AF73AC"/>
    <w:rsid w:val="00AF76F8"/>
    <w:rsid w:val="00AF7892"/>
    <w:rsid w:val="00AF78AA"/>
    <w:rsid w:val="00AF7C36"/>
    <w:rsid w:val="00AF7DF2"/>
    <w:rsid w:val="00B00B30"/>
    <w:rsid w:val="00B0120A"/>
    <w:rsid w:val="00B01EAB"/>
    <w:rsid w:val="00B02251"/>
    <w:rsid w:val="00B02776"/>
    <w:rsid w:val="00B0293A"/>
    <w:rsid w:val="00B02D67"/>
    <w:rsid w:val="00B03801"/>
    <w:rsid w:val="00B03E60"/>
    <w:rsid w:val="00B0418F"/>
    <w:rsid w:val="00B04815"/>
    <w:rsid w:val="00B04B78"/>
    <w:rsid w:val="00B056EB"/>
    <w:rsid w:val="00B05C6E"/>
    <w:rsid w:val="00B06714"/>
    <w:rsid w:val="00B06727"/>
    <w:rsid w:val="00B0680F"/>
    <w:rsid w:val="00B06DB7"/>
    <w:rsid w:val="00B06EB7"/>
    <w:rsid w:val="00B078AA"/>
    <w:rsid w:val="00B07A12"/>
    <w:rsid w:val="00B07B07"/>
    <w:rsid w:val="00B1044D"/>
    <w:rsid w:val="00B107D0"/>
    <w:rsid w:val="00B10981"/>
    <w:rsid w:val="00B11610"/>
    <w:rsid w:val="00B11A78"/>
    <w:rsid w:val="00B11E78"/>
    <w:rsid w:val="00B131C8"/>
    <w:rsid w:val="00B1393D"/>
    <w:rsid w:val="00B13ACE"/>
    <w:rsid w:val="00B13BD1"/>
    <w:rsid w:val="00B13C18"/>
    <w:rsid w:val="00B13FD4"/>
    <w:rsid w:val="00B1427D"/>
    <w:rsid w:val="00B14705"/>
    <w:rsid w:val="00B14B3A"/>
    <w:rsid w:val="00B1517D"/>
    <w:rsid w:val="00B15404"/>
    <w:rsid w:val="00B154DE"/>
    <w:rsid w:val="00B1639C"/>
    <w:rsid w:val="00B16790"/>
    <w:rsid w:val="00B16C74"/>
    <w:rsid w:val="00B16FB4"/>
    <w:rsid w:val="00B172B8"/>
    <w:rsid w:val="00B175F1"/>
    <w:rsid w:val="00B179B2"/>
    <w:rsid w:val="00B201E6"/>
    <w:rsid w:val="00B20966"/>
    <w:rsid w:val="00B20E45"/>
    <w:rsid w:val="00B21172"/>
    <w:rsid w:val="00B2139C"/>
    <w:rsid w:val="00B21B4C"/>
    <w:rsid w:val="00B223FD"/>
    <w:rsid w:val="00B224B6"/>
    <w:rsid w:val="00B239DC"/>
    <w:rsid w:val="00B244E0"/>
    <w:rsid w:val="00B24945"/>
    <w:rsid w:val="00B25D1C"/>
    <w:rsid w:val="00B25F33"/>
    <w:rsid w:val="00B25FDB"/>
    <w:rsid w:val="00B263E2"/>
    <w:rsid w:val="00B26B26"/>
    <w:rsid w:val="00B26B3F"/>
    <w:rsid w:val="00B26FF7"/>
    <w:rsid w:val="00B270BF"/>
    <w:rsid w:val="00B2772C"/>
    <w:rsid w:val="00B27BC4"/>
    <w:rsid w:val="00B304DE"/>
    <w:rsid w:val="00B312EF"/>
    <w:rsid w:val="00B32612"/>
    <w:rsid w:val="00B3356D"/>
    <w:rsid w:val="00B345EA"/>
    <w:rsid w:val="00B35B34"/>
    <w:rsid w:val="00B35E32"/>
    <w:rsid w:val="00B36059"/>
    <w:rsid w:val="00B36185"/>
    <w:rsid w:val="00B36468"/>
    <w:rsid w:val="00B36704"/>
    <w:rsid w:val="00B36A11"/>
    <w:rsid w:val="00B37263"/>
    <w:rsid w:val="00B375E2"/>
    <w:rsid w:val="00B37785"/>
    <w:rsid w:val="00B37993"/>
    <w:rsid w:val="00B37D10"/>
    <w:rsid w:val="00B407FC"/>
    <w:rsid w:val="00B40AB5"/>
    <w:rsid w:val="00B4140B"/>
    <w:rsid w:val="00B41500"/>
    <w:rsid w:val="00B41BB3"/>
    <w:rsid w:val="00B43AAE"/>
    <w:rsid w:val="00B43D36"/>
    <w:rsid w:val="00B44114"/>
    <w:rsid w:val="00B44529"/>
    <w:rsid w:val="00B45CFF"/>
    <w:rsid w:val="00B4612C"/>
    <w:rsid w:val="00B46C5B"/>
    <w:rsid w:val="00B46CAC"/>
    <w:rsid w:val="00B47EDE"/>
    <w:rsid w:val="00B5033F"/>
    <w:rsid w:val="00B512DE"/>
    <w:rsid w:val="00B51458"/>
    <w:rsid w:val="00B52C47"/>
    <w:rsid w:val="00B52D2F"/>
    <w:rsid w:val="00B52EAD"/>
    <w:rsid w:val="00B5337C"/>
    <w:rsid w:val="00B53606"/>
    <w:rsid w:val="00B53B89"/>
    <w:rsid w:val="00B53EA4"/>
    <w:rsid w:val="00B544BC"/>
    <w:rsid w:val="00B54F06"/>
    <w:rsid w:val="00B55086"/>
    <w:rsid w:val="00B55454"/>
    <w:rsid w:val="00B55F9A"/>
    <w:rsid w:val="00B56536"/>
    <w:rsid w:val="00B5714D"/>
    <w:rsid w:val="00B573BB"/>
    <w:rsid w:val="00B57833"/>
    <w:rsid w:val="00B57FC6"/>
    <w:rsid w:val="00B6056E"/>
    <w:rsid w:val="00B616A9"/>
    <w:rsid w:val="00B61CC2"/>
    <w:rsid w:val="00B6296F"/>
    <w:rsid w:val="00B629DF"/>
    <w:rsid w:val="00B63ADC"/>
    <w:rsid w:val="00B63CF2"/>
    <w:rsid w:val="00B641A5"/>
    <w:rsid w:val="00B642C2"/>
    <w:rsid w:val="00B6438C"/>
    <w:rsid w:val="00B652B8"/>
    <w:rsid w:val="00B65324"/>
    <w:rsid w:val="00B65BF2"/>
    <w:rsid w:val="00B67189"/>
    <w:rsid w:val="00B67409"/>
    <w:rsid w:val="00B67ED5"/>
    <w:rsid w:val="00B70BF6"/>
    <w:rsid w:val="00B71532"/>
    <w:rsid w:val="00B716B1"/>
    <w:rsid w:val="00B71D16"/>
    <w:rsid w:val="00B71E81"/>
    <w:rsid w:val="00B72A0D"/>
    <w:rsid w:val="00B72A8A"/>
    <w:rsid w:val="00B72E2B"/>
    <w:rsid w:val="00B74144"/>
    <w:rsid w:val="00B74302"/>
    <w:rsid w:val="00B743EC"/>
    <w:rsid w:val="00B745EE"/>
    <w:rsid w:val="00B74929"/>
    <w:rsid w:val="00B75370"/>
    <w:rsid w:val="00B75B5E"/>
    <w:rsid w:val="00B7617C"/>
    <w:rsid w:val="00B772CB"/>
    <w:rsid w:val="00B77755"/>
    <w:rsid w:val="00B804FA"/>
    <w:rsid w:val="00B81D2A"/>
    <w:rsid w:val="00B82095"/>
    <w:rsid w:val="00B821D4"/>
    <w:rsid w:val="00B8220C"/>
    <w:rsid w:val="00B828CE"/>
    <w:rsid w:val="00B83214"/>
    <w:rsid w:val="00B83E15"/>
    <w:rsid w:val="00B84308"/>
    <w:rsid w:val="00B843F2"/>
    <w:rsid w:val="00B84403"/>
    <w:rsid w:val="00B8440F"/>
    <w:rsid w:val="00B85AD9"/>
    <w:rsid w:val="00B86412"/>
    <w:rsid w:val="00B86927"/>
    <w:rsid w:val="00B87D2B"/>
    <w:rsid w:val="00B903C2"/>
    <w:rsid w:val="00B907CC"/>
    <w:rsid w:val="00B90834"/>
    <w:rsid w:val="00B90E2C"/>
    <w:rsid w:val="00B91341"/>
    <w:rsid w:val="00B92273"/>
    <w:rsid w:val="00B93200"/>
    <w:rsid w:val="00B93443"/>
    <w:rsid w:val="00B9358D"/>
    <w:rsid w:val="00B945A8"/>
    <w:rsid w:val="00B94A63"/>
    <w:rsid w:val="00B9597D"/>
    <w:rsid w:val="00B959A5"/>
    <w:rsid w:val="00B96032"/>
    <w:rsid w:val="00B973D5"/>
    <w:rsid w:val="00BA0BDA"/>
    <w:rsid w:val="00BA1C6D"/>
    <w:rsid w:val="00BA2348"/>
    <w:rsid w:val="00BA2501"/>
    <w:rsid w:val="00BA3C8F"/>
    <w:rsid w:val="00BA421F"/>
    <w:rsid w:val="00BA44B8"/>
    <w:rsid w:val="00BA5024"/>
    <w:rsid w:val="00BA557F"/>
    <w:rsid w:val="00BA5B41"/>
    <w:rsid w:val="00BA6185"/>
    <w:rsid w:val="00BA68F2"/>
    <w:rsid w:val="00BB0783"/>
    <w:rsid w:val="00BB0C0F"/>
    <w:rsid w:val="00BB179E"/>
    <w:rsid w:val="00BB1B03"/>
    <w:rsid w:val="00BB20F6"/>
    <w:rsid w:val="00BB23CF"/>
    <w:rsid w:val="00BB260F"/>
    <w:rsid w:val="00BB2B3D"/>
    <w:rsid w:val="00BB2F08"/>
    <w:rsid w:val="00BB2FA3"/>
    <w:rsid w:val="00BB348D"/>
    <w:rsid w:val="00BB3593"/>
    <w:rsid w:val="00BB3BE6"/>
    <w:rsid w:val="00BB3EBE"/>
    <w:rsid w:val="00BB46E0"/>
    <w:rsid w:val="00BB4796"/>
    <w:rsid w:val="00BB4BE2"/>
    <w:rsid w:val="00BB64D6"/>
    <w:rsid w:val="00BB6C4A"/>
    <w:rsid w:val="00BB7D80"/>
    <w:rsid w:val="00BB7E94"/>
    <w:rsid w:val="00BC013E"/>
    <w:rsid w:val="00BC0573"/>
    <w:rsid w:val="00BC0A05"/>
    <w:rsid w:val="00BC28E0"/>
    <w:rsid w:val="00BC3568"/>
    <w:rsid w:val="00BC3B99"/>
    <w:rsid w:val="00BC4A13"/>
    <w:rsid w:val="00BC5E0F"/>
    <w:rsid w:val="00BC6A62"/>
    <w:rsid w:val="00BC6EEC"/>
    <w:rsid w:val="00BC7735"/>
    <w:rsid w:val="00BD046E"/>
    <w:rsid w:val="00BD0800"/>
    <w:rsid w:val="00BD0913"/>
    <w:rsid w:val="00BD09DC"/>
    <w:rsid w:val="00BD0E35"/>
    <w:rsid w:val="00BD1D85"/>
    <w:rsid w:val="00BD331E"/>
    <w:rsid w:val="00BD40FC"/>
    <w:rsid w:val="00BD4CF8"/>
    <w:rsid w:val="00BD4D11"/>
    <w:rsid w:val="00BD4D22"/>
    <w:rsid w:val="00BD59AD"/>
    <w:rsid w:val="00BD707C"/>
    <w:rsid w:val="00BE0973"/>
    <w:rsid w:val="00BE1FDE"/>
    <w:rsid w:val="00BE20B0"/>
    <w:rsid w:val="00BE300F"/>
    <w:rsid w:val="00BE592C"/>
    <w:rsid w:val="00BE5F69"/>
    <w:rsid w:val="00BF0226"/>
    <w:rsid w:val="00BF0408"/>
    <w:rsid w:val="00BF04B5"/>
    <w:rsid w:val="00BF055B"/>
    <w:rsid w:val="00BF0ED8"/>
    <w:rsid w:val="00BF1068"/>
    <w:rsid w:val="00BF13F0"/>
    <w:rsid w:val="00BF23FF"/>
    <w:rsid w:val="00BF2C4B"/>
    <w:rsid w:val="00BF4F47"/>
    <w:rsid w:val="00BF76FA"/>
    <w:rsid w:val="00C002C5"/>
    <w:rsid w:val="00C00624"/>
    <w:rsid w:val="00C00862"/>
    <w:rsid w:val="00C008EE"/>
    <w:rsid w:val="00C00D67"/>
    <w:rsid w:val="00C01D4F"/>
    <w:rsid w:val="00C021DF"/>
    <w:rsid w:val="00C0294D"/>
    <w:rsid w:val="00C02F6D"/>
    <w:rsid w:val="00C03244"/>
    <w:rsid w:val="00C03B0D"/>
    <w:rsid w:val="00C03DDA"/>
    <w:rsid w:val="00C0512D"/>
    <w:rsid w:val="00C059DC"/>
    <w:rsid w:val="00C05E67"/>
    <w:rsid w:val="00C05FA0"/>
    <w:rsid w:val="00C0655E"/>
    <w:rsid w:val="00C067AD"/>
    <w:rsid w:val="00C070FB"/>
    <w:rsid w:val="00C07B2C"/>
    <w:rsid w:val="00C07D15"/>
    <w:rsid w:val="00C10651"/>
    <w:rsid w:val="00C10C0F"/>
    <w:rsid w:val="00C10C6F"/>
    <w:rsid w:val="00C10F8A"/>
    <w:rsid w:val="00C11860"/>
    <w:rsid w:val="00C1339D"/>
    <w:rsid w:val="00C14125"/>
    <w:rsid w:val="00C1474A"/>
    <w:rsid w:val="00C1494F"/>
    <w:rsid w:val="00C14F42"/>
    <w:rsid w:val="00C14FDE"/>
    <w:rsid w:val="00C15C5D"/>
    <w:rsid w:val="00C16C13"/>
    <w:rsid w:val="00C1715C"/>
    <w:rsid w:val="00C1765D"/>
    <w:rsid w:val="00C20622"/>
    <w:rsid w:val="00C20E8B"/>
    <w:rsid w:val="00C21677"/>
    <w:rsid w:val="00C21837"/>
    <w:rsid w:val="00C21843"/>
    <w:rsid w:val="00C21B5D"/>
    <w:rsid w:val="00C21BC9"/>
    <w:rsid w:val="00C22DE5"/>
    <w:rsid w:val="00C22EDB"/>
    <w:rsid w:val="00C238BA"/>
    <w:rsid w:val="00C2421B"/>
    <w:rsid w:val="00C250F7"/>
    <w:rsid w:val="00C26132"/>
    <w:rsid w:val="00C26916"/>
    <w:rsid w:val="00C270BC"/>
    <w:rsid w:val="00C27245"/>
    <w:rsid w:val="00C3083E"/>
    <w:rsid w:val="00C309E6"/>
    <w:rsid w:val="00C30FCB"/>
    <w:rsid w:val="00C316FD"/>
    <w:rsid w:val="00C31816"/>
    <w:rsid w:val="00C322CE"/>
    <w:rsid w:val="00C3333C"/>
    <w:rsid w:val="00C33848"/>
    <w:rsid w:val="00C33D60"/>
    <w:rsid w:val="00C34B9F"/>
    <w:rsid w:val="00C358DA"/>
    <w:rsid w:val="00C35FD8"/>
    <w:rsid w:val="00C36C3E"/>
    <w:rsid w:val="00C3716B"/>
    <w:rsid w:val="00C379EE"/>
    <w:rsid w:val="00C4044B"/>
    <w:rsid w:val="00C413DE"/>
    <w:rsid w:val="00C4147A"/>
    <w:rsid w:val="00C41527"/>
    <w:rsid w:val="00C418E5"/>
    <w:rsid w:val="00C41A42"/>
    <w:rsid w:val="00C41B3E"/>
    <w:rsid w:val="00C4240D"/>
    <w:rsid w:val="00C42A43"/>
    <w:rsid w:val="00C42FBA"/>
    <w:rsid w:val="00C451D1"/>
    <w:rsid w:val="00C45E05"/>
    <w:rsid w:val="00C45E5C"/>
    <w:rsid w:val="00C45EDF"/>
    <w:rsid w:val="00C46096"/>
    <w:rsid w:val="00C46F30"/>
    <w:rsid w:val="00C47399"/>
    <w:rsid w:val="00C475E8"/>
    <w:rsid w:val="00C47D3E"/>
    <w:rsid w:val="00C50623"/>
    <w:rsid w:val="00C51655"/>
    <w:rsid w:val="00C51974"/>
    <w:rsid w:val="00C519DC"/>
    <w:rsid w:val="00C51CD9"/>
    <w:rsid w:val="00C5231A"/>
    <w:rsid w:val="00C5392F"/>
    <w:rsid w:val="00C53DA9"/>
    <w:rsid w:val="00C542FA"/>
    <w:rsid w:val="00C5498A"/>
    <w:rsid w:val="00C55108"/>
    <w:rsid w:val="00C5511E"/>
    <w:rsid w:val="00C55779"/>
    <w:rsid w:val="00C561F2"/>
    <w:rsid w:val="00C56340"/>
    <w:rsid w:val="00C568E7"/>
    <w:rsid w:val="00C57A42"/>
    <w:rsid w:val="00C61266"/>
    <w:rsid w:val="00C61E2B"/>
    <w:rsid w:val="00C61FD8"/>
    <w:rsid w:val="00C620F1"/>
    <w:rsid w:val="00C62397"/>
    <w:rsid w:val="00C62A4D"/>
    <w:rsid w:val="00C641F1"/>
    <w:rsid w:val="00C64D90"/>
    <w:rsid w:val="00C65559"/>
    <w:rsid w:val="00C655A7"/>
    <w:rsid w:val="00C65B32"/>
    <w:rsid w:val="00C6606B"/>
    <w:rsid w:val="00C66209"/>
    <w:rsid w:val="00C66AF4"/>
    <w:rsid w:val="00C67B2E"/>
    <w:rsid w:val="00C67B5B"/>
    <w:rsid w:val="00C708B8"/>
    <w:rsid w:val="00C70D9F"/>
    <w:rsid w:val="00C713DE"/>
    <w:rsid w:val="00C72011"/>
    <w:rsid w:val="00C75033"/>
    <w:rsid w:val="00C752A8"/>
    <w:rsid w:val="00C77881"/>
    <w:rsid w:val="00C77ECD"/>
    <w:rsid w:val="00C81630"/>
    <w:rsid w:val="00C82246"/>
    <w:rsid w:val="00C8248F"/>
    <w:rsid w:val="00C824DA"/>
    <w:rsid w:val="00C82F86"/>
    <w:rsid w:val="00C840D3"/>
    <w:rsid w:val="00C84C70"/>
    <w:rsid w:val="00C84D40"/>
    <w:rsid w:val="00C85202"/>
    <w:rsid w:val="00C853AD"/>
    <w:rsid w:val="00C85ABC"/>
    <w:rsid w:val="00C86FB0"/>
    <w:rsid w:val="00C87172"/>
    <w:rsid w:val="00C90159"/>
    <w:rsid w:val="00C90DFF"/>
    <w:rsid w:val="00C9151E"/>
    <w:rsid w:val="00C91897"/>
    <w:rsid w:val="00C923B3"/>
    <w:rsid w:val="00C9303C"/>
    <w:rsid w:val="00C93EF9"/>
    <w:rsid w:val="00C941B4"/>
    <w:rsid w:val="00C9433D"/>
    <w:rsid w:val="00C946BF"/>
    <w:rsid w:val="00C946FC"/>
    <w:rsid w:val="00C961E5"/>
    <w:rsid w:val="00C96C6F"/>
    <w:rsid w:val="00C96F8B"/>
    <w:rsid w:val="00C9744B"/>
    <w:rsid w:val="00C974AC"/>
    <w:rsid w:val="00CA1070"/>
    <w:rsid w:val="00CA1112"/>
    <w:rsid w:val="00CA1316"/>
    <w:rsid w:val="00CA17B3"/>
    <w:rsid w:val="00CA417D"/>
    <w:rsid w:val="00CA4D2E"/>
    <w:rsid w:val="00CA4E5D"/>
    <w:rsid w:val="00CA4F78"/>
    <w:rsid w:val="00CA523D"/>
    <w:rsid w:val="00CA535B"/>
    <w:rsid w:val="00CA56B6"/>
    <w:rsid w:val="00CA58AE"/>
    <w:rsid w:val="00CA5DED"/>
    <w:rsid w:val="00CA616B"/>
    <w:rsid w:val="00CA6719"/>
    <w:rsid w:val="00CA6EB5"/>
    <w:rsid w:val="00CA7CCF"/>
    <w:rsid w:val="00CB0067"/>
    <w:rsid w:val="00CB01B1"/>
    <w:rsid w:val="00CB03BF"/>
    <w:rsid w:val="00CB0574"/>
    <w:rsid w:val="00CB07C8"/>
    <w:rsid w:val="00CB229A"/>
    <w:rsid w:val="00CB29AF"/>
    <w:rsid w:val="00CB2C62"/>
    <w:rsid w:val="00CB39A4"/>
    <w:rsid w:val="00CB3B29"/>
    <w:rsid w:val="00CB3CDE"/>
    <w:rsid w:val="00CB4271"/>
    <w:rsid w:val="00CB46BC"/>
    <w:rsid w:val="00CB4884"/>
    <w:rsid w:val="00CB4E79"/>
    <w:rsid w:val="00CB57C1"/>
    <w:rsid w:val="00CB5994"/>
    <w:rsid w:val="00CB60FC"/>
    <w:rsid w:val="00CB610C"/>
    <w:rsid w:val="00CB719B"/>
    <w:rsid w:val="00CB73C3"/>
    <w:rsid w:val="00CB7475"/>
    <w:rsid w:val="00CB796B"/>
    <w:rsid w:val="00CC0D5E"/>
    <w:rsid w:val="00CC17F8"/>
    <w:rsid w:val="00CC1C85"/>
    <w:rsid w:val="00CC28FB"/>
    <w:rsid w:val="00CC29EF"/>
    <w:rsid w:val="00CC3014"/>
    <w:rsid w:val="00CC32D8"/>
    <w:rsid w:val="00CC451D"/>
    <w:rsid w:val="00CC4CE2"/>
    <w:rsid w:val="00CC652E"/>
    <w:rsid w:val="00CC68B6"/>
    <w:rsid w:val="00CC6C7A"/>
    <w:rsid w:val="00CC73B3"/>
    <w:rsid w:val="00CC7D6A"/>
    <w:rsid w:val="00CD0224"/>
    <w:rsid w:val="00CD0AAB"/>
    <w:rsid w:val="00CD0CD1"/>
    <w:rsid w:val="00CD0F04"/>
    <w:rsid w:val="00CD108C"/>
    <w:rsid w:val="00CD1188"/>
    <w:rsid w:val="00CD11CC"/>
    <w:rsid w:val="00CD1485"/>
    <w:rsid w:val="00CD1D2C"/>
    <w:rsid w:val="00CD316A"/>
    <w:rsid w:val="00CD354F"/>
    <w:rsid w:val="00CD4F7D"/>
    <w:rsid w:val="00CD560E"/>
    <w:rsid w:val="00CD5B47"/>
    <w:rsid w:val="00CD5E23"/>
    <w:rsid w:val="00CD680E"/>
    <w:rsid w:val="00CD6901"/>
    <w:rsid w:val="00CD6CE9"/>
    <w:rsid w:val="00CD7291"/>
    <w:rsid w:val="00CD7B8F"/>
    <w:rsid w:val="00CD7F35"/>
    <w:rsid w:val="00CE00A9"/>
    <w:rsid w:val="00CE0872"/>
    <w:rsid w:val="00CE0ACE"/>
    <w:rsid w:val="00CE1E01"/>
    <w:rsid w:val="00CE2696"/>
    <w:rsid w:val="00CE2E8C"/>
    <w:rsid w:val="00CE32C9"/>
    <w:rsid w:val="00CE4549"/>
    <w:rsid w:val="00CE47A5"/>
    <w:rsid w:val="00CE4BE1"/>
    <w:rsid w:val="00CE5375"/>
    <w:rsid w:val="00CE7A6D"/>
    <w:rsid w:val="00CE7BAA"/>
    <w:rsid w:val="00CE7F43"/>
    <w:rsid w:val="00CF040D"/>
    <w:rsid w:val="00CF07A9"/>
    <w:rsid w:val="00CF1166"/>
    <w:rsid w:val="00CF166C"/>
    <w:rsid w:val="00CF1E61"/>
    <w:rsid w:val="00CF2DC6"/>
    <w:rsid w:val="00CF2F62"/>
    <w:rsid w:val="00CF3876"/>
    <w:rsid w:val="00CF38F0"/>
    <w:rsid w:val="00CF4863"/>
    <w:rsid w:val="00CF4DD7"/>
    <w:rsid w:val="00CF62AA"/>
    <w:rsid w:val="00CF6712"/>
    <w:rsid w:val="00CF6790"/>
    <w:rsid w:val="00CF73DA"/>
    <w:rsid w:val="00CF790A"/>
    <w:rsid w:val="00D00728"/>
    <w:rsid w:val="00D00A1A"/>
    <w:rsid w:val="00D00BB6"/>
    <w:rsid w:val="00D01596"/>
    <w:rsid w:val="00D019F7"/>
    <w:rsid w:val="00D01C09"/>
    <w:rsid w:val="00D01C0B"/>
    <w:rsid w:val="00D01CF9"/>
    <w:rsid w:val="00D0212A"/>
    <w:rsid w:val="00D02904"/>
    <w:rsid w:val="00D0291D"/>
    <w:rsid w:val="00D034B4"/>
    <w:rsid w:val="00D03FD3"/>
    <w:rsid w:val="00D04B47"/>
    <w:rsid w:val="00D0555A"/>
    <w:rsid w:val="00D061BD"/>
    <w:rsid w:val="00D077E1"/>
    <w:rsid w:val="00D1023F"/>
    <w:rsid w:val="00D12702"/>
    <w:rsid w:val="00D129AA"/>
    <w:rsid w:val="00D1455F"/>
    <w:rsid w:val="00D146C5"/>
    <w:rsid w:val="00D15AD2"/>
    <w:rsid w:val="00D15D82"/>
    <w:rsid w:val="00D16714"/>
    <w:rsid w:val="00D1679B"/>
    <w:rsid w:val="00D175AC"/>
    <w:rsid w:val="00D17780"/>
    <w:rsid w:val="00D17836"/>
    <w:rsid w:val="00D1787C"/>
    <w:rsid w:val="00D17A40"/>
    <w:rsid w:val="00D2075B"/>
    <w:rsid w:val="00D20A36"/>
    <w:rsid w:val="00D20B2B"/>
    <w:rsid w:val="00D21270"/>
    <w:rsid w:val="00D22DB5"/>
    <w:rsid w:val="00D23644"/>
    <w:rsid w:val="00D23AF0"/>
    <w:rsid w:val="00D23E87"/>
    <w:rsid w:val="00D24553"/>
    <w:rsid w:val="00D2494F"/>
    <w:rsid w:val="00D251C5"/>
    <w:rsid w:val="00D25519"/>
    <w:rsid w:val="00D258B3"/>
    <w:rsid w:val="00D25B15"/>
    <w:rsid w:val="00D2641A"/>
    <w:rsid w:val="00D26477"/>
    <w:rsid w:val="00D26F8A"/>
    <w:rsid w:val="00D274DA"/>
    <w:rsid w:val="00D3055D"/>
    <w:rsid w:val="00D31171"/>
    <w:rsid w:val="00D314BC"/>
    <w:rsid w:val="00D317AC"/>
    <w:rsid w:val="00D31981"/>
    <w:rsid w:val="00D31D89"/>
    <w:rsid w:val="00D31DE7"/>
    <w:rsid w:val="00D31F45"/>
    <w:rsid w:val="00D329E9"/>
    <w:rsid w:val="00D32A63"/>
    <w:rsid w:val="00D33188"/>
    <w:rsid w:val="00D335F4"/>
    <w:rsid w:val="00D33609"/>
    <w:rsid w:val="00D33D82"/>
    <w:rsid w:val="00D33EF2"/>
    <w:rsid w:val="00D33F38"/>
    <w:rsid w:val="00D341E4"/>
    <w:rsid w:val="00D3434C"/>
    <w:rsid w:val="00D34436"/>
    <w:rsid w:val="00D344CC"/>
    <w:rsid w:val="00D374C1"/>
    <w:rsid w:val="00D37779"/>
    <w:rsid w:val="00D37D57"/>
    <w:rsid w:val="00D4059E"/>
    <w:rsid w:val="00D405AB"/>
    <w:rsid w:val="00D40E08"/>
    <w:rsid w:val="00D41085"/>
    <w:rsid w:val="00D41185"/>
    <w:rsid w:val="00D41460"/>
    <w:rsid w:val="00D41D8D"/>
    <w:rsid w:val="00D430F9"/>
    <w:rsid w:val="00D434DF"/>
    <w:rsid w:val="00D44533"/>
    <w:rsid w:val="00D44933"/>
    <w:rsid w:val="00D449DB"/>
    <w:rsid w:val="00D4507E"/>
    <w:rsid w:val="00D45330"/>
    <w:rsid w:val="00D45907"/>
    <w:rsid w:val="00D4613A"/>
    <w:rsid w:val="00D4695F"/>
    <w:rsid w:val="00D46E85"/>
    <w:rsid w:val="00D46F0F"/>
    <w:rsid w:val="00D47B1D"/>
    <w:rsid w:val="00D47ECF"/>
    <w:rsid w:val="00D506AF"/>
    <w:rsid w:val="00D50A9C"/>
    <w:rsid w:val="00D52177"/>
    <w:rsid w:val="00D52863"/>
    <w:rsid w:val="00D5297B"/>
    <w:rsid w:val="00D53B15"/>
    <w:rsid w:val="00D5421E"/>
    <w:rsid w:val="00D5486A"/>
    <w:rsid w:val="00D56816"/>
    <w:rsid w:val="00D56847"/>
    <w:rsid w:val="00D57588"/>
    <w:rsid w:val="00D57735"/>
    <w:rsid w:val="00D57F1A"/>
    <w:rsid w:val="00D61523"/>
    <w:rsid w:val="00D617F4"/>
    <w:rsid w:val="00D61E7D"/>
    <w:rsid w:val="00D61EE7"/>
    <w:rsid w:val="00D629CF"/>
    <w:rsid w:val="00D62D5A"/>
    <w:rsid w:val="00D62E4D"/>
    <w:rsid w:val="00D632E8"/>
    <w:rsid w:val="00D6382B"/>
    <w:rsid w:val="00D63A86"/>
    <w:rsid w:val="00D63AD1"/>
    <w:rsid w:val="00D63E7C"/>
    <w:rsid w:val="00D64130"/>
    <w:rsid w:val="00D64EBE"/>
    <w:rsid w:val="00D64ED5"/>
    <w:rsid w:val="00D6528E"/>
    <w:rsid w:val="00D6604C"/>
    <w:rsid w:val="00D66AE5"/>
    <w:rsid w:val="00D6712F"/>
    <w:rsid w:val="00D6762B"/>
    <w:rsid w:val="00D676CA"/>
    <w:rsid w:val="00D70A73"/>
    <w:rsid w:val="00D70B04"/>
    <w:rsid w:val="00D70DFE"/>
    <w:rsid w:val="00D7270A"/>
    <w:rsid w:val="00D729E4"/>
    <w:rsid w:val="00D72BCC"/>
    <w:rsid w:val="00D73810"/>
    <w:rsid w:val="00D73DA4"/>
    <w:rsid w:val="00D73FAF"/>
    <w:rsid w:val="00D746DC"/>
    <w:rsid w:val="00D74741"/>
    <w:rsid w:val="00D74DC7"/>
    <w:rsid w:val="00D7653C"/>
    <w:rsid w:val="00D76819"/>
    <w:rsid w:val="00D8028F"/>
    <w:rsid w:val="00D80732"/>
    <w:rsid w:val="00D81674"/>
    <w:rsid w:val="00D818FE"/>
    <w:rsid w:val="00D82BFB"/>
    <w:rsid w:val="00D83DFA"/>
    <w:rsid w:val="00D84717"/>
    <w:rsid w:val="00D84724"/>
    <w:rsid w:val="00D8491E"/>
    <w:rsid w:val="00D84927"/>
    <w:rsid w:val="00D85507"/>
    <w:rsid w:val="00D85867"/>
    <w:rsid w:val="00D85C8A"/>
    <w:rsid w:val="00D86564"/>
    <w:rsid w:val="00D8705A"/>
    <w:rsid w:val="00D87096"/>
    <w:rsid w:val="00D878A3"/>
    <w:rsid w:val="00D90507"/>
    <w:rsid w:val="00D90648"/>
    <w:rsid w:val="00D908C8"/>
    <w:rsid w:val="00D90F6D"/>
    <w:rsid w:val="00D914C0"/>
    <w:rsid w:val="00D92DBB"/>
    <w:rsid w:val="00D92FAA"/>
    <w:rsid w:val="00D93AF9"/>
    <w:rsid w:val="00D945C4"/>
    <w:rsid w:val="00D95511"/>
    <w:rsid w:val="00D95E84"/>
    <w:rsid w:val="00D96017"/>
    <w:rsid w:val="00D96166"/>
    <w:rsid w:val="00D96AA6"/>
    <w:rsid w:val="00D96ADA"/>
    <w:rsid w:val="00D974B1"/>
    <w:rsid w:val="00D97FA0"/>
    <w:rsid w:val="00DA0818"/>
    <w:rsid w:val="00DA0F6B"/>
    <w:rsid w:val="00DA17DB"/>
    <w:rsid w:val="00DA1CD4"/>
    <w:rsid w:val="00DA252F"/>
    <w:rsid w:val="00DA26B9"/>
    <w:rsid w:val="00DA27A1"/>
    <w:rsid w:val="00DA33C0"/>
    <w:rsid w:val="00DA3D11"/>
    <w:rsid w:val="00DA417D"/>
    <w:rsid w:val="00DA4334"/>
    <w:rsid w:val="00DA4D44"/>
    <w:rsid w:val="00DA5354"/>
    <w:rsid w:val="00DA5F90"/>
    <w:rsid w:val="00DA5FF0"/>
    <w:rsid w:val="00DA605F"/>
    <w:rsid w:val="00DA6F1E"/>
    <w:rsid w:val="00DA79C5"/>
    <w:rsid w:val="00DB0814"/>
    <w:rsid w:val="00DB0D7F"/>
    <w:rsid w:val="00DB133A"/>
    <w:rsid w:val="00DB2A98"/>
    <w:rsid w:val="00DB2B6D"/>
    <w:rsid w:val="00DB3FFF"/>
    <w:rsid w:val="00DB415F"/>
    <w:rsid w:val="00DB4B21"/>
    <w:rsid w:val="00DB5368"/>
    <w:rsid w:val="00DB6316"/>
    <w:rsid w:val="00DB6A44"/>
    <w:rsid w:val="00DC008F"/>
    <w:rsid w:val="00DC035F"/>
    <w:rsid w:val="00DC05AB"/>
    <w:rsid w:val="00DC06C2"/>
    <w:rsid w:val="00DC1070"/>
    <w:rsid w:val="00DC1732"/>
    <w:rsid w:val="00DC1DEC"/>
    <w:rsid w:val="00DC2320"/>
    <w:rsid w:val="00DC3C65"/>
    <w:rsid w:val="00DC3D65"/>
    <w:rsid w:val="00DC3EE1"/>
    <w:rsid w:val="00DC454E"/>
    <w:rsid w:val="00DC55C9"/>
    <w:rsid w:val="00DC566F"/>
    <w:rsid w:val="00DC57E3"/>
    <w:rsid w:val="00DC593D"/>
    <w:rsid w:val="00DC6332"/>
    <w:rsid w:val="00DC6A20"/>
    <w:rsid w:val="00DC7241"/>
    <w:rsid w:val="00DC7AFB"/>
    <w:rsid w:val="00DC7CAD"/>
    <w:rsid w:val="00DC7E08"/>
    <w:rsid w:val="00DD01CE"/>
    <w:rsid w:val="00DD12CB"/>
    <w:rsid w:val="00DD13A8"/>
    <w:rsid w:val="00DD1605"/>
    <w:rsid w:val="00DD1D55"/>
    <w:rsid w:val="00DD2096"/>
    <w:rsid w:val="00DD243C"/>
    <w:rsid w:val="00DD2B25"/>
    <w:rsid w:val="00DD37AA"/>
    <w:rsid w:val="00DD3B7F"/>
    <w:rsid w:val="00DD449A"/>
    <w:rsid w:val="00DD454C"/>
    <w:rsid w:val="00DD4803"/>
    <w:rsid w:val="00DD57A5"/>
    <w:rsid w:val="00DD5F05"/>
    <w:rsid w:val="00DD6193"/>
    <w:rsid w:val="00DD623B"/>
    <w:rsid w:val="00DD6347"/>
    <w:rsid w:val="00DD63D3"/>
    <w:rsid w:val="00DD6A87"/>
    <w:rsid w:val="00DD7633"/>
    <w:rsid w:val="00DD7C39"/>
    <w:rsid w:val="00DD7D74"/>
    <w:rsid w:val="00DE0645"/>
    <w:rsid w:val="00DE0EE7"/>
    <w:rsid w:val="00DE11CF"/>
    <w:rsid w:val="00DE1312"/>
    <w:rsid w:val="00DE20C1"/>
    <w:rsid w:val="00DE22D4"/>
    <w:rsid w:val="00DE29E8"/>
    <w:rsid w:val="00DE2C46"/>
    <w:rsid w:val="00DE313E"/>
    <w:rsid w:val="00DE49D5"/>
    <w:rsid w:val="00DE5681"/>
    <w:rsid w:val="00DE5ADF"/>
    <w:rsid w:val="00DE5CD2"/>
    <w:rsid w:val="00DE5D21"/>
    <w:rsid w:val="00DE5D76"/>
    <w:rsid w:val="00DE610A"/>
    <w:rsid w:val="00DE65BC"/>
    <w:rsid w:val="00DE6875"/>
    <w:rsid w:val="00DE6E01"/>
    <w:rsid w:val="00DE7612"/>
    <w:rsid w:val="00DE7C5C"/>
    <w:rsid w:val="00DE7C6E"/>
    <w:rsid w:val="00DF0C83"/>
    <w:rsid w:val="00DF1D5B"/>
    <w:rsid w:val="00DF23F0"/>
    <w:rsid w:val="00DF368F"/>
    <w:rsid w:val="00DF3C2A"/>
    <w:rsid w:val="00DF4037"/>
    <w:rsid w:val="00DF4895"/>
    <w:rsid w:val="00DF4BA9"/>
    <w:rsid w:val="00DF54B1"/>
    <w:rsid w:val="00DF657D"/>
    <w:rsid w:val="00E00C14"/>
    <w:rsid w:val="00E00D88"/>
    <w:rsid w:val="00E010CC"/>
    <w:rsid w:val="00E02838"/>
    <w:rsid w:val="00E03617"/>
    <w:rsid w:val="00E0381F"/>
    <w:rsid w:val="00E03C9B"/>
    <w:rsid w:val="00E03D7D"/>
    <w:rsid w:val="00E04942"/>
    <w:rsid w:val="00E049CD"/>
    <w:rsid w:val="00E0598B"/>
    <w:rsid w:val="00E064DF"/>
    <w:rsid w:val="00E07267"/>
    <w:rsid w:val="00E07318"/>
    <w:rsid w:val="00E073FC"/>
    <w:rsid w:val="00E076EC"/>
    <w:rsid w:val="00E07C5D"/>
    <w:rsid w:val="00E10385"/>
    <w:rsid w:val="00E10854"/>
    <w:rsid w:val="00E10D4F"/>
    <w:rsid w:val="00E113FF"/>
    <w:rsid w:val="00E1155B"/>
    <w:rsid w:val="00E11983"/>
    <w:rsid w:val="00E121C6"/>
    <w:rsid w:val="00E12C02"/>
    <w:rsid w:val="00E13280"/>
    <w:rsid w:val="00E133BD"/>
    <w:rsid w:val="00E13791"/>
    <w:rsid w:val="00E13B39"/>
    <w:rsid w:val="00E140A6"/>
    <w:rsid w:val="00E144FE"/>
    <w:rsid w:val="00E14E98"/>
    <w:rsid w:val="00E152D8"/>
    <w:rsid w:val="00E155A7"/>
    <w:rsid w:val="00E15607"/>
    <w:rsid w:val="00E15E00"/>
    <w:rsid w:val="00E160C8"/>
    <w:rsid w:val="00E169E9"/>
    <w:rsid w:val="00E171AD"/>
    <w:rsid w:val="00E1755C"/>
    <w:rsid w:val="00E20AEA"/>
    <w:rsid w:val="00E21EF5"/>
    <w:rsid w:val="00E22060"/>
    <w:rsid w:val="00E22D18"/>
    <w:rsid w:val="00E235F4"/>
    <w:rsid w:val="00E23EBE"/>
    <w:rsid w:val="00E24239"/>
    <w:rsid w:val="00E2442D"/>
    <w:rsid w:val="00E24A15"/>
    <w:rsid w:val="00E2545B"/>
    <w:rsid w:val="00E263CB"/>
    <w:rsid w:val="00E2676C"/>
    <w:rsid w:val="00E26C9E"/>
    <w:rsid w:val="00E26FF5"/>
    <w:rsid w:val="00E27133"/>
    <w:rsid w:val="00E300E7"/>
    <w:rsid w:val="00E3027E"/>
    <w:rsid w:val="00E3099A"/>
    <w:rsid w:val="00E312C4"/>
    <w:rsid w:val="00E32747"/>
    <w:rsid w:val="00E32D6A"/>
    <w:rsid w:val="00E332B9"/>
    <w:rsid w:val="00E33618"/>
    <w:rsid w:val="00E337F5"/>
    <w:rsid w:val="00E33B96"/>
    <w:rsid w:val="00E33BE3"/>
    <w:rsid w:val="00E34757"/>
    <w:rsid w:val="00E34E4F"/>
    <w:rsid w:val="00E34EC2"/>
    <w:rsid w:val="00E35D4B"/>
    <w:rsid w:val="00E35D8B"/>
    <w:rsid w:val="00E35E2B"/>
    <w:rsid w:val="00E36534"/>
    <w:rsid w:val="00E36BD1"/>
    <w:rsid w:val="00E378B9"/>
    <w:rsid w:val="00E37BB7"/>
    <w:rsid w:val="00E40366"/>
    <w:rsid w:val="00E40600"/>
    <w:rsid w:val="00E40D84"/>
    <w:rsid w:val="00E41116"/>
    <w:rsid w:val="00E412CA"/>
    <w:rsid w:val="00E41AC2"/>
    <w:rsid w:val="00E41B48"/>
    <w:rsid w:val="00E427E1"/>
    <w:rsid w:val="00E42A31"/>
    <w:rsid w:val="00E430D7"/>
    <w:rsid w:val="00E4367A"/>
    <w:rsid w:val="00E44188"/>
    <w:rsid w:val="00E448A2"/>
    <w:rsid w:val="00E45BEF"/>
    <w:rsid w:val="00E4685A"/>
    <w:rsid w:val="00E46AB0"/>
    <w:rsid w:val="00E473ED"/>
    <w:rsid w:val="00E47E01"/>
    <w:rsid w:val="00E51295"/>
    <w:rsid w:val="00E51FED"/>
    <w:rsid w:val="00E52674"/>
    <w:rsid w:val="00E5272E"/>
    <w:rsid w:val="00E5282D"/>
    <w:rsid w:val="00E533B2"/>
    <w:rsid w:val="00E535B0"/>
    <w:rsid w:val="00E5391F"/>
    <w:rsid w:val="00E5397D"/>
    <w:rsid w:val="00E539EA"/>
    <w:rsid w:val="00E54025"/>
    <w:rsid w:val="00E54D6B"/>
    <w:rsid w:val="00E54F37"/>
    <w:rsid w:val="00E552CB"/>
    <w:rsid w:val="00E55359"/>
    <w:rsid w:val="00E55622"/>
    <w:rsid w:val="00E55623"/>
    <w:rsid w:val="00E56B95"/>
    <w:rsid w:val="00E5719E"/>
    <w:rsid w:val="00E571B3"/>
    <w:rsid w:val="00E57410"/>
    <w:rsid w:val="00E579AE"/>
    <w:rsid w:val="00E57D59"/>
    <w:rsid w:val="00E60884"/>
    <w:rsid w:val="00E60D5C"/>
    <w:rsid w:val="00E6108F"/>
    <w:rsid w:val="00E615A7"/>
    <w:rsid w:val="00E61BC5"/>
    <w:rsid w:val="00E62536"/>
    <w:rsid w:val="00E6304C"/>
    <w:rsid w:val="00E6481B"/>
    <w:rsid w:val="00E648EE"/>
    <w:rsid w:val="00E649B7"/>
    <w:rsid w:val="00E657D9"/>
    <w:rsid w:val="00E65850"/>
    <w:rsid w:val="00E65B6A"/>
    <w:rsid w:val="00E663EF"/>
    <w:rsid w:val="00E66B05"/>
    <w:rsid w:val="00E66B43"/>
    <w:rsid w:val="00E6731B"/>
    <w:rsid w:val="00E67807"/>
    <w:rsid w:val="00E67C23"/>
    <w:rsid w:val="00E70078"/>
    <w:rsid w:val="00E70B3E"/>
    <w:rsid w:val="00E714CD"/>
    <w:rsid w:val="00E7187D"/>
    <w:rsid w:val="00E7200F"/>
    <w:rsid w:val="00E72474"/>
    <w:rsid w:val="00E7250E"/>
    <w:rsid w:val="00E72613"/>
    <w:rsid w:val="00E72BC0"/>
    <w:rsid w:val="00E733EA"/>
    <w:rsid w:val="00E7401E"/>
    <w:rsid w:val="00E743E8"/>
    <w:rsid w:val="00E75EAE"/>
    <w:rsid w:val="00E7613A"/>
    <w:rsid w:val="00E7644C"/>
    <w:rsid w:val="00E76897"/>
    <w:rsid w:val="00E76F82"/>
    <w:rsid w:val="00E779D8"/>
    <w:rsid w:val="00E77BE9"/>
    <w:rsid w:val="00E804CB"/>
    <w:rsid w:val="00E80799"/>
    <w:rsid w:val="00E80852"/>
    <w:rsid w:val="00E80ADD"/>
    <w:rsid w:val="00E8122C"/>
    <w:rsid w:val="00E81435"/>
    <w:rsid w:val="00E817D1"/>
    <w:rsid w:val="00E81AB5"/>
    <w:rsid w:val="00E82278"/>
    <w:rsid w:val="00E82908"/>
    <w:rsid w:val="00E82A5F"/>
    <w:rsid w:val="00E8377D"/>
    <w:rsid w:val="00E84BEF"/>
    <w:rsid w:val="00E84C23"/>
    <w:rsid w:val="00E84C41"/>
    <w:rsid w:val="00E8581D"/>
    <w:rsid w:val="00E86305"/>
    <w:rsid w:val="00E86A60"/>
    <w:rsid w:val="00E87A0B"/>
    <w:rsid w:val="00E87C20"/>
    <w:rsid w:val="00E9005C"/>
    <w:rsid w:val="00E90229"/>
    <w:rsid w:val="00E9085B"/>
    <w:rsid w:val="00E90BEE"/>
    <w:rsid w:val="00E90DED"/>
    <w:rsid w:val="00E9177F"/>
    <w:rsid w:val="00E925ED"/>
    <w:rsid w:val="00E9292C"/>
    <w:rsid w:val="00E92C7E"/>
    <w:rsid w:val="00E92F86"/>
    <w:rsid w:val="00E932F5"/>
    <w:rsid w:val="00E93734"/>
    <w:rsid w:val="00E93D53"/>
    <w:rsid w:val="00E94C97"/>
    <w:rsid w:val="00E94CF7"/>
    <w:rsid w:val="00E951E0"/>
    <w:rsid w:val="00E9618E"/>
    <w:rsid w:val="00E96738"/>
    <w:rsid w:val="00E96E6E"/>
    <w:rsid w:val="00E97B57"/>
    <w:rsid w:val="00EA0B8D"/>
    <w:rsid w:val="00EA0F31"/>
    <w:rsid w:val="00EA2D96"/>
    <w:rsid w:val="00EA3167"/>
    <w:rsid w:val="00EA4446"/>
    <w:rsid w:val="00EA455B"/>
    <w:rsid w:val="00EA478F"/>
    <w:rsid w:val="00EA4A15"/>
    <w:rsid w:val="00EA4F44"/>
    <w:rsid w:val="00EA50B6"/>
    <w:rsid w:val="00EA512B"/>
    <w:rsid w:val="00EA55C7"/>
    <w:rsid w:val="00EA5D89"/>
    <w:rsid w:val="00EA6060"/>
    <w:rsid w:val="00EA7ECE"/>
    <w:rsid w:val="00EA7FF6"/>
    <w:rsid w:val="00EB0146"/>
    <w:rsid w:val="00EB0779"/>
    <w:rsid w:val="00EB0E86"/>
    <w:rsid w:val="00EB1513"/>
    <w:rsid w:val="00EB175E"/>
    <w:rsid w:val="00EB1B3A"/>
    <w:rsid w:val="00EB2185"/>
    <w:rsid w:val="00EB21D7"/>
    <w:rsid w:val="00EB22CB"/>
    <w:rsid w:val="00EB28C8"/>
    <w:rsid w:val="00EB3089"/>
    <w:rsid w:val="00EB3685"/>
    <w:rsid w:val="00EB3DCE"/>
    <w:rsid w:val="00EB4226"/>
    <w:rsid w:val="00EB4440"/>
    <w:rsid w:val="00EB44B8"/>
    <w:rsid w:val="00EB5C39"/>
    <w:rsid w:val="00EB60DE"/>
    <w:rsid w:val="00EB698A"/>
    <w:rsid w:val="00EB7406"/>
    <w:rsid w:val="00EB77C8"/>
    <w:rsid w:val="00EB789B"/>
    <w:rsid w:val="00EB7B3B"/>
    <w:rsid w:val="00EB7EDF"/>
    <w:rsid w:val="00EC028E"/>
    <w:rsid w:val="00EC19CD"/>
    <w:rsid w:val="00EC1C12"/>
    <w:rsid w:val="00EC1EB9"/>
    <w:rsid w:val="00EC3831"/>
    <w:rsid w:val="00EC4708"/>
    <w:rsid w:val="00EC4875"/>
    <w:rsid w:val="00EC4FC0"/>
    <w:rsid w:val="00EC51E7"/>
    <w:rsid w:val="00EC5286"/>
    <w:rsid w:val="00EC59A4"/>
    <w:rsid w:val="00EC5E99"/>
    <w:rsid w:val="00EC6402"/>
    <w:rsid w:val="00EC6778"/>
    <w:rsid w:val="00EC7391"/>
    <w:rsid w:val="00EC77DB"/>
    <w:rsid w:val="00EC7A05"/>
    <w:rsid w:val="00ED09CC"/>
    <w:rsid w:val="00ED0A21"/>
    <w:rsid w:val="00ED0A7A"/>
    <w:rsid w:val="00ED0BE3"/>
    <w:rsid w:val="00ED1047"/>
    <w:rsid w:val="00ED122C"/>
    <w:rsid w:val="00ED2631"/>
    <w:rsid w:val="00ED27FD"/>
    <w:rsid w:val="00ED295A"/>
    <w:rsid w:val="00ED296F"/>
    <w:rsid w:val="00ED29B9"/>
    <w:rsid w:val="00ED35F8"/>
    <w:rsid w:val="00ED3F2C"/>
    <w:rsid w:val="00ED40F6"/>
    <w:rsid w:val="00ED428E"/>
    <w:rsid w:val="00ED42E6"/>
    <w:rsid w:val="00ED4309"/>
    <w:rsid w:val="00ED4660"/>
    <w:rsid w:val="00ED5555"/>
    <w:rsid w:val="00ED582C"/>
    <w:rsid w:val="00ED5EEF"/>
    <w:rsid w:val="00ED649F"/>
    <w:rsid w:val="00ED6513"/>
    <w:rsid w:val="00ED6831"/>
    <w:rsid w:val="00EE0056"/>
    <w:rsid w:val="00EE0544"/>
    <w:rsid w:val="00EE0C98"/>
    <w:rsid w:val="00EE144D"/>
    <w:rsid w:val="00EE14CF"/>
    <w:rsid w:val="00EE1DE3"/>
    <w:rsid w:val="00EE2166"/>
    <w:rsid w:val="00EE2352"/>
    <w:rsid w:val="00EE2D51"/>
    <w:rsid w:val="00EE2E26"/>
    <w:rsid w:val="00EE337F"/>
    <w:rsid w:val="00EE3A1B"/>
    <w:rsid w:val="00EE4550"/>
    <w:rsid w:val="00EE46EE"/>
    <w:rsid w:val="00EE4ACB"/>
    <w:rsid w:val="00EE507C"/>
    <w:rsid w:val="00EE6251"/>
    <w:rsid w:val="00EE739C"/>
    <w:rsid w:val="00EE770D"/>
    <w:rsid w:val="00EE7F24"/>
    <w:rsid w:val="00EF08A5"/>
    <w:rsid w:val="00EF0AD0"/>
    <w:rsid w:val="00EF0C78"/>
    <w:rsid w:val="00EF1B68"/>
    <w:rsid w:val="00EF1C8C"/>
    <w:rsid w:val="00EF29F5"/>
    <w:rsid w:val="00EF2A8C"/>
    <w:rsid w:val="00EF2B68"/>
    <w:rsid w:val="00EF2CBE"/>
    <w:rsid w:val="00EF3211"/>
    <w:rsid w:val="00EF3E06"/>
    <w:rsid w:val="00EF3EEC"/>
    <w:rsid w:val="00EF4704"/>
    <w:rsid w:val="00EF493C"/>
    <w:rsid w:val="00EF4EE3"/>
    <w:rsid w:val="00EF51A7"/>
    <w:rsid w:val="00EF5ABE"/>
    <w:rsid w:val="00EF606E"/>
    <w:rsid w:val="00EF7748"/>
    <w:rsid w:val="00EF79C5"/>
    <w:rsid w:val="00EF7A54"/>
    <w:rsid w:val="00EF7A6A"/>
    <w:rsid w:val="00F00318"/>
    <w:rsid w:val="00F00364"/>
    <w:rsid w:val="00F00B97"/>
    <w:rsid w:val="00F00BE9"/>
    <w:rsid w:val="00F020D6"/>
    <w:rsid w:val="00F02268"/>
    <w:rsid w:val="00F025DA"/>
    <w:rsid w:val="00F02A34"/>
    <w:rsid w:val="00F02BF2"/>
    <w:rsid w:val="00F03351"/>
    <w:rsid w:val="00F03CC8"/>
    <w:rsid w:val="00F048E2"/>
    <w:rsid w:val="00F04DA3"/>
    <w:rsid w:val="00F05706"/>
    <w:rsid w:val="00F05E78"/>
    <w:rsid w:val="00F0606C"/>
    <w:rsid w:val="00F068DC"/>
    <w:rsid w:val="00F074A4"/>
    <w:rsid w:val="00F07F68"/>
    <w:rsid w:val="00F10B8A"/>
    <w:rsid w:val="00F11A3D"/>
    <w:rsid w:val="00F12524"/>
    <w:rsid w:val="00F12CEA"/>
    <w:rsid w:val="00F13742"/>
    <w:rsid w:val="00F141B3"/>
    <w:rsid w:val="00F14634"/>
    <w:rsid w:val="00F14A6E"/>
    <w:rsid w:val="00F16115"/>
    <w:rsid w:val="00F1668B"/>
    <w:rsid w:val="00F1673D"/>
    <w:rsid w:val="00F16A57"/>
    <w:rsid w:val="00F2010B"/>
    <w:rsid w:val="00F208B1"/>
    <w:rsid w:val="00F20F10"/>
    <w:rsid w:val="00F21648"/>
    <w:rsid w:val="00F22807"/>
    <w:rsid w:val="00F228E8"/>
    <w:rsid w:val="00F22C9C"/>
    <w:rsid w:val="00F23255"/>
    <w:rsid w:val="00F234B2"/>
    <w:rsid w:val="00F235E7"/>
    <w:rsid w:val="00F237DE"/>
    <w:rsid w:val="00F23EE7"/>
    <w:rsid w:val="00F2423F"/>
    <w:rsid w:val="00F2463C"/>
    <w:rsid w:val="00F24E1B"/>
    <w:rsid w:val="00F24F91"/>
    <w:rsid w:val="00F256E9"/>
    <w:rsid w:val="00F25EF8"/>
    <w:rsid w:val="00F2622E"/>
    <w:rsid w:val="00F279D0"/>
    <w:rsid w:val="00F30CE9"/>
    <w:rsid w:val="00F30CEA"/>
    <w:rsid w:val="00F315D2"/>
    <w:rsid w:val="00F3264E"/>
    <w:rsid w:val="00F3272C"/>
    <w:rsid w:val="00F3435E"/>
    <w:rsid w:val="00F37856"/>
    <w:rsid w:val="00F3785E"/>
    <w:rsid w:val="00F37D65"/>
    <w:rsid w:val="00F406AC"/>
    <w:rsid w:val="00F4113D"/>
    <w:rsid w:val="00F41813"/>
    <w:rsid w:val="00F41F1A"/>
    <w:rsid w:val="00F421BA"/>
    <w:rsid w:val="00F424D6"/>
    <w:rsid w:val="00F428DA"/>
    <w:rsid w:val="00F42C67"/>
    <w:rsid w:val="00F42D78"/>
    <w:rsid w:val="00F43699"/>
    <w:rsid w:val="00F43897"/>
    <w:rsid w:val="00F44718"/>
    <w:rsid w:val="00F44DE7"/>
    <w:rsid w:val="00F45765"/>
    <w:rsid w:val="00F45EAD"/>
    <w:rsid w:val="00F47AB4"/>
    <w:rsid w:val="00F50DB2"/>
    <w:rsid w:val="00F50E20"/>
    <w:rsid w:val="00F50E81"/>
    <w:rsid w:val="00F51278"/>
    <w:rsid w:val="00F51ECB"/>
    <w:rsid w:val="00F52A88"/>
    <w:rsid w:val="00F53154"/>
    <w:rsid w:val="00F53640"/>
    <w:rsid w:val="00F538D0"/>
    <w:rsid w:val="00F5395A"/>
    <w:rsid w:val="00F53EE2"/>
    <w:rsid w:val="00F54028"/>
    <w:rsid w:val="00F5405F"/>
    <w:rsid w:val="00F54DD4"/>
    <w:rsid w:val="00F5603B"/>
    <w:rsid w:val="00F567FB"/>
    <w:rsid w:val="00F60129"/>
    <w:rsid w:val="00F6077F"/>
    <w:rsid w:val="00F60A3D"/>
    <w:rsid w:val="00F60A66"/>
    <w:rsid w:val="00F60FA9"/>
    <w:rsid w:val="00F610D9"/>
    <w:rsid w:val="00F615ED"/>
    <w:rsid w:val="00F62074"/>
    <w:rsid w:val="00F62936"/>
    <w:rsid w:val="00F62A46"/>
    <w:rsid w:val="00F62F8A"/>
    <w:rsid w:val="00F63454"/>
    <w:rsid w:val="00F6384D"/>
    <w:rsid w:val="00F63908"/>
    <w:rsid w:val="00F63B7E"/>
    <w:rsid w:val="00F63CF4"/>
    <w:rsid w:val="00F64078"/>
    <w:rsid w:val="00F64889"/>
    <w:rsid w:val="00F64B59"/>
    <w:rsid w:val="00F64D24"/>
    <w:rsid w:val="00F6519C"/>
    <w:rsid w:val="00F65E5D"/>
    <w:rsid w:val="00F65ED0"/>
    <w:rsid w:val="00F66FB2"/>
    <w:rsid w:val="00F6700E"/>
    <w:rsid w:val="00F67110"/>
    <w:rsid w:val="00F674BE"/>
    <w:rsid w:val="00F675FA"/>
    <w:rsid w:val="00F702F6"/>
    <w:rsid w:val="00F70768"/>
    <w:rsid w:val="00F70F5C"/>
    <w:rsid w:val="00F715A2"/>
    <w:rsid w:val="00F7176F"/>
    <w:rsid w:val="00F72360"/>
    <w:rsid w:val="00F72943"/>
    <w:rsid w:val="00F7372D"/>
    <w:rsid w:val="00F73761"/>
    <w:rsid w:val="00F7396A"/>
    <w:rsid w:val="00F74559"/>
    <w:rsid w:val="00F752CD"/>
    <w:rsid w:val="00F75A92"/>
    <w:rsid w:val="00F76C1B"/>
    <w:rsid w:val="00F77221"/>
    <w:rsid w:val="00F77B10"/>
    <w:rsid w:val="00F801BE"/>
    <w:rsid w:val="00F8034B"/>
    <w:rsid w:val="00F81794"/>
    <w:rsid w:val="00F81AAC"/>
    <w:rsid w:val="00F820E4"/>
    <w:rsid w:val="00F8210D"/>
    <w:rsid w:val="00F821D2"/>
    <w:rsid w:val="00F8305E"/>
    <w:rsid w:val="00F832FD"/>
    <w:rsid w:val="00F83656"/>
    <w:rsid w:val="00F83F73"/>
    <w:rsid w:val="00F840DB"/>
    <w:rsid w:val="00F84123"/>
    <w:rsid w:val="00F84A0C"/>
    <w:rsid w:val="00F85D49"/>
    <w:rsid w:val="00F869E8"/>
    <w:rsid w:val="00F86F2C"/>
    <w:rsid w:val="00F87933"/>
    <w:rsid w:val="00F87AC4"/>
    <w:rsid w:val="00F87ECD"/>
    <w:rsid w:val="00F90A6F"/>
    <w:rsid w:val="00F911BC"/>
    <w:rsid w:val="00F9174F"/>
    <w:rsid w:val="00F91999"/>
    <w:rsid w:val="00F91F81"/>
    <w:rsid w:val="00F926E5"/>
    <w:rsid w:val="00F936D2"/>
    <w:rsid w:val="00F94233"/>
    <w:rsid w:val="00F945EC"/>
    <w:rsid w:val="00F95352"/>
    <w:rsid w:val="00F956DC"/>
    <w:rsid w:val="00F9591A"/>
    <w:rsid w:val="00F95C7D"/>
    <w:rsid w:val="00F95F60"/>
    <w:rsid w:val="00F95FCD"/>
    <w:rsid w:val="00F96619"/>
    <w:rsid w:val="00F96C3B"/>
    <w:rsid w:val="00F96EC7"/>
    <w:rsid w:val="00F973F4"/>
    <w:rsid w:val="00F97784"/>
    <w:rsid w:val="00F97984"/>
    <w:rsid w:val="00F97D0E"/>
    <w:rsid w:val="00FA0069"/>
    <w:rsid w:val="00FA0F73"/>
    <w:rsid w:val="00FA1565"/>
    <w:rsid w:val="00FA1B1A"/>
    <w:rsid w:val="00FA21F8"/>
    <w:rsid w:val="00FA252F"/>
    <w:rsid w:val="00FA2E49"/>
    <w:rsid w:val="00FA3319"/>
    <w:rsid w:val="00FA333B"/>
    <w:rsid w:val="00FA345D"/>
    <w:rsid w:val="00FA3EAC"/>
    <w:rsid w:val="00FA4535"/>
    <w:rsid w:val="00FA50D4"/>
    <w:rsid w:val="00FA544D"/>
    <w:rsid w:val="00FA54C5"/>
    <w:rsid w:val="00FA5A0C"/>
    <w:rsid w:val="00FA5D87"/>
    <w:rsid w:val="00FA7BD6"/>
    <w:rsid w:val="00FB096B"/>
    <w:rsid w:val="00FB0B7F"/>
    <w:rsid w:val="00FB1902"/>
    <w:rsid w:val="00FB227C"/>
    <w:rsid w:val="00FB2925"/>
    <w:rsid w:val="00FB2B6E"/>
    <w:rsid w:val="00FB2C15"/>
    <w:rsid w:val="00FB2C4F"/>
    <w:rsid w:val="00FB2E95"/>
    <w:rsid w:val="00FB377F"/>
    <w:rsid w:val="00FB3785"/>
    <w:rsid w:val="00FB3A07"/>
    <w:rsid w:val="00FB3C13"/>
    <w:rsid w:val="00FB3CDB"/>
    <w:rsid w:val="00FB4202"/>
    <w:rsid w:val="00FB4D58"/>
    <w:rsid w:val="00FB52D4"/>
    <w:rsid w:val="00FB5779"/>
    <w:rsid w:val="00FB5D1C"/>
    <w:rsid w:val="00FB5FE3"/>
    <w:rsid w:val="00FB6515"/>
    <w:rsid w:val="00FB6AF7"/>
    <w:rsid w:val="00FB77AA"/>
    <w:rsid w:val="00FB798F"/>
    <w:rsid w:val="00FB7F79"/>
    <w:rsid w:val="00FC10D6"/>
    <w:rsid w:val="00FC1EDB"/>
    <w:rsid w:val="00FC1F7D"/>
    <w:rsid w:val="00FC2100"/>
    <w:rsid w:val="00FC271D"/>
    <w:rsid w:val="00FC3933"/>
    <w:rsid w:val="00FC3B5E"/>
    <w:rsid w:val="00FC45E4"/>
    <w:rsid w:val="00FC4A1D"/>
    <w:rsid w:val="00FC4F95"/>
    <w:rsid w:val="00FC4FC2"/>
    <w:rsid w:val="00FC5BD5"/>
    <w:rsid w:val="00FC5E45"/>
    <w:rsid w:val="00FC6689"/>
    <w:rsid w:val="00FC67C4"/>
    <w:rsid w:val="00FC6D09"/>
    <w:rsid w:val="00FC6D4C"/>
    <w:rsid w:val="00FC6EFC"/>
    <w:rsid w:val="00FD0514"/>
    <w:rsid w:val="00FD1848"/>
    <w:rsid w:val="00FD1B9F"/>
    <w:rsid w:val="00FD1C66"/>
    <w:rsid w:val="00FD1D3F"/>
    <w:rsid w:val="00FD31B6"/>
    <w:rsid w:val="00FD36B4"/>
    <w:rsid w:val="00FD476F"/>
    <w:rsid w:val="00FD4A38"/>
    <w:rsid w:val="00FD56AF"/>
    <w:rsid w:val="00FD5ED8"/>
    <w:rsid w:val="00FD6144"/>
    <w:rsid w:val="00FD690B"/>
    <w:rsid w:val="00FD6937"/>
    <w:rsid w:val="00FD6A0A"/>
    <w:rsid w:val="00FD724C"/>
    <w:rsid w:val="00FD7358"/>
    <w:rsid w:val="00FD7A84"/>
    <w:rsid w:val="00FE03E8"/>
    <w:rsid w:val="00FE0C15"/>
    <w:rsid w:val="00FE0D15"/>
    <w:rsid w:val="00FE1918"/>
    <w:rsid w:val="00FE3177"/>
    <w:rsid w:val="00FE33C1"/>
    <w:rsid w:val="00FE38D6"/>
    <w:rsid w:val="00FE398F"/>
    <w:rsid w:val="00FE458C"/>
    <w:rsid w:val="00FE518D"/>
    <w:rsid w:val="00FE5AB3"/>
    <w:rsid w:val="00FE5C85"/>
    <w:rsid w:val="00FE66CE"/>
    <w:rsid w:val="00FE7297"/>
    <w:rsid w:val="00FE7369"/>
    <w:rsid w:val="00FF009F"/>
    <w:rsid w:val="00FF0B82"/>
    <w:rsid w:val="00FF1689"/>
    <w:rsid w:val="00FF1E0E"/>
    <w:rsid w:val="00FF1E87"/>
    <w:rsid w:val="00FF244E"/>
    <w:rsid w:val="00FF26FA"/>
    <w:rsid w:val="00FF2B25"/>
    <w:rsid w:val="00FF370B"/>
    <w:rsid w:val="00FF3BC6"/>
    <w:rsid w:val="00FF3D79"/>
    <w:rsid w:val="00FF4500"/>
    <w:rsid w:val="00FF4CBB"/>
    <w:rsid w:val="00FF5EE8"/>
    <w:rsid w:val="00FF60E1"/>
    <w:rsid w:val="00FF645B"/>
    <w:rsid w:val="00FF6605"/>
    <w:rsid w:val="00FF6D67"/>
    <w:rsid w:val="00FF6FA9"/>
    <w:rsid w:val="00FF7714"/>
    <w:rsid w:val="00FF7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0F72D"/>
  <w15:chartTrackingRefBased/>
  <w15:docId w15:val="{CA6E18A7-72DF-458E-AC2D-B767DD594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62D"/>
  </w:style>
  <w:style w:type="paragraph" w:styleId="Heading1">
    <w:name w:val="heading 1"/>
    <w:basedOn w:val="Normal"/>
    <w:next w:val="Normal"/>
    <w:link w:val="Heading1Char"/>
    <w:uiPriority w:val="9"/>
    <w:qFormat/>
    <w:rsid w:val="005F362D"/>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5F362D"/>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5F362D"/>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5F362D"/>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5F362D"/>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5F362D"/>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5F362D"/>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5F362D"/>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5F362D"/>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362D"/>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semiHidden/>
    <w:rsid w:val="005F362D"/>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5F362D"/>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5F362D"/>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5F362D"/>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5F362D"/>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5F362D"/>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5F362D"/>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5F362D"/>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5F362D"/>
    <w:pPr>
      <w:spacing w:line="240" w:lineRule="auto"/>
    </w:pPr>
    <w:rPr>
      <w:b/>
      <w:bCs/>
      <w:smallCaps/>
      <w:color w:val="595959" w:themeColor="text1" w:themeTint="A6"/>
    </w:rPr>
  </w:style>
  <w:style w:type="paragraph" w:styleId="Title">
    <w:name w:val="Title"/>
    <w:basedOn w:val="Normal"/>
    <w:next w:val="Normal"/>
    <w:link w:val="TitleChar"/>
    <w:uiPriority w:val="10"/>
    <w:qFormat/>
    <w:rsid w:val="005F362D"/>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5F362D"/>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5F362D"/>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5F362D"/>
    <w:rPr>
      <w:rFonts w:asciiTheme="majorHAnsi" w:eastAsiaTheme="majorEastAsia" w:hAnsiTheme="majorHAnsi" w:cstheme="majorBidi"/>
      <w:sz w:val="30"/>
      <w:szCs w:val="30"/>
    </w:rPr>
  </w:style>
  <w:style w:type="character" w:styleId="Strong">
    <w:name w:val="Strong"/>
    <w:basedOn w:val="DefaultParagraphFont"/>
    <w:uiPriority w:val="22"/>
    <w:qFormat/>
    <w:rsid w:val="005F362D"/>
    <w:rPr>
      <w:b/>
      <w:bCs/>
    </w:rPr>
  </w:style>
  <w:style w:type="character" w:styleId="Emphasis">
    <w:name w:val="Emphasis"/>
    <w:basedOn w:val="DefaultParagraphFont"/>
    <w:uiPriority w:val="20"/>
    <w:qFormat/>
    <w:rsid w:val="005F362D"/>
    <w:rPr>
      <w:i/>
      <w:iCs/>
      <w:color w:val="70AD47" w:themeColor="accent6"/>
    </w:rPr>
  </w:style>
  <w:style w:type="paragraph" w:styleId="NoSpacing">
    <w:name w:val="No Spacing"/>
    <w:uiPriority w:val="1"/>
    <w:qFormat/>
    <w:rsid w:val="005F362D"/>
    <w:pPr>
      <w:spacing w:after="0" w:line="240" w:lineRule="auto"/>
    </w:pPr>
  </w:style>
  <w:style w:type="paragraph" w:styleId="Quote">
    <w:name w:val="Quote"/>
    <w:basedOn w:val="Normal"/>
    <w:next w:val="Normal"/>
    <w:link w:val="QuoteChar"/>
    <w:uiPriority w:val="29"/>
    <w:qFormat/>
    <w:rsid w:val="005F362D"/>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5F362D"/>
    <w:rPr>
      <w:i/>
      <w:iCs/>
      <w:color w:val="262626" w:themeColor="text1" w:themeTint="D9"/>
    </w:rPr>
  </w:style>
  <w:style w:type="paragraph" w:styleId="IntenseQuote">
    <w:name w:val="Intense Quote"/>
    <w:basedOn w:val="Normal"/>
    <w:next w:val="Normal"/>
    <w:link w:val="IntenseQuoteChar"/>
    <w:uiPriority w:val="30"/>
    <w:qFormat/>
    <w:rsid w:val="005F362D"/>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5F362D"/>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5F362D"/>
    <w:rPr>
      <w:i/>
      <w:iCs/>
    </w:rPr>
  </w:style>
  <w:style w:type="character" w:styleId="IntenseEmphasis">
    <w:name w:val="Intense Emphasis"/>
    <w:basedOn w:val="DefaultParagraphFont"/>
    <w:uiPriority w:val="21"/>
    <w:qFormat/>
    <w:rsid w:val="005F362D"/>
    <w:rPr>
      <w:b/>
      <w:bCs/>
      <w:i/>
      <w:iCs/>
    </w:rPr>
  </w:style>
  <w:style w:type="character" w:styleId="SubtleReference">
    <w:name w:val="Subtle Reference"/>
    <w:basedOn w:val="DefaultParagraphFont"/>
    <w:uiPriority w:val="31"/>
    <w:qFormat/>
    <w:rsid w:val="005F362D"/>
    <w:rPr>
      <w:smallCaps/>
      <w:color w:val="595959" w:themeColor="text1" w:themeTint="A6"/>
    </w:rPr>
  </w:style>
  <w:style w:type="character" w:styleId="IntenseReference">
    <w:name w:val="Intense Reference"/>
    <w:basedOn w:val="DefaultParagraphFont"/>
    <w:uiPriority w:val="32"/>
    <w:qFormat/>
    <w:rsid w:val="005F362D"/>
    <w:rPr>
      <w:b/>
      <w:bCs/>
      <w:smallCaps/>
      <w:color w:val="70AD47" w:themeColor="accent6"/>
    </w:rPr>
  </w:style>
  <w:style w:type="character" w:styleId="BookTitle">
    <w:name w:val="Book Title"/>
    <w:basedOn w:val="DefaultParagraphFont"/>
    <w:uiPriority w:val="33"/>
    <w:qFormat/>
    <w:rsid w:val="005F362D"/>
    <w:rPr>
      <w:b/>
      <w:bCs/>
      <w:caps w:val="0"/>
      <w:smallCaps/>
      <w:spacing w:val="7"/>
      <w:sz w:val="21"/>
      <w:szCs w:val="21"/>
    </w:rPr>
  </w:style>
  <w:style w:type="paragraph" w:styleId="TOCHeading">
    <w:name w:val="TOC Heading"/>
    <w:basedOn w:val="Heading1"/>
    <w:next w:val="Normal"/>
    <w:uiPriority w:val="39"/>
    <w:semiHidden/>
    <w:unhideWhenUsed/>
    <w:qFormat/>
    <w:rsid w:val="005F362D"/>
    <w:pPr>
      <w:outlineLvl w:val="9"/>
    </w:pPr>
  </w:style>
  <w:style w:type="paragraph" w:styleId="ListParagraph">
    <w:name w:val="List Paragraph"/>
    <w:basedOn w:val="Normal"/>
    <w:uiPriority w:val="34"/>
    <w:qFormat/>
    <w:rsid w:val="00EB5C39"/>
    <w:pPr>
      <w:ind w:left="720"/>
      <w:contextualSpacing/>
    </w:pPr>
  </w:style>
  <w:style w:type="paragraph" w:styleId="Header">
    <w:name w:val="header"/>
    <w:basedOn w:val="Normal"/>
    <w:link w:val="HeaderChar"/>
    <w:uiPriority w:val="99"/>
    <w:unhideWhenUsed/>
    <w:rsid w:val="008103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0335"/>
  </w:style>
  <w:style w:type="paragraph" w:styleId="Footer">
    <w:name w:val="footer"/>
    <w:basedOn w:val="Normal"/>
    <w:link w:val="FooterChar"/>
    <w:uiPriority w:val="99"/>
    <w:unhideWhenUsed/>
    <w:rsid w:val="008103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0335"/>
  </w:style>
  <w:style w:type="character" w:customStyle="1" w:styleId="A2">
    <w:name w:val="A2"/>
    <w:uiPriority w:val="99"/>
    <w:rsid w:val="00EB3685"/>
    <w:rPr>
      <w:rFonts w:cs="Open Sans"/>
      <w:color w:val="005493"/>
      <w:sz w:val="22"/>
      <w:szCs w:val="22"/>
    </w:rPr>
  </w:style>
  <w:style w:type="paragraph" w:customStyle="1" w:styleId="Style1">
    <w:name w:val="Style1"/>
    <w:basedOn w:val="Title"/>
    <w:link w:val="Style1Char"/>
    <w:qFormat/>
    <w:rsid w:val="00E073FC"/>
    <w:pPr>
      <w:spacing w:line="276" w:lineRule="auto"/>
      <w:jc w:val="center"/>
    </w:pPr>
    <w:rPr>
      <w:sz w:val="72"/>
      <w:szCs w:val="72"/>
    </w:rPr>
  </w:style>
  <w:style w:type="paragraph" w:customStyle="1" w:styleId="Style2">
    <w:name w:val="Style2"/>
    <w:basedOn w:val="Quote"/>
    <w:link w:val="Style2Char"/>
    <w:qFormat/>
    <w:rsid w:val="00EC6778"/>
    <w:rPr>
      <w:b/>
      <w:bCs/>
      <w:i w:val="0"/>
      <w:iCs w:val="0"/>
      <w:noProof/>
      <w:color w:val="FF0000"/>
      <w:sz w:val="36"/>
      <w:szCs w:val="36"/>
    </w:rPr>
  </w:style>
  <w:style w:type="character" w:customStyle="1" w:styleId="Style1Char">
    <w:name w:val="Style1 Char"/>
    <w:basedOn w:val="TitleChar"/>
    <w:link w:val="Style1"/>
    <w:rsid w:val="00E073FC"/>
    <w:rPr>
      <w:rFonts w:asciiTheme="majorHAnsi" w:eastAsiaTheme="majorEastAsia" w:hAnsiTheme="majorHAnsi" w:cstheme="majorBidi"/>
      <w:color w:val="262626" w:themeColor="text1" w:themeTint="D9"/>
      <w:spacing w:val="-15"/>
      <w:sz w:val="72"/>
      <w:szCs w:val="72"/>
    </w:rPr>
  </w:style>
  <w:style w:type="character" w:customStyle="1" w:styleId="Style2Char">
    <w:name w:val="Style2 Char"/>
    <w:basedOn w:val="QuoteChar"/>
    <w:link w:val="Style2"/>
    <w:rsid w:val="00EC6778"/>
    <w:rPr>
      <w:b/>
      <w:bCs/>
      <w:i w:val="0"/>
      <w:iCs w:val="0"/>
      <w:noProof/>
      <w:color w:val="FF000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8</TotalTime>
  <Pages>10</Pages>
  <Words>2205</Words>
  <Characters>1257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TUTU AIYEGORO</dc:creator>
  <cp:keywords/>
  <dc:description/>
  <cp:lastModifiedBy>OLATUTU</cp:lastModifiedBy>
  <cp:revision>196</cp:revision>
  <dcterms:created xsi:type="dcterms:W3CDTF">2022-08-26T18:59:00Z</dcterms:created>
  <dcterms:modified xsi:type="dcterms:W3CDTF">2022-09-06T20:13:00Z</dcterms:modified>
</cp:coreProperties>
</file>